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96190480" w:displacedByCustomXml="next"/>
    <w:bookmarkEnd w:id="0" w:displacedByCustomXml="next"/>
    <w:sdt>
      <w:sdtPr>
        <w:rPr>
          <w:sz w:val="18"/>
        </w:rPr>
        <w:id w:val="-1975434350"/>
        <w:docPartObj>
          <w:docPartGallery w:val="Cover Pages"/>
          <w:docPartUnique/>
        </w:docPartObj>
      </w:sdtPr>
      <w:sdtEndPr>
        <w:rPr>
          <w:sz w:val="20"/>
        </w:rPr>
      </w:sdtEndPr>
      <w:sdtContent>
        <w:p w14:paraId="61EBAFBD" w14:textId="77777777" w:rsidR="00EA17BF" w:rsidRPr="000C6F22" w:rsidRDefault="00EA17BF" w:rsidP="00C766AE">
          <w:pPr>
            <w:ind w:leftChars="-1134" w:left="-2268"/>
            <w:rPr>
              <w:sz w:val="18"/>
            </w:rPr>
          </w:pPr>
        </w:p>
        <w:p w14:paraId="29C1CEB6" w14:textId="77777777" w:rsidR="000F1DE3" w:rsidRPr="000C6F22" w:rsidRDefault="000F1DE3" w:rsidP="00C766AE">
          <w:pPr>
            <w:ind w:leftChars="-1134" w:left="-2268"/>
            <w:rPr>
              <w:sz w:val="18"/>
            </w:rPr>
          </w:pPr>
        </w:p>
        <w:p w14:paraId="0B23E8EC" w14:textId="77777777" w:rsidR="000F1DE3" w:rsidRPr="000C6F22" w:rsidRDefault="000F1DE3" w:rsidP="00C766AE">
          <w:pPr>
            <w:ind w:leftChars="-1134" w:left="-2268"/>
            <w:rPr>
              <w:b/>
              <w:bCs/>
              <w:noProof/>
              <w:sz w:val="18"/>
            </w:rPr>
          </w:pPr>
        </w:p>
        <w:p w14:paraId="7BAB602D" w14:textId="77777777" w:rsidR="00EA17BF" w:rsidRPr="000C6F22" w:rsidRDefault="00EA17BF" w:rsidP="00C766AE">
          <w:pPr>
            <w:ind w:leftChars="-1134" w:left="-2268"/>
            <w:rPr>
              <w:b/>
              <w:bCs/>
              <w:noProof/>
              <w:sz w:val="18"/>
            </w:rPr>
          </w:pPr>
        </w:p>
        <w:p w14:paraId="78959242" w14:textId="77777777" w:rsidR="008B4B05" w:rsidRPr="000C6F22" w:rsidRDefault="008B4B05" w:rsidP="00C766AE">
          <w:pPr>
            <w:ind w:leftChars="-1134" w:left="-2268"/>
            <w:rPr>
              <w:b/>
              <w:bCs/>
              <w:noProof/>
              <w:sz w:val="18"/>
            </w:rPr>
          </w:pPr>
        </w:p>
        <w:p w14:paraId="1D18EE2E" w14:textId="77777777" w:rsidR="000F1DE3" w:rsidRPr="000C6F22" w:rsidRDefault="000F1DE3" w:rsidP="00C766AE">
          <w:pPr>
            <w:ind w:leftChars="-1134" w:left="-2268"/>
            <w:rPr>
              <w:b/>
              <w:bCs/>
              <w:noProof/>
              <w:sz w:val="18"/>
            </w:rPr>
          </w:pPr>
        </w:p>
        <w:p w14:paraId="60762C75" w14:textId="46D537C1" w:rsidR="00EA17BF" w:rsidRPr="000C6F22" w:rsidRDefault="009F6B6E" w:rsidP="003809FB">
          <w:pPr>
            <w:pStyle w:val="a9"/>
            <w:ind w:rightChars="41" w:right="82"/>
            <w:rPr>
              <w:rFonts w:ascii="Microsoft JhengHei UI" w:hAnsi="Microsoft JhengHei UI"/>
              <w:caps/>
              <w:szCs w:val="144"/>
            </w:rPr>
          </w:pPr>
          <w:r w:rsidRPr="00567330">
            <w:rPr>
              <w:rFonts w:ascii="Microsoft JhengHei UI" w:eastAsia="黑体" w:hAnsi="Microsoft JhengHei UI"/>
              <w:caps/>
              <w:szCs w:val="144"/>
              <w:lang w:eastAsia="zh-CN"/>
            </w:rPr>
            <w:t>OPL</w:t>
          </w:r>
          <w:r w:rsidR="003D6FCA">
            <w:rPr>
              <w:rFonts w:ascii="Microsoft JhengHei UI" w:eastAsiaTheme="minorEastAsia" w:hAnsi="Microsoft JhengHei UI" w:hint="eastAsia"/>
              <w:caps/>
              <w:szCs w:val="144"/>
            </w:rPr>
            <w:t>2</w:t>
          </w:r>
          <w:r w:rsidR="003D6FCA">
            <w:rPr>
              <w:rFonts w:ascii="Microsoft JhengHei UI" w:eastAsiaTheme="minorEastAsia" w:hAnsi="Microsoft JhengHei UI"/>
              <w:caps/>
              <w:szCs w:val="144"/>
            </w:rPr>
            <w:t>500</w:t>
          </w:r>
        </w:p>
        <w:p w14:paraId="309464DD" w14:textId="326A874D" w:rsidR="00EA17BF" w:rsidRPr="000C6F22" w:rsidRDefault="009F6B6E" w:rsidP="00583B22">
          <w:pPr>
            <w:pStyle w:val="ae"/>
          </w:pPr>
          <w:r w:rsidRPr="00567330">
            <w:rPr>
              <w:rFonts w:eastAsia="黑体"/>
              <w:lang w:eastAsia="zh-CN"/>
            </w:rPr>
            <w:t xml:space="preserve">ULTRA-LOW POWER 2.4GHZ WI-FI + </w:t>
          </w:r>
          <w:r w:rsidR="004A2C03">
            <w:rPr>
              <w:rFonts w:eastAsia="黑体"/>
              <w:lang w:eastAsia="zh-CN"/>
            </w:rPr>
            <w:t>BLE</w:t>
          </w:r>
          <w:r w:rsidRPr="00567330">
            <w:rPr>
              <w:rFonts w:eastAsia="黑体"/>
              <w:lang w:eastAsia="zh-CN"/>
            </w:rPr>
            <w:t>SMART SOC</w:t>
          </w:r>
        </w:p>
        <w:p w14:paraId="47EE3C64" w14:textId="48853DD0" w:rsidR="00EA17BF" w:rsidRPr="000C6F22" w:rsidRDefault="00D03593" w:rsidP="009353B0">
          <w:pPr>
            <w:pStyle w:val="a5"/>
            <w:wordWrap w:val="0"/>
          </w:pPr>
          <w:r>
            <w:t xml:space="preserve"> </w:t>
          </w:r>
          <w:r w:rsidR="00DD6501">
            <w:rPr>
              <w:rFonts w:hint="eastAsia"/>
            </w:rPr>
            <w:t>Op</w:t>
          </w:r>
          <w:r w:rsidR="00DD6501">
            <w:t>ulinks Wireless Utilities</w:t>
          </w:r>
          <w:r w:rsidR="002774A8">
            <w:t xml:space="preserve"> User Guide</w:t>
          </w:r>
        </w:p>
        <w:p w14:paraId="198F9475" w14:textId="77777777" w:rsidR="0050336F" w:rsidRPr="000C6F22" w:rsidRDefault="0050336F"/>
        <w:p w14:paraId="343F14F6" w14:textId="77777777" w:rsidR="00C91C63" w:rsidRPr="000C6F22" w:rsidRDefault="00C91C63"/>
        <w:p w14:paraId="7313EDA4" w14:textId="77777777" w:rsidR="00C91C63" w:rsidRPr="000C6F22" w:rsidRDefault="00C91C63"/>
        <w:p w14:paraId="5E90A955" w14:textId="77777777" w:rsidR="00C91C63" w:rsidRPr="000C6F22" w:rsidRDefault="00C91C63"/>
        <w:p w14:paraId="658FB6CE" w14:textId="77777777" w:rsidR="00C91C63" w:rsidRPr="000C6F22" w:rsidRDefault="00C91C63"/>
        <w:p w14:paraId="5CA07BF9" w14:textId="2967608A" w:rsidR="00DD6501" w:rsidRDefault="00DD6501"/>
        <w:p w14:paraId="7DEF48F3" w14:textId="77777777" w:rsidR="00DD6501" w:rsidRDefault="00DD6501"/>
        <w:p w14:paraId="724210E2" w14:textId="77777777" w:rsidR="00BA7FF0" w:rsidRPr="00BA7FF0" w:rsidRDefault="00BA7FF0"/>
        <w:tbl>
          <w:tblPr>
            <w:tblW w:w="0" w:type="auto"/>
            <w:tblLook w:val="04A0" w:firstRow="1" w:lastRow="0" w:firstColumn="1" w:lastColumn="0" w:noHBand="0" w:noVBand="1"/>
          </w:tblPr>
          <w:tblGrid>
            <w:gridCol w:w="2977"/>
            <w:gridCol w:w="7516"/>
          </w:tblGrid>
          <w:tr w:rsidR="000F1DE3" w:rsidRPr="002774A8" w14:paraId="7A5BB64B" w14:textId="77777777" w:rsidTr="008E02FD">
            <w:tc>
              <w:tcPr>
                <w:tcW w:w="2977" w:type="dxa"/>
              </w:tcPr>
              <w:p w14:paraId="42EA2394" w14:textId="77777777" w:rsidR="000F1DE3" w:rsidRPr="000C6F22" w:rsidRDefault="000F1DE3">
                <w:r w:rsidRPr="000C6F22">
                  <w:rPr>
                    <w:noProof/>
                    <w:lang w:eastAsia="zh-CN"/>
                  </w:rPr>
                  <w:drawing>
                    <wp:inline distT="0" distB="0" distL="0" distR="0" wp14:anchorId="03D22EDA" wp14:editId="315C09F5">
                      <wp:extent cx="1703724" cy="70485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ulinks_WEB.jpg"/>
                              <pic:cNvPicPr/>
                            </pic:nvPicPr>
                            <pic:blipFill>
                              <a:blip r:embed="rId12"/>
                              <a:stretch>
                                <a:fillRect/>
                              </a:stretch>
                            </pic:blipFill>
                            <pic:spPr>
                              <a:xfrm>
                                <a:off x="0" y="0"/>
                                <a:ext cx="1709529" cy="707252"/>
                              </a:xfrm>
                              <a:prstGeom prst="rect">
                                <a:avLst/>
                              </a:prstGeom>
                            </pic:spPr>
                          </pic:pic>
                        </a:graphicData>
                      </a:graphic>
                    </wp:inline>
                  </w:drawing>
                </w:r>
              </w:p>
            </w:tc>
            <w:tc>
              <w:tcPr>
                <w:tcW w:w="7516" w:type="dxa"/>
              </w:tcPr>
              <w:p w14:paraId="2B63BF81" w14:textId="5A984C2A" w:rsidR="000F1DE3" w:rsidRPr="000C6F22" w:rsidRDefault="009F6B6E" w:rsidP="00A31DB1">
                <w:pPr>
                  <w:pStyle w:val="afc"/>
                  <w:rPr>
                    <w:b w:val="0"/>
                  </w:rPr>
                </w:pPr>
                <w:r w:rsidRPr="00567330">
                  <w:rPr>
                    <w:rFonts w:eastAsia="黑体"/>
                    <w:b w:val="0"/>
                    <w:lang w:eastAsia="zh-CN"/>
                  </w:rPr>
                  <w:t>OPULINKS</w:t>
                </w:r>
              </w:p>
              <w:tbl>
                <w:tblPr>
                  <w:tblW w:w="4993" w:type="pct"/>
                  <w:jc w:val="right"/>
                  <w:tblBorders>
                    <w:top w:val="single" w:sz="8" w:space="0" w:color="C00000"/>
                  </w:tblBorders>
                  <w:tblCellMar>
                    <w:left w:w="0" w:type="dxa"/>
                    <w:right w:w="0" w:type="dxa"/>
                  </w:tblCellMar>
                  <w:tblLook w:val="04A0" w:firstRow="1" w:lastRow="0" w:firstColumn="1" w:lastColumn="0" w:noHBand="0" w:noVBand="1"/>
                </w:tblPr>
                <w:tblGrid>
                  <w:gridCol w:w="2430"/>
                  <w:gridCol w:w="2430"/>
                  <w:gridCol w:w="2430"/>
                </w:tblGrid>
                <w:tr w:rsidR="000F1DE3" w:rsidRPr="000C6F22" w14:paraId="0DD6317B" w14:textId="77777777" w:rsidTr="007B64D7">
                  <w:trPr>
                    <w:trHeight w:hRule="exact" w:val="144"/>
                    <w:jc w:val="right"/>
                  </w:trPr>
                  <w:tc>
                    <w:tcPr>
                      <w:tcW w:w="1666" w:type="pct"/>
                    </w:tcPr>
                    <w:p w14:paraId="2CB6906E" w14:textId="77777777" w:rsidR="000F1DE3" w:rsidRPr="000C6F22" w:rsidRDefault="000F1DE3" w:rsidP="000F1DE3"/>
                    <w:p w14:paraId="72CF9A42" w14:textId="77777777" w:rsidR="000F1DE3" w:rsidRPr="000C6F22" w:rsidRDefault="000F1DE3" w:rsidP="000F1DE3"/>
                    <w:p w14:paraId="215DCF10" w14:textId="77777777" w:rsidR="000F1DE3" w:rsidRPr="000C6F22" w:rsidRDefault="000F1DE3" w:rsidP="000F1DE3"/>
                    <w:p w14:paraId="26DD60AC" w14:textId="77777777" w:rsidR="000F1DE3" w:rsidRPr="000C6F22" w:rsidRDefault="000F1DE3" w:rsidP="000F1DE3"/>
                    <w:p w14:paraId="15D26162" w14:textId="77777777" w:rsidR="000F1DE3" w:rsidRPr="000C6F22" w:rsidRDefault="000F1DE3" w:rsidP="000F1DE3"/>
                  </w:tc>
                  <w:tc>
                    <w:tcPr>
                      <w:tcW w:w="1667" w:type="pct"/>
                    </w:tcPr>
                    <w:p w14:paraId="42EE973C" w14:textId="77777777" w:rsidR="000F1DE3" w:rsidRPr="000C6F22" w:rsidRDefault="000F1DE3" w:rsidP="000F1DE3"/>
                  </w:tc>
                  <w:tc>
                    <w:tcPr>
                      <w:tcW w:w="1667" w:type="pct"/>
                    </w:tcPr>
                    <w:p w14:paraId="562CC032" w14:textId="77777777" w:rsidR="000F1DE3" w:rsidRPr="000C6F22" w:rsidRDefault="000F1DE3" w:rsidP="000F1DE3"/>
                  </w:tc>
                </w:tr>
                <w:tr w:rsidR="0006401B" w:rsidRPr="000C6F22" w14:paraId="760737D7" w14:textId="77777777" w:rsidTr="007B64D7">
                  <w:trPr>
                    <w:trHeight w:hRule="exact" w:val="144"/>
                    <w:jc w:val="right"/>
                  </w:trPr>
                  <w:tc>
                    <w:tcPr>
                      <w:tcW w:w="1666" w:type="pct"/>
                    </w:tcPr>
                    <w:p w14:paraId="6D350410" w14:textId="77777777" w:rsidR="0006401B" w:rsidRPr="000C6F22" w:rsidRDefault="0006401B" w:rsidP="000F1DE3"/>
                  </w:tc>
                  <w:tc>
                    <w:tcPr>
                      <w:tcW w:w="1667" w:type="pct"/>
                    </w:tcPr>
                    <w:p w14:paraId="25E9C57D" w14:textId="77777777" w:rsidR="0006401B" w:rsidRPr="000C6F22" w:rsidRDefault="0006401B" w:rsidP="000F1DE3"/>
                  </w:tc>
                  <w:tc>
                    <w:tcPr>
                      <w:tcW w:w="1667" w:type="pct"/>
                    </w:tcPr>
                    <w:p w14:paraId="144A00A3" w14:textId="77777777" w:rsidR="0006401B" w:rsidRPr="000C6F22" w:rsidRDefault="0006401B" w:rsidP="000F1DE3"/>
                  </w:tc>
                </w:tr>
                <w:tr w:rsidR="000F1DE3" w:rsidRPr="000C6F22" w14:paraId="6EDDD595" w14:textId="77777777" w:rsidTr="007B64D7">
                  <w:trPr>
                    <w:jc w:val="right"/>
                  </w:trPr>
                  <w:tc>
                    <w:tcPr>
                      <w:tcW w:w="1666" w:type="pct"/>
                      <w:tcMar>
                        <w:bottom w:w="144" w:type="dxa"/>
                      </w:tcMar>
                    </w:tcPr>
                    <w:p w14:paraId="0DF63004" w14:textId="439C6297" w:rsidR="000F1DE3" w:rsidRPr="000C6F22" w:rsidRDefault="009F6B6E" w:rsidP="0024494C">
                      <w:pPr>
                        <w:rPr>
                          <w:spacing w:val="-10"/>
                        </w:rPr>
                      </w:pPr>
                      <w:r w:rsidRPr="00567330">
                        <w:rPr>
                          <w:rFonts w:eastAsia="黑体"/>
                          <w:spacing w:val="-10"/>
                          <w:lang w:eastAsia="zh-CN"/>
                        </w:rPr>
                        <w:t>http://www.opulinks.com/</w:t>
                      </w:r>
                    </w:p>
                  </w:tc>
                  <w:tc>
                    <w:tcPr>
                      <w:tcW w:w="3334" w:type="pct"/>
                      <w:gridSpan w:val="2"/>
                      <w:tcMar>
                        <w:bottom w:w="144" w:type="dxa"/>
                      </w:tcMar>
                    </w:tcPr>
                    <w:p w14:paraId="389CB523" w14:textId="57032863" w:rsidR="000F1DE3" w:rsidRPr="000C6F22" w:rsidRDefault="009F6B6E" w:rsidP="0024494C">
                      <w:pPr>
                        <w:ind w:firstLineChars="100" w:firstLine="190"/>
                        <w:rPr>
                          <w:spacing w:val="-10"/>
                        </w:rPr>
                      </w:pPr>
                      <w:r w:rsidRPr="00567330">
                        <w:rPr>
                          <w:rFonts w:eastAsia="黑体"/>
                          <w:spacing w:val="-10"/>
                          <w:lang w:eastAsia="zh-CN"/>
                        </w:rPr>
                        <w:t xml:space="preserve">Copyright </w:t>
                      </w:r>
                      <w:r w:rsidRPr="000C6F22">
                        <w:rPr>
                          <w:spacing w:val="-10"/>
                          <w:lang w:eastAsia="zh-CN"/>
                        </w:rPr>
                        <w:t>©</w:t>
                      </w:r>
                      <w:r w:rsidRPr="00567330">
                        <w:rPr>
                          <w:rFonts w:eastAsia="黑体"/>
                          <w:spacing w:val="-10"/>
                          <w:lang w:eastAsia="zh-CN"/>
                        </w:rPr>
                        <w:t xml:space="preserve"> 2017-20</w:t>
                      </w:r>
                      <w:r w:rsidR="00804846">
                        <w:rPr>
                          <w:rFonts w:eastAsia="黑体"/>
                          <w:spacing w:val="-10"/>
                          <w:lang w:eastAsia="zh-CN"/>
                        </w:rPr>
                        <w:t>2</w:t>
                      </w:r>
                      <w:r w:rsidR="00C12865">
                        <w:rPr>
                          <w:rFonts w:eastAsia="黑体"/>
                          <w:spacing w:val="-10"/>
                          <w:lang w:eastAsia="zh-CN"/>
                        </w:rPr>
                        <w:t>2</w:t>
                      </w:r>
                      <w:r w:rsidRPr="00567330">
                        <w:rPr>
                          <w:rFonts w:eastAsia="黑体"/>
                          <w:spacing w:val="-10"/>
                          <w:lang w:eastAsia="zh-CN"/>
                        </w:rPr>
                        <w:t xml:space="preserve"> Opulinks. All Rights Reserved.</w:t>
                      </w:r>
                    </w:p>
                  </w:tc>
                </w:tr>
                <w:tr w:rsidR="007B64D7" w:rsidRPr="000C6F22" w14:paraId="3DB4E0F6" w14:textId="77777777" w:rsidTr="007B64D7">
                  <w:trPr>
                    <w:trHeight w:hRule="exact" w:val="86"/>
                    <w:jc w:val="right"/>
                  </w:trPr>
                  <w:tc>
                    <w:tcPr>
                      <w:tcW w:w="1666" w:type="pct"/>
                      <w:shd w:val="clear" w:color="auto" w:fill="000000" w:themeFill="text1"/>
                    </w:tcPr>
                    <w:p w14:paraId="4F57951D" w14:textId="77777777" w:rsidR="000F1DE3" w:rsidRPr="000C6F22" w:rsidRDefault="000F1DE3" w:rsidP="000F1DE3">
                      <w:pPr>
                        <w:pStyle w:val="a3"/>
                        <w:rPr>
                          <w:color w:val="404040" w:themeColor="text1" w:themeTint="BF"/>
                        </w:rPr>
                      </w:pPr>
                    </w:p>
                  </w:tc>
                  <w:tc>
                    <w:tcPr>
                      <w:tcW w:w="1667" w:type="pct"/>
                      <w:shd w:val="clear" w:color="auto" w:fill="000000" w:themeFill="text1"/>
                    </w:tcPr>
                    <w:p w14:paraId="6E00473C" w14:textId="77777777" w:rsidR="000F1DE3" w:rsidRPr="000C6F22" w:rsidRDefault="000F1DE3" w:rsidP="000F1DE3">
                      <w:pPr>
                        <w:pStyle w:val="a3"/>
                        <w:rPr>
                          <w:color w:val="404040" w:themeColor="text1" w:themeTint="BF"/>
                        </w:rPr>
                      </w:pPr>
                    </w:p>
                  </w:tc>
                  <w:tc>
                    <w:tcPr>
                      <w:tcW w:w="1667" w:type="pct"/>
                      <w:shd w:val="clear" w:color="auto" w:fill="000000" w:themeFill="text1"/>
                    </w:tcPr>
                    <w:p w14:paraId="1BB9B080" w14:textId="77777777" w:rsidR="000F1DE3" w:rsidRPr="000C6F22" w:rsidRDefault="000F1DE3" w:rsidP="000F1DE3">
                      <w:pPr>
                        <w:pStyle w:val="a3"/>
                        <w:rPr>
                          <w:color w:val="404040" w:themeColor="text1" w:themeTint="BF"/>
                        </w:rPr>
                      </w:pPr>
                    </w:p>
                  </w:tc>
                </w:tr>
              </w:tbl>
              <w:p w14:paraId="5F271BA0" w14:textId="47DD788A" w:rsidR="000F1DE3" w:rsidRPr="000C6F22" w:rsidRDefault="002774A8" w:rsidP="00C15518">
                <w:pPr>
                  <w:rPr>
                    <w:b/>
                  </w:rPr>
                </w:pPr>
                <w:r w:rsidRPr="002774A8">
                  <w:t>OPL2500-Opulinks-Wireless-Utilities-user-guide_</w:t>
                </w:r>
                <w:r w:rsidR="008604A6">
                  <w:t>UG</w:t>
                </w:r>
                <w:r w:rsidRPr="002774A8">
                  <w:t>EN</w:t>
                </w:r>
                <w:r w:rsidR="008604A6">
                  <w:t>-104</w:t>
                </w:r>
                <w:r w:rsidR="009F6B6E" w:rsidRPr="00567330">
                  <w:rPr>
                    <w:rFonts w:eastAsia="黑体"/>
                    <w:lang w:eastAsia="zh-CN"/>
                  </w:rPr>
                  <w:t xml:space="preserve"> </w:t>
                </w:r>
                <w:r w:rsidR="005C6130" w:rsidRPr="00786843">
                  <w:sym w:font="Symbol" w:char="F0E7"/>
                </w:r>
                <w:r w:rsidR="009F6B6E" w:rsidRPr="00567330">
                  <w:rPr>
                    <w:rFonts w:eastAsia="黑体"/>
                    <w:lang w:eastAsia="zh-CN"/>
                  </w:rPr>
                  <w:t xml:space="preserve"> Version </w:t>
                </w:r>
                <w:r w:rsidR="005D35BA">
                  <w:rPr>
                    <w:rFonts w:eastAsia="黑体"/>
                    <w:lang w:eastAsia="zh-CN"/>
                  </w:rPr>
                  <w:t>1</w:t>
                </w:r>
                <w:r w:rsidR="00804846">
                  <w:rPr>
                    <w:rFonts w:eastAsia="黑体"/>
                    <w:lang w:eastAsia="zh-CN"/>
                  </w:rPr>
                  <w:t>.0</w:t>
                </w:r>
              </w:p>
            </w:tc>
          </w:tr>
        </w:tbl>
        <w:p w14:paraId="2B6D4E0A" w14:textId="77777777" w:rsidR="000F1DE3" w:rsidRPr="000C38E5" w:rsidRDefault="000F1DE3" w:rsidP="00C766AE">
          <w:pPr>
            <w:ind w:leftChars="-1134" w:left="-2268"/>
            <w:rPr>
              <w:sz w:val="18"/>
            </w:rPr>
            <w:sectPr w:rsidR="000F1DE3" w:rsidRPr="000C38E5" w:rsidSect="00901CDE">
              <w:headerReference w:type="default" r:id="rId13"/>
              <w:footerReference w:type="default" r:id="rId14"/>
              <w:pgSz w:w="11907" w:h="16839" w:code="1"/>
              <w:pgMar w:top="1145" w:right="697" w:bottom="765" w:left="697" w:header="1145" w:footer="709" w:gutter="0"/>
              <w:pgNumType w:fmt="lowerRoman" w:start="0"/>
              <w:cols w:space="720"/>
              <w:titlePg/>
              <w:docGrid w:linePitch="360"/>
            </w:sectPr>
          </w:pPr>
        </w:p>
        <w:p w14:paraId="1B57939A" w14:textId="77777777" w:rsidR="00A17DA6" w:rsidRPr="000C6F22" w:rsidRDefault="00A17DA6">
          <w:pPr>
            <w:rPr>
              <w:u w:val="single"/>
            </w:rPr>
          </w:pPr>
        </w:p>
        <w:tbl>
          <w:tblPr>
            <w:tblStyle w:val="af5"/>
            <w:tblW w:w="4715" w:type="pct"/>
            <w:tblLook w:val="0620" w:firstRow="1" w:lastRow="0" w:firstColumn="0" w:lastColumn="0" w:noHBand="1" w:noVBand="1"/>
          </w:tblPr>
          <w:tblGrid>
            <w:gridCol w:w="1544"/>
            <w:gridCol w:w="882"/>
            <w:gridCol w:w="6167"/>
          </w:tblGrid>
          <w:tr w:rsidR="00C91C63" w:rsidRPr="000C6F22" w14:paraId="1C6B4A38" w14:textId="77777777" w:rsidTr="00E47500">
            <w:trPr>
              <w:cnfStyle w:val="100000000000" w:firstRow="1" w:lastRow="0" w:firstColumn="0" w:lastColumn="0" w:oddVBand="0" w:evenVBand="0" w:oddHBand="0" w:evenHBand="0" w:firstRowFirstColumn="0" w:firstRowLastColumn="0" w:lastRowFirstColumn="0" w:lastRowLastColumn="0"/>
            </w:trPr>
            <w:tc>
              <w:tcPr>
                <w:tcW w:w="1544" w:type="dxa"/>
              </w:tcPr>
              <w:p w14:paraId="09C636BE" w14:textId="628CCCD9" w:rsidR="00C91C63" w:rsidRPr="000C6F22" w:rsidRDefault="009F6B6E" w:rsidP="00FD117F">
                <w:r w:rsidRPr="00567330">
                  <w:rPr>
                    <w:rFonts w:eastAsia="黑体"/>
                    <w:lang w:eastAsia="zh-CN"/>
                  </w:rPr>
                  <w:t>Date</w:t>
                </w:r>
              </w:p>
            </w:tc>
            <w:tc>
              <w:tcPr>
                <w:tcW w:w="882" w:type="dxa"/>
              </w:tcPr>
              <w:p w14:paraId="142EC88E" w14:textId="42BD109B" w:rsidR="00C91C63" w:rsidRPr="000C6F22" w:rsidRDefault="009F6B6E" w:rsidP="00FD117F">
                <w:r w:rsidRPr="00567330">
                  <w:rPr>
                    <w:rFonts w:eastAsia="黑体"/>
                    <w:lang w:eastAsia="zh-CN"/>
                  </w:rPr>
                  <w:t>Version</w:t>
                </w:r>
              </w:p>
            </w:tc>
            <w:tc>
              <w:tcPr>
                <w:tcW w:w="6167" w:type="dxa"/>
              </w:tcPr>
              <w:p w14:paraId="61D0A588" w14:textId="3E786B31" w:rsidR="00C91C63" w:rsidRPr="000C6F22" w:rsidRDefault="009F6B6E" w:rsidP="00FD117F">
                <w:r w:rsidRPr="00567330">
                  <w:rPr>
                    <w:rFonts w:eastAsia="黑体"/>
                    <w:lang w:eastAsia="zh-CN"/>
                  </w:rPr>
                  <w:t>Contents Updated</w:t>
                </w:r>
              </w:p>
            </w:tc>
          </w:tr>
          <w:tr w:rsidR="00C91C63" w:rsidRPr="000C6F22" w14:paraId="5D514ABA" w14:textId="77777777" w:rsidTr="00E47500">
            <w:tc>
              <w:tcPr>
                <w:tcW w:w="1544" w:type="dxa"/>
              </w:tcPr>
              <w:p w14:paraId="5B0B0AD4" w14:textId="1674E9DC" w:rsidR="00C91C63" w:rsidRPr="000C6F22" w:rsidRDefault="009F6B6E" w:rsidP="00FD117F">
                <w:r>
                  <w:rPr>
                    <w:rFonts w:ascii="黑体" w:eastAsia="黑体" w:hAnsi="黑体"/>
                    <w:lang w:eastAsia="zh-CN"/>
                  </w:rPr>
                  <w:t>20</w:t>
                </w:r>
                <w:r w:rsidR="008C46CE">
                  <w:rPr>
                    <w:rFonts w:ascii="黑体" w:eastAsia="黑体" w:hAnsi="黑体"/>
                    <w:lang w:eastAsia="zh-CN"/>
                  </w:rPr>
                  <w:t>22</w:t>
                </w:r>
                <w:r>
                  <w:rPr>
                    <w:rFonts w:ascii="黑体" w:eastAsia="黑体" w:hAnsi="黑体"/>
                    <w:lang w:eastAsia="zh-CN"/>
                  </w:rPr>
                  <w:t>-</w:t>
                </w:r>
                <w:r w:rsidR="008C46CE">
                  <w:rPr>
                    <w:rFonts w:ascii="黑体" w:eastAsia="黑体" w:hAnsi="黑体"/>
                    <w:lang w:eastAsia="zh-CN"/>
                  </w:rPr>
                  <w:t>1</w:t>
                </w:r>
                <w:r w:rsidR="00180C31">
                  <w:rPr>
                    <w:rFonts w:ascii="黑体" w:eastAsia="黑体" w:hAnsi="黑体"/>
                    <w:lang w:eastAsia="zh-CN"/>
                  </w:rPr>
                  <w:t>2-1</w:t>
                </w:r>
                <w:r w:rsidR="004D2001">
                  <w:rPr>
                    <w:rFonts w:ascii="黑体" w:eastAsia="黑体" w:hAnsi="黑体"/>
                    <w:lang w:eastAsia="zh-CN"/>
                  </w:rPr>
                  <w:t>4</w:t>
                </w:r>
              </w:p>
            </w:tc>
            <w:tc>
              <w:tcPr>
                <w:tcW w:w="882" w:type="dxa"/>
              </w:tcPr>
              <w:p w14:paraId="51AB419A" w14:textId="0E352494" w:rsidR="00C91C63" w:rsidRPr="000C6F22" w:rsidRDefault="00180C31" w:rsidP="00FD117F">
                <w:r>
                  <w:rPr>
                    <w:rFonts w:eastAsia="黑体"/>
                    <w:lang w:eastAsia="zh-CN"/>
                  </w:rPr>
                  <w:t>1</w:t>
                </w:r>
                <w:r w:rsidR="009F6B6E" w:rsidRPr="00567330">
                  <w:rPr>
                    <w:rFonts w:eastAsia="黑体"/>
                    <w:lang w:eastAsia="zh-CN"/>
                  </w:rPr>
                  <w:t>.</w:t>
                </w:r>
                <w:r>
                  <w:rPr>
                    <w:rFonts w:eastAsia="黑体"/>
                    <w:lang w:eastAsia="zh-CN"/>
                  </w:rPr>
                  <w:t>0</w:t>
                </w:r>
              </w:p>
            </w:tc>
            <w:tc>
              <w:tcPr>
                <w:tcW w:w="6167" w:type="dxa"/>
              </w:tcPr>
              <w:p w14:paraId="3200A1F0" w14:textId="4858AA17" w:rsidR="00C91C63" w:rsidRPr="000C6F22" w:rsidRDefault="009F6B6E" w:rsidP="00FD117F">
                <w:pPr>
                  <w:pStyle w:val="31"/>
                </w:pPr>
                <w:r w:rsidRPr="00567330">
                  <w:rPr>
                    <w:rFonts w:eastAsia="黑体"/>
                    <w:lang w:eastAsia="zh-CN"/>
                  </w:rPr>
                  <w:t>Initial Release</w:t>
                </w:r>
              </w:p>
            </w:tc>
          </w:tr>
        </w:tbl>
        <w:p w14:paraId="12ACB9E9" w14:textId="77777777" w:rsidR="00C91C63" w:rsidRPr="000C6F22" w:rsidRDefault="00C91C63"/>
        <w:p w14:paraId="15D60039" w14:textId="77777777" w:rsidR="00EF68B7" w:rsidRPr="000C6F22" w:rsidRDefault="00EF68B7" w:rsidP="00610059"/>
        <w:p w14:paraId="4DD33CD5" w14:textId="77777777" w:rsidR="00560B32" w:rsidRPr="000C6F22" w:rsidRDefault="009F6B6E" w:rsidP="00EF68B7">
          <w:pPr>
            <w:tabs>
              <w:tab w:val="left" w:pos="1440"/>
            </w:tabs>
            <w:sectPr w:rsidR="00560B32" w:rsidRPr="000C6F22" w:rsidSect="00901CDE">
              <w:headerReference w:type="default" r:id="rId15"/>
              <w:footerReference w:type="default" r:id="rId16"/>
              <w:pgSz w:w="11907" w:h="16839" w:code="9"/>
              <w:pgMar w:top="1145" w:right="697" w:bottom="765" w:left="2098" w:header="1145" w:footer="709" w:gutter="0"/>
              <w:pgNumType w:start="1"/>
              <w:cols w:space="720"/>
              <w:docGrid w:linePitch="360"/>
            </w:sectPr>
          </w:pPr>
          <w:r w:rsidRPr="000C6F22">
            <w:rPr>
              <w:lang w:eastAsia="zh-CN"/>
            </w:rPr>
            <w:tab/>
          </w:r>
        </w:p>
        <w:sdt>
          <w:sdtPr>
            <w:rPr>
              <w:b w:val="0"/>
              <w:smallCaps w:val="0"/>
              <w:noProof w:val="0"/>
              <w:color w:val="auto"/>
              <w:kern w:val="0"/>
              <w:sz w:val="20"/>
            </w:rPr>
            <w:id w:val="2002154435"/>
            <w:docPartObj>
              <w:docPartGallery w:val="Table of Contents"/>
              <w:docPartUnique/>
            </w:docPartObj>
          </w:sdtPr>
          <w:sdtEndPr>
            <w:rPr>
              <w:bCs/>
            </w:rPr>
          </w:sdtEndPr>
          <w:sdtContent>
            <w:p w14:paraId="3BD1A513" w14:textId="30CB153A" w:rsidR="00DD7712" w:rsidRPr="000C6F22" w:rsidRDefault="009F6B6E" w:rsidP="00DD7712">
              <w:pPr>
                <w:pStyle w:val="af0"/>
              </w:pPr>
              <w:r w:rsidRPr="00567330">
                <w:rPr>
                  <w:rFonts w:eastAsia="黑体"/>
                  <w:lang w:eastAsia="zh-CN"/>
                </w:rPr>
                <w:t>TABLE OF CONTENTS</w:t>
              </w:r>
            </w:p>
            <w:p w14:paraId="7297F094" w14:textId="19C8C3DF" w:rsidR="006D00C7" w:rsidRDefault="00DD7712">
              <w:pPr>
                <w:pStyle w:val="12"/>
                <w:rPr>
                  <w:rFonts w:asciiTheme="minorHAnsi" w:eastAsiaTheme="minorEastAsia" w:hAnsiTheme="minorHAnsi"/>
                  <w:b w:val="0"/>
                  <w:kern w:val="2"/>
                  <w:sz w:val="24"/>
                  <w:szCs w:val="22"/>
                </w:rPr>
              </w:pPr>
              <w:r w:rsidRPr="000D5882">
                <w:rPr>
                  <w:rFonts w:asciiTheme="majorEastAsia" w:eastAsiaTheme="majorEastAsia" w:hAnsiTheme="majorEastAsia"/>
                  <w:b w:val="0"/>
                </w:rPr>
                <w:fldChar w:fldCharType="begin"/>
              </w:r>
              <w:r w:rsidRPr="000D5882">
                <w:rPr>
                  <w:rFonts w:asciiTheme="majorEastAsia" w:eastAsiaTheme="majorEastAsia" w:hAnsiTheme="majorEastAsia"/>
                  <w:b w:val="0"/>
                </w:rPr>
                <w:instrText xml:space="preserve"> TOC \o "1-3" \h \z \u </w:instrText>
              </w:r>
              <w:r w:rsidRPr="000D5882">
                <w:rPr>
                  <w:rFonts w:asciiTheme="majorEastAsia" w:eastAsiaTheme="majorEastAsia" w:hAnsiTheme="majorEastAsia"/>
                  <w:b w:val="0"/>
                </w:rPr>
                <w:fldChar w:fldCharType="separate"/>
              </w:r>
              <w:hyperlink w:anchor="_Toc121909809" w:history="1">
                <w:r w:rsidR="006D00C7" w:rsidRPr="00072186">
                  <w:rPr>
                    <w:rStyle w:val="af"/>
                  </w:rPr>
                  <w:t>1.</w:t>
                </w:r>
                <w:r w:rsidR="006D00C7">
                  <w:rPr>
                    <w:rFonts w:asciiTheme="minorHAnsi" w:eastAsiaTheme="minorEastAsia" w:hAnsiTheme="minorHAnsi"/>
                    <w:b w:val="0"/>
                    <w:kern w:val="2"/>
                    <w:sz w:val="24"/>
                    <w:szCs w:val="22"/>
                  </w:rPr>
                  <w:tab/>
                </w:r>
                <w:r w:rsidR="006D00C7" w:rsidRPr="00072186">
                  <w:rPr>
                    <w:rStyle w:val="af"/>
                    <w:rFonts w:eastAsia="黑体"/>
                    <w:lang w:eastAsia="zh-CN"/>
                  </w:rPr>
                  <w:t>Introduction</w:t>
                </w:r>
                <w:r w:rsidR="006D00C7">
                  <w:rPr>
                    <w:webHidden/>
                  </w:rPr>
                  <w:tab/>
                </w:r>
                <w:r w:rsidR="006D00C7">
                  <w:rPr>
                    <w:webHidden/>
                  </w:rPr>
                  <w:fldChar w:fldCharType="begin"/>
                </w:r>
                <w:r w:rsidR="006D00C7">
                  <w:rPr>
                    <w:webHidden/>
                  </w:rPr>
                  <w:instrText xml:space="preserve"> PAGEREF _Toc121909809 \h </w:instrText>
                </w:r>
                <w:r w:rsidR="006D00C7">
                  <w:rPr>
                    <w:webHidden/>
                  </w:rPr>
                </w:r>
                <w:r w:rsidR="006D00C7">
                  <w:rPr>
                    <w:webHidden/>
                  </w:rPr>
                  <w:fldChar w:fldCharType="separate"/>
                </w:r>
                <w:r w:rsidR="000D309F">
                  <w:rPr>
                    <w:webHidden/>
                  </w:rPr>
                  <w:t>1</w:t>
                </w:r>
                <w:r w:rsidR="006D00C7">
                  <w:rPr>
                    <w:webHidden/>
                  </w:rPr>
                  <w:fldChar w:fldCharType="end"/>
                </w:r>
              </w:hyperlink>
            </w:p>
            <w:p w14:paraId="49F55B32" w14:textId="0F00F9DF" w:rsidR="006D00C7" w:rsidRDefault="006D00C7">
              <w:pPr>
                <w:pStyle w:val="22"/>
                <w:rPr>
                  <w:rFonts w:asciiTheme="minorHAnsi" w:eastAsiaTheme="minorEastAsia" w:hAnsiTheme="minorHAnsi"/>
                  <w:noProof/>
                  <w:kern w:val="2"/>
                  <w:sz w:val="24"/>
                  <w:szCs w:val="22"/>
                </w:rPr>
              </w:pPr>
              <w:hyperlink w:anchor="_Toc121909810" w:history="1">
                <w:r w:rsidRPr="00072186">
                  <w:rPr>
                    <w:rStyle w:val="af"/>
                    <w:noProof/>
                  </w:rPr>
                  <w:t>1.1.</w:t>
                </w:r>
                <w:r>
                  <w:rPr>
                    <w:rFonts w:asciiTheme="minorHAnsi" w:eastAsiaTheme="minorEastAsia" w:hAnsiTheme="minorHAnsi"/>
                    <w:noProof/>
                    <w:kern w:val="2"/>
                    <w:sz w:val="24"/>
                    <w:szCs w:val="22"/>
                  </w:rPr>
                  <w:tab/>
                </w:r>
                <w:r w:rsidRPr="00072186">
                  <w:rPr>
                    <w:rStyle w:val="af"/>
                    <w:noProof/>
                  </w:rPr>
                  <w:t>Application Scope</w:t>
                </w:r>
                <w:r>
                  <w:rPr>
                    <w:noProof/>
                    <w:webHidden/>
                  </w:rPr>
                  <w:tab/>
                </w:r>
                <w:r>
                  <w:rPr>
                    <w:noProof/>
                    <w:webHidden/>
                  </w:rPr>
                  <w:fldChar w:fldCharType="begin"/>
                </w:r>
                <w:r>
                  <w:rPr>
                    <w:noProof/>
                    <w:webHidden/>
                  </w:rPr>
                  <w:instrText xml:space="preserve"> PAGEREF _Toc121909810 \h </w:instrText>
                </w:r>
                <w:r>
                  <w:rPr>
                    <w:noProof/>
                    <w:webHidden/>
                  </w:rPr>
                </w:r>
                <w:r>
                  <w:rPr>
                    <w:noProof/>
                    <w:webHidden/>
                  </w:rPr>
                  <w:fldChar w:fldCharType="separate"/>
                </w:r>
                <w:r w:rsidR="000D309F">
                  <w:rPr>
                    <w:noProof/>
                    <w:webHidden/>
                  </w:rPr>
                  <w:t>1</w:t>
                </w:r>
                <w:r>
                  <w:rPr>
                    <w:noProof/>
                    <w:webHidden/>
                  </w:rPr>
                  <w:fldChar w:fldCharType="end"/>
                </w:r>
              </w:hyperlink>
            </w:p>
            <w:p w14:paraId="64B869B3" w14:textId="1B90A134" w:rsidR="006D00C7" w:rsidRDefault="006D00C7">
              <w:pPr>
                <w:pStyle w:val="22"/>
                <w:rPr>
                  <w:rFonts w:asciiTheme="minorHAnsi" w:eastAsiaTheme="minorEastAsia" w:hAnsiTheme="minorHAnsi"/>
                  <w:noProof/>
                  <w:kern w:val="2"/>
                  <w:sz w:val="24"/>
                  <w:szCs w:val="22"/>
                </w:rPr>
              </w:pPr>
              <w:hyperlink w:anchor="_Toc121909811" w:history="1">
                <w:r w:rsidRPr="00072186">
                  <w:rPr>
                    <w:rStyle w:val="af"/>
                    <w:noProof/>
                  </w:rPr>
                  <w:t>1.2.</w:t>
                </w:r>
                <w:r>
                  <w:rPr>
                    <w:rFonts w:asciiTheme="minorHAnsi" w:eastAsiaTheme="minorEastAsia" w:hAnsiTheme="minorHAnsi"/>
                    <w:noProof/>
                    <w:kern w:val="2"/>
                    <w:sz w:val="24"/>
                    <w:szCs w:val="22"/>
                  </w:rPr>
                  <w:tab/>
                </w:r>
                <w:r w:rsidRPr="00072186">
                  <w:rPr>
                    <w:rStyle w:val="af"/>
                    <w:rFonts w:eastAsia="黑体"/>
                    <w:noProof/>
                    <w:lang w:eastAsia="zh-CN"/>
                  </w:rPr>
                  <w:t>Abbreviations</w:t>
                </w:r>
                <w:r>
                  <w:rPr>
                    <w:noProof/>
                    <w:webHidden/>
                  </w:rPr>
                  <w:tab/>
                </w:r>
                <w:r>
                  <w:rPr>
                    <w:noProof/>
                    <w:webHidden/>
                  </w:rPr>
                  <w:fldChar w:fldCharType="begin"/>
                </w:r>
                <w:r>
                  <w:rPr>
                    <w:noProof/>
                    <w:webHidden/>
                  </w:rPr>
                  <w:instrText xml:space="preserve"> PAGEREF _Toc121909811 \h </w:instrText>
                </w:r>
                <w:r>
                  <w:rPr>
                    <w:noProof/>
                    <w:webHidden/>
                  </w:rPr>
                </w:r>
                <w:r>
                  <w:rPr>
                    <w:noProof/>
                    <w:webHidden/>
                  </w:rPr>
                  <w:fldChar w:fldCharType="separate"/>
                </w:r>
                <w:r w:rsidR="000D309F">
                  <w:rPr>
                    <w:noProof/>
                    <w:webHidden/>
                  </w:rPr>
                  <w:t>1</w:t>
                </w:r>
                <w:r>
                  <w:rPr>
                    <w:noProof/>
                    <w:webHidden/>
                  </w:rPr>
                  <w:fldChar w:fldCharType="end"/>
                </w:r>
              </w:hyperlink>
            </w:p>
            <w:p w14:paraId="11BBDE62" w14:textId="086C82A6" w:rsidR="006D00C7" w:rsidRDefault="006D00C7">
              <w:pPr>
                <w:pStyle w:val="12"/>
                <w:rPr>
                  <w:rFonts w:asciiTheme="minorHAnsi" w:eastAsiaTheme="minorEastAsia" w:hAnsiTheme="minorHAnsi"/>
                  <w:b w:val="0"/>
                  <w:kern w:val="2"/>
                  <w:sz w:val="24"/>
                  <w:szCs w:val="22"/>
                </w:rPr>
              </w:pPr>
              <w:hyperlink w:anchor="_Toc121909812" w:history="1">
                <w:r w:rsidRPr="00072186">
                  <w:rPr>
                    <w:rStyle w:val="af"/>
                    <w:rFonts w:asciiTheme="minorEastAsia" w:hAnsiTheme="minorEastAsia"/>
                    <w:lang w:eastAsia="zh-CN"/>
                  </w:rPr>
                  <w:t>2.</w:t>
                </w:r>
                <w:r>
                  <w:rPr>
                    <w:rFonts w:asciiTheme="minorHAnsi" w:eastAsiaTheme="minorEastAsia" w:hAnsiTheme="minorHAnsi"/>
                    <w:b w:val="0"/>
                    <w:kern w:val="2"/>
                    <w:sz w:val="24"/>
                    <w:szCs w:val="22"/>
                  </w:rPr>
                  <w:tab/>
                </w:r>
                <w:r w:rsidRPr="00072186">
                  <w:rPr>
                    <w:rStyle w:val="af"/>
                    <w:rFonts w:asciiTheme="minorEastAsia" w:eastAsia="黑体" w:hAnsiTheme="minorEastAsia"/>
                    <w:lang w:eastAsia="zh-CN"/>
                  </w:rPr>
                  <w:t>Software and Hardware configuration</w:t>
                </w:r>
                <w:r>
                  <w:rPr>
                    <w:webHidden/>
                  </w:rPr>
                  <w:tab/>
                </w:r>
                <w:r>
                  <w:rPr>
                    <w:webHidden/>
                  </w:rPr>
                  <w:fldChar w:fldCharType="begin"/>
                </w:r>
                <w:r>
                  <w:rPr>
                    <w:webHidden/>
                  </w:rPr>
                  <w:instrText xml:space="preserve"> PAGEREF _Toc121909812 \h </w:instrText>
                </w:r>
                <w:r>
                  <w:rPr>
                    <w:webHidden/>
                  </w:rPr>
                </w:r>
                <w:r>
                  <w:rPr>
                    <w:webHidden/>
                  </w:rPr>
                  <w:fldChar w:fldCharType="separate"/>
                </w:r>
                <w:r w:rsidR="000D309F">
                  <w:rPr>
                    <w:webHidden/>
                  </w:rPr>
                  <w:t>2</w:t>
                </w:r>
                <w:r>
                  <w:rPr>
                    <w:webHidden/>
                  </w:rPr>
                  <w:fldChar w:fldCharType="end"/>
                </w:r>
              </w:hyperlink>
            </w:p>
            <w:p w14:paraId="6F4F0DB8" w14:textId="44227411" w:rsidR="006D00C7" w:rsidRDefault="006D00C7">
              <w:pPr>
                <w:pStyle w:val="22"/>
                <w:rPr>
                  <w:rFonts w:asciiTheme="minorHAnsi" w:eastAsiaTheme="minorEastAsia" w:hAnsiTheme="minorHAnsi"/>
                  <w:noProof/>
                  <w:kern w:val="2"/>
                  <w:sz w:val="24"/>
                  <w:szCs w:val="22"/>
                </w:rPr>
              </w:pPr>
              <w:hyperlink w:anchor="_Toc121909813" w:history="1">
                <w:r w:rsidRPr="00072186">
                  <w:rPr>
                    <w:rStyle w:val="af"/>
                    <w:rFonts w:asciiTheme="minorEastAsia" w:hAnsiTheme="minorEastAsia"/>
                    <w:noProof/>
                  </w:rPr>
                  <w:t>2.1.</w:t>
                </w:r>
                <w:r>
                  <w:rPr>
                    <w:rFonts w:asciiTheme="minorHAnsi" w:eastAsiaTheme="minorEastAsia" w:hAnsiTheme="minorHAnsi"/>
                    <w:noProof/>
                    <w:kern w:val="2"/>
                    <w:sz w:val="24"/>
                    <w:szCs w:val="22"/>
                  </w:rPr>
                  <w:tab/>
                </w:r>
                <w:r w:rsidRPr="00072186">
                  <w:rPr>
                    <w:rStyle w:val="af"/>
                    <w:rFonts w:asciiTheme="minorEastAsia" w:hAnsiTheme="minorEastAsia"/>
                    <w:noProof/>
                  </w:rPr>
                  <w:t>Hardware and Software Preparation</w:t>
                </w:r>
                <w:r>
                  <w:rPr>
                    <w:noProof/>
                    <w:webHidden/>
                  </w:rPr>
                  <w:tab/>
                </w:r>
                <w:r>
                  <w:rPr>
                    <w:noProof/>
                    <w:webHidden/>
                  </w:rPr>
                  <w:fldChar w:fldCharType="begin"/>
                </w:r>
                <w:r>
                  <w:rPr>
                    <w:noProof/>
                    <w:webHidden/>
                  </w:rPr>
                  <w:instrText xml:space="preserve"> PAGEREF _Toc121909813 \h </w:instrText>
                </w:r>
                <w:r>
                  <w:rPr>
                    <w:noProof/>
                    <w:webHidden/>
                  </w:rPr>
                </w:r>
                <w:r>
                  <w:rPr>
                    <w:noProof/>
                    <w:webHidden/>
                  </w:rPr>
                  <w:fldChar w:fldCharType="separate"/>
                </w:r>
                <w:r w:rsidR="000D309F">
                  <w:rPr>
                    <w:noProof/>
                    <w:webHidden/>
                  </w:rPr>
                  <w:t>2</w:t>
                </w:r>
                <w:r>
                  <w:rPr>
                    <w:noProof/>
                    <w:webHidden/>
                  </w:rPr>
                  <w:fldChar w:fldCharType="end"/>
                </w:r>
              </w:hyperlink>
            </w:p>
            <w:p w14:paraId="46CE4DEB" w14:textId="3546786F" w:rsidR="006D00C7" w:rsidRDefault="006D00C7">
              <w:pPr>
                <w:pStyle w:val="22"/>
                <w:rPr>
                  <w:rFonts w:asciiTheme="minorHAnsi" w:eastAsiaTheme="minorEastAsia" w:hAnsiTheme="minorHAnsi"/>
                  <w:noProof/>
                  <w:kern w:val="2"/>
                  <w:sz w:val="24"/>
                  <w:szCs w:val="22"/>
                </w:rPr>
              </w:pPr>
              <w:hyperlink w:anchor="_Toc121909814" w:history="1">
                <w:r w:rsidRPr="00072186">
                  <w:rPr>
                    <w:rStyle w:val="af"/>
                    <w:noProof/>
                  </w:rPr>
                  <w:t>2.2.</w:t>
                </w:r>
                <w:r>
                  <w:rPr>
                    <w:rFonts w:asciiTheme="minorHAnsi" w:eastAsiaTheme="minorEastAsia" w:hAnsiTheme="minorHAnsi"/>
                    <w:noProof/>
                    <w:kern w:val="2"/>
                    <w:sz w:val="24"/>
                    <w:szCs w:val="22"/>
                  </w:rPr>
                  <w:tab/>
                </w:r>
                <w:r w:rsidRPr="00072186">
                  <w:rPr>
                    <w:rStyle w:val="af"/>
                    <w:noProof/>
                  </w:rPr>
                  <w:t>Install APP</w:t>
                </w:r>
                <w:r>
                  <w:rPr>
                    <w:noProof/>
                    <w:webHidden/>
                  </w:rPr>
                  <w:tab/>
                </w:r>
                <w:r>
                  <w:rPr>
                    <w:noProof/>
                    <w:webHidden/>
                  </w:rPr>
                  <w:fldChar w:fldCharType="begin"/>
                </w:r>
                <w:r>
                  <w:rPr>
                    <w:noProof/>
                    <w:webHidden/>
                  </w:rPr>
                  <w:instrText xml:space="preserve"> PAGEREF _Toc121909814 \h </w:instrText>
                </w:r>
                <w:r>
                  <w:rPr>
                    <w:noProof/>
                    <w:webHidden/>
                  </w:rPr>
                </w:r>
                <w:r>
                  <w:rPr>
                    <w:noProof/>
                    <w:webHidden/>
                  </w:rPr>
                  <w:fldChar w:fldCharType="separate"/>
                </w:r>
                <w:r w:rsidR="000D309F">
                  <w:rPr>
                    <w:noProof/>
                    <w:webHidden/>
                  </w:rPr>
                  <w:t>2</w:t>
                </w:r>
                <w:r>
                  <w:rPr>
                    <w:noProof/>
                    <w:webHidden/>
                  </w:rPr>
                  <w:fldChar w:fldCharType="end"/>
                </w:r>
              </w:hyperlink>
            </w:p>
            <w:p w14:paraId="739016CC" w14:textId="36FDEDDD" w:rsidR="006D00C7" w:rsidRDefault="006D00C7">
              <w:pPr>
                <w:pStyle w:val="33"/>
                <w:rPr>
                  <w:rFonts w:asciiTheme="minorHAnsi" w:eastAsiaTheme="minorEastAsia" w:hAnsiTheme="minorHAnsi" w:cstheme="minorBidi"/>
                  <w:kern w:val="2"/>
                  <w:sz w:val="24"/>
                  <w:szCs w:val="22"/>
                </w:rPr>
              </w:pPr>
              <w:hyperlink w:anchor="_Toc121909815" w:history="1">
                <w:r w:rsidRPr="00072186">
                  <w:rPr>
                    <w:rStyle w:val="af"/>
                  </w:rPr>
                  <w:t>2.2.1.</w:t>
                </w:r>
                <w:r>
                  <w:rPr>
                    <w:rFonts w:asciiTheme="minorHAnsi" w:eastAsiaTheme="minorEastAsia" w:hAnsiTheme="minorHAnsi" w:cstheme="minorBidi"/>
                    <w:kern w:val="2"/>
                    <w:sz w:val="24"/>
                    <w:szCs w:val="22"/>
                  </w:rPr>
                  <w:tab/>
                </w:r>
                <w:r w:rsidRPr="00072186">
                  <w:rPr>
                    <w:rStyle w:val="af"/>
                  </w:rPr>
                  <w:t>Install Android APP</w:t>
                </w:r>
                <w:r>
                  <w:rPr>
                    <w:webHidden/>
                  </w:rPr>
                  <w:tab/>
                </w:r>
                <w:r>
                  <w:rPr>
                    <w:webHidden/>
                  </w:rPr>
                  <w:fldChar w:fldCharType="begin"/>
                </w:r>
                <w:r>
                  <w:rPr>
                    <w:webHidden/>
                  </w:rPr>
                  <w:instrText xml:space="preserve"> PAGEREF _Toc121909815 \h </w:instrText>
                </w:r>
                <w:r>
                  <w:rPr>
                    <w:webHidden/>
                  </w:rPr>
                </w:r>
                <w:r>
                  <w:rPr>
                    <w:webHidden/>
                  </w:rPr>
                  <w:fldChar w:fldCharType="separate"/>
                </w:r>
                <w:r w:rsidR="000D309F">
                  <w:rPr>
                    <w:webHidden/>
                  </w:rPr>
                  <w:t>2</w:t>
                </w:r>
                <w:r>
                  <w:rPr>
                    <w:webHidden/>
                  </w:rPr>
                  <w:fldChar w:fldCharType="end"/>
                </w:r>
              </w:hyperlink>
            </w:p>
            <w:p w14:paraId="79C7758F" w14:textId="4465DBE3" w:rsidR="006D00C7" w:rsidRDefault="006D00C7">
              <w:pPr>
                <w:pStyle w:val="33"/>
                <w:rPr>
                  <w:rFonts w:asciiTheme="minorHAnsi" w:eastAsiaTheme="minorEastAsia" w:hAnsiTheme="minorHAnsi" w:cstheme="minorBidi"/>
                  <w:kern w:val="2"/>
                  <w:sz w:val="24"/>
                  <w:szCs w:val="22"/>
                </w:rPr>
              </w:pPr>
              <w:hyperlink w:anchor="_Toc121909816" w:history="1">
                <w:r w:rsidRPr="00072186">
                  <w:rPr>
                    <w:rStyle w:val="af"/>
                  </w:rPr>
                  <w:t>2.2.2.</w:t>
                </w:r>
                <w:r>
                  <w:rPr>
                    <w:rFonts w:asciiTheme="minorHAnsi" w:eastAsiaTheme="minorEastAsia" w:hAnsiTheme="minorHAnsi" w:cstheme="minorBidi"/>
                    <w:kern w:val="2"/>
                    <w:sz w:val="24"/>
                    <w:szCs w:val="22"/>
                  </w:rPr>
                  <w:tab/>
                </w:r>
                <w:r w:rsidRPr="00072186">
                  <w:rPr>
                    <w:rStyle w:val="af"/>
                  </w:rPr>
                  <w:t>Install iOS APP</w:t>
                </w:r>
                <w:r>
                  <w:rPr>
                    <w:webHidden/>
                  </w:rPr>
                  <w:tab/>
                </w:r>
                <w:r>
                  <w:rPr>
                    <w:webHidden/>
                  </w:rPr>
                  <w:fldChar w:fldCharType="begin"/>
                </w:r>
                <w:r>
                  <w:rPr>
                    <w:webHidden/>
                  </w:rPr>
                  <w:instrText xml:space="preserve"> PAGEREF _Toc121909816 \h </w:instrText>
                </w:r>
                <w:r>
                  <w:rPr>
                    <w:webHidden/>
                  </w:rPr>
                </w:r>
                <w:r>
                  <w:rPr>
                    <w:webHidden/>
                  </w:rPr>
                  <w:fldChar w:fldCharType="separate"/>
                </w:r>
                <w:r w:rsidR="000D309F">
                  <w:rPr>
                    <w:webHidden/>
                  </w:rPr>
                  <w:t>3</w:t>
                </w:r>
                <w:r>
                  <w:rPr>
                    <w:webHidden/>
                  </w:rPr>
                  <w:fldChar w:fldCharType="end"/>
                </w:r>
              </w:hyperlink>
            </w:p>
            <w:p w14:paraId="73F5ED0D" w14:textId="396AF5A6" w:rsidR="006D00C7" w:rsidRDefault="006D00C7">
              <w:pPr>
                <w:pStyle w:val="12"/>
                <w:rPr>
                  <w:rFonts w:asciiTheme="minorHAnsi" w:eastAsiaTheme="minorEastAsia" w:hAnsiTheme="minorHAnsi"/>
                  <w:b w:val="0"/>
                  <w:kern w:val="2"/>
                  <w:sz w:val="24"/>
                  <w:szCs w:val="22"/>
                </w:rPr>
              </w:pPr>
              <w:hyperlink w:anchor="_Toc121909817" w:history="1">
                <w:r w:rsidRPr="00072186">
                  <w:rPr>
                    <w:rStyle w:val="af"/>
                  </w:rPr>
                  <w:t>3.</w:t>
                </w:r>
                <w:r>
                  <w:rPr>
                    <w:rFonts w:asciiTheme="minorHAnsi" w:eastAsiaTheme="minorEastAsia" w:hAnsiTheme="minorHAnsi"/>
                    <w:b w:val="0"/>
                    <w:kern w:val="2"/>
                    <w:sz w:val="24"/>
                    <w:szCs w:val="22"/>
                  </w:rPr>
                  <w:tab/>
                </w:r>
                <w:r w:rsidRPr="00072186">
                  <w:rPr>
                    <w:rStyle w:val="af"/>
                  </w:rPr>
                  <w:t>OWU interface</w:t>
                </w:r>
                <w:r>
                  <w:rPr>
                    <w:webHidden/>
                  </w:rPr>
                  <w:tab/>
                </w:r>
                <w:r>
                  <w:rPr>
                    <w:webHidden/>
                  </w:rPr>
                  <w:fldChar w:fldCharType="begin"/>
                </w:r>
                <w:r>
                  <w:rPr>
                    <w:webHidden/>
                  </w:rPr>
                  <w:instrText xml:space="preserve"> PAGEREF _Toc121909817 \h </w:instrText>
                </w:r>
                <w:r>
                  <w:rPr>
                    <w:webHidden/>
                  </w:rPr>
                </w:r>
                <w:r>
                  <w:rPr>
                    <w:webHidden/>
                  </w:rPr>
                  <w:fldChar w:fldCharType="separate"/>
                </w:r>
                <w:r w:rsidR="000D309F">
                  <w:rPr>
                    <w:webHidden/>
                  </w:rPr>
                  <w:t>5</w:t>
                </w:r>
                <w:r>
                  <w:rPr>
                    <w:webHidden/>
                  </w:rPr>
                  <w:fldChar w:fldCharType="end"/>
                </w:r>
              </w:hyperlink>
            </w:p>
            <w:p w14:paraId="3C940089" w14:textId="68EAC45A" w:rsidR="006D00C7" w:rsidRDefault="006D00C7">
              <w:pPr>
                <w:pStyle w:val="22"/>
                <w:rPr>
                  <w:rFonts w:asciiTheme="minorHAnsi" w:eastAsiaTheme="minorEastAsia" w:hAnsiTheme="minorHAnsi"/>
                  <w:noProof/>
                  <w:kern w:val="2"/>
                  <w:sz w:val="24"/>
                  <w:szCs w:val="22"/>
                </w:rPr>
              </w:pPr>
              <w:hyperlink w:anchor="_Toc121909818" w:history="1">
                <w:r w:rsidRPr="00072186">
                  <w:rPr>
                    <w:rStyle w:val="af"/>
                    <w:noProof/>
                  </w:rPr>
                  <w:t>3.1.</w:t>
                </w:r>
                <w:r>
                  <w:rPr>
                    <w:rFonts w:asciiTheme="minorHAnsi" w:eastAsiaTheme="minorEastAsia" w:hAnsiTheme="minorHAnsi"/>
                    <w:noProof/>
                    <w:kern w:val="2"/>
                    <w:sz w:val="24"/>
                    <w:szCs w:val="22"/>
                  </w:rPr>
                  <w:tab/>
                </w:r>
                <w:r w:rsidRPr="00072186">
                  <w:rPr>
                    <w:rStyle w:val="af"/>
                    <w:noProof/>
                  </w:rPr>
                  <w:t>OWU interface Introduction</w:t>
                </w:r>
                <w:r>
                  <w:rPr>
                    <w:noProof/>
                    <w:webHidden/>
                  </w:rPr>
                  <w:tab/>
                </w:r>
                <w:r>
                  <w:rPr>
                    <w:noProof/>
                    <w:webHidden/>
                  </w:rPr>
                  <w:fldChar w:fldCharType="begin"/>
                </w:r>
                <w:r>
                  <w:rPr>
                    <w:noProof/>
                    <w:webHidden/>
                  </w:rPr>
                  <w:instrText xml:space="preserve"> PAGEREF _Toc121909818 \h </w:instrText>
                </w:r>
                <w:r>
                  <w:rPr>
                    <w:noProof/>
                    <w:webHidden/>
                  </w:rPr>
                </w:r>
                <w:r>
                  <w:rPr>
                    <w:noProof/>
                    <w:webHidden/>
                  </w:rPr>
                  <w:fldChar w:fldCharType="separate"/>
                </w:r>
                <w:r w:rsidR="000D309F">
                  <w:rPr>
                    <w:noProof/>
                    <w:webHidden/>
                  </w:rPr>
                  <w:t>5</w:t>
                </w:r>
                <w:r>
                  <w:rPr>
                    <w:noProof/>
                    <w:webHidden/>
                  </w:rPr>
                  <w:fldChar w:fldCharType="end"/>
                </w:r>
              </w:hyperlink>
            </w:p>
            <w:p w14:paraId="14E56881" w14:textId="4E9D977D" w:rsidR="006D00C7" w:rsidRDefault="006D00C7">
              <w:pPr>
                <w:pStyle w:val="33"/>
                <w:rPr>
                  <w:rFonts w:asciiTheme="minorHAnsi" w:eastAsiaTheme="minorEastAsia" w:hAnsiTheme="minorHAnsi" w:cstheme="minorBidi"/>
                  <w:kern w:val="2"/>
                  <w:sz w:val="24"/>
                  <w:szCs w:val="22"/>
                </w:rPr>
              </w:pPr>
              <w:hyperlink w:anchor="_Toc121909819" w:history="1">
                <w:r w:rsidRPr="00072186">
                  <w:rPr>
                    <w:rStyle w:val="af"/>
                  </w:rPr>
                  <w:t>3.1.1.</w:t>
                </w:r>
                <w:r>
                  <w:rPr>
                    <w:rFonts w:asciiTheme="minorHAnsi" w:eastAsiaTheme="minorEastAsia" w:hAnsiTheme="minorHAnsi" w:cstheme="minorBidi"/>
                    <w:kern w:val="2"/>
                    <w:sz w:val="24"/>
                    <w:szCs w:val="22"/>
                  </w:rPr>
                  <w:tab/>
                </w:r>
                <w:r w:rsidRPr="00072186">
                  <w:rPr>
                    <w:rStyle w:val="af"/>
                  </w:rPr>
                  <w:t>Android</w:t>
                </w:r>
                <w:r>
                  <w:rPr>
                    <w:webHidden/>
                  </w:rPr>
                  <w:tab/>
                </w:r>
                <w:r>
                  <w:rPr>
                    <w:webHidden/>
                  </w:rPr>
                  <w:fldChar w:fldCharType="begin"/>
                </w:r>
                <w:r>
                  <w:rPr>
                    <w:webHidden/>
                  </w:rPr>
                  <w:instrText xml:space="preserve"> PAGEREF _Toc121909819 \h </w:instrText>
                </w:r>
                <w:r>
                  <w:rPr>
                    <w:webHidden/>
                  </w:rPr>
                </w:r>
                <w:r>
                  <w:rPr>
                    <w:webHidden/>
                  </w:rPr>
                  <w:fldChar w:fldCharType="separate"/>
                </w:r>
                <w:r w:rsidR="000D309F">
                  <w:rPr>
                    <w:webHidden/>
                  </w:rPr>
                  <w:t>5</w:t>
                </w:r>
                <w:r>
                  <w:rPr>
                    <w:webHidden/>
                  </w:rPr>
                  <w:fldChar w:fldCharType="end"/>
                </w:r>
              </w:hyperlink>
            </w:p>
            <w:p w14:paraId="3FE6E372" w14:textId="619C10A5" w:rsidR="006D00C7" w:rsidRDefault="006D00C7">
              <w:pPr>
                <w:pStyle w:val="33"/>
                <w:rPr>
                  <w:rFonts w:asciiTheme="minorHAnsi" w:eastAsiaTheme="minorEastAsia" w:hAnsiTheme="minorHAnsi" w:cstheme="minorBidi"/>
                  <w:kern w:val="2"/>
                  <w:sz w:val="24"/>
                  <w:szCs w:val="22"/>
                </w:rPr>
              </w:pPr>
              <w:hyperlink w:anchor="_Toc121909820" w:history="1">
                <w:r w:rsidRPr="00072186">
                  <w:rPr>
                    <w:rStyle w:val="af"/>
                  </w:rPr>
                  <w:t>3.1.2.</w:t>
                </w:r>
                <w:r>
                  <w:rPr>
                    <w:rFonts w:asciiTheme="minorHAnsi" w:eastAsiaTheme="minorEastAsia" w:hAnsiTheme="minorHAnsi" w:cstheme="minorBidi"/>
                    <w:kern w:val="2"/>
                    <w:sz w:val="24"/>
                    <w:szCs w:val="22"/>
                  </w:rPr>
                  <w:tab/>
                </w:r>
                <w:r w:rsidRPr="00072186">
                  <w:rPr>
                    <w:rStyle w:val="af"/>
                  </w:rPr>
                  <w:t>iOS</w:t>
                </w:r>
                <w:r>
                  <w:rPr>
                    <w:webHidden/>
                  </w:rPr>
                  <w:tab/>
                </w:r>
                <w:r>
                  <w:rPr>
                    <w:webHidden/>
                  </w:rPr>
                  <w:fldChar w:fldCharType="begin"/>
                </w:r>
                <w:r>
                  <w:rPr>
                    <w:webHidden/>
                  </w:rPr>
                  <w:instrText xml:space="preserve"> PAGEREF _Toc121909820 \h </w:instrText>
                </w:r>
                <w:r>
                  <w:rPr>
                    <w:webHidden/>
                  </w:rPr>
                </w:r>
                <w:r>
                  <w:rPr>
                    <w:webHidden/>
                  </w:rPr>
                  <w:fldChar w:fldCharType="separate"/>
                </w:r>
                <w:r w:rsidR="000D309F">
                  <w:rPr>
                    <w:webHidden/>
                  </w:rPr>
                  <w:t>8</w:t>
                </w:r>
                <w:r>
                  <w:rPr>
                    <w:webHidden/>
                  </w:rPr>
                  <w:fldChar w:fldCharType="end"/>
                </w:r>
              </w:hyperlink>
            </w:p>
            <w:p w14:paraId="17B06A4D" w14:textId="57A279D3" w:rsidR="006D00C7" w:rsidRDefault="006D00C7">
              <w:pPr>
                <w:pStyle w:val="22"/>
                <w:rPr>
                  <w:rFonts w:asciiTheme="minorHAnsi" w:eastAsiaTheme="minorEastAsia" w:hAnsiTheme="minorHAnsi"/>
                  <w:noProof/>
                  <w:kern w:val="2"/>
                  <w:sz w:val="24"/>
                  <w:szCs w:val="22"/>
                </w:rPr>
              </w:pPr>
              <w:hyperlink w:anchor="_Toc121909821" w:history="1">
                <w:r w:rsidRPr="00072186">
                  <w:rPr>
                    <w:rStyle w:val="af"/>
                    <w:noProof/>
                  </w:rPr>
                  <w:t>3.2.</w:t>
                </w:r>
                <w:r>
                  <w:rPr>
                    <w:rFonts w:asciiTheme="minorHAnsi" w:eastAsiaTheme="minorEastAsia" w:hAnsiTheme="minorHAnsi"/>
                    <w:noProof/>
                    <w:kern w:val="2"/>
                    <w:sz w:val="24"/>
                    <w:szCs w:val="22"/>
                  </w:rPr>
                  <w:tab/>
                </w:r>
                <w:r w:rsidRPr="00072186">
                  <w:rPr>
                    <w:rStyle w:val="af"/>
                    <w:noProof/>
                  </w:rPr>
                  <w:t>BLE Scan Interface Introduction</w:t>
                </w:r>
                <w:r>
                  <w:rPr>
                    <w:noProof/>
                    <w:webHidden/>
                  </w:rPr>
                  <w:tab/>
                </w:r>
                <w:r>
                  <w:rPr>
                    <w:noProof/>
                    <w:webHidden/>
                  </w:rPr>
                  <w:fldChar w:fldCharType="begin"/>
                </w:r>
                <w:r>
                  <w:rPr>
                    <w:noProof/>
                    <w:webHidden/>
                  </w:rPr>
                  <w:instrText xml:space="preserve"> PAGEREF _Toc121909821 \h </w:instrText>
                </w:r>
                <w:r>
                  <w:rPr>
                    <w:noProof/>
                    <w:webHidden/>
                  </w:rPr>
                </w:r>
                <w:r>
                  <w:rPr>
                    <w:noProof/>
                    <w:webHidden/>
                  </w:rPr>
                  <w:fldChar w:fldCharType="separate"/>
                </w:r>
                <w:r w:rsidR="000D309F">
                  <w:rPr>
                    <w:noProof/>
                    <w:webHidden/>
                  </w:rPr>
                  <w:t>11</w:t>
                </w:r>
                <w:r>
                  <w:rPr>
                    <w:noProof/>
                    <w:webHidden/>
                  </w:rPr>
                  <w:fldChar w:fldCharType="end"/>
                </w:r>
              </w:hyperlink>
            </w:p>
            <w:p w14:paraId="65EAD64D" w14:textId="21589A45" w:rsidR="006D00C7" w:rsidRDefault="006D00C7">
              <w:pPr>
                <w:pStyle w:val="33"/>
                <w:rPr>
                  <w:rFonts w:asciiTheme="minorHAnsi" w:eastAsiaTheme="minorEastAsia" w:hAnsiTheme="minorHAnsi" w:cstheme="minorBidi"/>
                  <w:kern w:val="2"/>
                  <w:sz w:val="24"/>
                  <w:szCs w:val="22"/>
                </w:rPr>
              </w:pPr>
              <w:hyperlink w:anchor="_Toc121909822" w:history="1">
                <w:r w:rsidRPr="00072186">
                  <w:rPr>
                    <w:rStyle w:val="af"/>
                  </w:rPr>
                  <w:t>3.2.1.</w:t>
                </w:r>
                <w:r>
                  <w:rPr>
                    <w:rFonts w:asciiTheme="minorHAnsi" w:eastAsiaTheme="minorEastAsia" w:hAnsiTheme="minorHAnsi" w:cstheme="minorBidi"/>
                    <w:kern w:val="2"/>
                    <w:sz w:val="24"/>
                    <w:szCs w:val="22"/>
                  </w:rPr>
                  <w:tab/>
                </w:r>
                <w:r w:rsidRPr="00072186">
                  <w:rPr>
                    <w:rStyle w:val="af"/>
                  </w:rPr>
                  <w:t>Android</w:t>
                </w:r>
                <w:r>
                  <w:rPr>
                    <w:webHidden/>
                  </w:rPr>
                  <w:tab/>
                </w:r>
                <w:r>
                  <w:rPr>
                    <w:webHidden/>
                  </w:rPr>
                  <w:fldChar w:fldCharType="begin"/>
                </w:r>
                <w:r>
                  <w:rPr>
                    <w:webHidden/>
                  </w:rPr>
                  <w:instrText xml:space="preserve"> PAGEREF _Toc121909822 \h </w:instrText>
                </w:r>
                <w:r>
                  <w:rPr>
                    <w:webHidden/>
                  </w:rPr>
                </w:r>
                <w:r>
                  <w:rPr>
                    <w:webHidden/>
                  </w:rPr>
                  <w:fldChar w:fldCharType="separate"/>
                </w:r>
                <w:r w:rsidR="000D309F">
                  <w:rPr>
                    <w:webHidden/>
                  </w:rPr>
                  <w:t>11</w:t>
                </w:r>
                <w:r>
                  <w:rPr>
                    <w:webHidden/>
                  </w:rPr>
                  <w:fldChar w:fldCharType="end"/>
                </w:r>
              </w:hyperlink>
            </w:p>
            <w:p w14:paraId="7D2C2900" w14:textId="5E055DBC" w:rsidR="006D00C7" w:rsidRDefault="006D00C7">
              <w:pPr>
                <w:pStyle w:val="33"/>
                <w:rPr>
                  <w:rFonts w:asciiTheme="minorHAnsi" w:eastAsiaTheme="minorEastAsia" w:hAnsiTheme="minorHAnsi" w:cstheme="minorBidi"/>
                  <w:kern w:val="2"/>
                  <w:sz w:val="24"/>
                  <w:szCs w:val="22"/>
                </w:rPr>
              </w:pPr>
              <w:hyperlink w:anchor="_Toc121909823" w:history="1">
                <w:r w:rsidRPr="00072186">
                  <w:rPr>
                    <w:rStyle w:val="af"/>
                  </w:rPr>
                  <w:t>3.2.2.</w:t>
                </w:r>
                <w:r>
                  <w:rPr>
                    <w:rFonts w:asciiTheme="minorHAnsi" w:eastAsiaTheme="minorEastAsia" w:hAnsiTheme="minorHAnsi" w:cstheme="minorBidi"/>
                    <w:kern w:val="2"/>
                    <w:sz w:val="24"/>
                    <w:szCs w:val="22"/>
                  </w:rPr>
                  <w:tab/>
                </w:r>
                <w:r w:rsidRPr="00072186">
                  <w:rPr>
                    <w:rStyle w:val="af"/>
                  </w:rPr>
                  <w:t>iOS</w:t>
                </w:r>
                <w:r>
                  <w:rPr>
                    <w:webHidden/>
                  </w:rPr>
                  <w:tab/>
                </w:r>
                <w:r>
                  <w:rPr>
                    <w:webHidden/>
                  </w:rPr>
                  <w:fldChar w:fldCharType="begin"/>
                </w:r>
                <w:r>
                  <w:rPr>
                    <w:webHidden/>
                  </w:rPr>
                  <w:instrText xml:space="preserve"> PAGEREF _Toc121909823 \h </w:instrText>
                </w:r>
                <w:r>
                  <w:rPr>
                    <w:webHidden/>
                  </w:rPr>
                </w:r>
                <w:r>
                  <w:rPr>
                    <w:webHidden/>
                  </w:rPr>
                  <w:fldChar w:fldCharType="separate"/>
                </w:r>
                <w:r w:rsidR="000D309F">
                  <w:rPr>
                    <w:webHidden/>
                  </w:rPr>
                  <w:t>14</w:t>
                </w:r>
                <w:r>
                  <w:rPr>
                    <w:webHidden/>
                  </w:rPr>
                  <w:fldChar w:fldCharType="end"/>
                </w:r>
              </w:hyperlink>
            </w:p>
            <w:p w14:paraId="222DEDD2" w14:textId="3AD3425A" w:rsidR="006D00C7" w:rsidRDefault="006D00C7">
              <w:pPr>
                <w:pStyle w:val="22"/>
                <w:rPr>
                  <w:rFonts w:asciiTheme="minorHAnsi" w:eastAsiaTheme="minorEastAsia" w:hAnsiTheme="minorHAnsi"/>
                  <w:noProof/>
                  <w:kern w:val="2"/>
                  <w:sz w:val="24"/>
                  <w:szCs w:val="22"/>
                </w:rPr>
              </w:pPr>
              <w:hyperlink w:anchor="_Toc121909824" w:history="1">
                <w:r w:rsidRPr="00072186">
                  <w:rPr>
                    <w:rStyle w:val="af"/>
                    <w:noProof/>
                  </w:rPr>
                  <w:t>3.3.</w:t>
                </w:r>
                <w:r>
                  <w:rPr>
                    <w:rFonts w:asciiTheme="minorHAnsi" w:eastAsiaTheme="minorEastAsia" w:hAnsiTheme="minorHAnsi"/>
                    <w:noProof/>
                    <w:kern w:val="2"/>
                    <w:sz w:val="24"/>
                    <w:szCs w:val="22"/>
                  </w:rPr>
                  <w:tab/>
                </w:r>
                <w:r w:rsidRPr="00072186">
                  <w:rPr>
                    <w:rStyle w:val="af"/>
                    <w:noProof/>
                  </w:rPr>
                  <w:t>OWU Function Interface Introduction</w:t>
                </w:r>
                <w:r>
                  <w:rPr>
                    <w:noProof/>
                    <w:webHidden/>
                  </w:rPr>
                  <w:tab/>
                </w:r>
                <w:r>
                  <w:rPr>
                    <w:noProof/>
                    <w:webHidden/>
                  </w:rPr>
                  <w:fldChar w:fldCharType="begin"/>
                </w:r>
                <w:r>
                  <w:rPr>
                    <w:noProof/>
                    <w:webHidden/>
                  </w:rPr>
                  <w:instrText xml:space="preserve"> PAGEREF _Toc121909824 \h </w:instrText>
                </w:r>
                <w:r>
                  <w:rPr>
                    <w:noProof/>
                    <w:webHidden/>
                  </w:rPr>
                </w:r>
                <w:r>
                  <w:rPr>
                    <w:noProof/>
                    <w:webHidden/>
                  </w:rPr>
                  <w:fldChar w:fldCharType="separate"/>
                </w:r>
                <w:r w:rsidR="000D309F">
                  <w:rPr>
                    <w:noProof/>
                    <w:webHidden/>
                  </w:rPr>
                  <w:t>18</w:t>
                </w:r>
                <w:r>
                  <w:rPr>
                    <w:noProof/>
                    <w:webHidden/>
                  </w:rPr>
                  <w:fldChar w:fldCharType="end"/>
                </w:r>
              </w:hyperlink>
            </w:p>
            <w:p w14:paraId="57095ED7" w14:textId="42CD20E8" w:rsidR="006D00C7" w:rsidRDefault="006D00C7">
              <w:pPr>
                <w:pStyle w:val="33"/>
                <w:rPr>
                  <w:rFonts w:asciiTheme="minorHAnsi" w:eastAsiaTheme="minorEastAsia" w:hAnsiTheme="minorHAnsi" w:cstheme="minorBidi"/>
                  <w:kern w:val="2"/>
                  <w:sz w:val="24"/>
                  <w:szCs w:val="22"/>
                </w:rPr>
              </w:pPr>
              <w:hyperlink w:anchor="_Toc121909825" w:history="1">
                <w:r w:rsidRPr="00072186">
                  <w:rPr>
                    <w:rStyle w:val="af"/>
                  </w:rPr>
                  <w:t>3.3.1.</w:t>
                </w:r>
                <w:r>
                  <w:rPr>
                    <w:rFonts w:asciiTheme="minorHAnsi" w:eastAsiaTheme="minorEastAsia" w:hAnsiTheme="minorHAnsi" w:cstheme="minorBidi"/>
                    <w:kern w:val="2"/>
                    <w:sz w:val="24"/>
                    <w:szCs w:val="22"/>
                  </w:rPr>
                  <w:tab/>
                </w:r>
                <w:r w:rsidRPr="00072186">
                  <w:rPr>
                    <w:rStyle w:val="af"/>
                  </w:rPr>
                  <w:t>Android</w:t>
                </w:r>
                <w:r>
                  <w:rPr>
                    <w:webHidden/>
                  </w:rPr>
                  <w:tab/>
                </w:r>
                <w:r>
                  <w:rPr>
                    <w:webHidden/>
                  </w:rPr>
                  <w:fldChar w:fldCharType="begin"/>
                </w:r>
                <w:r>
                  <w:rPr>
                    <w:webHidden/>
                  </w:rPr>
                  <w:instrText xml:space="preserve"> PAGEREF _Toc121909825 \h </w:instrText>
                </w:r>
                <w:r>
                  <w:rPr>
                    <w:webHidden/>
                  </w:rPr>
                </w:r>
                <w:r>
                  <w:rPr>
                    <w:webHidden/>
                  </w:rPr>
                  <w:fldChar w:fldCharType="separate"/>
                </w:r>
                <w:r w:rsidR="000D309F">
                  <w:rPr>
                    <w:webHidden/>
                  </w:rPr>
                  <w:t>18</w:t>
                </w:r>
                <w:r>
                  <w:rPr>
                    <w:webHidden/>
                  </w:rPr>
                  <w:fldChar w:fldCharType="end"/>
                </w:r>
              </w:hyperlink>
            </w:p>
            <w:p w14:paraId="1D8837DF" w14:textId="4FEA83A8" w:rsidR="006D00C7" w:rsidRDefault="006D00C7">
              <w:pPr>
                <w:pStyle w:val="33"/>
                <w:rPr>
                  <w:rFonts w:asciiTheme="minorHAnsi" w:eastAsiaTheme="minorEastAsia" w:hAnsiTheme="minorHAnsi" w:cstheme="minorBidi"/>
                  <w:kern w:val="2"/>
                  <w:sz w:val="24"/>
                  <w:szCs w:val="22"/>
                </w:rPr>
              </w:pPr>
              <w:hyperlink w:anchor="_Toc121909826" w:history="1">
                <w:r w:rsidRPr="00072186">
                  <w:rPr>
                    <w:rStyle w:val="af"/>
                  </w:rPr>
                  <w:t>3.3.2.</w:t>
                </w:r>
                <w:r>
                  <w:rPr>
                    <w:rFonts w:asciiTheme="minorHAnsi" w:eastAsiaTheme="minorEastAsia" w:hAnsiTheme="minorHAnsi" w:cstheme="minorBidi"/>
                    <w:kern w:val="2"/>
                    <w:sz w:val="24"/>
                    <w:szCs w:val="22"/>
                  </w:rPr>
                  <w:tab/>
                </w:r>
                <w:r w:rsidRPr="00072186">
                  <w:rPr>
                    <w:rStyle w:val="af"/>
                  </w:rPr>
                  <w:t>iOS</w:t>
                </w:r>
                <w:r>
                  <w:rPr>
                    <w:webHidden/>
                  </w:rPr>
                  <w:tab/>
                </w:r>
                <w:r>
                  <w:rPr>
                    <w:webHidden/>
                  </w:rPr>
                  <w:fldChar w:fldCharType="begin"/>
                </w:r>
                <w:r>
                  <w:rPr>
                    <w:webHidden/>
                  </w:rPr>
                  <w:instrText xml:space="preserve"> PAGEREF _Toc121909826 \h </w:instrText>
                </w:r>
                <w:r>
                  <w:rPr>
                    <w:webHidden/>
                  </w:rPr>
                </w:r>
                <w:r>
                  <w:rPr>
                    <w:webHidden/>
                  </w:rPr>
                  <w:fldChar w:fldCharType="separate"/>
                </w:r>
                <w:r w:rsidR="000D309F">
                  <w:rPr>
                    <w:webHidden/>
                  </w:rPr>
                  <w:t>39</w:t>
                </w:r>
                <w:r>
                  <w:rPr>
                    <w:webHidden/>
                  </w:rPr>
                  <w:fldChar w:fldCharType="end"/>
                </w:r>
              </w:hyperlink>
            </w:p>
            <w:p w14:paraId="2AAA114C" w14:textId="0DD430B8" w:rsidR="00DD7712" w:rsidRPr="000C6F22" w:rsidRDefault="00DD7712">
              <w:r w:rsidRPr="000D5882">
                <w:rPr>
                  <w:rFonts w:asciiTheme="majorEastAsia" w:eastAsiaTheme="majorEastAsia" w:hAnsiTheme="majorEastAsia"/>
                  <w:bCs/>
                </w:rPr>
                <w:fldChar w:fldCharType="end"/>
              </w:r>
            </w:p>
          </w:sdtContent>
        </w:sdt>
        <w:p w14:paraId="59665FCF" w14:textId="77777777" w:rsidR="00D529D5" w:rsidRPr="000C6F22" w:rsidRDefault="000D309F" w:rsidP="00A17DA6"/>
      </w:sdtContent>
    </w:sdt>
    <w:p w14:paraId="4C300060" w14:textId="77777777" w:rsidR="00804846" w:rsidRDefault="00804846" w:rsidP="00C21CD6">
      <w:pPr>
        <w:pStyle w:val="af0"/>
        <w:rPr>
          <w:b w:val="0"/>
          <w:bCs/>
          <w:caps/>
          <w:smallCaps w:val="0"/>
          <w:noProof w:val="0"/>
          <w:color w:val="auto"/>
          <w:kern w:val="0"/>
          <w:sz w:val="20"/>
        </w:rPr>
        <w:sectPr w:rsidR="00804846" w:rsidSect="00E14FCE">
          <w:headerReference w:type="default" r:id="rId17"/>
          <w:footerReference w:type="default" r:id="rId18"/>
          <w:pgSz w:w="11907" w:h="16839" w:code="1"/>
          <w:pgMar w:top="1148" w:right="697" w:bottom="765" w:left="2098" w:header="1148" w:footer="708" w:gutter="0"/>
          <w:pgNumType w:start="1"/>
          <w:cols w:space="720"/>
          <w:docGrid w:linePitch="360"/>
        </w:sectPr>
      </w:pPr>
    </w:p>
    <w:sdt>
      <w:sdtPr>
        <w:rPr>
          <w:b w:val="0"/>
          <w:bCs/>
          <w:caps/>
          <w:smallCaps w:val="0"/>
          <w:noProof w:val="0"/>
          <w:color w:val="auto"/>
          <w:kern w:val="0"/>
          <w:sz w:val="20"/>
        </w:rPr>
        <w:id w:val="-655690572"/>
        <w:docPartObj>
          <w:docPartGallery w:val="Table of Contents"/>
          <w:docPartUnique/>
        </w:docPartObj>
      </w:sdtPr>
      <w:sdtEndPr>
        <w:rPr>
          <w:bCs w:val="0"/>
          <w:caps w:val="0"/>
        </w:rPr>
      </w:sdtEndPr>
      <w:sdtContent>
        <w:p w14:paraId="282DD22B" w14:textId="50CFBA6E" w:rsidR="00C21CD6" w:rsidRDefault="009F6B6E" w:rsidP="00C21CD6">
          <w:pPr>
            <w:pStyle w:val="af0"/>
          </w:pPr>
          <w:r w:rsidRPr="00567330">
            <w:rPr>
              <w:rFonts w:eastAsia="黑体"/>
              <w:lang w:eastAsia="zh-CN"/>
            </w:rPr>
            <w:t>LIST OF FIGURES</w:t>
          </w:r>
        </w:p>
        <w:p w14:paraId="4FB5F73E" w14:textId="6100F7CF" w:rsidR="006D00C7" w:rsidRDefault="00C21CD6">
          <w:pPr>
            <w:pStyle w:val="aff9"/>
            <w:tabs>
              <w:tab w:val="right" w:leader="dot" w:pos="9102"/>
            </w:tabs>
            <w:ind w:left="800" w:hanging="400"/>
            <w:rPr>
              <w:rFonts w:asciiTheme="minorHAnsi" w:eastAsiaTheme="minorEastAsia" w:hAnsiTheme="minorHAnsi"/>
              <w:noProof/>
              <w:kern w:val="2"/>
              <w:sz w:val="24"/>
              <w:szCs w:val="22"/>
            </w:rPr>
          </w:pPr>
          <w:r w:rsidRPr="000D5882">
            <w:rPr>
              <w:rFonts w:asciiTheme="majorEastAsia" w:eastAsiaTheme="majorEastAsia" w:hAnsiTheme="majorEastAsia"/>
            </w:rPr>
            <w:fldChar w:fldCharType="begin"/>
          </w:r>
          <w:r w:rsidRPr="000D5882">
            <w:rPr>
              <w:rFonts w:asciiTheme="majorEastAsia" w:eastAsiaTheme="majorEastAsia" w:hAnsiTheme="majorEastAsia"/>
            </w:rPr>
            <w:instrText xml:space="preserve"> TOC \h \z \c "Figure" </w:instrText>
          </w:r>
          <w:r w:rsidRPr="000D5882">
            <w:rPr>
              <w:rFonts w:asciiTheme="majorEastAsia" w:eastAsiaTheme="majorEastAsia" w:hAnsiTheme="majorEastAsia"/>
            </w:rPr>
            <w:fldChar w:fldCharType="separate"/>
          </w:r>
          <w:hyperlink w:anchor="_Toc121909827" w:history="1">
            <w:r w:rsidR="006D00C7" w:rsidRPr="00C85B26">
              <w:rPr>
                <w:rStyle w:val="af"/>
                <w:noProof/>
              </w:rPr>
              <w:t>Figure 1: Download OWU on Google Play Store</w:t>
            </w:r>
            <w:r w:rsidR="006D00C7">
              <w:rPr>
                <w:noProof/>
                <w:webHidden/>
              </w:rPr>
              <w:tab/>
            </w:r>
            <w:r w:rsidR="006D00C7">
              <w:rPr>
                <w:noProof/>
                <w:webHidden/>
              </w:rPr>
              <w:fldChar w:fldCharType="begin"/>
            </w:r>
            <w:r w:rsidR="006D00C7">
              <w:rPr>
                <w:noProof/>
                <w:webHidden/>
              </w:rPr>
              <w:instrText xml:space="preserve"> PAGEREF _Toc121909827 \h </w:instrText>
            </w:r>
            <w:r w:rsidR="006D00C7">
              <w:rPr>
                <w:noProof/>
                <w:webHidden/>
              </w:rPr>
            </w:r>
            <w:r w:rsidR="006D00C7">
              <w:rPr>
                <w:noProof/>
                <w:webHidden/>
              </w:rPr>
              <w:fldChar w:fldCharType="separate"/>
            </w:r>
            <w:r w:rsidR="000D309F">
              <w:rPr>
                <w:noProof/>
                <w:webHidden/>
              </w:rPr>
              <w:t>3</w:t>
            </w:r>
            <w:r w:rsidR="006D00C7">
              <w:rPr>
                <w:noProof/>
                <w:webHidden/>
              </w:rPr>
              <w:fldChar w:fldCharType="end"/>
            </w:r>
          </w:hyperlink>
        </w:p>
        <w:p w14:paraId="12DADCE5" w14:textId="2B84E623"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28" w:history="1">
            <w:r w:rsidRPr="00C85B26">
              <w:rPr>
                <w:rStyle w:val="af"/>
                <w:noProof/>
              </w:rPr>
              <w:t>Figure 2: Download OWU in APP Store</w:t>
            </w:r>
            <w:r>
              <w:rPr>
                <w:noProof/>
                <w:webHidden/>
              </w:rPr>
              <w:tab/>
            </w:r>
            <w:r>
              <w:rPr>
                <w:noProof/>
                <w:webHidden/>
              </w:rPr>
              <w:fldChar w:fldCharType="begin"/>
            </w:r>
            <w:r>
              <w:rPr>
                <w:noProof/>
                <w:webHidden/>
              </w:rPr>
              <w:instrText xml:space="preserve"> PAGEREF _Toc121909828 \h </w:instrText>
            </w:r>
            <w:r>
              <w:rPr>
                <w:noProof/>
                <w:webHidden/>
              </w:rPr>
            </w:r>
            <w:r>
              <w:rPr>
                <w:noProof/>
                <w:webHidden/>
              </w:rPr>
              <w:fldChar w:fldCharType="separate"/>
            </w:r>
            <w:r w:rsidR="000D309F">
              <w:rPr>
                <w:noProof/>
                <w:webHidden/>
              </w:rPr>
              <w:t>4</w:t>
            </w:r>
            <w:r>
              <w:rPr>
                <w:noProof/>
                <w:webHidden/>
              </w:rPr>
              <w:fldChar w:fldCharType="end"/>
            </w:r>
          </w:hyperlink>
        </w:p>
        <w:p w14:paraId="7158E8B9" w14:textId="7EB41D92"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29" w:history="1">
            <w:r w:rsidRPr="00C85B26">
              <w:rPr>
                <w:rStyle w:val="af"/>
                <w:noProof/>
              </w:rPr>
              <w:t>Figure 3: OWU in Android desktop</w:t>
            </w:r>
            <w:r>
              <w:rPr>
                <w:noProof/>
                <w:webHidden/>
              </w:rPr>
              <w:tab/>
            </w:r>
            <w:r>
              <w:rPr>
                <w:noProof/>
                <w:webHidden/>
              </w:rPr>
              <w:fldChar w:fldCharType="begin"/>
            </w:r>
            <w:r>
              <w:rPr>
                <w:noProof/>
                <w:webHidden/>
              </w:rPr>
              <w:instrText xml:space="preserve"> PAGEREF _Toc121909829 \h </w:instrText>
            </w:r>
            <w:r>
              <w:rPr>
                <w:noProof/>
                <w:webHidden/>
              </w:rPr>
            </w:r>
            <w:r>
              <w:rPr>
                <w:noProof/>
                <w:webHidden/>
              </w:rPr>
              <w:fldChar w:fldCharType="separate"/>
            </w:r>
            <w:r w:rsidR="000D309F">
              <w:rPr>
                <w:noProof/>
                <w:webHidden/>
              </w:rPr>
              <w:t>5</w:t>
            </w:r>
            <w:r>
              <w:rPr>
                <w:noProof/>
                <w:webHidden/>
              </w:rPr>
              <w:fldChar w:fldCharType="end"/>
            </w:r>
          </w:hyperlink>
        </w:p>
        <w:p w14:paraId="7AE4EF80" w14:textId="3C96D74A"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0" w:history="1">
            <w:r w:rsidRPr="00C85B26">
              <w:rPr>
                <w:rStyle w:val="af"/>
                <w:noProof/>
              </w:rPr>
              <w:t>Figure 4: OWU Home Page (Android)</w:t>
            </w:r>
            <w:r>
              <w:rPr>
                <w:noProof/>
                <w:webHidden/>
              </w:rPr>
              <w:tab/>
            </w:r>
            <w:r>
              <w:rPr>
                <w:noProof/>
                <w:webHidden/>
              </w:rPr>
              <w:fldChar w:fldCharType="begin"/>
            </w:r>
            <w:r>
              <w:rPr>
                <w:noProof/>
                <w:webHidden/>
              </w:rPr>
              <w:instrText xml:space="preserve"> PAGEREF _Toc121909830 \h </w:instrText>
            </w:r>
            <w:r>
              <w:rPr>
                <w:noProof/>
                <w:webHidden/>
              </w:rPr>
            </w:r>
            <w:r>
              <w:rPr>
                <w:noProof/>
                <w:webHidden/>
              </w:rPr>
              <w:fldChar w:fldCharType="separate"/>
            </w:r>
            <w:r w:rsidR="000D309F">
              <w:rPr>
                <w:noProof/>
                <w:webHidden/>
              </w:rPr>
              <w:t>6</w:t>
            </w:r>
            <w:r>
              <w:rPr>
                <w:noProof/>
                <w:webHidden/>
              </w:rPr>
              <w:fldChar w:fldCharType="end"/>
            </w:r>
          </w:hyperlink>
        </w:p>
        <w:p w14:paraId="3BC4E9BA" w14:textId="550413A6"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1" w:history="1">
            <w:r w:rsidRPr="00C85B26">
              <w:rPr>
                <w:rStyle w:val="af"/>
                <w:noProof/>
              </w:rPr>
              <w:t>Figure 5:  BLE Scan Interface (Android)</w:t>
            </w:r>
            <w:r>
              <w:rPr>
                <w:noProof/>
                <w:webHidden/>
              </w:rPr>
              <w:tab/>
            </w:r>
            <w:r>
              <w:rPr>
                <w:noProof/>
                <w:webHidden/>
              </w:rPr>
              <w:fldChar w:fldCharType="begin"/>
            </w:r>
            <w:r>
              <w:rPr>
                <w:noProof/>
                <w:webHidden/>
              </w:rPr>
              <w:instrText xml:space="preserve"> PAGEREF _Toc121909831 \h </w:instrText>
            </w:r>
            <w:r>
              <w:rPr>
                <w:noProof/>
                <w:webHidden/>
              </w:rPr>
            </w:r>
            <w:r>
              <w:rPr>
                <w:noProof/>
                <w:webHidden/>
              </w:rPr>
              <w:fldChar w:fldCharType="separate"/>
            </w:r>
            <w:r w:rsidR="000D309F">
              <w:rPr>
                <w:noProof/>
                <w:webHidden/>
              </w:rPr>
              <w:t>7</w:t>
            </w:r>
            <w:r>
              <w:rPr>
                <w:noProof/>
                <w:webHidden/>
              </w:rPr>
              <w:fldChar w:fldCharType="end"/>
            </w:r>
          </w:hyperlink>
        </w:p>
        <w:p w14:paraId="0C475186" w14:textId="048DE3BA"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2" w:history="1">
            <w:r w:rsidRPr="00C85B26">
              <w:rPr>
                <w:rStyle w:val="af"/>
                <w:noProof/>
              </w:rPr>
              <w:t>Figure 6: OWU in iOS desktop</w:t>
            </w:r>
            <w:r>
              <w:rPr>
                <w:noProof/>
                <w:webHidden/>
              </w:rPr>
              <w:tab/>
            </w:r>
            <w:r>
              <w:rPr>
                <w:noProof/>
                <w:webHidden/>
              </w:rPr>
              <w:fldChar w:fldCharType="begin"/>
            </w:r>
            <w:r>
              <w:rPr>
                <w:noProof/>
                <w:webHidden/>
              </w:rPr>
              <w:instrText xml:space="preserve"> PAGEREF _Toc121909832 \h </w:instrText>
            </w:r>
            <w:r>
              <w:rPr>
                <w:noProof/>
                <w:webHidden/>
              </w:rPr>
            </w:r>
            <w:r>
              <w:rPr>
                <w:noProof/>
                <w:webHidden/>
              </w:rPr>
              <w:fldChar w:fldCharType="separate"/>
            </w:r>
            <w:r w:rsidR="000D309F">
              <w:rPr>
                <w:noProof/>
                <w:webHidden/>
              </w:rPr>
              <w:t>8</w:t>
            </w:r>
            <w:r>
              <w:rPr>
                <w:noProof/>
                <w:webHidden/>
              </w:rPr>
              <w:fldChar w:fldCharType="end"/>
            </w:r>
          </w:hyperlink>
        </w:p>
        <w:p w14:paraId="270F4A10" w14:textId="2FE13CEE"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3" w:history="1">
            <w:r w:rsidRPr="00C85B26">
              <w:rPr>
                <w:rStyle w:val="af"/>
                <w:noProof/>
              </w:rPr>
              <w:t>Figure 7: OWU Home Page (iOS)</w:t>
            </w:r>
            <w:r>
              <w:rPr>
                <w:noProof/>
                <w:webHidden/>
              </w:rPr>
              <w:tab/>
            </w:r>
            <w:r>
              <w:rPr>
                <w:noProof/>
                <w:webHidden/>
              </w:rPr>
              <w:fldChar w:fldCharType="begin"/>
            </w:r>
            <w:r>
              <w:rPr>
                <w:noProof/>
                <w:webHidden/>
              </w:rPr>
              <w:instrText xml:space="preserve"> PAGEREF _Toc121909833 \h </w:instrText>
            </w:r>
            <w:r>
              <w:rPr>
                <w:noProof/>
                <w:webHidden/>
              </w:rPr>
            </w:r>
            <w:r>
              <w:rPr>
                <w:noProof/>
                <w:webHidden/>
              </w:rPr>
              <w:fldChar w:fldCharType="separate"/>
            </w:r>
            <w:r w:rsidR="000D309F">
              <w:rPr>
                <w:noProof/>
                <w:webHidden/>
              </w:rPr>
              <w:t>9</w:t>
            </w:r>
            <w:r>
              <w:rPr>
                <w:noProof/>
                <w:webHidden/>
              </w:rPr>
              <w:fldChar w:fldCharType="end"/>
            </w:r>
          </w:hyperlink>
        </w:p>
        <w:p w14:paraId="10990D20" w14:textId="511052B3"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4" w:history="1">
            <w:r w:rsidRPr="00C85B26">
              <w:rPr>
                <w:rStyle w:val="af"/>
                <w:noProof/>
              </w:rPr>
              <w:t>Figure 8: BLE Scan Interface (iOS)</w:t>
            </w:r>
            <w:r>
              <w:rPr>
                <w:noProof/>
                <w:webHidden/>
              </w:rPr>
              <w:tab/>
            </w:r>
            <w:r>
              <w:rPr>
                <w:noProof/>
                <w:webHidden/>
              </w:rPr>
              <w:fldChar w:fldCharType="begin"/>
            </w:r>
            <w:r>
              <w:rPr>
                <w:noProof/>
                <w:webHidden/>
              </w:rPr>
              <w:instrText xml:space="preserve"> PAGEREF _Toc121909834 \h </w:instrText>
            </w:r>
            <w:r>
              <w:rPr>
                <w:noProof/>
                <w:webHidden/>
              </w:rPr>
            </w:r>
            <w:r>
              <w:rPr>
                <w:noProof/>
                <w:webHidden/>
              </w:rPr>
              <w:fldChar w:fldCharType="separate"/>
            </w:r>
            <w:r w:rsidR="000D309F">
              <w:rPr>
                <w:noProof/>
                <w:webHidden/>
              </w:rPr>
              <w:t>10</w:t>
            </w:r>
            <w:r>
              <w:rPr>
                <w:noProof/>
                <w:webHidden/>
              </w:rPr>
              <w:fldChar w:fldCharType="end"/>
            </w:r>
          </w:hyperlink>
        </w:p>
        <w:p w14:paraId="5A9938C6" w14:textId="3EF257DE"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5" w:history="1">
            <w:r w:rsidRPr="00C85B26">
              <w:rPr>
                <w:rStyle w:val="af"/>
                <w:noProof/>
              </w:rPr>
              <w:t>Figure 9: BLE Scan Result (1)</w:t>
            </w:r>
            <w:r>
              <w:rPr>
                <w:noProof/>
                <w:webHidden/>
              </w:rPr>
              <w:tab/>
            </w:r>
            <w:r>
              <w:rPr>
                <w:noProof/>
                <w:webHidden/>
              </w:rPr>
              <w:fldChar w:fldCharType="begin"/>
            </w:r>
            <w:r>
              <w:rPr>
                <w:noProof/>
                <w:webHidden/>
              </w:rPr>
              <w:instrText xml:space="preserve"> PAGEREF _Toc121909835 \h </w:instrText>
            </w:r>
            <w:r>
              <w:rPr>
                <w:noProof/>
                <w:webHidden/>
              </w:rPr>
            </w:r>
            <w:r>
              <w:rPr>
                <w:noProof/>
                <w:webHidden/>
              </w:rPr>
              <w:fldChar w:fldCharType="separate"/>
            </w:r>
            <w:r w:rsidR="000D309F">
              <w:rPr>
                <w:noProof/>
                <w:webHidden/>
              </w:rPr>
              <w:t>11</w:t>
            </w:r>
            <w:r>
              <w:rPr>
                <w:noProof/>
                <w:webHidden/>
              </w:rPr>
              <w:fldChar w:fldCharType="end"/>
            </w:r>
          </w:hyperlink>
        </w:p>
        <w:p w14:paraId="4323EDF4" w14:textId="14E6AA4A"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6" w:history="1">
            <w:r w:rsidRPr="00C85B26">
              <w:rPr>
                <w:rStyle w:val="af"/>
                <w:noProof/>
              </w:rPr>
              <w:t>Figure 10: BLE Scan Result (2)</w:t>
            </w:r>
            <w:r>
              <w:rPr>
                <w:noProof/>
                <w:webHidden/>
              </w:rPr>
              <w:tab/>
            </w:r>
            <w:r>
              <w:rPr>
                <w:noProof/>
                <w:webHidden/>
              </w:rPr>
              <w:fldChar w:fldCharType="begin"/>
            </w:r>
            <w:r>
              <w:rPr>
                <w:noProof/>
                <w:webHidden/>
              </w:rPr>
              <w:instrText xml:space="preserve"> PAGEREF _Toc121909836 \h </w:instrText>
            </w:r>
            <w:r>
              <w:rPr>
                <w:noProof/>
                <w:webHidden/>
              </w:rPr>
            </w:r>
            <w:r>
              <w:rPr>
                <w:noProof/>
                <w:webHidden/>
              </w:rPr>
              <w:fldChar w:fldCharType="separate"/>
            </w:r>
            <w:r w:rsidR="000D309F">
              <w:rPr>
                <w:noProof/>
                <w:webHidden/>
              </w:rPr>
              <w:t>12</w:t>
            </w:r>
            <w:r>
              <w:rPr>
                <w:noProof/>
                <w:webHidden/>
              </w:rPr>
              <w:fldChar w:fldCharType="end"/>
            </w:r>
          </w:hyperlink>
        </w:p>
        <w:p w14:paraId="546C844E" w14:textId="06A5E81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7" w:history="1">
            <w:r w:rsidRPr="00C85B26">
              <w:rPr>
                <w:rStyle w:val="af"/>
                <w:noProof/>
              </w:rPr>
              <w:t>Figure 11: BLE Scan Result (3)</w:t>
            </w:r>
            <w:r>
              <w:rPr>
                <w:noProof/>
                <w:webHidden/>
              </w:rPr>
              <w:tab/>
            </w:r>
            <w:r>
              <w:rPr>
                <w:noProof/>
                <w:webHidden/>
              </w:rPr>
              <w:fldChar w:fldCharType="begin"/>
            </w:r>
            <w:r>
              <w:rPr>
                <w:noProof/>
                <w:webHidden/>
              </w:rPr>
              <w:instrText xml:space="preserve"> PAGEREF _Toc121909837 \h </w:instrText>
            </w:r>
            <w:r>
              <w:rPr>
                <w:noProof/>
                <w:webHidden/>
              </w:rPr>
            </w:r>
            <w:r>
              <w:rPr>
                <w:noProof/>
                <w:webHidden/>
              </w:rPr>
              <w:fldChar w:fldCharType="separate"/>
            </w:r>
            <w:r w:rsidR="000D309F">
              <w:rPr>
                <w:noProof/>
                <w:webHidden/>
              </w:rPr>
              <w:t>13</w:t>
            </w:r>
            <w:r>
              <w:rPr>
                <w:noProof/>
                <w:webHidden/>
              </w:rPr>
              <w:fldChar w:fldCharType="end"/>
            </w:r>
          </w:hyperlink>
        </w:p>
        <w:p w14:paraId="621C75EE" w14:textId="2AE0F0A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8" w:history="1">
            <w:r w:rsidRPr="00C85B26">
              <w:rPr>
                <w:rStyle w:val="af"/>
                <w:noProof/>
              </w:rPr>
              <w:t>Figure 12: BLE Scan Result (4)</w:t>
            </w:r>
            <w:r>
              <w:rPr>
                <w:noProof/>
                <w:webHidden/>
              </w:rPr>
              <w:tab/>
            </w:r>
            <w:r>
              <w:rPr>
                <w:noProof/>
                <w:webHidden/>
              </w:rPr>
              <w:fldChar w:fldCharType="begin"/>
            </w:r>
            <w:r>
              <w:rPr>
                <w:noProof/>
                <w:webHidden/>
              </w:rPr>
              <w:instrText xml:space="preserve"> PAGEREF _Toc121909838 \h </w:instrText>
            </w:r>
            <w:r>
              <w:rPr>
                <w:noProof/>
                <w:webHidden/>
              </w:rPr>
            </w:r>
            <w:r>
              <w:rPr>
                <w:noProof/>
                <w:webHidden/>
              </w:rPr>
              <w:fldChar w:fldCharType="separate"/>
            </w:r>
            <w:r w:rsidR="000D309F">
              <w:rPr>
                <w:noProof/>
                <w:webHidden/>
              </w:rPr>
              <w:t>14</w:t>
            </w:r>
            <w:r>
              <w:rPr>
                <w:noProof/>
                <w:webHidden/>
              </w:rPr>
              <w:fldChar w:fldCharType="end"/>
            </w:r>
          </w:hyperlink>
        </w:p>
        <w:p w14:paraId="78E5243E" w14:textId="6D1B67BA"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39" w:history="1">
            <w:r w:rsidRPr="00C85B26">
              <w:rPr>
                <w:rStyle w:val="af"/>
                <w:noProof/>
              </w:rPr>
              <w:t>Figure 13: BLE Scan result (iOS)</w:t>
            </w:r>
            <w:r>
              <w:rPr>
                <w:noProof/>
                <w:webHidden/>
              </w:rPr>
              <w:tab/>
            </w:r>
            <w:r>
              <w:rPr>
                <w:noProof/>
                <w:webHidden/>
              </w:rPr>
              <w:fldChar w:fldCharType="begin"/>
            </w:r>
            <w:r>
              <w:rPr>
                <w:noProof/>
                <w:webHidden/>
              </w:rPr>
              <w:instrText xml:space="preserve"> PAGEREF _Toc121909839 \h </w:instrText>
            </w:r>
            <w:r>
              <w:rPr>
                <w:noProof/>
                <w:webHidden/>
              </w:rPr>
            </w:r>
            <w:r>
              <w:rPr>
                <w:noProof/>
                <w:webHidden/>
              </w:rPr>
              <w:fldChar w:fldCharType="separate"/>
            </w:r>
            <w:r w:rsidR="000D309F">
              <w:rPr>
                <w:noProof/>
                <w:webHidden/>
              </w:rPr>
              <w:t>15</w:t>
            </w:r>
            <w:r>
              <w:rPr>
                <w:noProof/>
                <w:webHidden/>
              </w:rPr>
              <w:fldChar w:fldCharType="end"/>
            </w:r>
          </w:hyperlink>
        </w:p>
        <w:p w14:paraId="09AC573D" w14:textId="46BDF5EC"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0" w:history="1">
            <w:r w:rsidRPr="00C85B26">
              <w:rPr>
                <w:rStyle w:val="af"/>
                <w:noProof/>
              </w:rPr>
              <w:t>Figure 14: BLE Scan Result (iOS)</w:t>
            </w:r>
            <w:r>
              <w:rPr>
                <w:noProof/>
                <w:webHidden/>
              </w:rPr>
              <w:tab/>
            </w:r>
            <w:r>
              <w:rPr>
                <w:noProof/>
                <w:webHidden/>
              </w:rPr>
              <w:fldChar w:fldCharType="begin"/>
            </w:r>
            <w:r>
              <w:rPr>
                <w:noProof/>
                <w:webHidden/>
              </w:rPr>
              <w:instrText xml:space="preserve"> PAGEREF _Toc121909840 \h </w:instrText>
            </w:r>
            <w:r>
              <w:rPr>
                <w:noProof/>
                <w:webHidden/>
              </w:rPr>
            </w:r>
            <w:r>
              <w:rPr>
                <w:noProof/>
                <w:webHidden/>
              </w:rPr>
              <w:fldChar w:fldCharType="separate"/>
            </w:r>
            <w:r w:rsidR="000D309F">
              <w:rPr>
                <w:noProof/>
                <w:webHidden/>
              </w:rPr>
              <w:t>16</w:t>
            </w:r>
            <w:r>
              <w:rPr>
                <w:noProof/>
                <w:webHidden/>
              </w:rPr>
              <w:fldChar w:fldCharType="end"/>
            </w:r>
          </w:hyperlink>
        </w:p>
        <w:p w14:paraId="339B6440" w14:textId="35CEE87C"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1" w:history="1">
            <w:r w:rsidRPr="00C85B26">
              <w:rPr>
                <w:rStyle w:val="af"/>
                <w:noProof/>
              </w:rPr>
              <w:t>Figure 15: BLE Keyword Search (iOS)</w:t>
            </w:r>
            <w:r>
              <w:rPr>
                <w:noProof/>
                <w:webHidden/>
              </w:rPr>
              <w:tab/>
            </w:r>
            <w:r>
              <w:rPr>
                <w:noProof/>
                <w:webHidden/>
              </w:rPr>
              <w:fldChar w:fldCharType="begin"/>
            </w:r>
            <w:r>
              <w:rPr>
                <w:noProof/>
                <w:webHidden/>
              </w:rPr>
              <w:instrText xml:space="preserve"> PAGEREF _Toc121909841 \h </w:instrText>
            </w:r>
            <w:r>
              <w:rPr>
                <w:noProof/>
                <w:webHidden/>
              </w:rPr>
            </w:r>
            <w:r>
              <w:rPr>
                <w:noProof/>
                <w:webHidden/>
              </w:rPr>
              <w:fldChar w:fldCharType="separate"/>
            </w:r>
            <w:r w:rsidR="000D309F">
              <w:rPr>
                <w:noProof/>
                <w:webHidden/>
              </w:rPr>
              <w:t>17</w:t>
            </w:r>
            <w:r>
              <w:rPr>
                <w:noProof/>
                <w:webHidden/>
              </w:rPr>
              <w:fldChar w:fldCharType="end"/>
            </w:r>
          </w:hyperlink>
        </w:p>
        <w:p w14:paraId="6B61C1B7" w14:textId="3565853C"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2" w:history="1">
            <w:r w:rsidRPr="00C85B26">
              <w:rPr>
                <w:rStyle w:val="af"/>
                <w:noProof/>
              </w:rPr>
              <w:t>Figure 16: OWU Function Interface</w:t>
            </w:r>
            <w:r>
              <w:rPr>
                <w:noProof/>
                <w:webHidden/>
              </w:rPr>
              <w:tab/>
            </w:r>
            <w:r>
              <w:rPr>
                <w:noProof/>
                <w:webHidden/>
              </w:rPr>
              <w:fldChar w:fldCharType="begin"/>
            </w:r>
            <w:r>
              <w:rPr>
                <w:noProof/>
                <w:webHidden/>
              </w:rPr>
              <w:instrText xml:space="preserve"> PAGEREF _Toc121909842 \h </w:instrText>
            </w:r>
            <w:r>
              <w:rPr>
                <w:noProof/>
                <w:webHidden/>
              </w:rPr>
            </w:r>
            <w:r>
              <w:rPr>
                <w:noProof/>
                <w:webHidden/>
              </w:rPr>
              <w:fldChar w:fldCharType="separate"/>
            </w:r>
            <w:r w:rsidR="000D309F">
              <w:rPr>
                <w:noProof/>
                <w:webHidden/>
              </w:rPr>
              <w:t>18</w:t>
            </w:r>
            <w:r>
              <w:rPr>
                <w:noProof/>
                <w:webHidden/>
              </w:rPr>
              <w:fldChar w:fldCharType="end"/>
            </w:r>
          </w:hyperlink>
        </w:p>
        <w:p w14:paraId="20517AD9" w14:textId="4B1E444D"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3" w:history="1">
            <w:r w:rsidRPr="00C85B26">
              <w:rPr>
                <w:rStyle w:val="af"/>
                <w:noProof/>
              </w:rPr>
              <w:t>Figure 17: Wi-Fi Scan result</w:t>
            </w:r>
            <w:r>
              <w:rPr>
                <w:noProof/>
                <w:webHidden/>
              </w:rPr>
              <w:tab/>
            </w:r>
            <w:r>
              <w:rPr>
                <w:noProof/>
                <w:webHidden/>
              </w:rPr>
              <w:fldChar w:fldCharType="begin"/>
            </w:r>
            <w:r>
              <w:rPr>
                <w:noProof/>
                <w:webHidden/>
              </w:rPr>
              <w:instrText xml:space="preserve"> PAGEREF _Toc121909843 \h </w:instrText>
            </w:r>
            <w:r>
              <w:rPr>
                <w:noProof/>
                <w:webHidden/>
              </w:rPr>
            </w:r>
            <w:r>
              <w:rPr>
                <w:noProof/>
                <w:webHidden/>
              </w:rPr>
              <w:fldChar w:fldCharType="separate"/>
            </w:r>
            <w:r w:rsidR="000D309F">
              <w:rPr>
                <w:noProof/>
                <w:webHidden/>
              </w:rPr>
              <w:t>19</w:t>
            </w:r>
            <w:r>
              <w:rPr>
                <w:noProof/>
                <w:webHidden/>
              </w:rPr>
              <w:fldChar w:fldCharType="end"/>
            </w:r>
          </w:hyperlink>
        </w:p>
        <w:p w14:paraId="70E2A9ED" w14:textId="1FC5A2D7"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4" w:history="1">
            <w:r w:rsidRPr="00C85B26">
              <w:rPr>
                <w:rStyle w:val="af"/>
                <w:noProof/>
              </w:rPr>
              <w:t>Figure 18: Enter Desired AP Password</w:t>
            </w:r>
            <w:r>
              <w:rPr>
                <w:noProof/>
                <w:webHidden/>
              </w:rPr>
              <w:tab/>
            </w:r>
            <w:r>
              <w:rPr>
                <w:noProof/>
                <w:webHidden/>
              </w:rPr>
              <w:fldChar w:fldCharType="begin"/>
            </w:r>
            <w:r>
              <w:rPr>
                <w:noProof/>
                <w:webHidden/>
              </w:rPr>
              <w:instrText xml:space="preserve"> PAGEREF _Toc121909844 \h </w:instrText>
            </w:r>
            <w:r>
              <w:rPr>
                <w:noProof/>
                <w:webHidden/>
              </w:rPr>
            </w:r>
            <w:r>
              <w:rPr>
                <w:noProof/>
                <w:webHidden/>
              </w:rPr>
              <w:fldChar w:fldCharType="separate"/>
            </w:r>
            <w:r w:rsidR="000D309F">
              <w:rPr>
                <w:noProof/>
                <w:webHidden/>
              </w:rPr>
              <w:t>20</w:t>
            </w:r>
            <w:r>
              <w:rPr>
                <w:noProof/>
                <w:webHidden/>
              </w:rPr>
              <w:fldChar w:fldCharType="end"/>
            </w:r>
          </w:hyperlink>
        </w:p>
        <w:p w14:paraId="429DD3CC" w14:textId="62B1820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5" w:history="1">
            <w:r w:rsidRPr="00C85B26">
              <w:rPr>
                <w:rStyle w:val="af"/>
                <w:noProof/>
              </w:rPr>
              <w:t>Figure 19: Connect AP Successfully</w:t>
            </w:r>
            <w:r>
              <w:rPr>
                <w:noProof/>
                <w:webHidden/>
              </w:rPr>
              <w:tab/>
            </w:r>
            <w:r>
              <w:rPr>
                <w:noProof/>
                <w:webHidden/>
              </w:rPr>
              <w:fldChar w:fldCharType="begin"/>
            </w:r>
            <w:r>
              <w:rPr>
                <w:noProof/>
                <w:webHidden/>
              </w:rPr>
              <w:instrText xml:space="preserve"> PAGEREF _Toc121909845 \h </w:instrText>
            </w:r>
            <w:r>
              <w:rPr>
                <w:noProof/>
                <w:webHidden/>
              </w:rPr>
            </w:r>
            <w:r>
              <w:rPr>
                <w:noProof/>
                <w:webHidden/>
              </w:rPr>
              <w:fldChar w:fldCharType="separate"/>
            </w:r>
            <w:r w:rsidR="000D309F">
              <w:rPr>
                <w:noProof/>
                <w:webHidden/>
              </w:rPr>
              <w:t>21</w:t>
            </w:r>
            <w:r>
              <w:rPr>
                <w:noProof/>
                <w:webHidden/>
              </w:rPr>
              <w:fldChar w:fldCharType="end"/>
            </w:r>
          </w:hyperlink>
        </w:p>
        <w:p w14:paraId="3BD305C3" w14:textId="141611FC"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6" w:history="1">
            <w:r w:rsidRPr="00C85B26">
              <w:rPr>
                <w:rStyle w:val="af"/>
                <w:noProof/>
              </w:rPr>
              <w:t>Figure 20: OTA Interface</w:t>
            </w:r>
            <w:r>
              <w:rPr>
                <w:noProof/>
                <w:webHidden/>
              </w:rPr>
              <w:tab/>
            </w:r>
            <w:r>
              <w:rPr>
                <w:noProof/>
                <w:webHidden/>
              </w:rPr>
              <w:fldChar w:fldCharType="begin"/>
            </w:r>
            <w:r>
              <w:rPr>
                <w:noProof/>
                <w:webHidden/>
              </w:rPr>
              <w:instrText xml:space="preserve"> PAGEREF _Toc121909846 \h </w:instrText>
            </w:r>
            <w:r>
              <w:rPr>
                <w:noProof/>
                <w:webHidden/>
              </w:rPr>
            </w:r>
            <w:r>
              <w:rPr>
                <w:noProof/>
                <w:webHidden/>
              </w:rPr>
              <w:fldChar w:fldCharType="separate"/>
            </w:r>
            <w:r w:rsidR="000D309F">
              <w:rPr>
                <w:noProof/>
                <w:webHidden/>
              </w:rPr>
              <w:t>22</w:t>
            </w:r>
            <w:r>
              <w:rPr>
                <w:noProof/>
                <w:webHidden/>
              </w:rPr>
              <w:fldChar w:fldCharType="end"/>
            </w:r>
          </w:hyperlink>
        </w:p>
        <w:p w14:paraId="2990DCB6" w14:textId="38B98E2E"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7" w:history="1">
            <w:r w:rsidRPr="00C85B26">
              <w:rPr>
                <w:rStyle w:val="af"/>
                <w:noProof/>
              </w:rPr>
              <w:t xml:space="preserve">Figure 21: </w:t>
            </w:r>
            <w:r w:rsidRPr="00C85B26">
              <w:rPr>
                <w:rStyle w:val="af"/>
                <w:rFonts w:eastAsia="黑体"/>
                <w:noProof/>
                <w:lang w:eastAsia="zh-CN"/>
              </w:rPr>
              <w:t>Path of the new version firmware</w:t>
            </w:r>
            <w:r>
              <w:rPr>
                <w:noProof/>
                <w:webHidden/>
              </w:rPr>
              <w:tab/>
            </w:r>
            <w:r>
              <w:rPr>
                <w:noProof/>
                <w:webHidden/>
              </w:rPr>
              <w:fldChar w:fldCharType="begin"/>
            </w:r>
            <w:r>
              <w:rPr>
                <w:noProof/>
                <w:webHidden/>
              </w:rPr>
              <w:instrText xml:space="preserve"> PAGEREF _Toc121909847 \h </w:instrText>
            </w:r>
            <w:r>
              <w:rPr>
                <w:noProof/>
                <w:webHidden/>
              </w:rPr>
            </w:r>
            <w:r>
              <w:rPr>
                <w:noProof/>
                <w:webHidden/>
              </w:rPr>
              <w:fldChar w:fldCharType="separate"/>
            </w:r>
            <w:r w:rsidR="000D309F">
              <w:rPr>
                <w:noProof/>
                <w:webHidden/>
              </w:rPr>
              <w:t>23</w:t>
            </w:r>
            <w:r>
              <w:rPr>
                <w:noProof/>
                <w:webHidden/>
              </w:rPr>
              <w:fldChar w:fldCharType="end"/>
            </w:r>
          </w:hyperlink>
        </w:p>
        <w:p w14:paraId="357007E9" w14:textId="58957C11"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8" w:history="1">
            <w:r w:rsidRPr="00C85B26">
              <w:rPr>
                <w:rStyle w:val="af"/>
                <w:noProof/>
              </w:rPr>
              <w:t>Figure 22: BLE OTA Successfully</w:t>
            </w:r>
            <w:r>
              <w:rPr>
                <w:noProof/>
                <w:webHidden/>
              </w:rPr>
              <w:tab/>
            </w:r>
            <w:r>
              <w:rPr>
                <w:noProof/>
                <w:webHidden/>
              </w:rPr>
              <w:fldChar w:fldCharType="begin"/>
            </w:r>
            <w:r>
              <w:rPr>
                <w:noProof/>
                <w:webHidden/>
              </w:rPr>
              <w:instrText xml:space="preserve"> PAGEREF _Toc121909848 \h </w:instrText>
            </w:r>
            <w:r>
              <w:rPr>
                <w:noProof/>
                <w:webHidden/>
              </w:rPr>
            </w:r>
            <w:r>
              <w:rPr>
                <w:noProof/>
                <w:webHidden/>
              </w:rPr>
              <w:fldChar w:fldCharType="separate"/>
            </w:r>
            <w:r w:rsidR="000D309F">
              <w:rPr>
                <w:noProof/>
                <w:webHidden/>
              </w:rPr>
              <w:t>24</w:t>
            </w:r>
            <w:r>
              <w:rPr>
                <w:noProof/>
                <w:webHidden/>
              </w:rPr>
              <w:fldChar w:fldCharType="end"/>
            </w:r>
          </w:hyperlink>
        </w:p>
        <w:p w14:paraId="25EC4EA9" w14:textId="2857823F"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49" w:history="1">
            <w:r w:rsidRPr="00C85B26">
              <w:rPr>
                <w:rStyle w:val="af"/>
                <w:noProof/>
              </w:rPr>
              <w:t>Figure 23: Read/Write MAC Address Funcion Interface</w:t>
            </w:r>
            <w:r>
              <w:rPr>
                <w:noProof/>
                <w:webHidden/>
              </w:rPr>
              <w:tab/>
            </w:r>
            <w:r>
              <w:rPr>
                <w:noProof/>
                <w:webHidden/>
              </w:rPr>
              <w:fldChar w:fldCharType="begin"/>
            </w:r>
            <w:r>
              <w:rPr>
                <w:noProof/>
                <w:webHidden/>
              </w:rPr>
              <w:instrText xml:space="preserve"> PAGEREF _Toc121909849 \h </w:instrText>
            </w:r>
            <w:r>
              <w:rPr>
                <w:noProof/>
                <w:webHidden/>
              </w:rPr>
            </w:r>
            <w:r>
              <w:rPr>
                <w:noProof/>
                <w:webHidden/>
              </w:rPr>
              <w:fldChar w:fldCharType="separate"/>
            </w:r>
            <w:r w:rsidR="000D309F">
              <w:rPr>
                <w:noProof/>
                <w:webHidden/>
              </w:rPr>
              <w:t>25</w:t>
            </w:r>
            <w:r>
              <w:rPr>
                <w:noProof/>
                <w:webHidden/>
              </w:rPr>
              <w:fldChar w:fldCharType="end"/>
            </w:r>
          </w:hyperlink>
        </w:p>
        <w:p w14:paraId="75927B23" w14:textId="02ED534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0" w:history="1">
            <w:r w:rsidRPr="00C85B26">
              <w:rPr>
                <w:rStyle w:val="af"/>
                <w:noProof/>
              </w:rPr>
              <w:t>Figure 24: Write Wi-Fi MAC Address</w:t>
            </w:r>
            <w:r>
              <w:rPr>
                <w:noProof/>
                <w:webHidden/>
              </w:rPr>
              <w:tab/>
            </w:r>
            <w:r>
              <w:rPr>
                <w:noProof/>
                <w:webHidden/>
              </w:rPr>
              <w:fldChar w:fldCharType="begin"/>
            </w:r>
            <w:r>
              <w:rPr>
                <w:noProof/>
                <w:webHidden/>
              </w:rPr>
              <w:instrText xml:space="preserve"> PAGEREF _Toc121909850 \h </w:instrText>
            </w:r>
            <w:r>
              <w:rPr>
                <w:noProof/>
                <w:webHidden/>
              </w:rPr>
            </w:r>
            <w:r>
              <w:rPr>
                <w:noProof/>
                <w:webHidden/>
              </w:rPr>
              <w:fldChar w:fldCharType="separate"/>
            </w:r>
            <w:r w:rsidR="000D309F">
              <w:rPr>
                <w:noProof/>
                <w:webHidden/>
              </w:rPr>
              <w:t>26</w:t>
            </w:r>
            <w:r>
              <w:rPr>
                <w:noProof/>
                <w:webHidden/>
              </w:rPr>
              <w:fldChar w:fldCharType="end"/>
            </w:r>
          </w:hyperlink>
        </w:p>
        <w:p w14:paraId="0F8AF470" w14:textId="65EB9B0C"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1" w:history="1">
            <w:r w:rsidRPr="00C85B26">
              <w:rPr>
                <w:rStyle w:val="af"/>
                <w:noProof/>
              </w:rPr>
              <w:t>Figure 25: Write BLE MAC Address</w:t>
            </w:r>
            <w:r>
              <w:rPr>
                <w:noProof/>
                <w:webHidden/>
              </w:rPr>
              <w:tab/>
            </w:r>
            <w:r>
              <w:rPr>
                <w:noProof/>
                <w:webHidden/>
              </w:rPr>
              <w:fldChar w:fldCharType="begin"/>
            </w:r>
            <w:r>
              <w:rPr>
                <w:noProof/>
                <w:webHidden/>
              </w:rPr>
              <w:instrText xml:space="preserve"> PAGEREF _Toc121909851 \h </w:instrText>
            </w:r>
            <w:r>
              <w:rPr>
                <w:noProof/>
                <w:webHidden/>
              </w:rPr>
            </w:r>
            <w:r>
              <w:rPr>
                <w:noProof/>
                <w:webHidden/>
              </w:rPr>
              <w:fldChar w:fldCharType="separate"/>
            </w:r>
            <w:r w:rsidR="000D309F">
              <w:rPr>
                <w:noProof/>
                <w:webHidden/>
              </w:rPr>
              <w:t>27</w:t>
            </w:r>
            <w:r>
              <w:rPr>
                <w:noProof/>
                <w:webHidden/>
              </w:rPr>
              <w:fldChar w:fldCharType="end"/>
            </w:r>
          </w:hyperlink>
        </w:p>
        <w:p w14:paraId="60D036F1" w14:textId="3DB4DACE"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2" w:history="1">
            <w:r w:rsidRPr="00C85B26">
              <w:rPr>
                <w:rStyle w:val="af"/>
                <w:noProof/>
              </w:rPr>
              <w:t>Figure 26: Read MAC Src</w:t>
            </w:r>
            <w:r>
              <w:rPr>
                <w:noProof/>
                <w:webHidden/>
              </w:rPr>
              <w:tab/>
            </w:r>
            <w:r>
              <w:rPr>
                <w:noProof/>
                <w:webHidden/>
              </w:rPr>
              <w:fldChar w:fldCharType="begin"/>
            </w:r>
            <w:r>
              <w:rPr>
                <w:noProof/>
                <w:webHidden/>
              </w:rPr>
              <w:instrText xml:space="preserve"> PAGEREF _Toc121909852 \h </w:instrText>
            </w:r>
            <w:r>
              <w:rPr>
                <w:noProof/>
                <w:webHidden/>
              </w:rPr>
            </w:r>
            <w:r>
              <w:rPr>
                <w:noProof/>
                <w:webHidden/>
              </w:rPr>
              <w:fldChar w:fldCharType="separate"/>
            </w:r>
            <w:r w:rsidR="000D309F">
              <w:rPr>
                <w:noProof/>
                <w:webHidden/>
              </w:rPr>
              <w:t>28</w:t>
            </w:r>
            <w:r>
              <w:rPr>
                <w:noProof/>
                <w:webHidden/>
              </w:rPr>
              <w:fldChar w:fldCharType="end"/>
            </w:r>
          </w:hyperlink>
        </w:p>
        <w:p w14:paraId="2ED8959E" w14:textId="14442C4B"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3" w:history="1">
            <w:r w:rsidRPr="00C85B26">
              <w:rPr>
                <w:rStyle w:val="af"/>
                <w:noProof/>
              </w:rPr>
              <w:t>Figure 27: Write MAC Address Src</w:t>
            </w:r>
            <w:r>
              <w:rPr>
                <w:noProof/>
                <w:webHidden/>
              </w:rPr>
              <w:tab/>
            </w:r>
            <w:r>
              <w:rPr>
                <w:noProof/>
                <w:webHidden/>
              </w:rPr>
              <w:fldChar w:fldCharType="begin"/>
            </w:r>
            <w:r>
              <w:rPr>
                <w:noProof/>
                <w:webHidden/>
              </w:rPr>
              <w:instrText xml:space="preserve"> PAGEREF _Toc121909853 \h </w:instrText>
            </w:r>
            <w:r>
              <w:rPr>
                <w:noProof/>
                <w:webHidden/>
              </w:rPr>
            </w:r>
            <w:r>
              <w:rPr>
                <w:noProof/>
                <w:webHidden/>
              </w:rPr>
              <w:fldChar w:fldCharType="separate"/>
            </w:r>
            <w:r w:rsidR="000D309F">
              <w:rPr>
                <w:noProof/>
                <w:webHidden/>
              </w:rPr>
              <w:t>29</w:t>
            </w:r>
            <w:r>
              <w:rPr>
                <w:noProof/>
                <w:webHidden/>
              </w:rPr>
              <w:fldChar w:fldCharType="end"/>
            </w:r>
          </w:hyperlink>
        </w:p>
        <w:p w14:paraId="45F08E9D" w14:textId="11217688"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4" w:history="1">
            <w:r w:rsidRPr="00C85B26">
              <w:rPr>
                <w:rStyle w:val="af"/>
                <w:noProof/>
              </w:rPr>
              <w:t>Figure 28: System Mode</w:t>
            </w:r>
            <w:r>
              <w:rPr>
                <w:noProof/>
                <w:webHidden/>
              </w:rPr>
              <w:tab/>
            </w:r>
            <w:r>
              <w:rPr>
                <w:noProof/>
                <w:webHidden/>
              </w:rPr>
              <w:fldChar w:fldCharType="begin"/>
            </w:r>
            <w:r>
              <w:rPr>
                <w:noProof/>
                <w:webHidden/>
              </w:rPr>
              <w:instrText xml:space="preserve"> PAGEREF _Toc121909854 \h </w:instrText>
            </w:r>
            <w:r>
              <w:rPr>
                <w:noProof/>
                <w:webHidden/>
              </w:rPr>
            </w:r>
            <w:r>
              <w:rPr>
                <w:noProof/>
                <w:webHidden/>
              </w:rPr>
              <w:fldChar w:fldCharType="separate"/>
            </w:r>
            <w:r w:rsidR="000D309F">
              <w:rPr>
                <w:noProof/>
                <w:webHidden/>
              </w:rPr>
              <w:t>30</w:t>
            </w:r>
            <w:r>
              <w:rPr>
                <w:noProof/>
                <w:webHidden/>
              </w:rPr>
              <w:fldChar w:fldCharType="end"/>
            </w:r>
          </w:hyperlink>
        </w:p>
        <w:p w14:paraId="389BEA10" w14:textId="107A7AAF"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5" w:history="1">
            <w:r w:rsidRPr="00C85B26">
              <w:rPr>
                <w:rStyle w:val="af"/>
                <w:noProof/>
              </w:rPr>
              <w:t>Figure 29: Init Mode</w:t>
            </w:r>
            <w:r>
              <w:rPr>
                <w:noProof/>
                <w:webHidden/>
              </w:rPr>
              <w:tab/>
            </w:r>
            <w:r>
              <w:rPr>
                <w:noProof/>
                <w:webHidden/>
              </w:rPr>
              <w:fldChar w:fldCharType="begin"/>
            </w:r>
            <w:r>
              <w:rPr>
                <w:noProof/>
                <w:webHidden/>
              </w:rPr>
              <w:instrText xml:space="preserve"> PAGEREF _Toc121909855 \h </w:instrText>
            </w:r>
            <w:r>
              <w:rPr>
                <w:noProof/>
                <w:webHidden/>
              </w:rPr>
            </w:r>
            <w:r>
              <w:rPr>
                <w:noProof/>
                <w:webHidden/>
              </w:rPr>
              <w:fldChar w:fldCharType="separate"/>
            </w:r>
            <w:r w:rsidR="000D309F">
              <w:rPr>
                <w:noProof/>
                <w:webHidden/>
              </w:rPr>
              <w:t>31</w:t>
            </w:r>
            <w:r>
              <w:rPr>
                <w:noProof/>
                <w:webHidden/>
              </w:rPr>
              <w:fldChar w:fldCharType="end"/>
            </w:r>
          </w:hyperlink>
        </w:p>
        <w:p w14:paraId="506F3729" w14:textId="201E589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6" w:history="1">
            <w:r w:rsidRPr="00C85B26">
              <w:rPr>
                <w:rStyle w:val="af"/>
                <w:noProof/>
              </w:rPr>
              <w:t>Figure 30: User mode</w:t>
            </w:r>
            <w:r>
              <w:rPr>
                <w:noProof/>
                <w:webHidden/>
              </w:rPr>
              <w:tab/>
            </w:r>
            <w:r>
              <w:rPr>
                <w:noProof/>
                <w:webHidden/>
              </w:rPr>
              <w:fldChar w:fldCharType="begin"/>
            </w:r>
            <w:r>
              <w:rPr>
                <w:noProof/>
                <w:webHidden/>
              </w:rPr>
              <w:instrText xml:space="preserve"> PAGEREF _Toc121909856 \h </w:instrText>
            </w:r>
            <w:r>
              <w:rPr>
                <w:noProof/>
                <w:webHidden/>
              </w:rPr>
            </w:r>
            <w:r>
              <w:rPr>
                <w:noProof/>
                <w:webHidden/>
              </w:rPr>
              <w:fldChar w:fldCharType="separate"/>
            </w:r>
            <w:r w:rsidR="000D309F">
              <w:rPr>
                <w:noProof/>
                <w:webHidden/>
              </w:rPr>
              <w:t>32</w:t>
            </w:r>
            <w:r>
              <w:rPr>
                <w:noProof/>
                <w:webHidden/>
              </w:rPr>
              <w:fldChar w:fldCharType="end"/>
            </w:r>
          </w:hyperlink>
        </w:p>
        <w:p w14:paraId="55A40772" w14:textId="0946F3E4"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7" w:history="1">
            <w:r w:rsidRPr="00C85B26">
              <w:rPr>
                <w:rStyle w:val="af"/>
                <w:noProof/>
              </w:rPr>
              <w:t>Figure 31: Current measurement mode</w:t>
            </w:r>
            <w:r>
              <w:rPr>
                <w:noProof/>
                <w:webHidden/>
              </w:rPr>
              <w:tab/>
            </w:r>
            <w:r>
              <w:rPr>
                <w:noProof/>
                <w:webHidden/>
              </w:rPr>
              <w:fldChar w:fldCharType="begin"/>
            </w:r>
            <w:r>
              <w:rPr>
                <w:noProof/>
                <w:webHidden/>
              </w:rPr>
              <w:instrText xml:space="preserve"> PAGEREF _Toc121909857 \h </w:instrText>
            </w:r>
            <w:r>
              <w:rPr>
                <w:noProof/>
                <w:webHidden/>
              </w:rPr>
            </w:r>
            <w:r>
              <w:rPr>
                <w:noProof/>
                <w:webHidden/>
              </w:rPr>
              <w:fldChar w:fldCharType="separate"/>
            </w:r>
            <w:r w:rsidR="000D309F">
              <w:rPr>
                <w:noProof/>
                <w:webHidden/>
              </w:rPr>
              <w:t>33</w:t>
            </w:r>
            <w:r>
              <w:rPr>
                <w:noProof/>
                <w:webHidden/>
              </w:rPr>
              <w:fldChar w:fldCharType="end"/>
            </w:r>
          </w:hyperlink>
        </w:p>
        <w:p w14:paraId="10BE7B4E" w14:textId="66461D7B"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8" w:history="1">
            <w:r w:rsidRPr="00C85B26">
              <w:rPr>
                <w:rStyle w:val="af"/>
                <w:noProof/>
              </w:rPr>
              <w:t>Figure 32</w:t>
            </w:r>
            <w:r w:rsidRPr="00C85B26">
              <w:rPr>
                <w:rStyle w:val="af"/>
                <w:rFonts w:hint="eastAsia"/>
                <w:noProof/>
              </w:rPr>
              <w:t>：</w:t>
            </w:r>
            <w:r w:rsidRPr="00C85B26">
              <w:rPr>
                <w:rStyle w:val="af"/>
                <w:noProof/>
              </w:rPr>
              <w:t>Smart Sleep</w:t>
            </w:r>
            <w:r>
              <w:rPr>
                <w:noProof/>
                <w:webHidden/>
              </w:rPr>
              <w:tab/>
            </w:r>
            <w:r>
              <w:rPr>
                <w:noProof/>
                <w:webHidden/>
              </w:rPr>
              <w:fldChar w:fldCharType="begin"/>
            </w:r>
            <w:r>
              <w:rPr>
                <w:noProof/>
                <w:webHidden/>
              </w:rPr>
              <w:instrText xml:space="preserve"> PAGEREF _Toc121909858 \h </w:instrText>
            </w:r>
            <w:r>
              <w:rPr>
                <w:noProof/>
                <w:webHidden/>
              </w:rPr>
            </w:r>
            <w:r>
              <w:rPr>
                <w:noProof/>
                <w:webHidden/>
              </w:rPr>
              <w:fldChar w:fldCharType="separate"/>
            </w:r>
            <w:r w:rsidR="000D309F">
              <w:rPr>
                <w:noProof/>
                <w:webHidden/>
              </w:rPr>
              <w:t>35</w:t>
            </w:r>
            <w:r>
              <w:rPr>
                <w:noProof/>
                <w:webHidden/>
              </w:rPr>
              <w:fldChar w:fldCharType="end"/>
            </w:r>
          </w:hyperlink>
        </w:p>
        <w:p w14:paraId="768D1F79" w14:textId="519A9CB4"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59" w:history="1">
            <w:r w:rsidRPr="00C85B26">
              <w:rPr>
                <w:rStyle w:val="af"/>
                <w:noProof/>
              </w:rPr>
              <w:t>Figure 33</w:t>
            </w:r>
            <w:r w:rsidRPr="00C85B26">
              <w:rPr>
                <w:rStyle w:val="af"/>
                <w:rFonts w:hint="eastAsia"/>
                <w:noProof/>
              </w:rPr>
              <w:t>：</w:t>
            </w:r>
            <w:r w:rsidRPr="00C85B26">
              <w:rPr>
                <w:rStyle w:val="af"/>
                <w:noProof/>
              </w:rPr>
              <w:t>Cannot execute Smart Sleep mode without Wi-Fi connection and BLE advertisement</w:t>
            </w:r>
            <w:r>
              <w:rPr>
                <w:noProof/>
                <w:webHidden/>
              </w:rPr>
              <w:tab/>
            </w:r>
            <w:r>
              <w:rPr>
                <w:noProof/>
                <w:webHidden/>
              </w:rPr>
              <w:fldChar w:fldCharType="begin"/>
            </w:r>
            <w:r>
              <w:rPr>
                <w:noProof/>
                <w:webHidden/>
              </w:rPr>
              <w:instrText xml:space="preserve"> PAGEREF _Toc121909859 \h </w:instrText>
            </w:r>
            <w:r>
              <w:rPr>
                <w:noProof/>
                <w:webHidden/>
              </w:rPr>
            </w:r>
            <w:r>
              <w:rPr>
                <w:noProof/>
                <w:webHidden/>
              </w:rPr>
              <w:fldChar w:fldCharType="separate"/>
            </w:r>
            <w:r w:rsidR="000D309F">
              <w:rPr>
                <w:noProof/>
                <w:webHidden/>
              </w:rPr>
              <w:t>36</w:t>
            </w:r>
            <w:r>
              <w:rPr>
                <w:noProof/>
                <w:webHidden/>
              </w:rPr>
              <w:fldChar w:fldCharType="end"/>
            </w:r>
          </w:hyperlink>
        </w:p>
        <w:p w14:paraId="1EFD5161" w14:textId="7C789739"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0" w:history="1">
            <w:r w:rsidRPr="00C85B26">
              <w:rPr>
                <w:rStyle w:val="af"/>
                <w:noProof/>
              </w:rPr>
              <w:t>Figure 34</w:t>
            </w:r>
            <w:r w:rsidRPr="00C85B26">
              <w:rPr>
                <w:rStyle w:val="af"/>
                <w:rFonts w:hint="eastAsia"/>
                <w:noProof/>
              </w:rPr>
              <w:t>：</w:t>
            </w:r>
            <w:r w:rsidRPr="00C85B26">
              <w:rPr>
                <w:rStyle w:val="af"/>
                <w:noProof/>
              </w:rPr>
              <w:t>Timer Sleep</w:t>
            </w:r>
            <w:r>
              <w:rPr>
                <w:noProof/>
                <w:webHidden/>
              </w:rPr>
              <w:tab/>
            </w:r>
            <w:r>
              <w:rPr>
                <w:noProof/>
                <w:webHidden/>
              </w:rPr>
              <w:fldChar w:fldCharType="begin"/>
            </w:r>
            <w:r>
              <w:rPr>
                <w:noProof/>
                <w:webHidden/>
              </w:rPr>
              <w:instrText xml:space="preserve"> PAGEREF _Toc121909860 \h </w:instrText>
            </w:r>
            <w:r>
              <w:rPr>
                <w:noProof/>
                <w:webHidden/>
              </w:rPr>
            </w:r>
            <w:r>
              <w:rPr>
                <w:noProof/>
                <w:webHidden/>
              </w:rPr>
              <w:fldChar w:fldCharType="separate"/>
            </w:r>
            <w:r w:rsidR="000D309F">
              <w:rPr>
                <w:noProof/>
                <w:webHidden/>
              </w:rPr>
              <w:t>37</w:t>
            </w:r>
            <w:r>
              <w:rPr>
                <w:noProof/>
                <w:webHidden/>
              </w:rPr>
              <w:fldChar w:fldCharType="end"/>
            </w:r>
          </w:hyperlink>
        </w:p>
        <w:p w14:paraId="7727C9C8" w14:textId="10F5DE65"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1" w:history="1">
            <w:r w:rsidRPr="00C85B26">
              <w:rPr>
                <w:rStyle w:val="af"/>
                <w:noProof/>
              </w:rPr>
              <w:t>Figure 35</w:t>
            </w:r>
            <w:r w:rsidRPr="00C85B26">
              <w:rPr>
                <w:rStyle w:val="af"/>
                <w:rFonts w:hint="eastAsia"/>
                <w:noProof/>
              </w:rPr>
              <w:t>：</w:t>
            </w:r>
            <w:r w:rsidRPr="00C85B26">
              <w:rPr>
                <w:rStyle w:val="af"/>
                <w:noProof/>
              </w:rPr>
              <w:t>Deep Sleep</w:t>
            </w:r>
            <w:r>
              <w:rPr>
                <w:noProof/>
                <w:webHidden/>
              </w:rPr>
              <w:tab/>
            </w:r>
            <w:r>
              <w:rPr>
                <w:noProof/>
                <w:webHidden/>
              </w:rPr>
              <w:fldChar w:fldCharType="begin"/>
            </w:r>
            <w:r>
              <w:rPr>
                <w:noProof/>
                <w:webHidden/>
              </w:rPr>
              <w:instrText xml:space="preserve"> PAGEREF _Toc121909861 \h </w:instrText>
            </w:r>
            <w:r>
              <w:rPr>
                <w:noProof/>
                <w:webHidden/>
              </w:rPr>
            </w:r>
            <w:r>
              <w:rPr>
                <w:noProof/>
                <w:webHidden/>
              </w:rPr>
              <w:fldChar w:fldCharType="separate"/>
            </w:r>
            <w:r w:rsidR="000D309F">
              <w:rPr>
                <w:noProof/>
                <w:webHidden/>
              </w:rPr>
              <w:t>38</w:t>
            </w:r>
            <w:r>
              <w:rPr>
                <w:noProof/>
                <w:webHidden/>
              </w:rPr>
              <w:fldChar w:fldCharType="end"/>
            </w:r>
          </w:hyperlink>
        </w:p>
        <w:p w14:paraId="4C74EBCD" w14:textId="0C390291"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2" w:history="1">
            <w:r w:rsidRPr="00C85B26">
              <w:rPr>
                <w:rStyle w:val="af"/>
                <w:noProof/>
              </w:rPr>
              <w:t>Figure 36 : OWU Function Interface (iOS)</w:t>
            </w:r>
            <w:r>
              <w:rPr>
                <w:noProof/>
                <w:webHidden/>
              </w:rPr>
              <w:tab/>
            </w:r>
            <w:r>
              <w:rPr>
                <w:noProof/>
                <w:webHidden/>
              </w:rPr>
              <w:fldChar w:fldCharType="begin"/>
            </w:r>
            <w:r>
              <w:rPr>
                <w:noProof/>
                <w:webHidden/>
              </w:rPr>
              <w:instrText xml:space="preserve"> PAGEREF _Toc121909862 \h </w:instrText>
            </w:r>
            <w:r>
              <w:rPr>
                <w:noProof/>
                <w:webHidden/>
              </w:rPr>
            </w:r>
            <w:r>
              <w:rPr>
                <w:noProof/>
                <w:webHidden/>
              </w:rPr>
              <w:fldChar w:fldCharType="separate"/>
            </w:r>
            <w:r w:rsidR="000D309F">
              <w:rPr>
                <w:noProof/>
                <w:webHidden/>
              </w:rPr>
              <w:t>39</w:t>
            </w:r>
            <w:r>
              <w:rPr>
                <w:noProof/>
                <w:webHidden/>
              </w:rPr>
              <w:fldChar w:fldCharType="end"/>
            </w:r>
          </w:hyperlink>
        </w:p>
        <w:p w14:paraId="3C86F1E9" w14:textId="401C923A"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3" w:history="1">
            <w:r w:rsidRPr="00C85B26">
              <w:rPr>
                <w:rStyle w:val="af"/>
                <w:noProof/>
              </w:rPr>
              <w:t>Figure 37 : AP list</w:t>
            </w:r>
            <w:r>
              <w:rPr>
                <w:noProof/>
                <w:webHidden/>
              </w:rPr>
              <w:tab/>
            </w:r>
            <w:r>
              <w:rPr>
                <w:noProof/>
                <w:webHidden/>
              </w:rPr>
              <w:fldChar w:fldCharType="begin"/>
            </w:r>
            <w:r>
              <w:rPr>
                <w:noProof/>
                <w:webHidden/>
              </w:rPr>
              <w:instrText xml:space="preserve"> PAGEREF _Toc121909863 \h </w:instrText>
            </w:r>
            <w:r>
              <w:rPr>
                <w:noProof/>
                <w:webHidden/>
              </w:rPr>
            </w:r>
            <w:r>
              <w:rPr>
                <w:noProof/>
                <w:webHidden/>
              </w:rPr>
              <w:fldChar w:fldCharType="separate"/>
            </w:r>
            <w:r w:rsidR="000D309F">
              <w:rPr>
                <w:noProof/>
                <w:webHidden/>
              </w:rPr>
              <w:t>40</w:t>
            </w:r>
            <w:r>
              <w:rPr>
                <w:noProof/>
                <w:webHidden/>
              </w:rPr>
              <w:fldChar w:fldCharType="end"/>
            </w:r>
          </w:hyperlink>
        </w:p>
        <w:p w14:paraId="1FFB5AB4" w14:textId="0280A2C3"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4" w:history="1">
            <w:r w:rsidRPr="00C85B26">
              <w:rPr>
                <w:rStyle w:val="af"/>
                <w:noProof/>
              </w:rPr>
              <w:t>Figure 38</w:t>
            </w:r>
            <w:r w:rsidRPr="00C85B26">
              <w:rPr>
                <w:rStyle w:val="af"/>
                <w:rFonts w:hint="eastAsia"/>
                <w:noProof/>
              </w:rPr>
              <w:t>：</w:t>
            </w:r>
            <w:r w:rsidRPr="00C85B26">
              <w:rPr>
                <w:rStyle w:val="af"/>
                <w:noProof/>
              </w:rPr>
              <w:t>AP Password Input</w:t>
            </w:r>
            <w:r>
              <w:rPr>
                <w:noProof/>
                <w:webHidden/>
              </w:rPr>
              <w:tab/>
            </w:r>
            <w:r>
              <w:rPr>
                <w:noProof/>
                <w:webHidden/>
              </w:rPr>
              <w:fldChar w:fldCharType="begin"/>
            </w:r>
            <w:r>
              <w:rPr>
                <w:noProof/>
                <w:webHidden/>
              </w:rPr>
              <w:instrText xml:space="preserve"> PAGEREF _Toc121909864 \h </w:instrText>
            </w:r>
            <w:r>
              <w:rPr>
                <w:noProof/>
                <w:webHidden/>
              </w:rPr>
            </w:r>
            <w:r>
              <w:rPr>
                <w:noProof/>
                <w:webHidden/>
              </w:rPr>
              <w:fldChar w:fldCharType="separate"/>
            </w:r>
            <w:r w:rsidR="000D309F">
              <w:rPr>
                <w:noProof/>
                <w:webHidden/>
              </w:rPr>
              <w:t>41</w:t>
            </w:r>
            <w:r>
              <w:rPr>
                <w:noProof/>
                <w:webHidden/>
              </w:rPr>
              <w:fldChar w:fldCharType="end"/>
            </w:r>
          </w:hyperlink>
        </w:p>
        <w:p w14:paraId="08D363D1" w14:textId="7D11F8D3"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5" w:history="1">
            <w:r w:rsidRPr="00C85B26">
              <w:rPr>
                <w:rStyle w:val="af"/>
                <w:noProof/>
              </w:rPr>
              <w:t>Figure 39</w:t>
            </w:r>
            <w:r w:rsidRPr="00C85B26">
              <w:rPr>
                <w:rStyle w:val="af"/>
                <w:rFonts w:hint="eastAsia"/>
                <w:noProof/>
              </w:rPr>
              <w:t>：</w:t>
            </w:r>
            <w:r w:rsidRPr="00C85B26">
              <w:rPr>
                <w:rStyle w:val="af"/>
                <w:noProof/>
              </w:rPr>
              <w:t>Connect AP Successfully</w:t>
            </w:r>
            <w:r>
              <w:rPr>
                <w:noProof/>
                <w:webHidden/>
              </w:rPr>
              <w:tab/>
            </w:r>
            <w:r>
              <w:rPr>
                <w:noProof/>
                <w:webHidden/>
              </w:rPr>
              <w:fldChar w:fldCharType="begin"/>
            </w:r>
            <w:r>
              <w:rPr>
                <w:noProof/>
                <w:webHidden/>
              </w:rPr>
              <w:instrText xml:space="preserve"> PAGEREF _Toc121909865 \h </w:instrText>
            </w:r>
            <w:r>
              <w:rPr>
                <w:noProof/>
                <w:webHidden/>
              </w:rPr>
            </w:r>
            <w:r>
              <w:rPr>
                <w:noProof/>
                <w:webHidden/>
              </w:rPr>
              <w:fldChar w:fldCharType="separate"/>
            </w:r>
            <w:r w:rsidR="000D309F">
              <w:rPr>
                <w:noProof/>
                <w:webHidden/>
              </w:rPr>
              <w:t>42</w:t>
            </w:r>
            <w:r>
              <w:rPr>
                <w:noProof/>
                <w:webHidden/>
              </w:rPr>
              <w:fldChar w:fldCharType="end"/>
            </w:r>
          </w:hyperlink>
        </w:p>
        <w:p w14:paraId="30A8F3C9" w14:textId="16F1396B"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6" w:history="1">
            <w:r w:rsidRPr="00C85B26">
              <w:rPr>
                <w:rStyle w:val="af"/>
                <w:noProof/>
              </w:rPr>
              <w:t>Figure 40</w:t>
            </w:r>
            <w:r w:rsidRPr="00C85B26">
              <w:rPr>
                <w:rStyle w:val="af"/>
                <w:rFonts w:hint="eastAsia"/>
                <w:noProof/>
              </w:rPr>
              <w:t>：</w:t>
            </w:r>
            <w:r w:rsidRPr="00C85B26">
              <w:rPr>
                <w:rStyle w:val="af"/>
                <w:noProof/>
              </w:rPr>
              <w:t>OTA Interface (iOS)</w:t>
            </w:r>
            <w:r>
              <w:rPr>
                <w:noProof/>
                <w:webHidden/>
              </w:rPr>
              <w:tab/>
            </w:r>
            <w:r>
              <w:rPr>
                <w:noProof/>
                <w:webHidden/>
              </w:rPr>
              <w:fldChar w:fldCharType="begin"/>
            </w:r>
            <w:r>
              <w:rPr>
                <w:noProof/>
                <w:webHidden/>
              </w:rPr>
              <w:instrText xml:space="preserve"> PAGEREF _Toc121909866 \h </w:instrText>
            </w:r>
            <w:r>
              <w:rPr>
                <w:noProof/>
                <w:webHidden/>
              </w:rPr>
            </w:r>
            <w:r>
              <w:rPr>
                <w:noProof/>
                <w:webHidden/>
              </w:rPr>
              <w:fldChar w:fldCharType="separate"/>
            </w:r>
            <w:r w:rsidR="000D309F">
              <w:rPr>
                <w:noProof/>
                <w:webHidden/>
              </w:rPr>
              <w:t>43</w:t>
            </w:r>
            <w:r>
              <w:rPr>
                <w:noProof/>
                <w:webHidden/>
              </w:rPr>
              <w:fldChar w:fldCharType="end"/>
            </w:r>
          </w:hyperlink>
        </w:p>
        <w:p w14:paraId="5C9D3BF6" w14:textId="5A5D4FF5"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7" w:history="1">
            <w:r w:rsidRPr="00C85B26">
              <w:rPr>
                <w:rStyle w:val="af"/>
                <w:noProof/>
              </w:rPr>
              <w:t>Figure 41</w:t>
            </w:r>
            <w:r w:rsidRPr="00C85B26">
              <w:rPr>
                <w:rStyle w:val="af"/>
                <w:rFonts w:hint="eastAsia"/>
                <w:noProof/>
              </w:rPr>
              <w:t>：</w:t>
            </w:r>
            <w:r w:rsidRPr="00C85B26">
              <w:rPr>
                <w:rStyle w:val="af"/>
                <w:noProof/>
              </w:rPr>
              <w:t>Path of the new version firmware (iOS)</w:t>
            </w:r>
            <w:r>
              <w:rPr>
                <w:noProof/>
                <w:webHidden/>
              </w:rPr>
              <w:tab/>
            </w:r>
            <w:r>
              <w:rPr>
                <w:noProof/>
                <w:webHidden/>
              </w:rPr>
              <w:fldChar w:fldCharType="begin"/>
            </w:r>
            <w:r>
              <w:rPr>
                <w:noProof/>
                <w:webHidden/>
              </w:rPr>
              <w:instrText xml:space="preserve"> PAGEREF _Toc121909867 \h </w:instrText>
            </w:r>
            <w:r>
              <w:rPr>
                <w:noProof/>
                <w:webHidden/>
              </w:rPr>
            </w:r>
            <w:r>
              <w:rPr>
                <w:noProof/>
                <w:webHidden/>
              </w:rPr>
              <w:fldChar w:fldCharType="separate"/>
            </w:r>
            <w:r w:rsidR="000D309F">
              <w:rPr>
                <w:noProof/>
                <w:webHidden/>
              </w:rPr>
              <w:t>44</w:t>
            </w:r>
            <w:r>
              <w:rPr>
                <w:noProof/>
                <w:webHidden/>
              </w:rPr>
              <w:fldChar w:fldCharType="end"/>
            </w:r>
          </w:hyperlink>
        </w:p>
        <w:p w14:paraId="17123352" w14:textId="23BC3240"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8" w:history="1">
            <w:r w:rsidRPr="00C85B26">
              <w:rPr>
                <w:rStyle w:val="af"/>
                <w:noProof/>
              </w:rPr>
              <w:t>Figure 42</w:t>
            </w:r>
            <w:r w:rsidRPr="00C85B26">
              <w:rPr>
                <w:rStyle w:val="af"/>
                <w:rFonts w:hint="eastAsia"/>
                <w:noProof/>
              </w:rPr>
              <w:t>：</w:t>
            </w:r>
            <w:r w:rsidRPr="00C85B26">
              <w:rPr>
                <w:rStyle w:val="af"/>
                <w:noProof/>
              </w:rPr>
              <w:t>OTA Successfully</w:t>
            </w:r>
            <w:r>
              <w:rPr>
                <w:noProof/>
                <w:webHidden/>
              </w:rPr>
              <w:tab/>
            </w:r>
            <w:r>
              <w:rPr>
                <w:noProof/>
                <w:webHidden/>
              </w:rPr>
              <w:fldChar w:fldCharType="begin"/>
            </w:r>
            <w:r>
              <w:rPr>
                <w:noProof/>
                <w:webHidden/>
              </w:rPr>
              <w:instrText xml:space="preserve"> PAGEREF _Toc121909868 \h </w:instrText>
            </w:r>
            <w:r>
              <w:rPr>
                <w:noProof/>
                <w:webHidden/>
              </w:rPr>
            </w:r>
            <w:r>
              <w:rPr>
                <w:noProof/>
                <w:webHidden/>
              </w:rPr>
              <w:fldChar w:fldCharType="separate"/>
            </w:r>
            <w:r w:rsidR="000D309F">
              <w:rPr>
                <w:noProof/>
                <w:webHidden/>
              </w:rPr>
              <w:t>45</w:t>
            </w:r>
            <w:r>
              <w:rPr>
                <w:noProof/>
                <w:webHidden/>
              </w:rPr>
              <w:fldChar w:fldCharType="end"/>
            </w:r>
          </w:hyperlink>
        </w:p>
        <w:p w14:paraId="30479A4C" w14:textId="0F3871C1" w:rsidR="006D00C7" w:rsidRDefault="006D00C7">
          <w:pPr>
            <w:pStyle w:val="aff9"/>
            <w:tabs>
              <w:tab w:val="right" w:leader="dot" w:pos="9102"/>
            </w:tabs>
            <w:ind w:left="800" w:hanging="400"/>
            <w:rPr>
              <w:rFonts w:asciiTheme="minorHAnsi" w:eastAsiaTheme="minorEastAsia" w:hAnsiTheme="minorHAnsi"/>
              <w:noProof/>
              <w:kern w:val="2"/>
              <w:sz w:val="24"/>
              <w:szCs w:val="22"/>
            </w:rPr>
          </w:pPr>
          <w:hyperlink w:anchor="_Toc121909869" w:history="1">
            <w:r w:rsidRPr="00C85B26">
              <w:rPr>
                <w:rStyle w:val="af"/>
                <w:noProof/>
              </w:rPr>
              <w:t>Figure 43</w:t>
            </w:r>
            <w:r w:rsidRPr="00C85B26">
              <w:rPr>
                <w:rStyle w:val="af"/>
                <w:rFonts w:hint="eastAsia"/>
                <w:noProof/>
              </w:rPr>
              <w:t>：</w:t>
            </w:r>
            <w:r w:rsidRPr="00C85B26">
              <w:rPr>
                <w:rStyle w:val="af"/>
                <w:noProof/>
              </w:rPr>
              <w:t>Read MAC Address</w:t>
            </w:r>
            <w:r>
              <w:rPr>
                <w:noProof/>
                <w:webHidden/>
              </w:rPr>
              <w:tab/>
            </w:r>
            <w:r>
              <w:rPr>
                <w:noProof/>
                <w:webHidden/>
              </w:rPr>
              <w:fldChar w:fldCharType="begin"/>
            </w:r>
            <w:r>
              <w:rPr>
                <w:noProof/>
                <w:webHidden/>
              </w:rPr>
              <w:instrText xml:space="preserve"> PAGEREF _Toc121909869 \h </w:instrText>
            </w:r>
            <w:r>
              <w:rPr>
                <w:noProof/>
                <w:webHidden/>
              </w:rPr>
            </w:r>
            <w:r>
              <w:rPr>
                <w:noProof/>
                <w:webHidden/>
              </w:rPr>
              <w:fldChar w:fldCharType="separate"/>
            </w:r>
            <w:r w:rsidR="000D309F">
              <w:rPr>
                <w:noProof/>
                <w:webHidden/>
              </w:rPr>
              <w:t>46</w:t>
            </w:r>
            <w:r>
              <w:rPr>
                <w:noProof/>
                <w:webHidden/>
              </w:rPr>
              <w:fldChar w:fldCharType="end"/>
            </w:r>
          </w:hyperlink>
        </w:p>
        <w:p w14:paraId="13F6726C" w14:textId="45F7105A" w:rsidR="00C21CD6" w:rsidRPr="00C21CD6" w:rsidRDefault="00C21CD6" w:rsidP="00375102">
          <w:pPr>
            <w:snapToGrid w:val="0"/>
            <w:spacing w:line="312" w:lineRule="auto"/>
            <w:jc w:val="left"/>
          </w:pPr>
          <w:r w:rsidRPr="000D5882">
            <w:rPr>
              <w:rFonts w:asciiTheme="majorEastAsia" w:eastAsiaTheme="majorEastAsia" w:hAnsiTheme="majorEastAsia"/>
            </w:rPr>
            <w:fldChar w:fldCharType="end"/>
          </w:r>
        </w:p>
      </w:sdtContent>
    </w:sdt>
    <w:p w14:paraId="7F1F4F22" w14:textId="77777777" w:rsidR="00804846" w:rsidRDefault="00804846" w:rsidP="001D377D">
      <w:pPr>
        <w:pStyle w:val="1"/>
        <w:rPr>
          <w:rFonts w:eastAsia="黑体"/>
          <w:lang w:eastAsia="zh-CN"/>
        </w:rPr>
        <w:sectPr w:rsidR="00804846" w:rsidSect="00E14FCE">
          <w:headerReference w:type="default" r:id="rId19"/>
          <w:pgSz w:w="11907" w:h="16839" w:code="1"/>
          <w:pgMar w:top="1148" w:right="697" w:bottom="765" w:left="2098" w:header="1148" w:footer="708" w:gutter="0"/>
          <w:pgNumType w:start="1"/>
          <w:cols w:space="720"/>
          <w:docGrid w:linePitch="360"/>
        </w:sectPr>
      </w:pPr>
      <w:bookmarkStart w:id="2" w:name="_Toc509069588"/>
    </w:p>
    <w:p w14:paraId="05032883" w14:textId="2797A19A" w:rsidR="00BF4C8D" w:rsidRPr="001D377D" w:rsidRDefault="008740F7" w:rsidP="001D377D">
      <w:pPr>
        <w:pStyle w:val="1"/>
      </w:pPr>
      <w:bookmarkStart w:id="3" w:name="_Toc121909809"/>
      <w:r>
        <w:rPr>
          <w:rFonts w:eastAsia="黑体" w:hint="eastAsia"/>
          <w:lang w:eastAsia="zh-CN"/>
        </w:rPr>
        <w:lastRenderedPageBreak/>
        <w:t>I</w:t>
      </w:r>
      <w:r>
        <w:rPr>
          <w:rFonts w:eastAsia="黑体"/>
          <w:lang w:eastAsia="zh-CN"/>
        </w:rPr>
        <w:t>ntroduction</w:t>
      </w:r>
      <w:bookmarkEnd w:id="3"/>
    </w:p>
    <w:p w14:paraId="6535E29C" w14:textId="2AE2BC58" w:rsidR="00BF4C8D" w:rsidRPr="003D538A" w:rsidRDefault="008740F7" w:rsidP="00CD01B5">
      <w:pPr>
        <w:pStyle w:val="2"/>
      </w:pPr>
      <w:bookmarkStart w:id="4" w:name="_Toc121909810"/>
      <w:r>
        <w:t>Application Scope</w:t>
      </w:r>
      <w:bookmarkEnd w:id="4"/>
    </w:p>
    <w:p w14:paraId="49CCECFA" w14:textId="5B002358" w:rsidR="0072147D" w:rsidRPr="0072147D" w:rsidRDefault="0072147D" w:rsidP="00FE50F9">
      <w:pPr>
        <w:rPr>
          <w:rFonts w:asciiTheme="minorEastAsia" w:eastAsiaTheme="minorEastAsia" w:hAnsiTheme="minorEastAsia"/>
        </w:rPr>
      </w:pPr>
      <w:r>
        <w:rPr>
          <w:rFonts w:asciiTheme="minorEastAsia" w:eastAsiaTheme="minorEastAsia" w:hAnsiTheme="minorEastAsia" w:hint="eastAsia"/>
        </w:rPr>
        <w:t>T</w:t>
      </w:r>
      <w:r>
        <w:rPr>
          <w:rFonts w:asciiTheme="minorEastAsia" w:eastAsiaTheme="minorEastAsia" w:hAnsiTheme="minorEastAsia"/>
        </w:rPr>
        <w:t xml:space="preserve">his </w:t>
      </w:r>
      <w:r w:rsidR="00F44DB3">
        <w:rPr>
          <w:rFonts w:asciiTheme="minorEastAsia" w:eastAsiaTheme="minorEastAsia" w:hAnsiTheme="minorEastAsia"/>
        </w:rPr>
        <w:t>document</w:t>
      </w:r>
      <w:r>
        <w:rPr>
          <w:rFonts w:asciiTheme="minorEastAsia" w:eastAsiaTheme="minorEastAsia" w:hAnsiTheme="minorEastAsia"/>
        </w:rPr>
        <w:t xml:space="preserve"> describes procedure</w:t>
      </w:r>
      <w:r w:rsidR="0049603E">
        <w:rPr>
          <w:rFonts w:asciiTheme="minorEastAsia" w:eastAsiaTheme="minorEastAsia" w:hAnsiTheme="minorEastAsia"/>
        </w:rPr>
        <w:t xml:space="preserve"> by which OPL1000</w:t>
      </w:r>
      <w:r w:rsidR="00F214DD">
        <w:rPr>
          <w:rFonts w:asciiTheme="minorEastAsia" w:eastAsiaTheme="minorEastAsia" w:hAnsiTheme="minorEastAsia"/>
        </w:rPr>
        <w:t xml:space="preserve"> Series/OPL2500</w:t>
      </w:r>
      <w:r w:rsidR="0049603E">
        <w:rPr>
          <w:rFonts w:asciiTheme="minorEastAsia" w:eastAsiaTheme="minorEastAsia" w:hAnsiTheme="minorEastAsia"/>
        </w:rPr>
        <w:t xml:space="preserve"> DEVKIT and </w:t>
      </w:r>
      <w:r w:rsidR="00AA15AF">
        <w:rPr>
          <w:rFonts w:asciiTheme="minorEastAsia" w:eastAsiaTheme="minorEastAsia" w:hAnsiTheme="minorEastAsia"/>
        </w:rPr>
        <w:t>firmware binary built as QuickDev example “qd_</w:t>
      </w:r>
      <w:proofErr w:type="gramStart"/>
      <w:r w:rsidR="00AA15AF">
        <w:rPr>
          <w:rFonts w:asciiTheme="minorEastAsia" w:eastAsiaTheme="minorEastAsia" w:hAnsiTheme="minorEastAsia"/>
        </w:rPr>
        <w:t>app”</w:t>
      </w:r>
      <w:r>
        <w:rPr>
          <w:rFonts w:asciiTheme="minorEastAsia" w:eastAsiaTheme="minorEastAsia" w:hAnsiTheme="minorEastAsia"/>
        </w:rPr>
        <w:t>realize</w:t>
      </w:r>
      <w:proofErr w:type="gramEnd"/>
      <w:r>
        <w:rPr>
          <w:rFonts w:asciiTheme="minorEastAsia" w:eastAsiaTheme="minorEastAsia" w:hAnsiTheme="minorEastAsia"/>
        </w:rPr>
        <w:t xml:space="preserve"> </w:t>
      </w:r>
      <w:r w:rsidR="004A2C03">
        <w:rPr>
          <w:rFonts w:asciiTheme="minorEastAsia" w:eastAsiaTheme="minorEastAsia" w:hAnsiTheme="minorEastAsia"/>
        </w:rPr>
        <w:t>BLE</w:t>
      </w:r>
      <w:r w:rsidR="00033197">
        <w:rPr>
          <w:rFonts w:asciiTheme="minorEastAsia" w:eastAsiaTheme="minorEastAsia" w:hAnsiTheme="minorEastAsia"/>
        </w:rPr>
        <w:t xml:space="preserve"> </w:t>
      </w:r>
      <w:r w:rsidR="004A2C03">
        <w:rPr>
          <w:rFonts w:asciiTheme="minorEastAsia" w:eastAsiaTheme="minorEastAsia" w:hAnsiTheme="minorEastAsia"/>
        </w:rPr>
        <w:t>Wifi setup</w:t>
      </w:r>
      <w:r>
        <w:rPr>
          <w:rFonts w:asciiTheme="minorEastAsia" w:eastAsiaTheme="minorEastAsia" w:hAnsiTheme="minorEastAsia"/>
        </w:rPr>
        <w:t xml:space="preserve"> and </w:t>
      </w:r>
      <w:r w:rsidR="0049603E">
        <w:rPr>
          <w:rFonts w:asciiTheme="minorEastAsia" w:eastAsiaTheme="minorEastAsia" w:hAnsiTheme="minorEastAsia"/>
        </w:rPr>
        <w:t xml:space="preserve">OTA firmware </w:t>
      </w:r>
      <w:r w:rsidR="00457ECA">
        <w:rPr>
          <w:rFonts w:asciiTheme="minorEastAsia" w:eastAsiaTheme="minorEastAsia" w:hAnsiTheme="minorEastAsia"/>
        </w:rPr>
        <w:t>update</w:t>
      </w:r>
      <w:r w:rsidR="00604AFF">
        <w:rPr>
          <w:rFonts w:asciiTheme="minorEastAsia" w:eastAsiaTheme="minorEastAsia" w:hAnsiTheme="minorEastAsia"/>
        </w:rPr>
        <w:t xml:space="preserve"> using BLE Wifi setup APK routine provided by Opulinks</w:t>
      </w:r>
      <w:r w:rsidR="0049603E">
        <w:rPr>
          <w:rFonts w:asciiTheme="minorEastAsia" w:eastAsiaTheme="minorEastAsia" w:hAnsiTheme="minorEastAsia"/>
        </w:rPr>
        <w:t>. There is also</w:t>
      </w:r>
      <w:r w:rsidR="00604AFF">
        <w:rPr>
          <w:rFonts w:asciiTheme="minorEastAsia" w:eastAsiaTheme="minorEastAsia" w:hAnsiTheme="minorEastAsia"/>
        </w:rPr>
        <w:t xml:space="preserve"> a description</w:t>
      </w:r>
      <w:r w:rsidR="0049603E">
        <w:rPr>
          <w:rFonts w:asciiTheme="minorEastAsia" w:eastAsiaTheme="minorEastAsia" w:hAnsiTheme="minorEastAsia"/>
        </w:rPr>
        <w:t xml:space="preserve"> on how the users can realize </w:t>
      </w:r>
      <w:r w:rsidR="004A2C03">
        <w:rPr>
          <w:rFonts w:asciiTheme="minorEastAsia" w:eastAsiaTheme="minorEastAsia" w:hAnsiTheme="minorEastAsia"/>
        </w:rPr>
        <w:t>BLE</w:t>
      </w:r>
      <w:r w:rsidR="00033197">
        <w:rPr>
          <w:rFonts w:asciiTheme="minorEastAsia" w:eastAsiaTheme="minorEastAsia" w:hAnsiTheme="minorEastAsia"/>
        </w:rPr>
        <w:t xml:space="preserve"> Wifi setup</w:t>
      </w:r>
      <w:r w:rsidR="0049603E">
        <w:rPr>
          <w:rFonts w:asciiTheme="minorEastAsia" w:eastAsiaTheme="minorEastAsia" w:hAnsiTheme="minorEastAsia"/>
        </w:rPr>
        <w:t xml:space="preserve"> in their own application.</w:t>
      </w:r>
    </w:p>
    <w:p w14:paraId="365E4822" w14:textId="61685459" w:rsidR="00BF4C8D" w:rsidRPr="003D538A" w:rsidRDefault="000D309F" w:rsidP="00CD01B5">
      <w:pPr>
        <w:pStyle w:val="2"/>
      </w:pPr>
      <w:hyperlink r:id="rId20" w:history="1">
        <w:bookmarkStart w:id="5" w:name="_Toc121909811"/>
        <w:r w:rsidR="008740F7">
          <w:rPr>
            <w:rFonts w:eastAsia="黑体" w:hint="eastAsia"/>
            <w:lang w:eastAsia="zh-CN"/>
          </w:rPr>
          <w:t>A</w:t>
        </w:r>
        <w:r w:rsidR="008740F7">
          <w:rPr>
            <w:rFonts w:eastAsia="黑体"/>
            <w:lang w:eastAsia="zh-CN"/>
          </w:rPr>
          <w:t>bbrev</w:t>
        </w:r>
        <w:r w:rsidR="004C1A10">
          <w:rPr>
            <w:rFonts w:eastAsia="黑体"/>
            <w:lang w:eastAsia="zh-CN"/>
          </w:rPr>
          <w:t>i</w:t>
        </w:r>
        <w:r w:rsidR="008740F7">
          <w:rPr>
            <w:rFonts w:eastAsia="黑体"/>
            <w:lang w:eastAsia="zh-CN"/>
          </w:rPr>
          <w:t>ations</w:t>
        </w:r>
        <w:bookmarkEnd w:id="5"/>
      </w:hyperlink>
    </w:p>
    <w:tbl>
      <w:tblPr>
        <w:tblStyle w:val="af5"/>
        <w:tblW w:w="8505" w:type="dxa"/>
        <w:tblLook w:val="0420" w:firstRow="1" w:lastRow="0" w:firstColumn="0" w:lastColumn="0" w:noHBand="0" w:noVBand="1"/>
      </w:tblPr>
      <w:tblGrid>
        <w:gridCol w:w="2126"/>
        <w:gridCol w:w="6379"/>
      </w:tblGrid>
      <w:tr w:rsidR="00BF4C8D" w14:paraId="1EAF70D2" w14:textId="77777777" w:rsidTr="003D538A">
        <w:trPr>
          <w:cnfStyle w:val="100000000000" w:firstRow="1" w:lastRow="0" w:firstColumn="0" w:lastColumn="0" w:oddVBand="0" w:evenVBand="0" w:oddHBand="0" w:evenHBand="0" w:firstRowFirstColumn="0" w:firstRowLastColumn="0" w:lastRowFirstColumn="0" w:lastRowLastColumn="0"/>
        </w:trPr>
        <w:tc>
          <w:tcPr>
            <w:tcW w:w="2126" w:type="dxa"/>
          </w:tcPr>
          <w:p w14:paraId="5A0203F0" w14:textId="426B5DC4" w:rsidR="00BF4C8D" w:rsidRDefault="009F6B6E" w:rsidP="003D538A">
            <w:pPr>
              <w:spacing w:line="288" w:lineRule="auto"/>
              <w:jc w:val="left"/>
              <w:rPr>
                <w:lang w:eastAsia="zh-CN"/>
              </w:rPr>
            </w:pPr>
            <w:r w:rsidRPr="00567330">
              <w:rPr>
                <w:rFonts w:eastAsia="黑体"/>
                <w:lang w:eastAsia="zh-CN"/>
              </w:rPr>
              <w:t>Abbr.</w:t>
            </w:r>
          </w:p>
        </w:tc>
        <w:tc>
          <w:tcPr>
            <w:tcW w:w="6379" w:type="dxa"/>
          </w:tcPr>
          <w:p w14:paraId="1A5DE1E3" w14:textId="0A93D463" w:rsidR="00BF4C8D" w:rsidRDefault="009F6B6E" w:rsidP="003D538A">
            <w:pPr>
              <w:spacing w:line="288" w:lineRule="auto"/>
              <w:jc w:val="left"/>
              <w:rPr>
                <w:lang w:eastAsia="zh-CN"/>
              </w:rPr>
            </w:pPr>
            <w:r w:rsidRPr="00567330">
              <w:rPr>
                <w:rFonts w:eastAsia="黑体"/>
                <w:lang w:eastAsia="zh-CN"/>
              </w:rPr>
              <w:t>Explanation</w:t>
            </w:r>
          </w:p>
        </w:tc>
      </w:tr>
      <w:tr w:rsidR="008572B4" w14:paraId="34CEDFCF" w14:textId="77777777" w:rsidTr="003D538A">
        <w:tc>
          <w:tcPr>
            <w:tcW w:w="2126" w:type="dxa"/>
          </w:tcPr>
          <w:p w14:paraId="39364AB9" w14:textId="2971498F" w:rsidR="008572B4" w:rsidRDefault="009F6B6E" w:rsidP="008572B4">
            <w:pPr>
              <w:spacing w:line="288" w:lineRule="auto"/>
              <w:jc w:val="left"/>
              <w:rPr>
                <w:lang w:eastAsia="zh-CN"/>
              </w:rPr>
            </w:pPr>
            <w:r w:rsidRPr="00567330">
              <w:rPr>
                <w:rFonts w:eastAsia="黑体"/>
                <w:lang w:eastAsia="zh-CN"/>
              </w:rPr>
              <w:t>AP</w:t>
            </w:r>
          </w:p>
        </w:tc>
        <w:tc>
          <w:tcPr>
            <w:tcW w:w="6379" w:type="dxa"/>
          </w:tcPr>
          <w:p w14:paraId="72DD7498" w14:textId="05404D68" w:rsidR="008572B4" w:rsidRDefault="009F6B6E" w:rsidP="008572B4">
            <w:pPr>
              <w:spacing w:line="288" w:lineRule="auto"/>
              <w:jc w:val="left"/>
              <w:rPr>
                <w:lang w:eastAsia="zh-CN"/>
              </w:rPr>
            </w:pPr>
            <w:r w:rsidRPr="00567330">
              <w:rPr>
                <w:rFonts w:eastAsia="黑体"/>
                <w:lang w:eastAsia="zh-CN"/>
              </w:rPr>
              <w:t>Wireless Access Point</w:t>
            </w:r>
          </w:p>
        </w:tc>
      </w:tr>
      <w:tr w:rsidR="006B0720" w14:paraId="754FAD17" w14:textId="77777777" w:rsidTr="003D538A">
        <w:tc>
          <w:tcPr>
            <w:tcW w:w="2126" w:type="dxa"/>
          </w:tcPr>
          <w:p w14:paraId="1323B083" w14:textId="23E86658" w:rsidR="006B0720" w:rsidRPr="00786FD0" w:rsidRDefault="009F6B6E" w:rsidP="008572B4">
            <w:pPr>
              <w:spacing w:line="288" w:lineRule="auto"/>
              <w:jc w:val="left"/>
            </w:pPr>
            <w:r w:rsidRPr="00567330">
              <w:rPr>
                <w:rFonts w:eastAsia="黑体"/>
                <w:lang w:eastAsia="zh-CN"/>
              </w:rPr>
              <w:t>APK</w:t>
            </w:r>
          </w:p>
        </w:tc>
        <w:tc>
          <w:tcPr>
            <w:tcW w:w="6379" w:type="dxa"/>
          </w:tcPr>
          <w:p w14:paraId="5B37589F" w14:textId="318BBB08" w:rsidR="006B0720" w:rsidRPr="00786FD0" w:rsidRDefault="009F6B6E" w:rsidP="008572B4">
            <w:pPr>
              <w:spacing w:line="288" w:lineRule="auto"/>
              <w:jc w:val="left"/>
            </w:pPr>
            <w:r w:rsidRPr="00567330">
              <w:rPr>
                <w:rFonts w:eastAsia="黑体"/>
                <w:lang w:eastAsia="zh-CN"/>
              </w:rPr>
              <w:t>Android Package</w:t>
            </w:r>
          </w:p>
        </w:tc>
      </w:tr>
      <w:tr w:rsidR="008572B4" w14:paraId="7C349127" w14:textId="77777777" w:rsidTr="003D538A">
        <w:tc>
          <w:tcPr>
            <w:tcW w:w="2126" w:type="dxa"/>
          </w:tcPr>
          <w:p w14:paraId="4B87FA56" w14:textId="66219ECA" w:rsidR="008572B4" w:rsidRPr="009D67CE" w:rsidRDefault="009F6B6E" w:rsidP="008572B4">
            <w:r w:rsidRPr="00567330">
              <w:rPr>
                <w:rFonts w:eastAsia="黑体"/>
                <w:lang w:eastAsia="zh-CN"/>
              </w:rPr>
              <w:t>APP</w:t>
            </w:r>
          </w:p>
        </w:tc>
        <w:tc>
          <w:tcPr>
            <w:tcW w:w="6379" w:type="dxa"/>
          </w:tcPr>
          <w:p w14:paraId="3A9B8B1C" w14:textId="085E1808" w:rsidR="008572B4" w:rsidRPr="009D67CE" w:rsidRDefault="009F6B6E" w:rsidP="008572B4">
            <w:r w:rsidRPr="00567330">
              <w:rPr>
                <w:rFonts w:eastAsia="黑体"/>
                <w:lang w:eastAsia="zh-CN"/>
              </w:rPr>
              <w:t xml:space="preserve">APPlication </w:t>
            </w:r>
          </w:p>
        </w:tc>
      </w:tr>
      <w:tr w:rsidR="008572B4" w14:paraId="15B8FB4A" w14:textId="77777777" w:rsidTr="003D538A">
        <w:tc>
          <w:tcPr>
            <w:tcW w:w="2126" w:type="dxa"/>
          </w:tcPr>
          <w:p w14:paraId="07B17929" w14:textId="12828078" w:rsidR="008572B4" w:rsidRPr="009D67CE" w:rsidRDefault="009F6B6E" w:rsidP="008572B4">
            <w:r w:rsidRPr="00567330">
              <w:rPr>
                <w:rFonts w:eastAsia="黑体"/>
                <w:lang w:eastAsia="zh-CN"/>
              </w:rPr>
              <w:t>APS</w:t>
            </w:r>
          </w:p>
        </w:tc>
        <w:tc>
          <w:tcPr>
            <w:tcW w:w="6379" w:type="dxa"/>
          </w:tcPr>
          <w:p w14:paraId="3E81D444" w14:textId="560F56B3" w:rsidR="008572B4" w:rsidRPr="009D67CE" w:rsidRDefault="009F6B6E" w:rsidP="008572B4">
            <w:r w:rsidRPr="00567330">
              <w:rPr>
                <w:rFonts w:eastAsia="黑体"/>
                <w:lang w:eastAsia="zh-CN"/>
              </w:rPr>
              <w:t>Application Sub-system</w:t>
            </w:r>
            <w:r w:rsidR="0049603E">
              <w:rPr>
                <w:rFonts w:eastAsia="黑体"/>
                <w:lang w:eastAsia="zh-CN"/>
              </w:rPr>
              <w:t xml:space="preserve">, refers to M3 MCU in this </w:t>
            </w:r>
            <w:r w:rsidR="00F44DB3">
              <w:rPr>
                <w:rFonts w:eastAsia="黑体"/>
                <w:lang w:eastAsia="zh-CN"/>
              </w:rPr>
              <w:t>document</w:t>
            </w:r>
          </w:p>
        </w:tc>
      </w:tr>
      <w:tr w:rsidR="00A937CA" w14:paraId="778E0664" w14:textId="77777777" w:rsidTr="003D538A">
        <w:tc>
          <w:tcPr>
            <w:tcW w:w="2126" w:type="dxa"/>
          </w:tcPr>
          <w:p w14:paraId="145DEAFF" w14:textId="34D7456E" w:rsidR="00A937CA" w:rsidRPr="009D67CE" w:rsidRDefault="009F6B6E" w:rsidP="008572B4">
            <w:r w:rsidRPr="00567330">
              <w:rPr>
                <w:rFonts w:eastAsia="黑体"/>
                <w:lang w:eastAsia="zh-CN"/>
              </w:rPr>
              <w:t>BLE</w:t>
            </w:r>
          </w:p>
        </w:tc>
        <w:tc>
          <w:tcPr>
            <w:tcW w:w="6379" w:type="dxa"/>
          </w:tcPr>
          <w:p w14:paraId="720CFE8B" w14:textId="373C3417" w:rsidR="00A937CA" w:rsidRPr="00A937CA" w:rsidRDefault="004A2C03" w:rsidP="008572B4">
            <w:r>
              <w:rPr>
                <w:rFonts w:eastAsia="黑体"/>
                <w:lang w:eastAsia="zh-CN"/>
              </w:rPr>
              <w:t>BLE</w:t>
            </w:r>
            <w:r w:rsidR="00033197">
              <w:rPr>
                <w:rFonts w:eastAsia="黑体"/>
                <w:lang w:eastAsia="zh-CN"/>
              </w:rPr>
              <w:t xml:space="preserve"> </w:t>
            </w:r>
            <w:r w:rsidR="009F6B6E" w:rsidRPr="00567330">
              <w:rPr>
                <w:rFonts w:eastAsia="黑体"/>
                <w:lang w:eastAsia="zh-CN"/>
              </w:rPr>
              <w:t>Low Energy</w:t>
            </w:r>
          </w:p>
        </w:tc>
      </w:tr>
      <w:tr w:rsidR="008572B4" w14:paraId="071B9835" w14:textId="77777777" w:rsidTr="003D538A">
        <w:tc>
          <w:tcPr>
            <w:tcW w:w="2126" w:type="dxa"/>
          </w:tcPr>
          <w:p w14:paraId="748CFD67" w14:textId="1D52C424" w:rsidR="008572B4" w:rsidRPr="009D67CE" w:rsidRDefault="009F6B6E" w:rsidP="008572B4">
            <w:r w:rsidRPr="00567330">
              <w:rPr>
                <w:rFonts w:eastAsia="黑体"/>
                <w:lang w:eastAsia="zh-CN"/>
              </w:rPr>
              <w:t>DevKit</w:t>
            </w:r>
          </w:p>
        </w:tc>
        <w:tc>
          <w:tcPr>
            <w:tcW w:w="6379" w:type="dxa"/>
          </w:tcPr>
          <w:p w14:paraId="5FE2491C" w14:textId="43C8C022" w:rsidR="008572B4" w:rsidRPr="009D67CE" w:rsidRDefault="009F6B6E" w:rsidP="008572B4">
            <w:r w:rsidRPr="00567330">
              <w:rPr>
                <w:rFonts w:eastAsia="黑体"/>
                <w:lang w:eastAsia="zh-CN"/>
              </w:rPr>
              <w:t xml:space="preserve">Development Kit </w:t>
            </w:r>
          </w:p>
        </w:tc>
      </w:tr>
      <w:tr w:rsidR="00C808F6" w14:paraId="004BD71C" w14:textId="77777777" w:rsidTr="003D538A">
        <w:tc>
          <w:tcPr>
            <w:tcW w:w="2126" w:type="dxa"/>
          </w:tcPr>
          <w:p w14:paraId="5B3F921D" w14:textId="3D13D20A" w:rsidR="00C808F6" w:rsidRPr="00C808F6" w:rsidRDefault="009F6B6E" w:rsidP="008572B4">
            <w:pPr>
              <w:rPr>
                <w:rFonts w:eastAsia="黑体"/>
                <w:lang w:eastAsia="zh-CN"/>
              </w:rPr>
            </w:pPr>
            <w:r>
              <w:rPr>
                <w:rFonts w:eastAsia="黑体"/>
                <w:lang w:eastAsia="zh-CN"/>
              </w:rPr>
              <w:t>OTA</w:t>
            </w:r>
          </w:p>
        </w:tc>
        <w:tc>
          <w:tcPr>
            <w:tcW w:w="6379" w:type="dxa"/>
          </w:tcPr>
          <w:p w14:paraId="30D541D8" w14:textId="498336AF" w:rsidR="00C808F6" w:rsidRPr="0049603E" w:rsidRDefault="009F6B6E" w:rsidP="008572B4">
            <w:pPr>
              <w:rPr>
                <w:rFonts w:eastAsiaTheme="minorEastAsia"/>
              </w:rPr>
            </w:pPr>
            <w:r w:rsidRPr="00567330">
              <w:rPr>
                <w:rFonts w:eastAsia="黑体"/>
                <w:lang w:eastAsia="zh-CN"/>
              </w:rPr>
              <w:t>Over-the-Air</w:t>
            </w:r>
          </w:p>
        </w:tc>
      </w:tr>
      <w:tr w:rsidR="006D628F" w14:paraId="5809F260" w14:textId="77777777" w:rsidTr="003D538A">
        <w:tc>
          <w:tcPr>
            <w:tcW w:w="2126" w:type="dxa"/>
          </w:tcPr>
          <w:p w14:paraId="01247356" w14:textId="0B2D8095" w:rsidR="006D628F" w:rsidRPr="009353B0" w:rsidRDefault="006D628F" w:rsidP="008572B4">
            <w:pPr>
              <w:rPr>
                <w:rFonts w:eastAsiaTheme="minorEastAsia"/>
              </w:rPr>
            </w:pPr>
            <w:r>
              <w:rPr>
                <w:rFonts w:eastAsiaTheme="minorEastAsia" w:hint="eastAsia"/>
              </w:rPr>
              <w:t>O</w:t>
            </w:r>
            <w:r>
              <w:rPr>
                <w:rFonts w:eastAsiaTheme="minorEastAsia"/>
              </w:rPr>
              <w:t>WU</w:t>
            </w:r>
          </w:p>
        </w:tc>
        <w:tc>
          <w:tcPr>
            <w:tcW w:w="6379" w:type="dxa"/>
          </w:tcPr>
          <w:p w14:paraId="6E69485C" w14:textId="6AA23362" w:rsidR="006D628F" w:rsidRPr="00567330" w:rsidRDefault="006D628F" w:rsidP="008572B4">
            <w:pPr>
              <w:rPr>
                <w:rFonts w:eastAsia="黑体"/>
                <w:lang w:eastAsia="zh-CN"/>
              </w:rPr>
            </w:pPr>
            <w:r>
              <w:rPr>
                <w:rFonts w:asciiTheme="minorEastAsia" w:eastAsiaTheme="minorEastAsia" w:hAnsiTheme="minorEastAsia" w:hint="eastAsia"/>
              </w:rPr>
              <w:t>O</w:t>
            </w:r>
            <w:r>
              <w:rPr>
                <w:rFonts w:eastAsiaTheme="minorEastAsia" w:hint="eastAsia"/>
              </w:rPr>
              <w:t>p</w:t>
            </w:r>
            <w:r>
              <w:rPr>
                <w:rFonts w:eastAsiaTheme="minorEastAsia"/>
              </w:rPr>
              <w:t>ulinks Wireless Utilities</w:t>
            </w:r>
          </w:p>
        </w:tc>
      </w:tr>
      <w:tr w:rsidR="006D628F" w14:paraId="76530D7F" w14:textId="77777777" w:rsidTr="003D538A">
        <w:tc>
          <w:tcPr>
            <w:tcW w:w="2126" w:type="dxa"/>
          </w:tcPr>
          <w:p w14:paraId="262D0A57" w14:textId="15A706CF" w:rsidR="006D628F" w:rsidRDefault="006D628F" w:rsidP="008572B4">
            <w:pPr>
              <w:rPr>
                <w:rFonts w:eastAsiaTheme="minorEastAsia"/>
              </w:rPr>
            </w:pPr>
            <w:r>
              <w:rPr>
                <w:rFonts w:eastAsiaTheme="minorEastAsia" w:hint="eastAsia"/>
              </w:rPr>
              <w:t>q</w:t>
            </w:r>
            <w:r>
              <w:rPr>
                <w:rFonts w:eastAsiaTheme="minorEastAsia"/>
              </w:rPr>
              <w:t>d</w:t>
            </w:r>
          </w:p>
        </w:tc>
        <w:tc>
          <w:tcPr>
            <w:tcW w:w="6379" w:type="dxa"/>
          </w:tcPr>
          <w:p w14:paraId="28F26680" w14:textId="1E813AD4" w:rsidR="006D628F" w:rsidRDefault="006D628F" w:rsidP="008572B4">
            <w:pPr>
              <w:rPr>
                <w:rFonts w:asciiTheme="minorEastAsia" w:eastAsiaTheme="minorEastAsia" w:hAnsiTheme="minorEastAsia"/>
              </w:rPr>
            </w:pPr>
            <w:r>
              <w:rPr>
                <w:rFonts w:asciiTheme="minorEastAsia" w:eastAsiaTheme="minorEastAsia" w:hAnsiTheme="minorEastAsia" w:hint="eastAsia"/>
              </w:rPr>
              <w:t>Q</w:t>
            </w:r>
            <w:r>
              <w:rPr>
                <w:rFonts w:asciiTheme="minorEastAsia" w:eastAsiaTheme="minorEastAsia" w:hAnsiTheme="minorEastAsia"/>
              </w:rPr>
              <w:t>uick Dev</w:t>
            </w:r>
          </w:p>
        </w:tc>
      </w:tr>
    </w:tbl>
    <w:p w14:paraId="6EF01110" w14:textId="225F581D" w:rsidR="009E6DF8" w:rsidRPr="00165F9D" w:rsidRDefault="009C5845" w:rsidP="00CD01B5">
      <w:pPr>
        <w:pStyle w:val="1"/>
        <w:rPr>
          <w:rFonts w:asciiTheme="minorEastAsia" w:eastAsiaTheme="minorEastAsia" w:hAnsiTheme="minorEastAsia"/>
          <w:lang w:eastAsia="zh-CN"/>
        </w:rPr>
      </w:pPr>
      <w:bookmarkStart w:id="6" w:name="_Ref151221336"/>
      <w:bookmarkStart w:id="7" w:name="_Reference"/>
      <w:bookmarkStart w:id="8" w:name="_参考文献"/>
      <w:bookmarkStart w:id="9" w:name="_Toc119679000"/>
      <w:bookmarkStart w:id="10" w:name="_Toc119683984"/>
      <w:bookmarkStart w:id="11" w:name="_Toc119688374"/>
      <w:bookmarkStart w:id="12" w:name="_Toc121734912"/>
      <w:bookmarkStart w:id="13" w:name="_Toc121850014"/>
      <w:bookmarkStart w:id="14" w:name="_Toc119679001"/>
      <w:bookmarkStart w:id="15" w:name="_Toc119683985"/>
      <w:bookmarkStart w:id="16" w:name="_Toc119688375"/>
      <w:bookmarkStart w:id="17" w:name="_Toc121734913"/>
      <w:bookmarkStart w:id="18" w:name="_Toc121850015"/>
      <w:bookmarkStart w:id="19" w:name="_Toc119679002"/>
      <w:bookmarkStart w:id="20" w:name="_Toc119683986"/>
      <w:bookmarkStart w:id="21" w:name="_Toc119688376"/>
      <w:bookmarkStart w:id="22" w:name="_Toc121734914"/>
      <w:bookmarkStart w:id="23" w:name="_Toc121850016"/>
      <w:bookmarkStart w:id="24" w:name="_Toc119679003"/>
      <w:bookmarkStart w:id="25" w:name="_Toc119683987"/>
      <w:bookmarkStart w:id="26" w:name="_Toc119688377"/>
      <w:bookmarkStart w:id="27" w:name="_Toc121734915"/>
      <w:bookmarkStart w:id="28" w:name="_Toc121850017"/>
      <w:bookmarkStart w:id="29" w:name="_Toc119679004"/>
      <w:bookmarkStart w:id="30" w:name="_Toc119683988"/>
      <w:bookmarkStart w:id="31" w:name="_Toc119688378"/>
      <w:bookmarkStart w:id="32" w:name="_Toc121734916"/>
      <w:bookmarkStart w:id="33" w:name="_Toc121850018"/>
      <w:bookmarkStart w:id="34" w:name="_Toc121909812"/>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Pr>
          <w:rFonts w:asciiTheme="minorEastAsia" w:eastAsia="黑体" w:hAnsiTheme="minorEastAsia"/>
          <w:lang w:eastAsia="zh-CN"/>
        </w:rPr>
        <w:t>Software and Hardware configuration</w:t>
      </w:r>
      <w:bookmarkEnd w:id="34"/>
    </w:p>
    <w:p w14:paraId="2B47E456" w14:textId="1254FB94" w:rsidR="00BF4C8D" w:rsidRDefault="009C5845" w:rsidP="00BF4C8D">
      <w:pPr>
        <w:pStyle w:val="2"/>
        <w:rPr>
          <w:rFonts w:asciiTheme="minorEastAsia" w:eastAsiaTheme="minorEastAsia" w:hAnsiTheme="minorEastAsia"/>
        </w:rPr>
      </w:pPr>
      <w:bookmarkStart w:id="35" w:name="_Toc121909813"/>
      <w:r>
        <w:rPr>
          <w:rFonts w:asciiTheme="minorEastAsia" w:eastAsiaTheme="minorEastAsia" w:hAnsiTheme="minorEastAsia"/>
        </w:rPr>
        <w:t>Hardware and Software Preparation</w:t>
      </w:r>
      <w:bookmarkEnd w:id="35"/>
    </w:p>
    <w:p w14:paraId="477BAB7D" w14:textId="12C98175" w:rsidR="009C5845" w:rsidRPr="009353B0" w:rsidRDefault="009C5845" w:rsidP="009C5845">
      <w:pPr>
        <w:rPr>
          <w:b/>
          <w:bCs/>
        </w:rPr>
      </w:pPr>
      <w:r w:rsidRPr="009353B0">
        <w:rPr>
          <w:b/>
          <w:bCs/>
        </w:rPr>
        <w:t>Hardware</w:t>
      </w:r>
      <w:r w:rsidRPr="009353B0">
        <w:rPr>
          <w:rFonts w:hint="eastAsia"/>
          <w:b/>
          <w:bCs/>
        </w:rPr>
        <w:t>：</w:t>
      </w:r>
    </w:p>
    <w:p w14:paraId="57782544" w14:textId="7E3853AB" w:rsidR="009C5845" w:rsidRDefault="009C5845" w:rsidP="009C5845">
      <w:pPr>
        <w:pStyle w:val="aff2"/>
        <w:numPr>
          <w:ilvl w:val="0"/>
          <w:numId w:val="9"/>
        </w:numPr>
        <w:rPr>
          <w:rFonts w:ascii="Microsoft JhengHei UI" w:hAnsi="Microsoft JhengHei UI"/>
          <w:sz w:val="20"/>
          <w:szCs w:val="20"/>
        </w:rPr>
      </w:pPr>
      <w:r w:rsidRPr="00AA15AF">
        <w:rPr>
          <w:rFonts w:ascii="Microsoft JhengHei UI" w:hAnsi="Microsoft JhengHei UI"/>
          <w:sz w:val="20"/>
          <w:szCs w:val="20"/>
          <w:lang w:eastAsia="zh-TW"/>
        </w:rPr>
        <w:t>A set of OPL series Devkit</w:t>
      </w:r>
    </w:p>
    <w:p w14:paraId="51EEB4F7" w14:textId="4567F21E" w:rsidR="009C5845" w:rsidRDefault="009C5845" w:rsidP="009C5845">
      <w:pPr>
        <w:pStyle w:val="aff2"/>
        <w:numPr>
          <w:ilvl w:val="0"/>
          <w:numId w:val="9"/>
        </w:numPr>
        <w:rPr>
          <w:rFonts w:ascii="Microsoft JhengHei UI" w:hAnsi="Microsoft JhengHei UI"/>
          <w:sz w:val="20"/>
          <w:szCs w:val="20"/>
        </w:rPr>
      </w:pPr>
      <w:r>
        <w:rPr>
          <w:rFonts w:ascii="Microsoft JhengHei UI" w:hAnsi="Microsoft JhengHei UI" w:hint="eastAsia"/>
          <w:sz w:val="20"/>
          <w:szCs w:val="20"/>
          <w:lang w:eastAsia="zh-TW"/>
        </w:rPr>
        <w:t>O</w:t>
      </w:r>
      <w:r>
        <w:rPr>
          <w:rFonts w:ascii="Microsoft JhengHei UI" w:hAnsi="Microsoft JhengHei UI"/>
          <w:sz w:val="20"/>
          <w:szCs w:val="20"/>
          <w:lang w:eastAsia="zh-TW"/>
        </w:rPr>
        <w:t>ne PC, running OPL2500 Downlowd Tool on it</w:t>
      </w:r>
    </w:p>
    <w:p w14:paraId="3FC0492E" w14:textId="292F0624" w:rsidR="00F90E04" w:rsidRDefault="00F90E04" w:rsidP="00F90E04">
      <w:pPr>
        <w:rPr>
          <w:color w:val="FF0000"/>
        </w:rPr>
      </w:pPr>
      <w:r w:rsidRPr="009353B0">
        <w:rPr>
          <w:color w:val="FF0000"/>
        </w:rPr>
        <w:t>Note: Download Tool operation can refer to OPL2500-patch-download-tool-user-guide</w:t>
      </w:r>
    </w:p>
    <w:p w14:paraId="2A884987" w14:textId="3546C05F" w:rsidR="00F90E04" w:rsidRDefault="00F90E04" w:rsidP="00F90E04">
      <w:pPr>
        <w:pStyle w:val="aff2"/>
        <w:numPr>
          <w:ilvl w:val="0"/>
          <w:numId w:val="10"/>
        </w:numPr>
        <w:rPr>
          <w:rFonts w:ascii="Microsoft JhengHei UI" w:hAnsi="Microsoft JhengHei UI"/>
          <w:sz w:val="20"/>
          <w:szCs w:val="20"/>
        </w:rPr>
      </w:pPr>
      <w:r w:rsidRPr="00AA15AF">
        <w:rPr>
          <w:rFonts w:ascii="Microsoft JhengHei UI" w:hAnsi="Microsoft JhengHei UI"/>
          <w:sz w:val="20"/>
          <w:szCs w:val="20"/>
        </w:rPr>
        <w:t>An Android mobile phone or a tablet smart device running the Android system. It is recommended that the system be above 6.0</w:t>
      </w:r>
    </w:p>
    <w:p w14:paraId="764EDAB2" w14:textId="50985327" w:rsidR="00F90E04" w:rsidRDefault="00F90E04" w:rsidP="00F90E04">
      <w:pPr>
        <w:pStyle w:val="aff2"/>
        <w:numPr>
          <w:ilvl w:val="0"/>
          <w:numId w:val="10"/>
        </w:numPr>
        <w:rPr>
          <w:rFonts w:ascii="Microsoft JhengHei UI" w:hAnsi="Microsoft JhengHei UI"/>
          <w:sz w:val="20"/>
          <w:szCs w:val="20"/>
        </w:rPr>
      </w:pPr>
      <w:r w:rsidRPr="00F90E04">
        <w:rPr>
          <w:rFonts w:ascii="Microsoft JhengHei UI" w:hAnsi="Microsoft JhengHei UI"/>
          <w:sz w:val="20"/>
          <w:szCs w:val="20"/>
        </w:rPr>
        <w:t>An iPhone or a tablet smart device running the IOS system, the system is recommended to be above 12.0</w:t>
      </w:r>
    </w:p>
    <w:p w14:paraId="7EBAD2B6" w14:textId="4025F54D" w:rsidR="00F90E04" w:rsidRDefault="00F90E04" w:rsidP="00F90E04"/>
    <w:p w14:paraId="0B406125" w14:textId="3E45A6A1" w:rsidR="00F90E04" w:rsidRDefault="00F90E04" w:rsidP="00F90E04">
      <w:pPr>
        <w:rPr>
          <w:b/>
          <w:bCs/>
        </w:rPr>
      </w:pPr>
      <w:r w:rsidRPr="009353B0">
        <w:rPr>
          <w:b/>
          <w:bCs/>
        </w:rPr>
        <w:t>Software</w:t>
      </w:r>
      <w:r w:rsidRPr="009353B0">
        <w:rPr>
          <w:rFonts w:hint="eastAsia"/>
          <w:b/>
          <w:bCs/>
        </w:rPr>
        <w:t>：</w:t>
      </w:r>
    </w:p>
    <w:p w14:paraId="111646E8" w14:textId="57FA1019" w:rsidR="00F90E04" w:rsidRDefault="00F90E04" w:rsidP="009353B0">
      <w:pPr>
        <w:pStyle w:val="aff2"/>
        <w:numPr>
          <w:ilvl w:val="0"/>
          <w:numId w:val="11"/>
        </w:numPr>
        <w:jc w:val="left"/>
        <w:rPr>
          <w:rFonts w:ascii="Microsoft JhengHei UI" w:hAnsi="Microsoft JhengHei UI"/>
          <w:sz w:val="20"/>
          <w:szCs w:val="20"/>
        </w:rPr>
      </w:pPr>
      <w:r w:rsidRPr="00AA15AF">
        <w:rPr>
          <w:rFonts w:ascii="Microsoft JhengHei UI" w:hAnsi="Microsoft JhengHei UI"/>
          <w:sz w:val="20"/>
          <w:szCs w:val="20"/>
        </w:rPr>
        <w:t>According to different DEVKIT, you need to download opl2500_a0_qd_app, opl1000_a3_qd_app or</w:t>
      </w:r>
      <w:r w:rsidRPr="00F90E04">
        <w:rPr>
          <w:rFonts w:ascii="Microsoft JhengHei UI" w:hAnsi="Microsoft JhengHei UI" w:hint="eastAsia"/>
          <w:sz w:val="20"/>
          <w:szCs w:val="20"/>
          <w:lang w:eastAsia="zh-TW"/>
        </w:rPr>
        <w:t xml:space="preserve"> </w:t>
      </w:r>
      <w:r w:rsidRPr="00AA15AF">
        <w:rPr>
          <w:rFonts w:ascii="Microsoft JhengHei UI" w:hAnsi="Microsoft JhengHei UI"/>
          <w:sz w:val="20"/>
          <w:szCs w:val="20"/>
        </w:rPr>
        <w:t>Opl1000_a2_qd_app</w:t>
      </w:r>
    </w:p>
    <w:p w14:paraId="2F488180" w14:textId="285BEE62" w:rsidR="00F90E04" w:rsidRDefault="001A566C" w:rsidP="00F90E04">
      <w:pPr>
        <w:pStyle w:val="aff2"/>
        <w:numPr>
          <w:ilvl w:val="0"/>
          <w:numId w:val="11"/>
        </w:numPr>
        <w:rPr>
          <w:rFonts w:ascii="Microsoft JhengHei UI" w:hAnsi="Microsoft JhengHei UI"/>
          <w:sz w:val="20"/>
          <w:szCs w:val="20"/>
        </w:rPr>
      </w:pPr>
      <w:r w:rsidRPr="001A566C">
        <w:rPr>
          <w:rFonts w:ascii="Microsoft JhengHei UI" w:hAnsi="Microsoft JhengHei UI"/>
          <w:sz w:val="20"/>
          <w:szCs w:val="20"/>
        </w:rPr>
        <w:t xml:space="preserve">The opulinks_iot_app </w:t>
      </w:r>
      <w:r>
        <w:rPr>
          <w:rFonts w:ascii="Microsoft JhengHei UI" w:hAnsi="Microsoft JhengHei UI"/>
          <w:sz w:val="20"/>
          <w:szCs w:val="20"/>
        </w:rPr>
        <w:t>process</w:t>
      </w:r>
      <w:r w:rsidRPr="001A566C">
        <w:rPr>
          <w:rFonts w:ascii="Microsoft JhengHei UI" w:hAnsi="Microsoft JhengHei UI"/>
          <w:sz w:val="20"/>
          <w:szCs w:val="20"/>
        </w:rPr>
        <w:t xml:space="preserve"> running on the mobile phone</w:t>
      </w:r>
    </w:p>
    <w:p w14:paraId="69D4EE5B" w14:textId="77777777" w:rsidR="00641D0D" w:rsidRPr="00641D0D" w:rsidRDefault="00641D0D" w:rsidP="009353B0"/>
    <w:p w14:paraId="4ECD885F" w14:textId="335B6879" w:rsidR="00337026" w:rsidRDefault="00641D0D" w:rsidP="00641D0D">
      <w:pPr>
        <w:pStyle w:val="2"/>
      </w:pPr>
      <w:bookmarkStart w:id="36" w:name="_Toc121909814"/>
      <w:r>
        <w:rPr>
          <w:rFonts w:hint="eastAsia"/>
        </w:rPr>
        <w:t>I</w:t>
      </w:r>
      <w:r>
        <w:t>nstall APP</w:t>
      </w:r>
      <w:bookmarkEnd w:id="36"/>
    </w:p>
    <w:p w14:paraId="54C3A97F" w14:textId="48EB3081" w:rsidR="00641D0D" w:rsidRDefault="00641D0D" w:rsidP="00641D0D">
      <w:pPr>
        <w:pStyle w:val="3"/>
      </w:pPr>
      <w:bookmarkStart w:id="37" w:name="_Toc121909815"/>
      <w:r>
        <w:rPr>
          <w:rFonts w:hint="eastAsia"/>
        </w:rPr>
        <w:t>I</w:t>
      </w:r>
      <w:r>
        <w:t>nstall Android APP</w:t>
      </w:r>
      <w:bookmarkEnd w:id="37"/>
    </w:p>
    <w:p w14:paraId="01B09710" w14:textId="530297C5" w:rsidR="00641D0D" w:rsidRPr="009353B0" w:rsidRDefault="00641D0D" w:rsidP="00641D0D">
      <w:pPr>
        <w:pStyle w:val="aff2"/>
        <w:numPr>
          <w:ilvl w:val="0"/>
          <w:numId w:val="12"/>
        </w:numPr>
      </w:pPr>
      <w:r>
        <w:rPr>
          <w:rFonts w:ascii="Microsoft JhengHei UI" w:hAnsi="Microsoft JhengHei UI" w:hint="eastAsia"/>
          <w:sz w:val="20"/>
          <w:szCs w:val="20"/>
          <w:lang w:eastAsia="zh-TW"/>
        </w:rPr>
        <w:t>S</w:t>
      </w:r>
      <w:r>
        <w:rPr>
          <w:rFonts w:ascii="Microsoft JhengHei UI" w:hAnsi="Microsoft JhengHei UI"/>
          <w:sz w:val="20"/>
          <w:szCs w:val="20"/>
          <w:lang w:eastAsia="zh-TW"/>
        </w:rPr>
        <w:t xml:space="preserve">earch for Opulinks Wireless Utilities </w:t>
      </w:r>
      <w:r w:rsidR="00B00294">
        <w:rPr>
          <w:rFonts w:ascii="Microsoft JhengHei UI" w:hAnsi="Microsoft JhengHei UI"/>
          <w:sz w:val="20"/>
          <w:szCs w:val="20"/>
          <w:lang w:eastAsia="zh-TW"/>
        </w:rPr>
        <w:t>i</w:t>
      </w:r>
      <w:r>
        <w:rPr>
          <w:rFonts w:ascii="Microsoft JhengHei UI" w:hAnsi="Microsoft JhengHei UI"/>
          <w:sz w:val="20"/>
          <w:szCs w:val="20"/>
          <w:lang w:eastAsia="zh-TW"/>
        </w:rPr>
        <w:t>n Google Play Store</w:t>
      </w:r>
    </w:p>
    <w:p w14:paraId="7E19C4E1" w14:textId="1DE21339" w:rsidR="00641D0D" w:rsidRDefault="00641D0D" w:rsidP="00641D0D">
      <w:pPr>
        <w:pStyle w:val="aff2"/>
        <w:numPr>
          <w:ilvl w:val="0"/>
          <w:numId w:val="12"/>
        </w:numPr>
        <w:rPr>
          <w:rFonts w:ascii="Microsoft JhengHei UI" w:hAnsi="Microsoft JhengHei UI"/>
          <w:sz w:val="20"/>
          <w:szCs w:val="20"/>
          <w:lang w:eastAsia="zh-TW"/>
        </w:rPr>
      </w:pPr>
      <w:r>
        <w:rPr>
          <w:rFonts w:ascii="Microsoft JhengHei UI" w:hAnsi="Microsoft JhengHei UI" w:hint="eastAsia"/>
          <w:sz w:val="20"/>
          <w:szCs w:val="20"/>
          <w:lang w:eastAsia="zh-TW"/>
        </w:rPr>
        <w:t>C</w:t>
      </w:r>
      <w:r>
        <w:rPr>
          <w:rFonts w:ascii="Microsoft JhengHei UI" w:hAnsi="Microsoft JhengHei UI"/>
          <w:sz w:val="20"/>
          <w:szCs w:val="20"/>
          <w:lang w:eastAsia="zh-TW"/>
        </w:rPr>
        <w:t xml:space="preserve">lick install button for insatalling </w:t>
      </w:r>
      <w:r w:rsidR="004D13D1">
        <w:rPr>
          <w:rFonts w:ascii="Microsoft JhengHei UI" w:hAnsi="Microsoft JhengHei UI"/>
          <w:sz w:val="20"/>
          <w:szCs w:val="20"/>
          <w:lang w:eastAsia="zh-TW"/>
        </w:rPr>
        <w:t>OWU</w:t>
      </w:r>
      <w:r>
        <w:rPr>
          <w:rFonts w:ascii="Microsoft JhengHei UI" w:hAnsi="Microsoft JhengHei UI"/>
          <w:sz w:val="20"/>
          <w:szCs w:val="20"/>
          <w:lang w:eastAsia="zh-TW"/>
        </w:rPr>
        <w:t xml:space="preserve">, as shown in </w:t>
      </w:r>
      <w:r w:rsidRPr="00641D0D">
        <w:rPr>
          <w:rFonts w:ascii="Microsoft JhengHei UI" w:hAnsi="Microsoft JhengHei UI"/>
          <w:sz w:val="20"/>
          <w:szCs w:val="20"/>
          <w:lang w:eastAsia="zh-TW"/>
        </w:rPr>
        <w:fldChar w:fldCharType="begin"/>
      </w:r>
      <w:r w:rsidRPr="00641D0D">
        <w:rPr>
          <w:rFonts w:ascii="Microsoft JhengHei UI" w:hAnsi="Microsoft JhengHei UI"/>
          <w:sz w:val="20"/>
          <w:szCs w:val="20"/>
          <w:lang w:eastAsia="zh-TW"/>
        </w:rPr>
        <w:instrText xml:space="preserve"> REF _Ref119658118 \h  \* MERGEFORMAT </w:instrText>
      </w:r>
      <w:r w:rsidRPr="00641D0D">
        <w:rPr>
          <w:rFonts w:ascii="Microsoft JhengHei UI" w:hAnsi="Microsoft JhengHei UI"/>
          <w:sz w:val="20"/>
          <w:szCs w:val="20"/>
          <w:lang w:eastAsia="zh-TW"/>
        </w:rPr>
      </w:r>
      <w:r w:rsidRPr="00641D0D">
        <w:rPr>
          <w:rFonts w:ascii="Microsoft JhengHei UI" w:hAnsi="Microsoft JhengHei UI"/>
          <w:sz w:val="20"/>
          <w:szCs w:val="20"/>
          <w:lang w:eastAsia="zh-TW"/>
        </w:rPr>
        <w:fldChar w:fldCharType="separate"/>
      </w:r>
      <w:r w:rsidR="000D309F" w:rsidRPr="000D309F">
        <w:rPr>
          <w:rFonts w:ascii="Microsoft JhengHei UI" w:hAnsi="Microsoft JhengHei UI"/>
          <w:sz w:val="20"/>
          <w:szCs w:val="20"/>
        </w:rPr>
        <w:t xml:space="preserve">Figure </w:t>
      </w:r>
      <w:r w:rsidR="000D309F" w:rsidRPr="000D309F">
        <w:rPr>
          <w:rFonts w:ascii="Microsoft JhengHei UI" w:hAnsi="Microsoft JhengHei UI"/>
          <w:noProof/>
          <w:sz w:val="20"/>
          <w:szCs w:val="20"/>
        </w:rPr>
        <w:t>1</w:t>
      </w:r>
      <w:r w:rsidRPr="00641D0D">
        <w:rPr>
          <w:rFonts w:ascii="Microsoft JhengHei UI" w:hAnsi="Microsoft JhengHei UI"/>
          <w:sz w:val="20"/>
          <w:szCs w:val="20"/>
          <w:lang w:eastAsia="zh-TW"/>
        </w:rPr>
        <w:fldChar w:fldCharType="end"/>
      </w:r>
    </w:p>
    <w:p w14:paraId="734F5E71" w14:textId="20587F56" w:rsidR="00641D0D" w:rsidRDefault="00641D0D" w:rsidP="00641D0D">
      <w:pPr>
        <w:pStyle w:val="aff2"/>
        <w:numPr>
          <w:ilvl w:val="0"/>
          <w:numId w:val="12"/>
        </w:numPr>
        <w:rPr>
          <w:rFonts w:ascii="Microsoft JhengHei UI" w:hAnsi="Microsoft JhengHei UI"/>
          <w:sz w:val="20"/>
          <w:szCs w:val="20"/>
          <w:lang w:eastAsia="zh-TW"/>
        </w:rPr>
        <w:sectPr w:rsidR="00641D0D" w:rsidSect="006D00C7">
          <w:headerReference w:type="default" r:id="rId21"/>
          <w:pgSz w:w="11907" w:h="16839" w:code="1"/>
          <w:pgMar w:top="1148" w:right="697" w:bottom="765" w:left="2098" w:header="1148" w:footer="708" w:gutter="0"/>
          <w:pgNumType w:start="1"/>
          <w:cols w:space="720"/>
          <w:docGrid w:linePitch="360"/>
        </w:sectPr>
      </w:pPr>
    </w:p>
    <w:p w14:paraId="3ECDD2A1" w14:textId="26B8225D" w:rsidR="00641D0D" w:rsidRDefault="00641D0D" w:rsidP="009353B0">
      <w:pPr>
        <w:pStyle w:val="Figure"/>
      </w:pPr>
      <w:bookmarkStart w:id="38" w:name="_Ref119658118"/>
      <w:bookmarkStart w:id="39" w:name="_Toc121909827"/>
      <w:r>
        <w:t xml:space="preserve">Figure </w:t>
      </w:r>
      <w:fldSimple w:instr=" SEQ Figure \* ARABIC ">
        <w:r w:rsidR="000D309F">
          <w:rPr>
            <w:noProof/>
          </w:rPr>
          <w:t>1</w:t>
        </w:r>
      </w:fldSimple>
      <w:bookmarkEnd w:id="38"/>
      <w:r>
        <w:t>: Download OWU on Google Play Store</w:t>
      </w:r>
      <w:bookmarkEnd w:id="39"/>
    </w:p>
    <w:p w14:paraId="1C108016" w14:textId="72A51A7A" w:rsidR="00641D0D" w:rsidRDefault="00641D0D" w:rsidP="00641D0D">
      <w:r>
        <w:rPr>
          <w:noProof/>
        </w:rPr>
        <w:drawing>
          <wp:inline distT="0" distB="0" distL="0" distR="0" wp14:anchorId="7027C57A" wp14:editId="2B5552E0">
            <wp:extent cx="1877695" cy="3335020"/>
            <wp:effectExtent l="0" t="0" r="825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77695" cy="3335020"/>
                    </a:xfrm>
                    <a:prstGeom prst="rect">
                      <a:avLst/>
                    </a:prstGeom>
                    <a:noFill/>
                  </pic:spPr>
                </pic:pic>
              </a:graphicData>
            </a:graphic>
          </wp:inline>
        </w:drawing>
      </w:r>
    </w:p>
    <w:p w14:paraId="42F5A52B" w14:textId="09CA4244" w:rsidR="004D13D1" w:rsidRDefault="004D13D1" w:rsidP="00641D0D"/>
    <w:p w14:paraId="2F5CD198" w14:textId="65954DCA" w:rsidR="004D13D1" w:rsidRDefault="004D13D1" w:rsidP="004D13D1">
      <w:pPr>
        <w:pStyle w:val="3"/>
      </w:pPr>
      <w:bookmarkStart w:id="40" w:name="_Toc121909816"/>
      <w:r>
        <w:rPr>
          <w:rFonts w:hint="eastAsia"/>
        </w:rPr>
        <w:t>I</w:t>
      </w:r>
      <w:r>
        <w:t>nstall iOS APP</w:t>
      </w:r>
      <w:bookmarkEnd w:id="40"/>
    </w:p>
    <w:p w14:paraId="2BD628DC" w14:textId="483BF0A7" w:rsidR="004D13D1" w:rsidRDefault="004D13D1" w:rsidP="004D13D1">
      <w:pPr>
        <w:pStyle w:val="aff2"/>
        <w:numPr>
          <w:ilvl w:val="0"/>
          <w:numId w:val="13"/>
        </w:numPr>
        <w:rPr>
          <w:rFonts w:ascii="Microsoft JhengHei UI" w:hAnsi="Microsoft JhengHei UI"/>
          <w:sz w:val="20"/>
          <w:szCs w:val="20"/>
        </w:rPr>
      </w:pPr>
      <w:r w:rsidRPr="00AA15AF">
        <w:rPr>
          <w:rFonts w:ascii="Microsoft JhengHei UI" w:hAnsi="Microsoft JhengHei UI"/>
          <w:sz w:val="20"/>
          <w:szCs w:val="20"/>
          <w:lang w:eastAsia="zh-TW"/>
        </w:rPr>
        <w:t xml:space="preserve">Search </w:t>
      </w:r>
      <w:r w:rsidRPr="004D13D1">
        <w:rPr>
          <w:rFonts w:ascii="Microsoft JhengHei UI" w:hAnsi="Microsoft JhengHei UI" w:hint="eastAsia"/>
          <w:sz w:val="20"/>
          <w:szCs w:val="20"/>
          <w:lang w:eastAsia="zh-TW"/>
        </w:rPr>
        <w:t>O</w:t>
      </w:r>
      <w:r w:rsidRPr="004D13D1">
        <w:rPr>
          <w:rFonts w:ascii="Microsoft JhengHei UI" w:hAnsi="Microsoft JhengHei UI"/>
          <w:sz w:val="20"/>
          <w:szCs w:val="20"/>
          <w:lang w:eastAsia="zh-TW"/>
        </w:rPr>
        <w:t>pulinks wireless Utilities</w:t>
      </w:r>
      <w:r>
        <w:rPr>
          <w:rFonts w:ascii="Microsoft JhengHei UI" w:hAnsi="Microsoft JhengHei UI"/>
          <w:sz w:val="20"/>
          <w:szCs w:val="20"/>
          <w:lang w:eastAsia="zh-TW"/>
        </w:rPr>
        <w:t xml:space="preserve"> </w:t>
      </w:r>
      <w:r w:rsidR="00B00294">
        <w:rPr>
          <w:rFonts w:ascii="Microsoft JhengHei UI" w:hAnsi="Microsoft JhengHei UI"/>
          <w:sz w:val="20"/>
          <w:szCs w:val="20"/>
          <w:lang w:eastAsia="zh-TW"/>
        </w:rPr>
        <w:t>i</w:t>
      </w:r>
      <w:r>
        <w:rPr>
          <w:rFonts w:ascii="Microsoft JhengHei UI" w:hAnsi="Microsoft JhengHei UI"/>
          <w:sz w:val="20"/>
          <w:szCs w:val="20"/>
          <w:lang w:eastAsia="zh-TW"/>
        </w:rPr>
        <w:t>n APP Store</w:t>
      </w:r>
    </w:p>
    <w:p w14:paraId="658D1A72" w14:textId="0F7E7F66" w:rsidR="00525BD6" w:rsidRDefault="004D13D1" w:rsidP="009353B0">
      <w:pPr>
        <w:pStyle w:val="aff2"/>
        <w:numPr>
          <w:ilvl w:val="0"/>
          <w:numId w:val="13"/>
        </w:numPr>
        <w:jc w:val="left"/>
        <w:rPr>
          <w:rFonts w:ascii="Microsoft JhengHei UI" w:hAnsi="Microsoft JhengHei UI"/>
          <w:sz w:val="20"/>
          <w:szCs w:val="20"/>
          <w:lang w:eastAsia="zh-TW"/>
        </w:rPr>
        <w:sectPr w:rsidR="00525BD6" w:rsidSect="00040E75">
          <w:pgSz w:w="11907" w:h="16839" w:code="1"/>
          <w:pgMar w:top="1148" w:right="697" w:bottom="765" w:left="2098" w:header="1148" w:footer="708" w:gutter="0"/>
          <w:cols w:space="720"/>
          <w:docGrid w:linePitch="360"/>
        </w:sectPr>
      </w:pPr>
      <w:r w:rsidRPr="00525BD6">
        <w:rPr>
          <w:rFonts w:ascii="Microsoft JhengHei UI" w:hAnsi="Microsoft JhengHei UI" w:hint="eastAsia"/>
          <w:sz w:val="20"/>
          <w:szCs w:val="20"/>
          <w:lang w:eastAsia="zh-TW"/>
        </w:rPr>
        <w:t>C</w:t>
      </w:r>
      <w:r w:rsidRPr="00525BD6">
        <w:rPr>
          <w:rFonts w:ascii="Microsoft JhengHei UI" w:hAnsi="Microsoft JhengHei UI"/>
          <w:sz w:val="20"/>
          <w:szCs w:val="20"/>
          <w:lang w:eastAsia="zh-TW"/>
        </w:rPr>
        <w:t xml:space="preserve">lick </w:t>
      </w:r>
      <w:r w:rsidRPr="00525BD6">
        <w:rPr>
          <w:rFonts w:ascii="Microsoft JhengHei UI" w:hAnsi="Microsoft JhengHei UI"/>
          <w:noProof/>
          <w:sz w:val="20"/>
          <w:szCs w:val="20"/>
          <w:lang w:eastAsia="zh-TW"/>
        </w:rPr>
        <w:drawing>
          <wp:inline distT="0" distB="0" distL="0" distR="0" wp14:anchorId="4ACA1E75" wp14:editId="4B2926F6">
            <wp:extent cx="207010" cy="189230"/>
            <wp:effectExtent l="0" t="0" r="2540" b="127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7010" cy="189230"/>
                    </a:xfrm>
                    <a:prstGeom prst="rect">
                      <a:avLst/>
                    </a:prstGeom>
                    <a:noFill/>
                  </pic:spPr>
                </pic:pic>
              </a:graphicData>
            </a:graphic>
          </wp:inline>
        </w:drawing>
      </w:r>
      <w:r w:rsidRPr="00525BD6">
        <w:rPr>
          <w:rFonts w:ascii="Microsoft JhengHei UI" w:hAnsi="Microsoft JhengHei UI"/>
          <w:sz w:val="20"/>
          <w:szCs w:val="20"/>
          <w:lang w:eastAsia="zh-TW"/>
        </w:rPr>
        <w:t xml:space="preserve"> for installing OWU</w:t>
      </w:r>
      <w:r w:rsidR="00B00294" w:rsidRPr="00525BD6">
        <w:rPr>
          <w:rFonts w:ascii="Microsoft JhengHei UI" w:hAnsi="Microsoft JhengHei UI"/>
          <w:sz w:val="20"/>
          <w:szCs w:val="20"/>
          <w:lang w:eastAsia="zh-TW"/>
        </w:rPr>
        <w:t xml:space="preserve">, as shown in </w:t>
      </w:r>
      <w:r w:rsidR="00525BD6" w:rsidRPr="00525BD6">
        <w:rPr>
          <w:rFonts w:ascii="Microsoft JhengHei UI" w:hAnsi="Microsoft JhengHei UI"/>
          <w:sz w:val="20"/>
          <w:szCs w:val="20"/>
          <w:lang w:eastAsia="zh-TW"/>
        </w:rPr>
        <w:fldChar w:fldCharType="begin"/>
      </w:r>
      <w:r w:rsidR="00525BD6" w:rsidRPr="00525BD6">
        <w:rPr>
          <w:rFonts w:ascii="Microsoft JhengHei UI" w:hAnsi="Microsoft JhengHei UI"/>
          <w:sz w:val="20"/>
          <w:szCs w:val="20"/>
          <w:lang w:eastAsia="zh-TW"/>
        </w:rPr>
        <w:instrText xml:space="preserve"> REF _Ref119658434 \h  \* MERGEFORMAT </w:instrText>
      </w:r>
      <w:r w:rsidR="00525BD6" w:rsidRPr="00525BD6">
        <w:rPr>
          <w:rFonts w:ascii="Microsoft JhengHei UI" w:hAnsi="Microsoft JhengHei UI"/>
          <w:sz w:val="20"/>
          <w:szCs w:val="20"/>
          <w:lang w:eastAsia="zh-TW"/>
        </w:rPr>
      </w:r>
      <w:r w:rsidR="00525BD6" w:rsidRPr="00525BD6">
        <w:rPr>
          <w:rFonts w:ascii="Microsoft JhengHei UI" w:hAnsi="Microsoft JhengHei UI"/>
          <w:sz w:val="20"/>
          <w:szCs w:val="20"/>
          <w:lang w:eastAsia="zh-TW"/>
        </w:rPr>
        <w:fldChar w:fldCharType="separate"/>
      </w:r>
      <w:r w:rsidR="000D309F" w:rsidRPr="000D309F">
        <w:rPr>
          <w:rFonts w:ascii="Microsoft JhengHei UI" w:hAnsi="Microsoft JhengHei UI"/>
          <w:sz w:val="20"/>
          <w:szCs w:val="20"/>
        </w:rPr>
        <w:t xml:space="preserve">Figure </w:t>
      </w:r>
      <w:r w:rsidR="000D309F" w:rsidRPr="000D309F">
        <w:rPr>
          <w:rFonts w:ascii="Microsoft JhengHei UI" w:hAnsi="Microsoft JhengHei UI"/>
          <w:noProof/>
          <w:sz w:val="20"/>
          <w:szCs w:val="20"/>
        </w:rPr>
        <w:t>2</w:t>
      </w:r>
      <w:r w:rsidR="00525BD6" w:rsidRPr="00525BD6">
        <w:rPr>
          <w:rFonts w:ascii="Microsoft JhengHei UI" w:hAnsi="Microsoft JhengHei UI"/>
          <w:sz w:val="20"/>
          <w:szCs w:val="20"/>
          <w:lang w:eastAsia="zh-TW"/>
        </w:rPr>
        <w:fldChar w:fldCharType="end"/>
      </w:r>
    </w:p>
    <w:p w14:paraId="7CA21A03" w14:textId="2694ACC4" w:rsidR="00B00294" w:rsidRDefault="00B00294" w:rsidP="009353B0">
      <w:pPr>
        <w:pStyle w:val="Figure"/>
      </w:pPr>
      <w:bookmarkStart w:id="41" w:name="_Ref119658434"/>
      <w:bookmarkStart w:id="42" w:name="_Toc121909828"/>
      <w:r>
        <w:t xml:space="preserve">Figure </w:t>
      </w:r>
      <w:fldSimple w:instr=" SEQ Figure \* ARABIC ">
        <w:r w:rsidR="000D309F">
          <w:rPr>
            <w:noProof/>
          </w:rPr>
          <w:t>2</w:t>
        </w:r>
      </w:fldSimple>
      <w:bookmarkEnd w:id="41"/>
      <w:r>
        <w:t>: Download OWU in APP Store</w:t>
      </w:r>
      <w:bookmarkEnd w:id="42"/>
    </w:p>
    <w:p w14:paraId="36B10C5C" w14:textId="77777777" w:rsidR="00F21397" w:rsidRDefault="00B00294" w:rsidP="00B00294">
      <w:pPr>
        <w:sectPr w:rsidR="00F21397" w:rsidSect="00040E75">
          <w:pgSz w:w="11907" w:h="16839" w:code="1"/>
          <w:pgMar w:top="1148" w:right="697" w:bottom="765" w:left="2098" w:header="1148" w:footer="708" w:gutter="0"/>
          <w:cols w:space="720"/>
          <w:docGrid w:linePitch="360"/>
        </w:sectPr>
      </w:pPr>
      <w:r>
        <w:rPr>
          <w:noProof/>
        </w:rPr>
        <w:drawing>
          <wp:inline distT="0" distB="0" distL="0" distR="0" wp14:anchorId="74491237" wp14:editId="324CAD49">
            <wp:extent cx="1879200" cy="3297600"/>
            <wp:effectExtent l="0" t="0" r="6985" b="0"/>
            <wp:docPr id="39" name="圖片 3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descr="一張含有 文字 的圖片&#10;&#10;自動產生的描述"/>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79200" cy="3297600"/>
                    </a:xfrm>
                    <a:prstGeom prst="rect">
                      <a:avLst/>
                    </a:prstGeom>
                    <a:noFill/>
                  </pic:spPr>
                </pic:pic>
              </a:graphicData>
            </a:graphic>
          </wp:inline>
        </w:drawing>
      </w:r>
    </w:p>
    <w:p w14:paraId="5DC9F937" w14:textId="4131A02B" w:rsidR="00B00294" w:rsidRDefault="00F21397" w:rsidP="00F21397">
      <w:pPr>
        <w:pStyle w:val="1"/>
      </w:pPr>
      <w:bookmarkStart w:id="43" w:name="_Toc121909817"/>
      <w:r>
        <w:rPr>
          <w:rFonts w:hint="eastAsia"/>
        </w:rPr>
        <w:t>O</w:t>
      </w:r>
      <w:r>
        <w:t>WU interface</w:t>
      </w:r>
      <w:bookmarkEnd w:id="43"/>
    </w:p>
    <w:p w14:paraId="27DA755A" w14:textId="1F2B14D9" w:rsidR="00F21397" w:rsidRDefault="00F21397" w:rsidP="00F21397">
      <w:pPr>
        <w:pStyle w:val="2"/>
      </w:pPr>
      <w:bookmarkStart w:id="44" w:name="_Toc121909818"/>
      <w:r>
        <w:t>OWU interface</w:t>
      </w:r>
      <w:r w:rsidR="00383FE7">
        <w:t xml:space="preserve"> Introduction</w:t>
      </w:r>
      <w:bookmarkEnd w:id="44"/>
    </w:p>
    <w:p w14:paraId="72A20DFC" w14:textId="73E9692C" w:rsidR="00E75127" w:rsidRDefault="00E75127" w:rsidP="00E75127">
      <w:pPr>
        <w:pStyle w:val="3"/>
      </w:pPr>
      <w:bookmarkStart w:id="45" w:name="_Toc121909819"/>
      <w:r>
        <w:rPr>
          <w:rFonts w:hint="eastAsia"/>
        </w:rPr>
        <w:t>A</w:t>
      </w:r>
      <w:r>
        <w:t>ndroid</w:t>
      </w:r>
      <w:bookmarkEnd w:id="45"/>
    </w:p>
    <w:p w14:paraId="5C74AC7A" w14:textId="612D0DDA" w:rsidR="00E75127" w:rsidRDefault="00E75127" w:rsidP="00E75127">
      <w:r w:rsidRPr="00E75127">
        <w:t>The interface icon presented by OWU on the Android phone desktop, as shown in the red box in</w:t>
      </w:r>
      <w:r w:rsidR="00D7727E">
        <w:t xml:space="preserve"> </w:t>
      </w:r>
      <w:r w:rsidR="00D7727E">
        <w:fldChar w:fldCharType="begin"/>
      </w:r>
      <w:r w:rsidR="00D7727E">
        <w:instrText xml:space="preserve"> REF _Ref119658861 \h </w:instrText>
      </w:r>
      <w:r w:rsidR="00D7727E">
        <w:fldChar w:fldCharType="separate"/>
      </w:r>
      <w:r w:rsidR="000D309F">
        <w:t xml:space="preserve">Figure </w:t>
      </w:r>
      <w:r w:rsidR="000D309F">
        <w:rPr>
          <w:noProof/>
        </w:rPr>
        <w:t>3</w:t>
      </w:r>
      <w:r w:rsidR="00D7727E">
        <w:fldChar w:fldCharType="end"/>
      </w:r>
      <w:r w:rsidR="00D7727E">
        <w:t>.</w:t>
      </w:r>
    </w:p>
    <w:p w14:paraId="0C13DA79" w14:textId="0F4C3E25" w:rsidR="00D7727E" w:rsidRDefault="00D7727E" w:rsidP="009353B0">
      <w:pPr>
        <w:pStyle w:val="Figure"/>
      </w:pPr>
      <w:bookmarkStart w:id="46" w:name="_Ref119658861"/>
      <w:bookmarkStart w:id="47" w:name="_Toc121909829"/>
      <w:r>
        <w:t xml:space="preserve">Figure </w:t>
      </w:r>
      <w:fldSimple w:instr=" SEQ Figure \* ARABIC ">
        <w:r w:rsidR="000D309F">
          <w:rPr>
            <w:noProof/>
          </w:rPr>
          <w:t>3</w:t>
        </w:r>
      </w:fldSimple>
      <w:bookmarkEnd w:id="46"/>
      <w:r>
        <w:t>: OWU in Android desktop</w:t>
      </w:r>
      <w:bookmarkEnd w:id="47"/>
    </w:p>
    <w:p w14:paraId="56DD7EDD" w14:textId="4E6F2007" w:rsidR="00D7727E" w:rsidRDefault="00D7727E" w:rsidP="00E75127">
      <w:r w:rsidRPr="00337AE5">
        <w:rPr>
          <w:noProof/>
        </w:rPr>
        <w:drawing>
          <wp:inline distT="0" distB="0" distL="0" distR="0" wp14:anchorId="5FD2528A" wp14:editId="22B55FB0">
            <wp:extent cx="1879200" cy="3387600"/>
            <wp:effectExtent l="0" t="0" r="6985"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79200" cy="3387600"/>
                    </a:xfrm>
                    <a:prstGeom prst="rect">
                      <a:avLst/>
                    </a:prstGeom>
                  </pic:spPr>
                </pic:pic>
              </a:graphicData>
            </a:graphic>
          </wp:inline>
        </w:drawing>
      </w:r>
    </w:p>
    <w:p w14:paraId="182C97C5" w14:textId="09B51882" w:rsidR="00D7727E" w:rsidRDefault="00D7727E" w:rsidP="00E75127"/>
    <w:p w14:paraId="4284DF66" w14:textId="3A42D8F5" w:rsidR="007869CB" w:rsidRDefault="00D7727E" w:rsidP="009353B0">
      <w:pPr>
        <w:jc w:val="left"/>
        <w:sectPr w:rsidR="007869CB" w:rsidSect="00040E75">
          <w:pgSz w:w="11907" w:h="16839" w:code="1"/>
          <w:pgMar w:top="1148" w:right="697" w:bottom="765" w:left="2098" w:header="1148" w:footer="708" w:gutter="0"/>
          <w:cols w:space="720"/>
          <w:docGrid w:linePitch="360"/>
        </w:sectPr>
      </w:pPr>
      <w:r>
        <w:rPr>
          <w:rFonts w:hint="eastAsia"/>
        </w:rPr>
        <w:t>Cl</w:t>
      </w:r>
      <w:r>
        <w:t xml:space="preserve">ick </w:t>
      </w:r>
      <w:r w:rsidRPr="00337AE5">
        <w:t>Opulinks Wireless Utilities</w:t>
      </w:r>
      <w:r>
        <w:rPr>
          <w:rFonts w:hint="eastAsia"/>
        </w:rPr>
        <w:t xml:space="preserve"> APK</w:t>
      </w:r>
      <w:r>
        <w:t xml:space="preserve"> into OWU</w:t>
      </w:r>
      <w:r w:rsidR="00C831E5">
        <w:t xml:space="preserve"> home page</w:t>
      </w:r>
      <w:r>
        <w:t xml:space="preserve">, as shown </w:t>
      </w:r>
      <w:r w:rsidR="007869CB">
        <w:t xml:space="preserve">in </w:t>
      </w:r>
      <w:r w:rsidR="007869CB">
        <w:fldChar w:fldCharType="begin"/>
      </w:r>
      <w:r w:rsidR="007869CB">
        <w:instrText xml:space="preserve"> REF _Ref119659287 \h </w:instrText>
      </w:r>
      <w:r w:rsidR="007869CB">
        <w:fldChar w:fldCharType="separate"/>
      </w:r>
      <w:r w:rsidR="000D309F">
        <w:t xml:space="preserve">Figure </w:t>
      </w:r>
      <w:r w:rsidR="000D309F">
        <w:rPr>
          <w:noProof/>
        </w:rPr>
        <w:t>4</w:t>
      </w:r>
      <w:r w:rsidR="007869CB">
        <w:fldChar w:fldCharType="end"/>
      </w:r>
      <w:r w:rsidR="007869CB">
        <w:t>.</w:t>
      </w:r>
    </w:p>
    <w:p w14:paraId="732D231A" w14:textId="1AA3C878" w:rsidR="00D7727E" w:rsidRDefault="00D7727E" w:rsidP="009353B0">
      <w:pPr>
        <w:pStyle w:val="Figure"/>
      </w:pPr>
      <w:bookmarkStart w:id="48" w:name="_Ref119659287"/>
      <w:bookmarkStart w:id="49" w:name="_Toc121909830"/>
      <w:r>
        <w:t xml:space="preserve">Figure </w:t>
      </w:r>
      <w:fldSimple w:instr=" SEQ Figure \* ARABIC ">
        <w:r w:rsidR="000D309F">
          <w:rPr>
            <w:noProof/>
          </w:rPr>
          <w:t>4</w:t>
        </w:r>
      </w:fldSimple>
      <w:bookmarkEnd w:id="48"/>
      <w:r>
        <w:t>: OWU Home Page</w:t>
      </w:r>
      <w:r w:rsidR="005572DE">
        <w:t xml:space="preserve"> (Android)</w:t>
      </w:r>
      <w:bookmarkEnd w:id="49"/>
    </w:p>
    <w:p w14:paraId="48E50973" w14:textId="223CF522" w:rsidR="00D7727E" w:rsidRDefault="00414C55" w:rsidP="00E75127">
      <w:r>
        <w:rPr>
          <w:noProof/>
        </w:rPr>
        <w:drawing>
          <wp:inline distT="0" distB="0" distL="0" distR="0" wp14:anchorId="1794ED80" wp14:editId="4767FA4D">
            <wp:extent cx="1879200" cy="4168800"/>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79200" cy="4168800"/>
                    </a:xfrm>
                    <a:prstGeom prst="rect">
                      <a:avLst/>
                    </a:prstGeom>
                    <a:noFill/>
                  </pic:spPr>
                </pic:pic>
              </a:graphicData>
            </a:graphic>
          </wp:inline>
        </w:drawing>
      </w:r>
    </w:p>
    <w:p w14:paraId="2C8A5AF2" w14:textId="7F69173F" w:rsidR="00414C55" w:rsidRDefault="005572DE" w:rsidP="009353B0">
      <w:pPr>
        <w:jc w:val="left"/>
        <w:sectPr w:rsidR="00414C55" w:rsidSect="00040E75">
          <w:pgSz w:w="11907" w:h="16839" w:code="1"/>
          <w:pgMar w:top="1148" w:right="697" w:bottom="765" w:left="2098" w:header="1148" w:footer="708" w:gutter="0"/>
          <w:cols w:space="720"/>
          <w:docGrid w:linePitch="360"/>
        </w:sectPr>
      </w:pPr>
      <w:r w:rsidRPr="005572DE">
        <w:t xml:space="preserve">Click BLE Tool to enter the BLE scanning interface, as shown in </w:t>
      </w:r>
      <w:r>
        <w:fldChar w:fldCharType="begin"/>
      </w:r>
      <w:r>
        <w:instrText xml:space="preserve"> REF _Ref119659906 \h </w:instrText>
      </w:r>
      <w:r>
        <w:fldChar w:fldCharType="separate"/>
      </w:r>
      <w:r w:rsidR="000D309F">
        <w:t xml:space="preserve">Figure </w:t>
      </w:r>
      <w:r w:rsidR="000D309F">
        <w:rPr>
          <w:noProof/>
        </w:rPr>
        <w:t>5</w:t>
      </w:r>
      <w:r>
        <w:fldChar w:fldCharType="end"/>
      </w:r>
      <w:r w:rsidRPr="005572DE">
        <w:t>. The BLE scan interface will be introduced in detail in Section</w:t>
      </w:r>
      <w:r w:rsidRPr="009353B0">
        <w:rPr>
          <w:b/>
          <w:bCs/>
          <w:color w:val="EF4623" w:themeColor="accent1"/>
        </w:rPr>
        <w:t xml:space="preserve"> </w:t>
      </w:r>
      <w:r w:rsidR="00AD62DF" w:rsidRPr="009353B0">
        <w:rPr>
          <w:b/>
          <w:bCs/>
        </w:rPr>
        <w:fldChar w:fldCharType="begin"/>
      </w:r>
      <w:r w:rsidR="00AD62DF" w:rsidRPr="009353B0">
        <w:rPr>
          <w:b/>
          <w:bCs/>
        </w:rPr>
        <w:instrText xml:space="preserve"> REF _Ref119662071 \r \h </w:instrText>
      </w:r>
      <w:r w:rsidR="00AD62DF" w:rsidRPr="009353B0">
        <w:rPr>
          <w:b/>
          <w:bCs/>
        </w:rPr>
      </w:r>
      <w:r w:rsidR="00AD62DF" w:rsidRPr="009353B0">
        <w:rPr>
          <w:b/>
          <w:bCs/>
        </w:rPr>
        <w:fldChar w:fldCharType="separate"/>
      </w:r>
      <w:r w:rsidR="000D309F">
        <w:rPr>
          <w:b/>
          <w:bCs/>
        </w:rPr>
        <w:t>3.2.1</w:t>
      </w:r>
      <w:r w:rsidR="00AD62DF" w:rsidRPr="009353B0">
        <w:rPr>
          <w:b/>
          <w:bCs/>
        </w:rPr>
        <w:fldChar w:fldCharType="end"/>
      </w:r>
      <w:r w:rsidRPr="005572DE">
        <w:t>.</w:t>
      </w:r>
    </w:p>
    <w:p w14:paraId="28AB1412" w14:textId="2A731942" w:rsidR="005572DE" w:rsidRDefault="005572DE">
      <w:pPr>
        <w:pStyle w:val="Figure"/>
      </w:pPr>
      <w:bookmarkStart w:id="50" w:name="_使用DEVKIT"/>
      <w:bookmarkStart w:id="51" w:name="_Ref119659906"/>
      <w:bookmarkStart w:id="52" w:name="_Toc513144324"/>
      <w:bookmarkStart w:id="53" w:name="_Toc121909831"/>
      <w:bookmarkEnd w:id="50"/>
      <w:r>
        <w:t xml:space="preserve">Figure </w:t>
      </w:r>
      <w:fldSimple w:instr=" SEQ Figure \* ARABIC ">
        <w:r w:rsidR="000D309F">
          <w:rPr>
            <w:noProof/>
          </w:rPr>
          <w:t>5</w:t>
        </w:r>
      </w:fldSimple>
      <w:bookmarkEnd w:id="51"/>
      <w:r>
        <w:t>:  BLE Scan Interface (Android)</w:t>
      </w:r>
      <w:bookmarkEnd w:id="53"/>
    </w:p>
    <w:p w14:paraId="0E271A0F" w14:textId="39EBBE9F" w:rsidR="005B6220" w:rsidRDefault="005B6220" w:rsidP="009353B0">
      <w:pPr>
        <w:pStyle w:val="Figure"/>
      </w:pPr>
      <w:r w:rsidRPr="00985234">
        <w:rPr>
          <w:noProof/>
        </w:rPr>
        <w:drawing>
          <wp:inline distT="0" distB="0" distL="0" distR="0" wp14:anchorId="23FCB0AF" wp14:editId="3012DF4D">
            <wp:extent cx="1879200" cy="4071600"/>
            <wp:effectExtent l="0" t="0" r="0" b="0"/>
            <wp:docPr id="79" name="圖片 7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文字 的圖片&#10;&#10;自動產生的描述"/>
                    <pic:cNvPicPr/>
                  </pic:nvPicPr>
                  <pic:blipFill>
                    <a:blip r:embed="rId27"/>
                    <a:stretch>
                      <a:fillRect/>
                    </a:stretch>
                  </pic:blipFill>
                  <pic:spPr>
                    <a:xfrm>
                      <a:off x="0" y="0"/>
                      <a:ext cx="1879200" cy="4071600"/>
                    </a:xfrm>
                    <a:prstGeom prst="rect">
                      <a:avLst/>
                    </a:prstGeom>
                  </pic:spPr>
                </pic:pic>
              </a:graphicData>
            </a:graphic>
          </wp:inline>
        </w:drawing>
      </w:r>
    </w:p>
    <w:p w14:paraId="33EF8761" w14:textId="7E6B294E" w:rsidR="005572DE" w:rsidRDefault="005572DE" w:rsidP="00663813">
      <w:pPr>
        <w:rPr>
          <w:rFonts w:asciiTheme="minorEastAsia" w:eastAsiaTheme="minorEastAsia" w:hAnsiTheme="minorEastAsia"/>
        </w:rPr>
        <w:sectPr w:rsidR="005572DE" w:rsidSect="00040E75">
          <w:pgSz w:w="11907" w:h="16839" w:code="1"/>
          <w:pgMar w:top="1148" w:right="697" w:bottom="765" w:left="2098" w:header="1148" w:footer="708" w:gutter="0"/>
          <w:cols w:space="720"/>
          <w:docGrid w:linePitch="360"/>
        </w:sectPr>
      </w:pPr>
    </w:p>
    <w:p w14:paraId="2C94E3CA" w14:textId="0A615FF6" w:rsidR="005572DE" w:rsidRDefault="00C831E5" w:rsidP="00C831E5">
      <w:pPr>
        <w:pStyle w:val="3"/>
      </w:pPr>
      <w:bookmarkStart w:id="54" w:name="_Ref119663415"/>
      <w:bookmarkStart w:id="55" w:name="_Toc121909820"/>
      <w:r>
        <w:rPr>
          <w:rFonts w:hint="eastAsia"/>
        </w:rPr>
        <w:t>i</w:t>
      </w:r>
      <w:r>
        <w:t>OS</w:t>
      </w:r>
      <w:bookmarkEnd w:id="54"/>
      <w:bookmarkEnd w:id="55"/>
    </w:p>
    <w:p w14:paraId="54AB2719" w14:textId="77C84444" w:rsidR="00C831E5" w:rsidRDefault="00C831E5" w:rsidP="00C831E5">
      <w:r w:rsidRPr="00C831E5">
        <w:t xml:space="preserve">The interface icon presented by OWU on the desktop of the iOS mobile phone, as shown in the red box in </w:t>
      </w:r>
      <w:r>
        <w:fldChar w:fldCharType="begin"/>
      </w:r>
      <w:r>
        <w:instrText xml:space="preserve"> REF _Ref119660202 \h </w:instrText>
      </w:r>
      <w:r>
        <w:fldChar w:fldCharType="separate"/>
      </w:r>
      <w:r w:rsidR="000D309F">
        <w:t xml:space="preserve">Figure </w:t>
      </w:r>
      <w:r w:rsidR="000D309F">
        <w:rPr>
          <w:noProof/>
        </w:rPr>
        <w:t>6</w:t>
      </w:r>
      <w:r>
        <w:fldChar w:fldCharType="end"/>
      </w:r>
      <w:r>
        <w:t>.</w:t>
      </w:r>
    </w:p>
    <w:p w14:paraId="4B4FAAD6" w14:textId="33B74926" w:rsidR="00C831E5" w:rsidRDefault="00C831E5" w:rsidP="009353B0">
      <w:pPr>
        <w:pStyle w:val="Figure"/>
      </w:pPr>
      <w:bookmarkStart w:id="56" w:name="_Ref119660202"/>
      <w:bookmarkStart w:id="57" w:name="_Toc121909832"/>
      <w:r>
        <w:t xml:space="preserve">Figure </w:t>
      </w:r>
      <w:fldSimple w:instr=" SEQ Figure \* ARABIC ">
        <w:r w:rsidR="000D309F">
          <w:rPr>
            <w:noProof/>
          </w:rPr>
          <w:t>6</w:t>
        </w:r>
      </w:fldSimple>
      <w:bookmarkEnd w:id="56"/>
      <w:r>
        <w:t>: OWU in iOS desktop</w:t>
      </w:r>
      <w:bookmarkEnd w:id="57"/>
    </w:p>
    <w:p w14:paraId="25BA48D0" w14:textId="3B356FF7" w:rsidR="00C831E5" w:rsidRDefault="00C831E5" w:rsidP="00C831E5">
      <w:r w:rsidRPr="006C4591">
        <w:rPr>
          <w:noProof/>
        </w:rPr>
        <w:drawing>
          <wp:inline distT="0" distB="0" distL="0" distR="0" wp14:anchorId="53D509D9" wp14:editId="2EE7BCD9">
            <wp:extent cx="1879200" cy="4089600"/>
            <wp:effectExtent l="0" t="0" r="6985" b="635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79200" cy="4089600"/>
                    </a:xfrm>
                    <a:prstGeom prst="rect">
                      <a:avLst/>
                    </a:prstGeom>
                  </pic:spPr>
                </pic:pic>
              </a:graphicData>
            </a:graphic>
          </wp:inline>
        </w:drawing>
      </w:r>
    </w:p>
    <w:p w14:paraId="0C1532BF" w14:textId="42777C5C" w:rsidR="00C831E5" w:rsidRDefault="00C831E5" w:rsidP="00C831E5"/>
    <w:p w14:paraId="3F26AE02" w14:textId="0E2A7723" w:rsidR="009835B8" w:rsidRDefault="009835B8" w:rsidP="009353B0">
      <w:pPr>
        <w:jc w:val="left"/>
        <w:sectPr w:rsidR="009835B8" w:rsidSect="00040E75">
          <w:pgSz w:w="11907" w:h="16839" w:code="1"/>
          <w:pgMar w:top="1148" w:right="697" w:bottom="765" w:left="2098" w:header="1148" w:footer="708" w:gutter="0"/>
          <w:cols w:space="720"/>
          <w:docGrid w:linePitch="360"/>
        </w:sectPr>
      </w:pPr>
      <w:r>
        <w:rPr>
          <w:rFonts w:hint="eastAsia"/>
        </w:rPr>
        <w:t>Cl</w:t>
      </w:r>
      <w:r>
        <w:t xml:space="preserve">ick </w:t>
      </w:r>
      <w:r w:rsidRPr="00337AE5">
        <w:t>Opulinks Wireless Utilities</w:t>
      </w:r>
      <w:r>
        <w:rPr>
          <w:rFonts w:hint="eastAsia"/>
        </w:rPr>
        <w:t xml:space="preserve"> APK</w:t>
      </w:r>
      <w:r>
        <w:t xml:space="preserve"> into OWU home page, as shown in </w:t>
      </w:r>
      <w:r>
        <w:fldChar w:fldCharType="begin"/>
      </w:r>
      <w:r>
        <w:instrText xml:space="preserve"> REF _Ref119660345 \h </w:instrText>
      </w:r>
      <w:r>
        <w:fldChar w:fldCharType="separate"/>
      </w:r>
      <w:r w:rsidR="000D309F">
        <w:t xml:space="preserve">Figure </w:t>
      </w:r>
      <w:r w:rsidR="000D309F">
        <w:rPr>
          <w:noProof/>
        </w:rPr>
        <w:t>7</w:t>
      </w:r>
      <w:r>
        <w:fldChar w:fldCharType="end"/>
      </w:r>
      <w:r>
        <w:t>.</w:t>
      </w:r>
    </w:p>
    <w:p w14:paraId="564AA3AC" w14:textId="50DD0B67" w:rsidR="009835B8" w:rsidRDefault="009835B8" w:rsidP="009353B0">
      <w:pPr>
        <w:pStyle w:val="Figure"/>
      </w:pPr>
      <w:bookmarkStart w:id="58" w:name="_Ref119660345"/>
      <w:bookmarkStart w:id="59" w:name="_Toc121909833"/>
      <w:r>
        <w:t xml:space="preserve">Figure </w:t>
      </w:r>
      <w:fldSimple w:instr=" SEQ Figure \* ARABIC ">
        <w:r w:rsidR="000D309F">
          <w:rPr>
            <w:noProof/>
          </w:rPr>
          <w:t>7</w:t>
        </w:r>
      </w:fldSimple>
      <w:bookmarkEnd w:id="58"/>
      <w:r>
        <w:t>: OWU Home Page (iOS)</w:t>
      </w:r>
      <w:bookmarkEnd w:id="59"/>
    </w:p>
    <w:p w14:paraId="48B71AAF" w14:textId="0E5A4C70" w:rsidR="009835B8" w:rsidRDefault="009835B8" w:rsidP="009835B8">
      <w:r>
        <w:rPr>
          <w:noProof/>
        </w:rPr>
        <w:drawing>
          <wp:inline distT="0" distB="0" distL="0" distR="0" wp14:anchorId="6710E93C" wp14:editId="3E965DBD">
            <wp:extent cx="1877695" cy="4206875"/>
            <wp:effectExtent l="0" t="0" r="8255" b="3175"/>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77695" cy="4206875"/>
                    </a:xfrm>
                    <a:prstGeom prst="rect">
                      <a:avLst/>
                    </a:prstGeom>
                    <a:noFill/>
                  </pic:spPr>
                </pic:pic>
              </a:graphicData>
            </a:graphic>
          </wp:inline>
        </w:drawing>
      </w:r>
    </w:p>
    <w:p w14:paraId="39332547" w14:textId="2281A9DA" w:rsidR="009835B8" w:rsidRDefault="009835B8" w:rsidP="009835B8"/>
    <w:p w14:paraId="1334E35A" w14:textId="42379AF4" w:rsidR="00BE1CB7" w:rsidRDefault="009835B8" w:rsidP="009835B8">
      <w:r w:rsidRPr="005572DE">
        <w:t>Click BLE Tool to enter the BLE scanning interface, as shown in</w:t>
      </w:r>
      <w:r w:rsidR="00750176">
        <w:t xml:space="preserve"> </w:t>
      </w:r>
      <w:r w:rsidR="00750176">
        <w:fldChar w:fldCharType="begin"/>
      </w:r>
      <w:r w:rsidR="00750176">
        <w:instrText xml:space="preserve"> REF _Ref119660693 \h </w:instrText>
      </w:r>
      <w:r w:rsidR="00750176">
        <w:fldChar w:fldCharType="separate"/>
      </w:r>
      <w:r w:rsidR="000D309F">
        <w:t xml:space="preserve">Figure </w:t>
      </w:r>
      <w:r w:rsidR="000D309F">
        <w:rPr>
          <w:noProof/>
        </w:rPr>
        <w:t>8</w:t>
      </w:r>
      <w:r w:rsidR="00750176">
        <w:fldChar w:fldCharType="end"/>
      </w:r>
      <w:r w:rsidRPr="005572DE">
        <w:t xml:space="preserve">. The BLE scan interface </w:t>
      </w:r>
      <w:r w:rsidR="00B4549D" w:rsidRPr="005572DE">
        <w:t>will be introduced in detail in Section</w:t>
      </w:r>
      <w:r w:rsidR="00B4549D" w:rsidRPr="0048530E">
        <w:rPr>
          <w:b/>
          <w:bCs/>
          <w:color w:val="EF4623" w:themeColor="accent1"/>
        </w:rPr>
        <w:t xml:space="preserve"> </w:t>
      </w:r>
      <w:r w:rsidR="00B73014" w:rsidRPr="00B73014">
        <w:rPr>
          <w:b/>
          <w:bCs/>
        </w:rPr>
        <w:fldChar w:fldCharType="begin"/>
      </w:r>
      <w:r w:rsidR="00B73014" w:rsidRPr="009353B0">
        <w:rPr>
          <w:b/>
          <w:bCs/>
        </w:rPr>
        <w:instrText xml:space="preserve"> REF _Ref121904257 \r \h  \* MERGEFORMAT </w:instrText>
      </w:r>
      <w:r w:rsidR="00B73014" w:rsidRPr="00B73014">
        <w:rPr>
          <w:b/>
          <w:bCs/>
        </w:rPr>
      </w:r>
      <w:r w:rsidR="00B73014" w:rsidRPr="00B73014">
        <w:rPr>
          <w:b/>
          <w:bCs/>
        </w:rPr>
        <w:fldChar w:fldCharType="separate"/>
      </w:r>
      <w:r w:rsidR="000D309F">
        <w:rPr>
          <w:b/>
          <w:bCs/>
        </w:rPr>
        <w:t>3.2.2</w:t>
      </w:r>
      <w:r w:rsidR="00B73014" w:rsidRPr="00B73014">
        <w:rPr>
          <w:b/>
          <w:bCs/>
        </w:rPr>
        <w:fldChar w:fldCharType="end"/>
      </w:r>
      <w:r w:rsidR="00B73014">
        <w:rPr>
          <w:b/>
          <w:bCs/>
        </w:rPr>
        <w:t>.</w:t>
      </w:r>
    </w:p>
    <w:p w14:paraId="7C29C08C" w14:textId="05A7D8CD" w:rsidR="00B4549D" w:rsidRDefault="00B4549D" w:rsidP="009835B8">
      <w:pPr>
        <w:sectPr w:rsidR="00B4549D" w:rsidSect="00040E75">
          <w:pgSz w:w="11907" w:h="16839" w:code="1"/>
          <w:pgMar w:top="1148" w:right="697" w:bottom="765" w:left="2098" w:header="1148" w:footer="708" w:gutter="0"/>
          <w:cols w:space="720"/>
          <w:docGrid w:linePitch="360"/>
        </w:sectPr>
      </w:pPr>
    </w:p>
    <w:p w14:paraId="39EB4FE7" w14:textId="65959F0C" w:rsidR="009835B8" w:rsidRDefault="009835B8" w:rsidP="009353B0">
      <w:pPr>
        <w:pStyle w:val="Figure"/>
      </w:pPr>
      <w:bookmarkStart w:id="60" w:name="_Ref119660693"/>
      <w:bookmarkStart w:id="61" w:name="_Toc121909834"/>
      <w:r>
        <w:t xml:space="preserve">Figure </w:t>
      </w:r>
      <w:fldSimple w:instr=" SEQ Figure \* ARABIC ">
        <w:r w:rsidR="000D309F">
          <w:rPr>
            <w:noProof/>
          </w:rPr>
          <w:t>8</w:t>
        </w:r>
      </w:fldSimple>
      <w:bookmarkEnd w:id="60"/>
      <w:r>
        <w:t>: BLE Scan Interface (iOS)</w:t>
      </w:r>
      <w:bookmarkEnd w:id="61"/>
    </w:p>
    <w:p w14:paraId="6D733356" w14:textId="77777777" w:rsidR="00893A3B" w:rsidRDefault="009835B8" w:rsidP="009835B8">
      <w:pPr>
        <w:sectPr w:rsidR="00893A3B" w:rsidSect="00040E75">
          <w:pgSz w:w="11907" w:h="16839" w:code="1"/>
          <w:pgMar w:top="1148" w:right="697" w:bottom="765" w:left="2098" w:header="1148" w:footer="708" w:gutter="0"/>
          <w:cols w:space="720"/>
          <w:docGrid w:linePitch="360"/>
        </w:sectPr>
      </w:pPr>
      <w:r w:rsidRPr="00A15B8A">
        <w:rPr>
          <w:noProof/>
        </w:rPr>
        <w:drawing>
          <wp:inline distT="0" distB="0" distL="0" distR="0" wp14:anchorId="71517AB2" wp14:editId="5DDCFBB8">
            <wp:extent cx="1879200" cy="4154400"/>
            <wp:effectExtent l="0" t="0" r="6985" b="0"/>
            <wp:docPr id="45" name="圖片 4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一張含有 文字 的圖片&#10;&#10;自動產生的描述"/>
                    <pic:cNvPicPr/>
                  </pic:nvPicPr>
                  <pic:blipFill>
                    <a:blip r:embed="rId30"/>
                    <a:stretch>
                      <a:fillRect/>
                    </a:stretch>
                  </pic:blipFill>
                  <pic:spPr>
                    <a:xfrm>
                      <a:off x="0" y="0"/>
                      <a:ext cx="1879200" cy="4154400"/>
                    </a:xfrm>
                    <a:prstGeom prst="rect">
                      <a:avLst/>
                    </a:prstGeom>
                  </pic:spPr>
                </pic:pic>
              </a:graphicData>
            </a:graphic>
          </wp:inline>
        </w:drawing>
      </w:r>
    </w:p>
    <w:p w14:paraId="635DCDEF" w14:textId="50E657BC" w:rsidR="009835B8" w:rsidRDefault="00D13248" w:rsidP="00D13248">
      <w:pPr>
        <w:pStyle w:val="2"/>
      </w:pPr>
      <w:bookmarkStart w:id="62" w:name="_Toc121909821"/>
      <w:r>
        <w:t>BLE Scan Interface</w:t>
      </w:r>
      <w:r w:rsidR="00DE10E6">
        <w:t xml:space="preserve"> Introduction</w:t>
      </w:r>
      <w:bookmarkEnd w:id="62"/>
    </w:p>
    <w:p w14:paraId="398BE0CB" w14:textId="2AF029A9" w:rsidR="00DF1809" w:rsidRDefault="00DF1809" w:rsidP="00DF1809">
      <w:pPr>
        <w:pStyle w:val="3"/>
      </w:pPr>
      <w:bookmarkStart w:id="63" w:name="_Ref119662071"/>
      <w:bookmarkStart w:id="64" w:name="_Toc121909822"/>
      <w:r>
        <w:rPr>
          <w:rFonts w:hint="eastAsia"/>
        </w:rPr>
        <w:t>A</w:t>
      </w:r>
      <w:r>
        <w:t>ndroid</w:t>
      </w:r>
      <w:bookmarkEnd w:id="63"/>
      <w:bookmarkEnd w:id="64"/>
    </w:p>
    <w:p w14:paraId="5A7B0E1C" w14:textId="60F6B7B1" w:rsidR="00DF1809" w:rsidRDefault="00C476E9" w:rsidP="00DF1809">
      <w:r w:rsidRPr="00C476E9">
        <w:t xml:space="preserve">Entering the BLE scan interface, it will automatically scan the BLE broadcasting devices in the environment. The scanning results are shown in </w:t>
      </w:r>
      <w:r w:rsidR="006A0C92">
        <w:fldChar w:fldCharType="begin"/>
      </w:r>
      <w:r w:rsidR="006A0C92">
        <w:instrText xml:space="preserve"> REF _Ref119662031 \h </w:instrText>
      </w:r>
      <w:r w:rsidR="006A0C92">
        <w:fldChar w:fldCharType="separate"/>
      </w:r>
      <w:r w:rsidR="000D309F">
        <w:t xml:space="preserve">Figure </w:t>
      </w:r>
      <w:r w:rsidR="000D309F">
        <w:rPr>
          <w:noProof/>
        </w:rPr>
        <w:t>9</w:t>
      </w:r>
      <w:r w:rsidR="006A0C92">
        <w:fldChar w:fldCharType="end"/>
      </w:r>
      <w:r w:rsidRPr="00C476E9">
        <w:t>. OWU (Android version) provides 4 ways for users to search for scanning results:</w:t>
      </w:r>
    </w:p>
    <w:p w14:paraId="21963B8F" w14:textId="1C62CE98" w:rsidR="00111C21" w:rsidRPr="00D92F35" w:rsidRDefault="00111C21" w:rsidP="009353B0">
      <w:pPr>
        <w:pStyle w:val="aff2"/>
        <w:numPr>
          <w:ilvl w:val="0"/>
          <w:numId w:val="14"/>
        </w:numPr>
      </w:pPr>
      <w:r w:rsidRPr="009353B0">
        <w:rPr>
          <w:rFonts w:ascii="Microsoft JhengHei UI" w:hAnsi="Microsoft JhengHei UI"/>
          <w:b/>
          <w:bCs/>
          <w:sz w:val="20"/>
          <w:szCs w:val="20"/>
        </w:rPr>
        <w:t>Scanning interface</w:t>
      </w:r>
      <w:r w:rsidRPr="009353B0">
        <w:rPr>
          <w:rFonts w:ascii="Microsoft JhengHei UI" w:hAnsi="Microsoft JhengHei UI"/>
          <w:sz w:val="20"/>
          <w:szCs w:val="20"/>
        </w:rPr>
        <w:t xml:space="preserve">: </w:t>
      </w:r>
      <w:r w:rsidR="00B23C14">
        <w:rPr>
          <w:rFonts w:ascii="Microsoft JhengHei UI" w:hAnsi="Microsoft JhengHei UI"/>
          <w:sz w:val="20"/>
          <w:szCs w:val="20"/>
        </w:rPr>
        <w:t>U</w:t>
      </w:r>
      <w:r w:rsidRPr="009353B0">
        <w:rPr>
          <w:rFonts w:ascii="Microsoft JhengHei UI" w:hAnsi="Microsoft JhengHei UI"/>
          <w:sz w:val="20"/>
          <w:szCs w:val="20"/>
        </w:rPr>
        <w:t>ser finds the device to be connected directly on the scanning interface</w:t>
      </w:r>
    </w:p>
    <w:p w14:paraId="5508B08E" w14:textId="4D951BA5" w:rsidR="00EE5EDD" w:rsidRPr="00906CB3" w:rsidRDefault="0055785C" w:rsidP="00EE5EDD">
      <w:pPr>
        <w:pStyle w:val="aff2"/>
        <w:numPr>
          <w:ilvl w:val="0"/>
          <w:numId w:val="14"/>
        </w:numPr>
        <w:rPr>
          <w:rFonts w:ascii="Microsoft JhengHei UI" w:hAnsi="Microsoft JhengHei UI"/>
          <w:sz w:val="20"/>
          <w:szCs w:val="20"/>
        </w:rPr>
      </w:pPr>
      <w:r w:rsidRPr="009353B0">
        <w:rPr>
          <w:rFonts w:ascii="Microsoft JhengHei UI" w:hAnsi="Microsoft JhengHei UI"/>
          <w:b/>
          <w:bCs/>
          <w:sz w:val="20"/>
          <w:szCs w:val="20"/>
        </w:rPr>
        <w:t>Keyword search field</w:t>
      </w:r>
      <w:r>
        <w:rPr>
          <w:rFonts w:ascii="Microsoft JhengHei UI" w:hAnsi="Microsoft JhengHei UI"/>
          <w:sz w:val="20"/>
          <w:szCs w:val="20"/>
        </w:rPr>
        <w:t xml:space="preserve">: </w:t>
      </w:r>
      <w:r w:rsidR="00A7308E" w:rsidRPr="00A7308E">
        <w:rPr>
          <w:rFonts w:ascii="Microsoft JhengHei UI" w:hAnsi="Microsoft JhengHei UI"/>
          <w:sz w:val="20"/>
          <w:szCs w:val="20"/>
        </w:rPr>
        <w:t>The user enters the Bluetooth name or BLE MAC address of the device to be connected,</w:t>
      </w:r>
      <w:r w:rsidR="00A7308E">
        <w:rPr>
          <w:rFonts w:ascii="Microsoft JhengHei UI" w:hAnsi="Microsoft JhengHei UI"/>
          <w:sz w:val="20"/>
          <w:szCs w:val="20"/>
        </w:rPr>
        <w:t xml:space="preserve"> as shown in </w:t>
      </w:r>
      <w:r w:rsidR="00906CB3" w:rsidRPr="00906CB3">
        <w:rPr>
          <w:rFonts w:ascii="Microsoft JhengHei UI" w:hAnsi="Microsoft JhengHei UI"/>
          <w:sz w:val="20"/>
          <w:szCs w:val="20"/>
        </w:rPr>
        <w:fldChar w:fldCharType="begin"/>
      </w:r>
      <w:r w:rsidR="00906CB3" w:rsidRPr="00906CB3">
        <w:rPr>
          <w:rFonts w:ascii="Microsoft JhengHei UI" w:hAnsi="Microsoft JhengHei UI"/>
          <w:sz w:val="20"/>
          <w:szCs w:val="20"/>
        </w:rPr>
        <w:instrText xml:space="preserve"> REF _Ref119662557 \h  \* MERGEFORMAT </w:instrText>
      </w:r>
      <w:r w:rsidR="00906CB3" w:rsidRPr="00906CB3">
        <w:rPr>
          <w:rFonts w:ascii="Microsoft JhengHei UI" w:hAnsi="Microsoft JhengHei UI"/>
          <w:sz w:val="20"/>
          <w:szCs w:val="20"/>
        </w:rPr>
      </w:r>
      <w:r w:rsidR="00906CB3" w:rsidRPr="00906CB3">
        <w:rPr>
          <w:rFonts w:ascii="Microsoft JhengHei UI" w:hAnsi="Microsoft JhengHei UI"/>
          <w:sz w:val="20"/>
          <w:szCs w:val="20"/>
        </w:rPr>
        <w:fldChar w:fldCharType="separate"/>
      </w:r>
      <w:r w:rsidR="000D309F" w:rsidRPr="000D309F">
        <w:rPr>
          <w:rFonts w:ascii="Microsoft JhengHei UI" w:hAnsi="Microsoft JhengHei UI"/>
          <w:sz w:val="20"/>
          <w:szCs w:val="20"/>
        </w:rPr>
        <w:t xml:space="preserve">Figure </w:t>
      </w:r>
      <w:r w:rsidR="000D309F" w:rsidRPr="000D309F">
        <w:rPr>
          <w:rFonts w:ascii="Microsoft JhengHei UI" w:hAnsi="Microsoft JhengHei UI"/>
          <w:noProof/>
          <w:sz w:val="20"/>
          <w:szCs w:val="20"/>
        </w:rPr>
        <w:t>10</w:t>
      </w:r>
      <w:r w:rsidR="00906CB3" w:rsidRPr="00906CB3">
        <w:rPr>
          <w:rFonts w:ascii="Microsoft JhengHei UI" w:hAnsi="Microsoft JhengHei UI"/>
          <w:sz w:val="20"/>
          <w:szCs w:val="20"/>
        </w:rPr>
        <w:fldChar w:fldCharType="end"/>
      </w:r>
    </w:p>
    <w:p w14:paraId="4FFB3612" w14:textId="1309F1BD" w:rsidR="00670637" w:rsidRDefault="00670637" w:rsidP="00EE5EDD">
      <w:pPr>
        <w:pStyle w:val="aff2"/>
        <w:numPr>
          <w:ilvl w:val="0"/>
          <w:numId w:val="14"/>
        </w:numPr>
        <w:rPr>
          <w:rFonts w:ascii="Microsoft JhengHei UI" w:hAnsi="Microsoft JhengHei UI"/>
          <w:sz w:val="20"/>
          <w:szCs w:val="20"/>
        </w:rPr>
      </w:pPr>
      <w:r w:rsidRPr="009353B0">
        <w:rPr>
          <w:rFonts w:ascii="Microsoft JhengHei UI" w:hAnsi="Microsoft JhengHei UI"/>
          <w:b/>
          <w:bCs/>
          <w:sz w:val="20"/>
          <w:szCs w:val="20"/>
        </w:rPr>
        <w:t>Specify the Bluetooth protocol:</w:t>
      </w:r>
      <w:r>
        <w:rPr>
          <w:rFonts w:ascii="Microsoft JhengHei UI" w:hAnsi="Microsoft JhengHei UI"/>
          <w:sz w:val="20"/>
          <w:szCs w:val="20"/>
        </w:rPr>
        <w:t xml:space="preserve"> Click</w:t>
      </w:r>
      <w:r w:rsidRPr="00F4308C">
        <w:rPr>
          <w:noProof/>
          <w:sz w:val="20"/>
          <w:szCs w:val="20"/>
          <w:lang w:eastAsia="zh-TW"/>
        </w:rPr>
        <w:drawing>
          <wp:inline distT="0" distB="0" distL="0" distR="0" wp14:anchorId="55FE1EA4" wp14:editId="10EA609C">
            <wp:extent cx="329184" cy="282158"/>
            <wp:effectExtent l="0" t="0" r="0" b="381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9085" cy="290645"/>
                    </a:xfrm>
                    <a:prstGeom prst="rect">
                      <a:avLst/>
                    </a:prstGeom>
                  </pic:spPr>
                </pic:pic>
              </a:graphicData>
            </a:graphic>
          </wp:inline>
        </w:drawing>
      </w:r>
      <w:r>
        <w:rPr>
          <w:rFonts w:ascii="Microsoft JhengHei UI" w:hAnsi="Microsoft JhengHei UI"/>
          <w:sz w:val="20"/>
          <w:szCs w:val="20"/>
        </w:rPr>
        <w:t xml:space="preserve">, </w:t>
      </w:r>
      <w:r w:rsidRPr="00670637">
        <w:rPr>
          <w:rFonts w:ascii="Microsoft JhengHei UI" w:hAnsi="Microsoft JhengHei UI"/>
          <w:sz w:val="20"/>
          <w:szCs w:val="20"/>
        </w:rPr>
        <w:t xml:space="preserve"> the</w:t>
      </w:r>
      <w:r w:rsidR="009C5889">
        <w:rPr>
          <w:rFonts w:ascii="Microsoft JhengHei UI" w:hAnsi="Microsoft JhengHei UI"/>
          <w:sz w:val="20"/>
          <w:szCs w:val="20"/>
        </w:rPr>
        <w:t xml:space="preserve"> BLE</w:t>
      </w:r>
      <w:r w:rsidRPr="00670637">
        <w:rPr>
          <w:rFonts w:ascii="Microsoft JhengHei UI" w:hAnsi="Microsoft JhengHei UI"/>
          <w:sz w:val="20"/>
          <w:szCs w:val="20"/>
        </w:rPr>
        <w:t xml:space="preserve"> scan interface will only display </w:t>
      </w:r>
      <w:proofErr w:type="gramStart"/>
      <w:r>
        <w:rPr>
          <w:rFonts w:ascii="Microsoft JhengHei UI" w:hAnsi="Microsoft JhengHei UI"/>
          <w:sz w:val="20"/>
          <w:szCs w:val="20"/>
        </w:rPr>
        <w:t>Opulink,s</w:t>
      </w:r>
      <w:proofErr w:type="gramEnd"/>
      <w:r w:rsidRPr="00670637">
        <w:rPr>
          <w:rFonts w:ascii="Microsoft JhengHei UI" w:hAnsi="Microsoft JhengHei UI"/>
          <w:sz w:val="20"/>
          <w:szCs w:val="20"/>
        </w:rPr>
        <w:t xml:space="preserve"> devices</w:t>
      </w:r>
      <w:r w:rsidR="00B5494C">
        <w:rPr>
          <w:rFonts w:ascii="Microsoft JhengHei UI" w:hAnsi="Microsoft JhengHei UI"/>
          <w:sz w:val="20"/>
          <w:szCs w:val="20"/>
        </w:rPr>
        <w:t>, as shown in</w:t>
      </w:r>
      <w:r w:rsidR="00A83056">
        <w:rPr>
          <w:rFonts w:ascii="Microsoft JhengHei UI" w:hAnsi="Microsoft JhengHei UI"/>
          <w:sz w:val="20"/>
          <w:szCs w:val="20"/>
        </w:rPr>
        <w:t xml:space="preserve"> </w:t>
      </w:r>
      <w:r w:rsidR="00A83056" w:rsidRPr="00A83056">
        <w:rPr>
          <w:rFonts w:ascii="Microsoft JhengHei UI" w:hAnsi="Microsoft JhengHei UI"/>
          <w:sz w:val="20"/>
          <w:szCs w:val="20"/>
        </w:rPr>
        <w:fldChar w:fldCharType="begin"/>
      </w:r>
      <w:r w:rsidR="00A83056" w:rsidRPr="00A83056">
        <w:rPr>
          <w:rFonts w:ascii="Microsoft JhengHei UI" w:hAnsi="Microsoft JhengHei UI"/>
          <w:sz w:val="20"/>
          <w:szCs w:val="20"/>
        </w:rPr>
        <w:instrText xml:space="preserve"> REF _Ref119663153 \h  \* MERGEFORMAT </w:instrText>
      </w:r>
      <w:r w:rsidR="00A83056" w:rsidRPr="00A83056">
        <w:rPr>
          <w:rFonts w:ascii="Microsoft JhengHei UI" w:hAnsi="Microsoft JhengHei UI"/>
          <w:sz w:val="20"/>
          <w:szCs w:val="20"/>
        </w:rPr>
      </w:r>
      <w:r w:rsidR="00A83056" w:rsidRPr="00A83056">
        <w:rPr>
          <w:rFonts w:ascii="Microsoft JhengHei UI" w:hAnsi="Microsoft JhengHei UI"/>
          <w:sz w:val="20"/>
          <w:szCs w:val="20"/>
        </w:rPr>
        <w:fldChar w:fldCharType="separate"/>
      </w:r>
      <w:r w:rsidR="000D309F" w:rsidRPr="000D309F">
        <w:rPr>
          <w:rFonts w:ascii="Microsoft JhengHei UI" w:hAnsi="Microsoft JhengHei UI"/>
          <w:sz w:val="20"/>
          <w:szCs w:val="20"/>
        </w:rPr>
        <w:t xml:space="preserve">Figure </w:t>
      </w:r>
      <w:r w:rsidR="000D309F" w:rsidRPr="000D309F">
        <w:rPr>
          <w:rFonts w:ascii="Microsoft JhengHei UI" w:hAnsi="Microsoft JhengHei UI"/>
          <w:noProof/>
          <w:sz w:val="20"/>
          <w:szCs w:val="20"/>
        </w:rPr>
        <w:t>11</w:t>
      </w:r>
      <w:r w:rsidR="00A83056" w:rsidRPr="00A83056">
        <w:rPr>
          <w:rFonts w:ascii="Microsoft JhengHei UI" w:hAnsi="Microsoft JhengHei UI"/>
          <w:sz w:val="20"/>
          <w:szCs w:val="20"/>
        </w:rPr>
        <w:fldChar w:fldCharType="end"/>
      </w:r>
    </w:p>
    <w:p w14:paraId="5C0BC56B" w14:textId="693F704E" w:rsidR="00B5494C" w:rsidRPr="009353B0" w:rsidRDefault="00B5494C" w:rsidP="009353B0">
      <w:pPr>
        <w:pStyle w:val="aff2"/>
        <w:numPr>
          <w:ilvl w:val="0"/>
          <w:numId w:val="14"/>
        </w:numPr>
        <w:rPr>
          <w:b/>
          <w:bCs/>
        </w:rPr>
      </w:pPr>
      <w:r w:rsidRPr="009353B0">
        <w:rPr>
          <w:rFonts w:ascii="Microsoft JhengHei UI" w:hAnsi="Microsoft JhengHei UI"/>
          <w:b/>
          <w:bCs/>
          <w:sz w:val="20"/>
          <w:szCs w:val="20"/>
        </w:rPr>
        <w:t>Historical records:</w:t>
      </w:r>
      <w:r>
        <w:rPr>
          <w:rFonts w:ascii="Microsoft JhengHei UI" w:hAnsi="Microsoft JhengHei UI"/>
          <w:b/>
          <w:bCs/>
          <w:sz w:val="20"/>
          <w:szCs w:val="20"/>
        </w:rPr>
        <w:t xml:space="preserve"> </w:t>
      </w:r>
      <w:r>
        <w:rPr>
          <w:rFonts w:ascii="Microsoft JhengHei UI" w:hAnsi="Microsoft JhengHei UI"/>
          <w:sz w:val="20"/>
          <w:szCs w:val="20"/>
        </w:rPr>
        <w:t>Click</w:t>
      </w:r>
      <w:r>
        <w:rPr>
          <w:rFonts w:ascii="Microsoft JhengHei UI" w:hAnsi="Microsoft JhengHei UI"/>
          <w:noProof/>
          <w:sz w:val="20"/>
          <w:szCs w:val="20"/>
        </w:rPr>
        <w:drawing>
          <wp:inline distT="0" distB="0" distL="0" distR="0" wp14:anchorId="1D6D3F95" wp14:editId="71BC35C3">
            <wp:extent cx="189230" cy="237490"/>
            <wp:effectExtent l="0" t="0" r="127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230" cy="237490"/>
                    </a:xfrm>
                    <a:prstGeom prst="rect">
                      <a:avLst/>
                    </a:prstGeom>
                    <a:noFill/>
                  </pic:spPr>
                </pic:pic>
              </a:graphicData>
            </a:graphic>
          </wp:inline>
        </w:drawing>
      </w:r>
      <w:r>
        <w:rPr>
          <w:rFonts w:ascii="Microsoft JhengHei UI" w:hAnsi="Microsoft JhengHei UI"/>
          <w:sz w:val="20"/>
          <w:szCs w:val="20"/>
        </w:rPr>
        <w:t xml:space="preserve">, </w:t>
      </w:r>
      <w:r w:rsidRPr="00B5494C">
        <w:rPr>
          <w:rFonts w:ascii="Microsoft JhengHei UI" w:hAnsi="Microsoft JhengHei UI"/>
          <w:sz w:val="20"/>
          <w:szCs w:val="20"/>
        </w:rPr>
        <w:t>will display the history of user input</w:t>
      </w:r>
      <w:r>
        <w:rPr>
          <w:rFonts w:ascii="Microsoft JhengHei UI" w:hAnsi="Microsoft JhengHei UI"/>
          <w:sz w:val="20"/>
          <w:szCs w:val="20"/>
        </w:rPr>
        <w:t>, as shown in</w:t>
      </w:r>
      <w:r w:rsidR="00A83056">
        <w:rPr>
          <w:rFonts w:ascii="Microsoft JhengHei UI" w:hAnsi="Microsoft JhengHei UI"/>
          <w:sz w:val="20"/>
          <w:szCs w:val="20"/>
        </w:rPr>
        <w:t xml:space="preserve"> </w:t>
      </w:r>
      <w:r w:rsidR="00A83056" w:rsidRPr="00A83056">
        <w:rPr>
          <w:rFonts w:ascii="Microsoft JhengHei UI" w:hAnsi="Microsoft JhengHei UI"/>
          <w:sz w:val="20"/>
          <w:szCs w:val="20"/>
        </w:rPr>
        <w:fldChar w:fldCharType="begin"/>
      </w:r>
      <w:r w:rsidR="00A83056" w:rsidRPr="00A83056">
        <w:rPr>
          <w:rFonts w:ascii="Microsoft JhengHei UI" w:hAnsi="Microsoft JhengHei UI"/>
          <w:sz w:val="20"/>
          <w:szCs w:val="20"/>
        </w:rPr>
        <w:instrText xml:space="preserve"> REF _Ref119663155 \h  \* MERGEFORMAT </w:instrText>
      </w:r>
      <w:r w:rsidR="00A83056" w:rsidRPr="00A83056">
        <w:rPr>
          <w:rFonts w:ascii="Microsoft JhengHei UI" w:hAnsi="Microsoft JhengHei UI"/>
          <w:sz w:val="20"/>
          <w:szCs w:val="20"/>
        </w:rPr>
      </w:r>
      <w:r w:rsidR="00A83056" w:rsidRPr="00A83056">
        <w:rPr>
          <w:rFonts w:ascii="Microsoft JhengHei UI" w:hAnsi="Microsoft JhengHei UI"/>
          <w:sz w:val="20"/>
          <w:szCs w:val="20"/>
        </w:rPr>
        <w:fldChar w:fldCharType="separate"/>
      </w:r>
      <w:r w:rsidR="000D309F" w:rsidRPr="000D309F">
        <w:rPr>
          <w:rFonts w:ascii="Microsoft JhengHei UI" w:hAnsi="Microsoft JhengHei UI"/>
          <w:sz w:val="20"/>
          <w:szCs w:val="20"/>
        </w:rPr>
        <w:t xml:space="preserve">Figure </w:t>
      </w:r>
      <w:r w:rsidR="000D309F" w:rsidRPr="000D309F">
        <w:rPr>
          <w:rFonts w:ascii="Microsoft JhengHei UI" w:hAnsi="Microsoft JhengHei UI"/>
          <w:noProof/>
          <w:sz w:val="20"/>
          <w:szCs w:val="20"/>
        </w:rPr>
        <w:t>12</w:t>
      </w:r>
      <w:r w:rsidR="00A83056" w:rsidRPr="00A83056">
        <w:rPr>
          <w:rFonts w:ascii="Microsoft JhengHei UI" w:hAnsi="Microsoft JhengHei UI"/>
          <w:sz w:val="20"/>
          <w:szCs w:val="20"/>
        </w:rPr>
        <w:fldChar w:fldCharType="end"/>
      </w:r>
    </w:p>
    <w:p w14:paraId="48FC5861" w14:textId="02C466E4" w:rsidR="006A0C92" w:rsidRDefault="006A0C92">
      <w:pPr>
        <w:pStyle w:val="Figure"/>
      </w:pPr>
      <w:bookmarkStart w:id="65" w:name="_Ref119662031"/>
      <w:bookmarkStart w:id="66" w:name="_Toc121909835"/>
      <w:r>
        <w:t xml:space="preserve">Figure </w:t>
      </w:r>
      <w:fldSimple w:instr=" SEQ Figure \* ARABIC ">
        <w:r w:rsidR="000D309F">
          <w:rPr>
            <w:noProof/>
          </w:rPr>
          <w:t>9</w:t>
        </w:r>
      </w:fldSimple>
      <w:bookmarkEnd w:id="65"/>
      <w:r>
        <w:t>: BLE Scan Result (1)</w:t>
      </w:r>
      <w:bookmarkEnd w:id="66"/>
    </w:p>
    <w:p w14:paraId="7A9209EE" w14:textId="50BC9629" w:rsidR="005B6220" w:rsidRDefault="005B6220" w:rsidP="009353B0">
      <w:pPr>
        <w:pStyle w:val="Figure"/>
      </w:pPr>
      <w:r w:rsidRPr="005D5AA1">
        <w:rPr>
          <w:noProof/>
        </w:rPr>
        <w:drawing>
          <wp:inline distT="0" distB="0" distL="0" distR="0" wp14:anchorId="6DD97C22" wp14:editId="4B7C0B01">
            <wp:extent cx="1879200" cy="4129200"/>
            <wp:effectExtent l="0" t="0" r="0" b="0"/>
            <wp:docPr id="42" name="圖片 4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圖片 42" descr="一張含有 文字 的圖片&#10;&#10;自動產生的描述"/>
                    <pic:cNvPicPr/>
                  </pic:nvPicPr>
                  <pic:blipFill>
                    <a:blip r:embed="rId33"/>
                    <a:stretch>
                      <a:fillRect/>
                    </a:stretch>
                  </pic:blipFill>
                  <pic:spPr>
                    <a:xfrm>
                      <a:off x="0" y="0"/>
                      <a:ext cx="1879200" cy="4129200"/>
                    </a:xfrm>
                    <a:prstGeom prst="rect">
                      <a:avLst/>
                    </a:prstGeom>
                  </pic:spPr>
                </pic:pic>
              </a:graphicData>
            </a:graphic>
          </wp:inline>
        </w:drawing>
      </w:r>
    </w:p>
    <w:p w14:paraId="47B4FEF5" w14:textId="6EE7D3EF" w:rsidR="00E26873" w:rsidRDefault="00E26873" w:rsidP="00B5494C">
      <w:pPr>
        <w:rPr>
          <w:b/>
          <w:bCs/>
        </w:rPr>
        <w:sectPr w:rsidR="00E26873" w:rsidSect="00040E75">
          <w:pgSz w:w="11907" w:h="16839" w:code="1"/>
          <w:pgMar w:top="1148" w:right="697" w:bottom="765" w:left="2098" w:header="1148" w:footer="708" w:gutter="0"/>
          <w:cols w:space="720"/>
          <w:docGrid w:linePitch="360"/>
        </w:sectPr>
      </w:pPr>
    </w:p>
    <w:p w14:paraId="31E60BFE" w14:textId="60F39B3A" w:rsidR="00906CB3" w:rsidRDefault="00906CB3" w:rsidP="009353B0">
      <w:pPr>
        <w:pStyle w:val="Figure"/>
      </w:pPr>
      <w:bookmarkStart w:id="67" w:name="_Ref119662557"/>
      <w:bookmarkStart w:id="68" w:name="_Ref119662546"/>
      <w:bookmarkStart w:id="69" w:name="_Toc121909836"/>
      <w:r>
        <w:t xml:space="preserve">Figure </w:t>
      </w:r>
      <w:fldSimple w:instr=" SEQ Figure \* ARABIC ">
        <w:r w:rsidR="000D309F">
          <w:rPr>
            <w:noProof/>
          </w:rPr>
          <w:t>10</w:t>
        </w:r>
      </w:fldSimple>
      <w:bookmarkEnd w:id="67"/>
      <w:r>
        <w:t xml:space="preserve">: </w:t>
      </w:r>
      <w:r>
        <w:rPr>
          <w:rFonts w:hint="eastAsia"/>
          <w:noProof/>
        </w:rPr>
        <w:t>BLE S</w:t>
      </w:r>
      <w:r>
        <w:rPr>
          <w:noProof/>
        </w:rPr>
        <w:t xml:space="preserve">can Result </w:t>
      </w:r>
      <w:r>
        <w:rPr>
          <w:rFonts w:hint="eastAsia"/>
          <w:noProof/>
        </w:rPr>
        <w:t>(2)</w:t>
      </w:r>
      <w:bookmarkEnd w:id="68"/>
      <w:bookmarkEnd w:id="69"/>
    </w:p>
    <w:p w14:paraId="3AAC4EDA" w14:textId="09FC8423" w:rsidR="00B5494C" w:rsidRDefault="00A30EFD" w:rsidP="00B5494C">
      <w:pPr>
        <w:rPr>
          <w:b/>
          <w:bCs/>
        </w:rPr>
      </w:pPr>
      <w:r>
        <w:rPr>
          <w:noProof/>
        </w:rPr>
        <w:drawing>
          <wp:inline distT="0" distB="0" distL="0" distR="0" wp14:anchorId="3765F6FA" wp14:editId="5DC09A81">
            <wp:extent cx="1879200" cy="4028400"/>
            <wp:effectExtent l="0" t="0" r="0" b="0"/>
            <wp:docPr id="80" name="圖片 80" descr="一張含有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圖片 80" descr="一張含有 文字, 螢幕擷取畫面 的圖片&#10;&#10;自動產生的描述"/>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9200" cy="4028400"/>
                    </a:xfrm>
                    <a:prstGeom prst="rect">
                      <a:avLst/>
                    </a:prstGeom>
                    <a:noFill/>
                  </pic:spPr>
                </pic:pic>
              </a:graphicData>
            </a:graphic>
          </wp:inline>
        </w:drawing>
      </w:r>
    </w:p>
    <w:p w14:paraId="51D42F0E" w14:textId="77777777" w:rsidR="00A30EFD" w:rsidRDefault="00A30EFD" w:rsidP="00B5494C">
      <w:pPr>
        <w:rPr>
          <w:b/>
          <w:bCs/>
        </w:rPr>
        <w:sectPr w:rsidR="00A30EFD" w:rsidSect="00040E75">
          <w:pgSz w:w="11907" w:h="16839" w:code="1"/>
          <w:pgMar w:top="1148" w:right="697" w:bottom="765" w:left="2098" w:header="1148" w:footer="708" w:gutter="0"/>
          <w:cols w:space="720"/>
          <w:docGrid w:linePitch="360"/>
        </w:sectPr>
      </w:pPr>
    </w:p>
    <w:p w14:paraId="577F69F5" w14:textId="146C3867" w:rsidR="00906CB3" w:rsidRDefault="00906CB3" w:rsidP="009353B0">
      <w:pPr>
        <w:pStyle w:val="Figure"/>
      </w:pPr>
      <w:bookmarkStart w:id="70" w:name="_Ref119663153"/>
      <w:bookmarkStart w:id="71" w:name="_Toc121909837"/>
      <w:r>
        <w:t xml:space="preserve">Figure </w:t>
      </w:r>
      <w:fldSimple w:instr=" SEQ Figure \* ARABIC ">
        <w:r w:rsidR="000D309F">
          <w:rPr>
            <w:noProof/>
          </w:rPr>
          <w:t>11</w:t>
        </w:r>
      </w:fldSimple>
      <w:bookmarkEnd w:id="70"/>
      <w:r>
        <w:t>: BLE Scan Result (3)</w:t>
      </w:r>
      <w:bookmarkEnd w:id="71"/>
    </w:p>
    <w:p w14:paraId="49820B70" w14:textId="590C0212" w:rsidR="00D07588" w:rsidRDefault="00A30EFD" w:rsidP="00B5494C">
      <w:pPr>
        <w:rPr>
          <w:b/>
          <w:bCs/>
        </w:rPr>
      </w:pPr>
      <w:r w:rsidRPr="00705063">
        <w:rPr>
          <w:noProof/>
        </w:rPr>
        <w:drawing>
          <wp:inline distT="0" distB="0" distL="0" distR="0" wp14:anchorId="3CB85DC2" wp14:editId="07F1A090">
            <wp:extent cx="1879200" cy="4071600"/>
            <wp:effectExtent l="0" t="0" r="0" b="0"/>
            <wp:docPr id="50" name="圖片 5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descr="一張含有 文字 的圖片&#10;&#10;自動產生的描述"/>
                    <pic:cNvPicPr/>
                  </pic:nvPicPr>
                  <pic:blipFill>
                    <a:blip r:embed="rId35"/>
                    <a:stretch>
                      <a:fillRect/>
                    </a:stretch>
                  </pic:blipFill>
                  <pic:spPr>
                    <a:xfrm>
                      <a:off x="0" y="0"/>
                      <a:ext cx="1879200" cy="4071600"/>
                    </a:xfrm>
                    <a:prstGeom prst="rect">
                      <a:avLst/>
                    </a:prstGeom>
                  </pic:spPr>
                </pic:pic>
              </a:graphicData>
            </a:graphic>
          </wp:inline>
        </w:drawing>
      </w:r>
    </w:p>
    <w:p w14:paraId="619B53DB" w14:textId="504A328C" w:rsidR="00A30EFD" w:rsidRDefault="00A30EFD" w:rsidP="00B5494C">
      <w:pPr>
        <w:rPr>
          <w:b/>
          <w:bCs/>
        </w:rPr>
        <w:sectPr w:rsidR="00A30EFD" w:rsidSect="00040E75">
          <w:pgSz w:w="11907" w:h="16839" w:code="1"/>
          <w:pgMar w:top="1148" w:right="697" w:bottom="765" w:left="2098" w:header="1148" w:footer="708" w:gutter="0"/>
          <w:cols w:space="720"/>
          <w:docGrid w:linePitch="360"/>
        </w:sectPr>
      </w:pPr>
    </w:p>
    <w:p w14:paraId="25E43706" w14:textId="27B85142" w:rsidR="00965FE0" w:rsidRDefault="00965FE0" w:rsidP="009353B0">
      <w:pPr>
        <w:pStyle w:val="Figure"/>
      </w:pPr>
      <w:bookmarkStart w:id="72" w:name="_Ref119663155"/>
      <w:bookmarkStart w:id="73" w:name="_Toc121909838"/>
      <w:r>
        <w:t xml:space="preserve">Figure </w:t>
      </w:r>
      <w:fldSimple w:instr=" SEQ Figure \* ARABIC ">
        <w:r w:rsidR="000D309F">
          <w:rPr>
            <w:noProof/>
          </w:rPr>
          <w:t>12</w:t>
        </w:r>
      </w:fldSimple>
      <w:bookmarkEnd w:id="72"/>
      <w:r>
        <w:t>: BLE Scan Result (4)</w:t>
      </w:r>
      <w:bookmarkEnd w:id="73"/>
    </w:p>
    <w:p w14:paraId="7593F3E4" w14:textId="3DD11869" w:rsidR="00906CB3" w:rsidRDefault="00A30EFD" w:rsidP="00B5494C">
      <w:pPr>
        <w:rPr>
          <w:b/>
          <w:bCs/>
        </w:rPr>
      </w:pPr>
      <w:r w:rsidRPr="00084F4B">
        <w:rPr>
          <w:noProof/>
        </w:rPr>
        <w:drawing>
          <wp:inline distT="0" distB="0" distL="0" distR="0" wp14:anchorId="19A24DFC" wp14:editId="02968E39">
            <wp:extent cx="1879200" cy="4053600"/>
            <wp:effectExtent l="0" t="0" r="0" b="0"/>
            <wp:docPr id="51" name="圖片 5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descr="一張含有 文字 的圖片&#10;&#10;自動產生的描述"/>
                    <pic:cNvPicPr/>
                  </pic:nvPicPr>
                  <pic:blipFill>
                    <a:blip r:embed="rId36"/>
                    <a:stretch>
                      <a:fillRect/>
                    </a:stretch>
                  </pic:blipFill>
                  <pic:spPr>
                    <a:xfrm>
                      <a:off x="0" y="0"/>
                      <a:ext cx="1879200" cy="4053600"/>
                    </a:xfrm>
                    <a:prstGeom prst="rect">
                      <a:avLst/>
                    </a:prstGeom>
                  </pic:spPr>
                </pic:pic>
              </a:graphicData>
            </a:graphic>
          </wp:inline>
        </w:drawing>
      </w:r>
    </w:p>
    <w:p w14:paraId="6EC04C04" w14:textId="2233CFA9" w:rsidR="006C7EDD" w:rsidRDefault="006C7EDD" w:rsidP="00B5494C">
      <w:pPr>
        <w:rPr>
          <w:b/>
          <w:bCs/>
        </w:rPr>
      </w:pPr>
    </w:p>
    <w:p w14:paraId="38B24EA0" w14:textId="2593017D" w:rsidR="006C7EDD" w:rsidRDefault="006C7EDD" w:rsidP="009353B0">
      <w:pPr>
        <w:jc w:val="left"/>
      </w:pPr>
      <w:r w:rsidRPr="009353B0">
        <w:t xml:space="preserve">According to the above search method, the user selects the device to be connected, and clicks </w:t>
      </w:r>
      <w:r>
        <w:rPr>
          <w:noProof/>
        </w:rPr>
        <w:drawing>
          <wp:inline distT="0" distB="0" distL="0" distR="0" wp14:anchorId="4C695C0A" wp14:editId="4DA7B912">
            <wp:extent cx="615950" cy="250190"/>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5950" cy="250190"/>
                    </a:xfrm>
                    <a:prstGeom prst="rect">
                      <a:avLst/>
                    </a:prstGeom>
                    <a:noFill/>
                  </pic:spPr>
                </pic:pic>
              </a:graphicData>
            </a:graphic>
          </wp:inline>
        </w:drawing>
      </w:r>
      <w:r w:rsidRPr="009353B0">
        <w:t>to enter the OWU function interface</w:t>
      </w:r>
      <w:r w:rsidR="000A3E40">
        <w:t xml:space="preserve"> (Android version)</w:t>
      </w:r>
      <w:r w:rsidRPr="009353B0">
        <w:t>. Section</w:t>
      </w:r>
      <w:r w:rsidRPr="00CD7497">
        <w:rPr>
          <w:b/>
          <w:bCs/>
        </w:rPr>
        <w:t xml:space="preserve"> </w:t>
      </w:r>
      <w:r w:rsidR="00CD7497" w:rsidRPr="009353B0">
        <w:rPr>
          <w:b/>
          <w:bCs/>
          <w:color w:val="EF4623" w:themeColor="accent1"/>
        </w:rPr>
        <w:fldChar w:fldCharType="begin"/>
      </w:r>
      <w:r w:rsidR="00CD7497" w:rsidRPr="009353B0">
        <w:rPr>
          <w:b/>
          <w:bCs/>
        </w:rPr>
        <w:instrText xml:space="preserve"> REF _Ref119670448 \r \h </w:instrText>
      </w:r>
      <w:r w:rsidR="00CD7497">
        <w:rPr>
          <w:b/>
          <w:bCs/>
          <w:color w:val="EF4623" w:themeColor="accent1"/>
        </w:rPr>
        <w:instrText xml:space="preserve"> \* MERGEFORMAT </w:instrText>
      </w:r>
      <w:r w:rsidR="00CD7497" w:rsidRPr="009353B0">
        <w:rPr>
          <w:b/>
          <w:bCs/>
          <w:color w:val="EF4623" w:themeColor="accent1"/>
        </w:rPr>
      </w:r>
      <w:r w:rsidR="00CD7497" w:rsidRPr="009353B0">
        <w:rPr>
          <w:b/>
          <w:bCs/>
          <w:color w:val="EF4623" w:themeColor="accent1"/>
        </w:rPr>
        <w:fldChar w:fldCharType="separate"/>
      </w:r>
      <w:r w:rsidR="000D309F">
        <w:rPr>
          <w:b/>
          <w:bCs/>
        </w:rPr>
        <w:t>3.3.1</w:t>
      </w:r>
      <w:r w:rsidR="00CD7497" w:rsidRPr="009353B0">
        <w:rPr>
          <w:b/>
          <w:bCs/>
          <w:color w:val="EF4623" w:themeColor="accent1"/>
        </w:rPr>
        <w:fldChar w:fldCharType="end"/>
      </w:r>
      <w:r w:rsidRPr="009353B0">
        <w:t xml:space="preserve"> introduces the OWU function interface in detail.</w:t>
      </w:r>
    </w:p>
    <w:p w14:paraId="56C8BACE" w14:textId="5657D08B" w:rsidR="006C7EDD" w:rsidRDefault="006C7EDD" w:rsidP="00B5494C"/>
    <w:p w14:paraId="01E85425" w14:textId="1EDC416F" w:rsidR="006C7EDD" w:rsidRDefault="006C7EDD" w:rsidP="006C7EDD">
      <w:pPr>
        <w:pStyle w:val="3"/>
      </w:pPr>
      <w:bookmarkStart w:id="74" w:name="_Ref121904257"/>
      <w:bookmarkStart w:id="75" w:name="_Toc121909823"/>
      <w:r>
        <w:rPr>
          <w:rFonts w:hint="eastAsia"/>
        </w:rPr>
        <w:t>i</w:t>
      </w:r>
      <w:r>
        <w:t>OS</w:t>
      </w:r>
      <w:bookmarkEnd w:id="74"/>
      <w:bookmarkEnd w:id="75"/>
    </w:p>
    <w:p w14:paraId="775CD73C" w14:textId="32B2042C" w:rsidR="00EE4040" w:rsidRDefault="00EE4040" w:rsidP="00D33538">
      <w:r w:rsidRPr="00C476E9">
        <w:t xml:space="preserve">Entering the BLE scan interface, it will automatically scan the BLE broadcasting devices in </w:t>
      </w:r>
      <w:proofErr w:type="gramStart"/>
      <w:r w:rsidRPr="00C476E9">
        <w:t xml:space="preserve">the </w:t>
      </w:r>
      <w:r w:rsidR="00B4549D">
        <w:t xml:space="preserve"> </w:t>
      </w:r>
      <w:r w:rsidR="00B4549D" w:rsidRPr="00C476E9">
        <w:t>environment</w:t>
      </w:r>
      <w:proofErr w:type="gramEnd"/>
      <w:r w:rsidR="00B4549D" w:rsidRPr="00C476E9">
        <w:t>. The scanning results are shown in</w:t>
      </w:r>
      <w:r w:rsidR="00B4549D">
        <w:t xml:space="preserve"> </w:t>
      </w:r>
      <w:r w:rsidR="00B4549D">
        <w:fldChar w:fldCharType="begin"/>
      </w:r>
      <w:r w:rsidR="00B4549D">
        <w:instrText xml:space="preserve"> REF _Ref119663666 \h  \* MERGEFORMAT </w:instrText>
      </w:r>
      <w:r w:rsidR="00B4549D">
        <w:fldChar w:fldCharType="separate"/>
      </w:r>
      <w:r w:rsidR="000D309F">
        <w:t xml:space="preserve">Figure </w:t>
      </w:r>
      <w:r w:rsidR="000D309F">
        <w:rPr>
          <w:noProof/>
        </w:rPr>
        <w:t>13</w:t>
      </w:r>
      <w:r w:rsidR="00B4549D">
        <w:fldChar w:fldCharType="end"/>
      </w:r>
      <w:r w:rsidR="00B4549D">
        <w:t>.</w:t>
      </w:r>
    </w:p>
    <w:p w14:paraId="26DA56AC" w14:textId="4717CE94" w:rsidR="00B4549D" w:rsidRDefault="00B4549D" w:rsidP="00D33538">
      <w:pPr>
        <w:sectPr w:rsidR="00B4549D" w:rsidSect="00040E75">
          <w:pgSz w:w="11907" w:h="16839" w:code="1"/>
          <w:pgMar w:top="1148" w:right="697" w:bottom="765" w:left="2098" w:header="1148" w:footer="708" w:gutter="0"/>
          <w:cols w:space="720"/>
          <w:docGrid w:linePitch="360"/>
        </w:sectPr>
      </w:pPr>
    </w:p>
    <w:p w14:paraId="6D61B5CC" w14:textId="71A946FA" w:rsidR="00EE4040" w:rsidRDefault="00EE4040" w:rsidP="009353B0">
      <w:pPr>
        <w:pStyle w:val="Figure"/>
      </w:pPr>
      <w:bookmarkStart w:id="76" w:name="_Ref119663666"/>
      <w:bookmarkStart w:id="77" w:name="_Toc121909839"/>
      <w:r>
        <w:t xml:space="preserve">Figure </w:t>
      </w:r>
      <w:fldSimple w:instr=" SEQ Figure \* ARABIC ">
        <w:r w:rsidR="000D309F">
          <w:rPr>
            <w:noProof/>
          </w:rPr>
          <w:t>13</w:t>
        </w:r>
      </w:fldSimple>
      <w:bookmarkEnd w:id="76"/>
      <w:r>
        <w:t xml:space="preserve">: </w:t>
      </w:r>
      <w:r>
        <w:rPr>
          <w:rFonts w:hint="eastAsia"/>
        </w:rPr>
        <w:t>BLE Sc</w:t>
      </w:r>
      <w:r>
        <w:t>an result (</w:t>
      </w:r>
      <w:r>
        <w:rPr>
          <w:rFonts w:hint="eastAsia"/>
        </w:rPr>
        <w:t>i</w:t>
      </w:r>
      <w:r>
        <w:t>OS)</w:t>
      </w:r>
      <w:bookmarkEnd w:id="77"/>
    </w:p>
    <w:p w14:paraId="02C70C94" w14:textId="6CD41DC4" w:rsidR="00EE4040" w:rsidRDefault="00EE4040" w:rsidP="00EE4040">
      <w:r w:rsidRPr="00F556E7">
        <w:rPr>
          <w:noProof/>
        </w:rPr>
        <w:drawing>
          <wp:inline distT="0" distB="0" distL="0" distR="0" wp14:anchorId="50E21E4E" wp14:editId="0DB171AD">
            <wp:extent cx="1879200" cy="4096800"/>
            <wp:effectExtent l="0" t="0" r="6985" b="0"/>
            <wp:docPr id="55" name="圖片 5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descr="一張含有 文字 的圖片&#10;&#10;自動產生的描述"/>
                    <pic:cNvPicPr/>
                  </pic:nvPicPr>
                  <pic:blipFill>
                    <a:blip r:embed="rId38"/>
                    <a:stretch>
                      <a:fillRect/>
                    </a:stretch>
                  </pic:blipFill>
                  <pic:spPr>
                    <a:xfrm>
                      <a:off x="0" y="0"/>
                      <a:ext cx="1879200" cy="4096800"/>
                    </a:xfrm>
                    <a:prstGeom prst="rect">
                      <a:avLst/>
                    </a:prstGeom>
                  </pic:spPr>
                </pic:pic>
              </a:graphicData>
            </a:graphic>
          </wp:inline>
        </w:drawing>
      </w:r>
    </w:p>
    <w:p w14:paraId="2086C6EA" w14:textId="7F9C140B" w:rsidR="009E4BBA" w:rsidRDefault="009E4BBA" w:rsidP="00EE4040"/>
    <w:p w14:paraId="22BD5CD8" w14:textId="58CFE4A1" w:rsidR="00E54506" w:rsidRDefault="00E54506" w:rsidP="00D33538">
      <w:pPr>
        <w:sectPr w:rsidR="00E54506" w:rsidSect="00040E75">
          <w:pgSz w:w="11907" w:h="16839" w:code="1"/>
          <w:pgMar w:top="1148" w:right="697" w:bottom="765" w:left="2098" w:header="1148" w:footer="708" w:gutter="0"/>
          <w:cols w:space="720"/>
          <w:docGrid w:linePitch="360"/>
        </w:sectPr>
      </w:pPr>
      <w:r w:rsidRPr="00E54506">
        <w:t xml:space="preserve">OWU (iOS version) provides two ways for users to search for scan </w:t>
      </w:r>
      <w:r>
        <w:t>result</w:t>
      </w:r>
      <w:r w:rsidRPr="00E54506">
        <w:t>, directly search for devices to be connected to BLE from the BLE scanning interface, as shown in</w:t>
      </w:r>
      <w:r>
        <w:t xml:space="preserve"> </w:t>
      </w:r>
      <w:r>
        <w:fldChar w:fldCharType="begin"/>
      </w:r>
      <w:r>
        <w:instrText xml:space="preserve"> REF _Ref119665216 \h </w:instrText>
      </w:r>
      <w:r w:rsidR="00D33538">
        <w:instrText xml:space="preserve"> \* MERGEFORMAT </w:instrText>
      </w:r>
      <w:r>
        <w:fldChar w:fldCharType="separate"/>
      </w:r>
      <w:r w:rsidR="000D309F">
        <w:t xml:space="preserve">Figure </w:t>
      </w:r>
      <w:r w:rsidR="000D309F">
        <w:rPr>
          <w:noProof/>
        </w:rPr>
        <w:t>14</w:t>
      </w:r>
      <w:r>
        <w:fldChar w:fldCharType="end"/>
      </w:r>
      <w:r w:rsidRPr="00E54506">
        <w:t xml:space="preserve"> ; or keyword search, enter keywords (Bluetooth name) in the search field, as</w:t>
      </w:r>
      <w:r>
        <w:t xml:space="preserve"> shown i</w:t>
      </w:r>
      <w:r w:rsidR="00C40ABC">
        <w:t xml:space="preserve">n </w:t>
      </w:r>
      <w:r w:rsidR="00C40ABC">
        <w:fldChar w:fldCharType="begin"/>
      </w:r>
      <w:r w:rsidR="00C40ABC">
        <w:instrText xml:space="preserve"> REF _Ref119665288 \h </w:instrText>
      </w:r>
      <w:r w:rsidR="00D33538">
        <w:instrText xml:space="preserve"> \* MERGEFORMAT </w:instrText>
      </w:r>
      <w:r w:rsidR="00C40ABC">
        <w:fldChar w:fldCharType="separate"/>
      </w:r>
      <w:r w:rsidR="000D309F">
        <w:t xml:space="preserve">Figure </w:t>
      </w:r>
      <w:r w:rsidR="000D309F">
        <w:rPr>
          <w:noProof/>
        </w:rPr>
        <w:t>15</w:t>
      </w:r>
      <w:r w:rsidR="00C40ABC">
        <w:fldChar w:fldCharType="end"/>
      </w:r>
      <w:r>
        <w:t xml:space="preserve"> </w:t>
      </w:r>
    </w:p>
    <w:p w14:paraId="76A1485B" w14:textId="24BD16A9" w:rsidR="00E54506" w:rsidRDefault="00E54506" w:rsidP="009353B0">
      <w:pPr>
        <w:pStyle w:val="Figure"/>
      </w:pPr>
      <w:r w:rsidRPr="00E54506">
        <w:t xml:space="preserve"> </w:t>
      </w:r>
      <w:bookmarkStart w:id="78" w:name="_Ref119665216"/>
      <w:bookmarkStart w:id="79" w:name="_Toc121909840"/>
      <w:r>
        <w:t xml:space="preserve">Figure </w:t>
      </w:r>
      <w:fldSimple w:instr=" SEQ Figure \* ARABIC ">
        <w:r w:rsidR="000D309F">
          <w:rPr>
            <w:noProof/>
          </w:rPr>
          <w:t>14</w:t>
        </w:r>
      </w:fldSimple>
      <w:bookmarkEnd w:id="78"/>
      <w:r>
        <w:rPr>
          <w:rFonts w:hint="eastAsia"/>
        </w:rPr>
        <w:t>: BLE Sc</w:t>
      </w:r>
      <w:r>
        <w:t>an Result (iOS)</w:t>
      </w:r>
      <w:bookmarkEnd w:id="79"/>
    </w:p>
    <w:p w14:paraId="7F27BBAF" w14:textId="425DF97D" w:rsidR="00E54506" w:rsidRDefault="00E54506" w:rsidP="00EE4040">
      <w:r w:rsidRPr="00803720">
        <w:rPr>
          <w:noProof/>
        </w:rPr>
        <w:drawing>
          <wp:inline distT="0" distB="0" distL="0" distR="0" wp14:anchorId="4D754D7E" wp14:editId="282AB8BC">
            <wp:extent cx="1879200" cy="4032000"/>
            <wp:effectExtent l="0" t="0" r="6985" b="6985"/>
            <wp:docPr id="56" name="圖片 5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34" descr="一張含有 文字 的圖片&#10;&#10;自動產生的描述"/>
                    <pic:cNvPicPr/>
                  </pic:nvPicPr>
                  <pic:blipFill>
                    <a:blip r:embed="rId39"/>
                    <a:stretch>
                      <a:fillRect/>
                    </a:stretch>
                  </pic:blipFill>
                  <pic:spPr>
                    <a:xfrm>
                      <a:off x="0" y="0"/>
                      <a:ext cx="1879200" cy="4032000"/>
                    </a:xfrm>
                    <a:prstGeom prst="rect">
                      <a:avLst/>
                    </a:prstGeom>
                  </pic:spPr>
                </pic:pic>
              </a:graphicData>
            </a:graphic>
          </wp:inline>
        </w:drawing>
      </w:r>
    </w:p>
    <w:p w14:paraId="2A390E99" w14:textId="598001F4" w:rsidR="00E54506" w:rsidRDefault="00E54506" w:rsidP="00EE4040"/>
    <w:p w14:paraId="7CA8FC8E" w14:textId="2CD1B654" w:rsidR="00E54506" w:rsidRDefault="00E54506" w:rsidP="009353B0">
      <w:pPr>
        <w:pStyle w:val="afd"/>
        <w:keepNext/>
      </w:pPr>
      <w:bookmarkStart w:id="80" w:name="_Ref119665288"/>
      <w:bookmarkStart w:id="81" w:name="_Toc121909841"/>
      <w:r>
        <w:t xml:space="preserve">Figure </w:t>
      </w:r>
      <w:fldSimple w:instr=" SEQ Figure \* ARABIC ">
        <w:r w:rsidR="000D309F">
          <w:rPr>
            <w:noProof/>
          </w:rPr>
          <w:t>15</w:t>
        </w:r>
      </w:fldSimple>
      <w:bookmarkEnd w:id="80"/>
      <w:r>
        <w:t>: BLE Keyword Search</w:t>
      </w:r>
      <w:r w:rsidR="00C40ABC">
        <w:t xml:space="preserve"> (iOS)</w:t>
      </w:r>
      <w:bookmarkEnd w:id="81"/>
    </w:p>
    <w:p w14:paraId="1ED7E00F" w14:textId="3C9C35A3" w:rsidR="00E54506" w:rsidRDefault="00E54506" w:rsidP="00EE4040">
      <w:r w:rsidRPr="00F25771">
        <w:rPr>
          <w:noProof/>
        </w:rPr>
        <w:drawing>
          <wp:inline distT="0" distB="0" distL="0" distR="0" wp14:anchorId="1B2B3B13" wp14:editId="6485FEF9">
            <wp:extent cx="2067213" cy="4496427"/>
            <wp:effectExtent l="0" t="0" r="9525" b="0"/>
            <wp:docPr id="57" name="圖片 5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descr="一張含有 文字 的圖片&#10;&#10;自動產生的描述"/>
                    <pic:cNvPicPr/>
                  </pic:nvPicPr>
                  <pic:blipFill>
                    <a:blip r:embed="rId40"/>
                    <a:stretch>
                      <a:fillRect/>
                    </a:stretch>
                  </pic:blipFill>
                  <pic:spPr>
                    <a:xfrm>
                      <a:off x="0" y="0"/>
                      <a:ext cx="2067213" cy="4496427"/>
                    </a:xfrm>
                    <a:prstGeom prst="rect">
                      <a:avLst/>
                    </a:prstGeom>
                  </pic:spPr>
                </pic:pic>
              </a:graphicData>
            </a:graphic>
          </wp:inline>
        </w:drawing>
      </w:r>
    </w:p>
    <w:p w14:paraId="4FC278D8" w14:textId="2604A2D6" w:rsidR="00C40ABC" w:rsidRDefault="00C40ABC" w:rsidP="00EE4040"/>
    <w:p w14:paraId="008291AE" w14:textId="4A5CD9B8" w:rsidR="008F0E4A" w:rsidRDefault="00C40ABC" w:rsidP="00D33538">
      <w:r w:rsidRPr="00C40ABC">
        <w:t xml:space="preserve">According to the above search method, the user selects the device to be connected, and clicks </w:t>
      </w:r>
      <w:r w:rsidR="00A410F3">
        <w:rPr>
          <w:noProof/>
        </w:rPr>
        <w:drawing>
          <wp:inline distT="0" distB="0" distL="0" distR="0" wp14:anchorId="608F85D9" wp14:editId="0015A68F">
            <wp:extent cx="567055" cy="219710"/>
            <wp:effectExtent l="0" t="0" r="4445" b="889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55" cy="219710"/>
                    </a:xfrm>
                    <a:prstGeom prst="rect">
                      <a:avLst/>
                    </a:prstGeom>
                    <a:noFill/>
                  </pic:spPr>
                </pic:pic>
              </a:graphicData>
            </a:graphic>
          </wp:inline>
        </w:drawing>
      </w:r>
      <w:r w:rsidR="00F3132F">
        <w:t xml:space="preserve"> </w:t>
      </w:r>
      <w:r w:rsidRPr="00C40ABC">
        <w:t>to enter the OWU function interface</w:t>
      </w:r>
      <w:r>
        <w:t xml:space="preserve"> (iOS version)</w:t>
      </w:r>
      <w:r w:rsidRPr="00C40ABC">
        <w:t>. Section</w:t>
      </w:r>
      <w:r w:rsidRPr="009353B0">
        <w:rPr>
          <w:b/>
          <w:bCs/>
        </w:rPr>
        <w:t xml:space="preserve"> </w:t>
      </w:r>
      <w:r w:rsidR="0061432A" w:rsidRPr="0061432A">
        <w:rPr>
          <w:b/>
          <w:bCs/>
        </w:rPr>
        <w:fldChar w:fldCharType="begin"/>
      </w:r>
      <w:r w:rsidR="0061432A" w:rsidRPr="009353B0">
        <w:rPr>
          <w:b/>
          <w:bCs/>
        </w:rPr>
        <w:instrText xml:space="preserve"> REF _Ref119686435 \n \h  \* MERGEFORMAT </w:instrText>
      </w:r>
      <w:r w:rsidR="0061432A" w:rsidRPr="0061432A">
        <w:rPr>
          <w:b/>
          <w:bCs/>
        </w:rPr>
      </w:r>
      <w:r w:rsidR="0061432A" w:rsidRPr="0061432A">
        <w:rPr>
          <w:b/>
          <w:bCs/>
        </w:rPr>
        <w:fldChar w:fldCharType="separate"/>
      </w:r>
      <w:r w:rsidR="000D309F">
        <w:rPr>
          <w:b/>
          <w:bCs/>
        </w:rPr>
        <w:t>3.3.2</w:t>
      </w:r>
      <w:r w:rsidR="0061432A" w:rsidRPr="0061432A">
        <w:rPr>
          <w:b/>
          <w:bCs/>
        </w:rPr>
        <w:fldChar w:fldCharType="end"/>
      </w:r>
      <w:r w:rsidRPr="00C40ABC">
        <w:t xml:space="preserve"> introduces the </w:t>
      </w:r>
      <w:proofErr w:type="gramStart"/>
      <w:r w:rsidRPr="00C40ABC">
        <w:t>OWU</w:t>
      </w:r>
      <w:r w:rsidR="008D15FD">
        <w:t xml:space="preserve"> </w:t>
      </w:r>
      <w:r w:rsidRPr="00C40ABC">
        <w:t xml:space="preserve"> </w:t>
      </w:r>
      <w:r w:rsidR="008D15FD" w:rsidRPr="008D15FD">
        <w:t>function</w:t>
      </w:r>
      <w:proofErr w:type="gramEnd"/>
      <w:r w:rsidR="008D15FD" w:rsidRPr="008D15FD">
        <w:t xml:space="preserve"> interface in detail.</w:t>
      </w:r>
    </w:p>
    <w:p w14:paraId="59A0BDB2" w14:textId="1666CAE6" w:rsidR="008D15FD" w:rsidRDefault="008D15FD" w:rsidP="00D33538">
      <w:pPr>
        <w:sectPr w:rsidR="008D15FD" w:rsidSect="00040E75">
          <w:pgSz w:w="11907" w:h="16839" w:code="1"/>
          <w:pgMar w:top="1148" w:right="697" w:bottom="765" w:left="2098" w:header="1148" w:footer="708" w:gutter="0"/>
          <w:cols w:space="720"/>
          <w:docGrid w:linePitch="360"/>
        </w:sectPr>
      </w:pPr>
    </w:p>
    <w:p w14:paraId="1AE7B28D" w14:textId="02FE656B" w:rsidR="00C40ABC" w:rsidRDefault="008F0E4A" w:rsidP="008F0E4A">
      <w:pPr>
        <w:pStyle w:val="2"/>
      </w:pPr>
      <w:bookmarkStart w:id="82" w:name="_Toc121909824"/>
      <w:r>
        <w:rPr>
          <w:rFonts w:hint="eastAsia"/>
        </w:rPr>
        <w:t>O</w:t>
      </w:r>
      <w:r>
        <w:t>WU Function Interface Introduction</w:t>
      </w:r>
      <w:bookmarkEnd w:id="82"/>
    </w:p>
    <w:p w14:paraId="7485627B" w14:textId="6801001E" w:rsidR="009C0877" w:rsidRDefault="009C0877" w:rsidP="009C0877">
      <w:pPr>
        <w:pStyle w:val="3"/>
      </w:pPr>
      <w:bookmarkStart w:id="83" w:name="_Ref119670448"/>
      <w:bookmarkStart w:id="84" w:name="_Toc121909825"/>
      <w:r>
        <w:rPr>
          <w:rFonts w:hint="eastAsia"/>
        </w:rPr>
        <w:t>A</w:t>
      </w:r>
      <w:r>
        <w:t>ndroid</w:t>
      </w:r>
      <w:bookmarkEnd w:id="83"/>
      <w:bookmarkEnd w:id="84"/>
    </w:p>
    <w:p w14:paraId="096E7C08" w14:textId="3747B4F6" w:rsidR="009C0877" w:rsidRDefault="009C0877" w:rsidP="009C0877">
      <w:pPr>
        <w:rPr>
          <w:rFonts w:asciiTheme="minorEastAsia" w:eastAsiaTheme="minorEastAsia" w:hAnsiTheme="minorEastAsia"/>
        </w:rPr>
      </w:pPr>
      <w:r w:rsidRPr="009C0877">
        <w:rPr>
          <w:rFonts w:asciiTheme="minorEastAsia" w:eastAsiaTheme="minorEastAsia" w:hAnsiTheme="minorEastAsia"/>
        </w:rPr>
        <w:t>OWU (Android version) function interface</w:t>
      </w:r>
      <w:r>
        <w:rPr>
          <w:rFonts w:asciiTheme="minorEastAsia" w:eastAsiaTheme="minorEastAsia" w:hAnsiTheme="minorEastAsia"/>
        </w:rPr>
        <w:t xml:space="preserve"> has</w:t>
      </w:r>
      <w:r w:rsidRPr="009C0877">
        <w:rPr>
          <w:rFonts w:asciiTheme="minorEastAsia" w:eastAsiaTheme="minorEastAsia" w:hAnsiTheme="minorEastAsia"/>
        </w:rPr>
        <w:t xml:space="preserve"> 5 function keys can be clicked, refer to  </w:t>
      </w:r>
      <w:r>
        <w:rPr>
          <w:rFonts w:asciiTheme="minorEastAsia" w:eastAsiaTheme="minorEastAsia" w:hAnsiTheme="minorEastAsia"/>
        </w:rPr>
        <w:fldChar w:fldCharType="begin"/>
      </w:r>
      <w:r>
        <w:rPr>
          <w:rFonts w:asciiTheme="minorEastAsia" w:eastAsiaTheme="minorEastAsia" w:hAnsiTheme="minorEastAsia"/>
        </w:rPr>
        <w:instrText xml:space="preserve"> REF _Ref119665857 \h </w:instrText>
      </w:r>
      <w:r>
        <w:rPr>
          <w:rFonts w:asciiTheme="minorEastAsia" w:eastAsiaTheme="minorEastAsia" w:hAnsiTheme="minorEastAsia"/>
        </w:rPr>
      </w:r>
      <w:r>
        <w:rPr>
          <w:rFonts w:asciiTheme="minorEastAsia" w:eastAsiaTheme="minorEastAsia" w:hAnsiTheme="minorEastAsia"/>
        </w:rPr>
        <w:fldChar w:fldCharType="separate"/>
      </w:r>
      <w:r w:rsidR="000D309F">
        <w:t xml:space="preserve">Table </w:t>
      </w:r>
      <w:r w:rsidR="000D309F">
        <w:rPr>
          <w:noProof/>
        </w:rPr>
        <w:t>1</w:t>
      </w:r>
      <w:r>
        <w:rPr>
          <w:rFonts w:asciiTheme="minorEastAsia" w:eastAsiaTheme="minorEastAsia" w:hAnsiTheme="minorEastAsia"/>
        </w:rPr>
        <w:fldChar w:fldCharType="end"/>
      </w:r>
      <w:r w:rsidRPr="009C0877">
        <w:rPr>
          <w:rFonts w:asciiTheme="minorEastAsia" w:eastAsiaTheme="minorEastAsia" w:hAnsiTheme="minorEastAsia"/>
        </w:rPr>
        <w:t xml:space="preserve">and </w:t>
      </w:r>
    </w:p>
    <w:p w14:paraId="321CF8CB" w14:textId="7CA3566B" w:rsidR="009C0877" w:rsidRDefault="009C0877" w:rsidP="009C0877">
      <w:pPr>
        <w:rPr>
          <w:rFonts w:asciiTheme="minorEastAsia" w:eastAsiaTheme="minorEastAsia" w:hAnsiTheme="minorEastAsia"/>
        </w:rPr>
      </w:pPr>
    </w:p>
    <w:p w14:paraId="1734C8F2" w14:textId="69B85C62" w:rsidR="009C0877" w:rsidRDefault="009C0877" w:rsidP="009353B0">
      <w:pPr>
        <w:pStyle w:val="Table"/>
      </w:pPr>
      <w:bookmarkStart w:id="85" w:name="_Ref119665857"/>
      <w:r>
        <w:t xml:space="preserve">Table </w:t>
      </w:r>
      <w:fldSimple w:instr=" SEQ Table \* ARABIC ">
        <w:r w:rsidR="000D309F">
          <w:rPr>
            <w:noProof/>
          </w:rPr>
          <w:t>1</w:t>
        </w:r>
      </w:fldSimple>
      <w:bookmarkEnd w:id="85"/>
      <w:r>
        <w:t>: OWU Function Key table</w:t>
      </w:r>
      <w:r w:rsidR="00BC135F">
        <w:t xml:space="preserve"> (Android version)</w:t>
      </w:r>
    </w:p>
    <w:tbl>
      <w:tblPr>
        <w:tblStyle w:val="14"/>
        <w:tblW w:w="5000" w:type="pct"/>
        <w:tblInd w:w="0" w:type="dxa"/>
        <w:tblLayout w:type="fixed"/>
        <w:tblLook w:val="0420" w:firstRow="1" w:lastRow="0" w:firstColumn="0" w:lastColumn="0" w:noHBand="0" w:noVBand="1"/>
      </w:tblPr>
      <w:tblGrid>
        <w:gridCol w:w="711"/>
        <w:gridCol w:w="3826"/>
        <w:gridCol w:w="4575"/>
      </w:tblGrid>
      <w:tr w:rsidR="009C0877" w:rsidRPr="00C57B9B" w14:paraId="63E0A743" w14:textId="77777777" w:rsidTr="003B3771">
        <w:trPr>
          <w:cnfStyle w:val="100000000000" w:firstRow="1" w:lastRow="0" w:firstColumn="0" w:lastColumn="0" w:oddVBand="0" w:evenVBand="0" w:oddHBand="0" w:evenHBand="0" w:firstRowFirstColumn="0" w:firstRowLastColumn="0" w:lastRowFirstColumn="0" w:lastRowLastColumn="0"/>
          <w:tblHeader/>
        </w:trPr>
        <w:tc>
          <w:tcPr>
            <w:tcW w:w="711" w:type="dxa"/>
            <w:hideMark/>
          </w:tcPr>
          <w:p w14:paraId="2BC6D769" w14:textId="5A641EFD" w:rsidR="009C0877" w:rsidRPr="00C57B9B" w:rsidRDefault="00E56F97" w:rsidP="003B3771">
            <w:pPr>
              <w:spacing w:before="40" w:after="100"/>
              <w:ind w:left="115"/>
              <w:rPr>
                <w:rFonts w:cs="Cordia New"/>
              </w:rPr>
            </w:pPr>
            <w:r>
              <w:rPr>
                <w:rFonts w:cs="Cordia New" w:hint="eastAsia"/>
              </w:rPr>
              <w:t>N</w:t>
            </w:r>
            <w:r>
              <w:rPr>
                <w:rFonts w:cs="Cordia New"/>
              </w:rPr>
              <w:t>o.</w:t>
            </w:r>
          </w:p>
        </w:tc>
        <w:tc>
          <w:tcPr>
            <w:tcW w:w="3826" w:type="dxa"/>
            <w:hideMark/>
          </w:tcPr>
          <w:p w14:paraId="064293D7" w14:textId="1192EA92" w:rsidR="009C0877" w:rsidRPr="00C57B9B" w:rsidRDefault="00E56F97" w:rsidP="003B3771">
            <w:pPr>
              <w:spacing w:before="40"/>
              <w:ind w:left="115"/>
              <w:rPr>
                <w:rFonts w:cs="Cordia New"/>
              </w:rPr>
            </w:pPr>
            <w:r>
              <w:rPr>
                <w:rFonts w:hint="eastAsia"/>
              </w:rPr>
              <w:t>F</w:t>
            </w:r>
            <w:r>
              <w:t>unction Key</w:t>
            </w:r>
          </w:p>
        </w:tc>
        <w:tc>
          <w:tcPr>
            <w:tcW w:w="4575" w:type="dxa"/>
            <w:hideMark/>
          </w:tcPr>
          <w:p w14:paraId="432E5787" w14:textId="7AB36F5C" w:rsidR="009C0877" w:rsidRPr="00C57B9B" w:rsidRDefault="00E56F97" w:rsidP="003B3771">
            <w:pPr>
              <w:spacing w:before="40" w:after="100"/>
              <w:ind w:left="115"/>
              <w:rPr>
                <w:rFonts w:cs="Cordia New"/>
              </w:rPr>
            </w:pPr>
            <w:r>
              <w:rPr>
                <w:rFonts w:hint="eastAsia"/>
              </w:rPr>
              <w:t>F</w:t>
            </w:r>
            <w:r>
              <w:t>unction Key Introduction</w:t>
            </w:r>
          </w:p>
        </w:tc>
      </w:tr>
      <w:tr w:rsidR="009C0877" w:rsidRPr="00C57B9B" w14:paraId="348714C6" w14:textId="77777777" w:rsidTr="003B3771">
        <w:tc>
          <w:tcPr>
            <w:tcW w:w="711" w:type="dxa"/>
            <w:tcBorders>
              <w:top w:val="single" w:sz="8" w:space="0" w:color="auto"/>
              <w:left w:val="nil"/>
              <w:bottom w:val="single" w:sz="8" w:space="0" w:color="auto"/>
              <w:right w:val="nil"/>
            </w:tcBorders>
            <w:hideMark/>
          </w:tcPr>
          <w:p w14:paraId="3C7DB1A5" w14:textId="77777777" w:rsidR="009C0877" w:rsidRPr="00C57B9B" w:rsidRDefault="009C0877" w:rsidP="003B3771">
            <w:pPr>
              <w:ind w:left="115"/>
              <w:jc w:val="center"/>
              <w:rPr>
                <w:rFonts w:cs="Cordia New"/>
              </w:rPr>
            </w:pPr>
            <w:r w:rsidRPr="00C57B9B">
              <w:rPr>
                <w:rFonts w:cs="Cordia New" w:hint="eastAsia"/>
              </w:rPr>
              <w:t>1</w:t>
            </w:r>
          </w:p>
        </w:tc>
        <w:tc>
          <w:tcPr>
            <w:tcW w:w="3826" w:type="dxa"/>
            <w:tcBorders>
              <w:top w:val="single" w:sz="8" w:space="0" w:color="auto"/>
              <w:left w:val="nil"/>
              <w:bottom w:val="single" w:sz="8" w:space="0" w:color="auto"/>
              <w:right w:val="nil"/>
            </w:tcBorders>
            <w:vAlign w:val="center"/>
            <w:hideMark/>
          </w:tcPr>
          <w:p w14:paraId="3D14EDE5" w14:textId="40B60CDA" w:rsidR="009C0877" w:rsidRPr="00C57B9B" w:rsidRDefault="00707861" w:rsidP="003B3771">
            <w:pPr>
              <w:ind w:left="115"/>
              <w:rPr>
                <w:rFonts w:cs="Cordia New"/>
              </w:rPr>
            </w:pPr>
            <w:r>
              <w:rPr>
                <w:rFonts w:cs="Cordia New"/>
              </w:rPr>
              <w:fldChar w:fldCharType="begin"/>
            </w:r>
            <w:r>
              <w:rPr>
                <w:rFonts w:cs="Cordia New"/>
              </w:rPr>
              <w:instrText xml:space="preserve"> REF _Ref119684922 \h </w:instrText>
            </w:r>
            <w:r>
              <w:rPr>
                <w:rFonts w:cs="Cordia New"/>
              </w:rPr>
            </w:r>
            <w:r>
              <w:rPr>
                <w:rFonts w:cs="Cordia New"/>
              </w:rPr>
              <w:fldChar w:fldCharType="separate"/>
            </w:r>
            <w:r w:rsidR="000D309F" w:rsidRPr="00707861">
              <w:t>BLE Disconnect</w:t>
            </w:r>
            <w:r>
              <w:rPr>
                <w:rFonts w:cs="Cordia New"/>
              </w:rPr>
              <w:fldChar w:fldCharType="end"/>
            </w:r>
          </w:p>
        </w:tc>
        <w:tc>
          <w:tcPr>
            <w:tcW w:w="4575" w:type="dxa"/>
            <w:tcBorders>
              <w:top w:val="single" w:sz="8" w:space="0" w:color="auto"/>
              <w:left w:val="nil"/>
              <w:bottom w:val="single" w:sz="8" w:space="0" w:color="auto"/>
              <w:right w:val="nil"/>
            </w:tcBorders>
            <w:vAlign w:val="center"/>
            <w:hideMark/>
          </w:tcPr>
          <w:p w14:paraId="66F733B2" w14:textId="38970001" w:rsidR="009C0877" w:rsidRPr="00C57B9B" w:rsidRDefault="001C25B4" w:rsidP="003B3771">
            <w:pPr>
              <w:ind w:left="115"/>
              <w:rPr>
                <w:rFonts w:eastAsia="黑体" w:cs="Cordia New"/>
                <w:lang w:eastAsia="zh-CN"/>
              </w:rPr>
            </w:pPr>
            <w:r>
              <w:rPr>
                <w:rFonts w:cs="Cordia New" w:hint="eastAsia"/>
              </w:rPr>
              <w:t>Di</w:t>
            </w:r>
            <w:r>
              <w:rPr>
                <w:rFonts w:cs="Cordia New"/>
              </w:rPr>
              <w:t>sconnect BLE between mobile and device</w:t>
            </w:r>
          </w:p>
        </w:tc>
      </w:tr>
      <w:tr w:rsidR="009C0877" w:rsidRPr="00C57B9B" w14:paraId="6496D6CE" w14:textId="77777777" w:rsidTr="003B3771">
        <w:tc>
          <w:tcPr>
            <w:tcW w:w="711" w:type="dxa"/>
            <w:tcBorders>
              <w:top w:val="single" w:sz="8" w:space="0" w:color="auto"/>
              <w:left w:val="nil"/>
              <w:bottom w:val="single" w:sz="8" w:space="0" w:color="auto"/>
              <w:right w:val="nil"/>
            </w:tcBorders>
          </w:tcPr>
          <w:p w14:paraId="3D34B2FE" w14:textId="77777777" w:rsidR="009C0877" w:rsidRPr="00C57B9B" w:rsidRDefault="009C0877" w:rsidP="003B3771">
            <w:pPr>
              <w:ind w:left="115"/>
              <w:jc w:val="center"/>
              <w:rPr>
                <w:rFonts w:eastAsia="黑体" w:cs="Cordia New"/>
                <w:lang w:eastAsia="zh-CN"/>
              </w:rPr>
            </w:pPr>
            <w:r w:rsidRPr="00C57B9B">
              <w:rPr>
                <w:rFonts w:eastAsia="黑体" w:cs="Cordia New" w:hint="eastAsia"/>
                <w:lang w:eastAsia="zh-CN"/>
              </w:rPr>
              <w:t>2</w:t>
            </w:r>
          </w:p>
        </w:tc>
        <w:tc>
          <w:tcPr>
            <w:tcW w:w="3826" w:type="dxa"/>
            <w:tcBorders>
              <w:top w:val="single" w:sz="8" w:space="0" w:color="auto"/>
              <w:left w:val="nil"/>
              <w:bottom w:val="single" w:sz="8" w:space="0" w:color="auto"/>
              <w:right w:val="nil"/>
            </w:tcBorders>
            <w:vAlign w:val="center"/>
          </w:tcPr>
          <w:p w14:paraId="29C3838E" w14:textId="0FC91D5E" w:rsidR="009C0877" w:rsidRPr="00C57B9B" w:rsidRDefault="009C0877" w:rsidP="003B3771">
            <w:pPr>
              <w:rPr>
                <w:rFonts w:ascii="Microsoft JhengHei" w:eastAsia="Microsoft JhengHei" w:hAnsi="Microsoft JhengHei" w:cs="Cordia New"/>
                <w:lang w:eastAsia="zh-CN"/>
              </w:rPr>
            </w:pPr>
            <w:r>
              <w:rPr>
                <w:rFonts w:cs="Cordia New"/>
              </w:rPr>
              <w:t xml:space="preserve">  </w:t>
            </w:r>
            <w:r w:rsidR="00707861">
              <w:rPr>
                <w:rFonts w:cs="Cordia New"/>
              </w:rPr>
              <w:fldChar w:fldCharType="begin"/>
            </w:r>
            <w:r w:rsidR="00707861">
              <w:rPr>
                <w:rFonts w:cs="Cordia New"/>
              </w:rPr>
              <w:instrText xml:space="preserve"> REF _Ref119684945 \h </w:instrText>
            </w:r>
            <w:r w:rsidR="00707861">
              <w:rPr>
                <w:rFonts w:cs="Cordia New"/>
              </w:rPr>
            </w:r>
            <w:r w:rsidR="00707861">
              <w:rPr>
                <w:rFonts w:cs="Cordia New"/>
              </w:rPr>
              <w:fldChar w:fldCharType="separate"/>
            </w:r>
            <w:r w:rsidR="000D309F">
              <w:rPr>
                <w:rFonts w:hint="eastAsia"/>
              </w:rPr>
              <w:t>W</w:t>
            </w:r>
            <w:r w:rsidR="000D309F">
              <w:t>ifi Setup</w:t>
            </w:r>
            <w:r w:rsidR="00707861">
              <w:rPr>
                <w:rFonts w:cs="Cordia New"/>
              </w:rPr>
              <w:fldChar w:fldCharType="end"/>
            </w:r>
          </w:p>
        </w:tc>
        <w:tc>
          <w:tcPr>
            <w:tcW w:w="4575" w:type="dxa"/>
            <w:tcBorders>
              <w:top w:val="single" w:sz="8" w:space="0" w:color="auto"/>
              <w:left w:val="nil"/>
              <w:bottom w:val="single" w:sz="8" w:space="0" w:color="auto"/>
              <w:right w:val="nil"/>
            </w:tcBorders>
            <w:vAlign w:val="center"/>
          </w:tcPr>
          <w:p w14:paraId="4C9AAACA" w14:textId="6E48503F" w:rsidR="009C0877" w:rsidRPr="00C57B9B" w:rsidRDefault="00E56F97" w:rsidP="003B3771">
            <w:pPr>
              <w:ind w:left="115"/>
              <w:rPr>
                <w:rFonts w:eastAsia="黑体" w:cs="Cordia New"/>
                <w:lang w:eastAsia="zh-CN"/>
              </w:rPr>
            </w:pPr>
            <w:r>
              <w:rPr>
                <w:rFonts w:cs="Cordia New"/>
              </w:rPr>
              <w:t>Wi-Fi provision via BLE</w:t>
            </w:r>
          </w:p>
        </w:tc>
      </w:tr>
      <w:tr w:rsidR="009C0877" w:rsidRPr="00C57B9B" w14:paraId="766B2D04" w14:textId="77777777" w:rsidTr="003B3771">
        <w:tc>
          <w:tcPr>
            <w:tcW w:w="711" w:type="dxa"/>
            <w:tcBorders>
              <w:top w:val="single" w:sz="8" w:space="0" w:color="auto"/>
              <w:left w:val="nil"/>
              <w:bottom w:val="single" w:sz="8" w:space="0" w:color="auto"/>
              <w:right w:val="nil"/>
            </w:tcBorders>
          </w:tcPr>
          <w:p w14:paraId="09BB8B5C" w14:textId="77777777" w:rsidR="009C0877" w:rsidRPr="00C57B9B" w:rsidRDefault="009C0877" w:rsidP="003B3771">
            <w:pPr>
              <w:ind w:left="115"/>
              <w:jc w:val="center"/>
              <w:rPr>
                <w:rFonts w:eastAsia="Microsoft JhengHei" w:cs="Cordia New"/>
              </w:rPr>
            </w:pPr>
            <w:r w:rsidRPr="00C57B9B">
              <w:rPr>
                <w:rFonts w:eastAsia="Microsoft JhengHei" w:cs="Cordia New" w:hint="eastAsia"/>
              </w:rPr>
              <w:t>3</w:t>
            </w:r>
          </w:p>
        </w:tc>
        <w:tc>
          <w:tcPr>
            <w:tcW w:w="3826" w:type="dxa"/>
            <w:tcBorders>
              <w:top w:val="single" w:sz="8" w:space="0" w:color="auto"/>
              <w:left w:val="nil"/>
              <w:bottom w:val="single" w:sz="8" w:space="0" w:color="auto"/>
              <w:right w:val="nil"/>
            </w:tcBorders>
            <w:vAlign w:val="center"/>
          </w:tcPr>
          <w:p w14:paraId="7ADDF8D3" w14:textId="5EDA58C3" w:rsidR="009C0877" w:rsidRPr="00C57B9B" w:rsidRDefault="00707861" w:rsidP="003B3771">
            <w:pPr>
              <w:ind w:left="115"/>
              <w:rPr>
                <w:rFonts w:ascii="Microsoft JhengHei" w:eastAsia="Microsoft JhengHei" w:hAnsi="Microsoft JhengHei" w:cs="Cordia New"/>
                <w:lang w:eastAsia="zh-CN"/>
              </w:rPr>
            </w:pPr>
            <w:r>
              <w:rPr>
                <w:rFonts w:cs="Cordia New"/>
              </w:rPr>
              <w:fldChar w:fldCharType="begin"/>
            </w:r>
            <w:r>
              <w:rPr>
                <w:rFonts w:ascii="Microsoft JhengHei" w:eastAsia="Microsoft JhengHei" w:hAnsi="Microsoft JhengHei" w:cs="Cordia New"/>
                <w:lang w:eastAsia="zh-CN"/>
              </w:rPr>
              <w:instrText xml:space="preserve"> REF _Ref119684969 \h </w:instrText>
            </w:r>
            <w:r>
              <w:rPr>
                <w:rFonts w:cs="Cordia New"/>
              </w:rPr>
            </w:r>
            <w:r>
              <w:rPr>
                <w:rFonts w:cs="Cordia New"/>
              </w:rPr>
              <w:fldChar w:fldCharType="separate"/>
            </w:r>
            <w:r w:rsidR="000D309F">
              <w:rPr>
                <w:rFonts w:hint="eastAsia"/>
              </w:rPr>
              <w:t>B</w:t>
            </w:r>
            <w:r w:rsidR="000D309F">
              <w:t>LE OTA</w:t>
            </w:r>
            <w:r>
              <w:rPr>
                <w:rFonts w:cs="Cordia New"/>
              </w:rPr>
              <w:fldChar w:fldCharType="end"/>
            </w:r>
          </w:p>
        </w:tc>
        <w:tc>
          <w:tcPr>
            <w:tcW w:w="4575" w:type="dxa"/>
            <w:tcBorders>
              <w:top w:val="single" w:sz="8" w:space="0" w:color="auto"/>
              <w:left w:val="nil"/>
              <w:bottom w:val="single" w:sz="8" w:space="0" w:color="auto"/>
              <w:right w:val="nil"/>
            </w:tcBorders>
            <w:vAlign w:val="center"/>
          </w:tcPr>
          <w:p w14:paraId="309F9D88" w14:textId="7981FA54" w:rsidR="009C0877" w:rsidRPr="00C57B9B" w:rsidRDefault="00E56F97" w:rsidP="009353B0">
            <w:pPr>
              <w:rPr>
                <w:rFonts w:cs="Cordia New"/>
              </w:rPr>
            </w:pPr>
            <w:r>
              <w:rPr>
                <w:rFonts w:cs="Cordia New" w:hint="eastAsia"/>
              </w:rPr>
              <w:t xml:space="preserve"> </w:t>
            </w:r>
            <w:r>
              <w:rPr>
                <w:rFonts w:cs="Cordia New"/>
              </w:rPr>
              <w:t xml:space="preserve"> Upgrade the latest firmware </w:t>
            </w:r>
            <w:r>
              <w:rPr>
                <w:rFonts w:cs="Cordia New" w:hint="eastAsia"/>
              </w:rPr>
              <w:t>v</w:t>
            </w:r>
            <w:r>
              <w:rPr>
                <w:rFonts w:cs="Cordia New"/>
              </w:rPr>
              <w:t>ia BLE OTA</w:t>
            </w:r>
          </w:p>
        </w:tc>
      </w:tr>
      <w:tr w:rsidR="009C0877" w:rsidRPr="00C57B9B" w14:paraId="7EF792BD" w14:textId="77777777" w:rsidTr="003B3771">
        <w:tc>
          <w:tcPr>
            <w:tcW w:w="711" w:type="dxa"/>
            <w:tcBorders>
              <w:top w:val="single" w:sz="8" w:space="0" w:color="auto"/>
              <w:left w:val="nil"/>
              <w:bottom w:val="single" w:sz="8" w:space="0" w:color="auto"/>
              <w:right w:val="nil"/>
            </w:tcBorders>
            <w:vAlign w:val="center"/>
          </w:tcPr>
          <w:p w14:paraId="08AADEA7" w14:textId="77777777" w:rsidR="009C0877" w:rsidRPr="00C57B9B" w:rsidRDefault="009C0877" w:rsidP="003B3771">
            <w:pPr>
              <w:ind w:left="115"/>
              <w:jc w:val="center"/>
              <w:rPr>
                <w:rFonts w:eastAsia="Microsoft JhengHei" w:cs="Cordia New"/>
              </w:rPr>
            </w:pPr>
            <w:r w:rsidRPr="00C57B9B">
              <w:rPr>
                <w:rFonts w:cs="Cordia New" w:hint="eastAsia"/>
              </w:rPr>
              <w:t>4</w:t>
            </w:r>
          </w:p>
        </w:tc>
        <w:tc>
          <w:tcPr>
            <w:tcW w:w="3826" w:type="dxa"/>
            <w:tcBorders>
              <w:top w:val="single" w:sz="8" w:space="0" w:color="auto"/>
              <w:left w:val="nil"/>
              <w:bottom w:val="single" w:sz="8" w:space="0" w:color="auto"/>
              <w:right w:val="nil"/>
            </w:tcBorders>
            <w:vAlign w:val="center"/>
          </w:tcPr>
          <w:p w14:paraId="1E2C6B3C" w14:textId="2D4551EC" w:rsidR="009C0877" w:rsidRPr="00C57B9B" w:rsidRDefault="00707861" w:rsidP="003B3771">
            <w:pPr>
              <w:ind w:left="115"/>
              <w:rPr>
                <w:rFonts w:cs="Cordia New"/>
              </w:rPr>
            </w:pPr>
            <w:r>
              <w:rPr>
                <w:rFonts w:cs="Cordia New"/>
              </w:rPr>
              <w:fldChar w:fldCharType="begin"/>
            </w:r>
            <w:r>
              <w:rPr>
                <w:rFonts w:cs="Cordia New"/>
              </w:rPr>
              <w:instrText xml:space="preserve"> REF _Ref119684974 \h </w:instrText>
            </w:r>
            <w:r>
              <w:rPr>
                <w:rFonts w:cs="Cordia New"/>
              </w:rPr>
            </w:r>
            <w:r>
              <w:rPr>
                <w:rFonts w:cs="Cordia New"/>
              </w:rPr>
              <w:fldChar w:fldCharType="separate"/>
            </w:r>
            <w:r w:rsidR="000D309F">
              <w:rPr>
                <w:rFonts w:hint="eastAsia"/>
              </w:rPr>
              <w:t>R</w:t>
            </w:r>
            <w:r w:rsidR="000D309F">
              <w:t>ead/Write Mac</w:t>
            </w:r>
            <w:r>
              <w:rPr>
                <w:rFonts w:cs="Cordia New"/>
              </w:rPr>
              <w:fldChar w:fldCharType="end"/>
            </w:r>
          </w:p>
        </w:tc>
        <w:tc>
          <w:tcPr>
            <w:tcW w:w="4575" w:type="dxa"/>
            <w:tcBorders>
              <w:top w:val="single" w:sz="8" w:space="0" w:color="auto"/>
              <w:left w:val="nil"/>
              <w:bottom w:val="single" w:sz="8" w:space="0" w:color="auto"/>
              <w:right w:val="nil"/>
            </w:tcBorders>
            <w:vAlign w:val="center"/>
          </w:tcPr>
          <w:p w14:paraId="291AA9FA" w14:textId="6146B4F0" w:rsidR="009C0877" w:rsidRPr="00C57B9B" w:rsidRDefault="00E56F97" w:rsidP="003B3771">
            <w:pPr>
              <w:ind w:left="115"/>
              <w:rPr>
                <w:rFonts w:cs="Cordia New"/>
              </w:rPr>
            </w:pPr>
            <w:r>
              <w:rPr>
                <w:rFonts w:cs="Cordia New" w:hint="eastAsia"/>
              </w:rPr>
              <w:t>R</w:t>
            </w:r>
            <w:r>
              <w:rPr>
                <w:rFonts w:cs="Cordia New"/>
              </w:rPr>
              <w:t>ead/write BLE or Wi-Fi MAC address</w:t>
            </w:r>
          </w:p>
        </w:tc>
      </w:tr>
      <w:tr w:rsidR="009C0877" w:rsidRPr="00C57B9B" w14:paraId="43817297" w14:textId="77777777" w:rsidTr="003B3771">
        <w:tc>
          <w:tcPr>
            <w:tcW w:w="711" w:type="dxa"/>
            <w:tcBorders>
              <w:top w:val="single" w:sz="8" w:space="0" w:color="auto"/>
              <w:left w:val="nil"/>
              <w:bottom w:val="single" w:sz="8" w:space="0" w:color="auto"/>
              <w:right w:val="nil"/>
            </w:tcBorders>
            <w:vAlign w:val="center"/>
          </w:tcPr>
          <w:p w14:paraId="7AC56254" w14:textId="77777777" w:rsidR="009C0877" w:rsidRPr="00C57B9B" w:rsidRDefault="009C0877" w:rsidP="003B3771">
            <w:pPr>
              <w:ind w:left="115"/>
              <w:jc w:val="center"/>
              <w:rPr>
                <w:rFonts w:cs="Cordia New"/>
              </w:rPr>
            </w:pPr>
            <w:r w:rsidRPr="00C57B9B">
              <w:rPr>
                <w:rFonts w:cs="Cordia New" w:hint="eastAsia"/>
              </w:rPr>
              <w:t>5</w:t>
            </w:r>
          </w:p>
        </w:tc>
        <w:tc>
          <w:tcPr>
            <w:tcW w:w="3826" w:type="dxa"/>
            <w:tcBorders>
              <w:top w:val="single" w:sz="8" w:space="0" w:color="auto"/>
              <w:left w:val="nil"/>
              <w:bottom w:val="single" w:sz="8" w:space="0" w:color="auto"/>
              <w:right w:val="nil"/>
            </w:tcBorders>
            <w:vAlign w:val="center"/>
          </w:tcPr>
          <w:p w14:paraId="015A3285" w14:textId="521A1D0D" w:rsidR="009C0877" w:rsidRPr="00C57B9B" w:rsidRDefault="00707861" w:rsidP="003B3771">
            <w:pPr>
              <w:ind w:left="115"/>
              <w:rPr>
                <w:rFonts w:cs="Cordia New"/>
              </w:rPr>
            </w:pPr>
            <w:r>
              <w:rPr>
                <w:rFonts w:cs="Cordia New"/>
              </w:rPr>
              <w:fldChar w:fldCharType="begin"/>
            </w:r>
            <w:r>
              <w:rPr>
                <w:rFonts w:cs="Cordia New"/>
              </w:rPr>
              <w:instrText xml:space="preserve"> REF _Ref119684988 \h </w:instrText>
            </w:r>
            <w:r>
              <w:rPr>
                <w:rFonts w:cs="Cordia New"/>
              </w:rPr>
            </w:r>
            <w:r>
              <w:rPr>
                <w:rFonts w:cs="Cordia New"/>
              </w:rPr>
              <w:fldChar w:fldCharType="separate"/>
            </w:r>
            <w:r w:rsidR="000D309F">
              <w:rPr>
                <w:rFonts w:hint="eastAsia"/>
              </w:rPr>
              <w:t>S</w:t>
            </w:r>
            <w:r w:rsidR="000D309F">
              <w:t>ystem Mode</w:t>
            </w:r>
            <w:r>
              <w:rPr>
                <w:rFonts w:cs="Cordia New"/>
              </w:rPr>
              <w:fldChar w:fldCharType="end"/>
            </w:r>
          </w:p>
        </w:tc>
        <w:tc>
          <w:tcPr>
            <w:tcW w:w="4575" w:type="dxa"/>
            <w:tcBorders>
              <w:top w:val="single" w:sz="8" w:space="0" w:color="auto"/>
              <w:left w:val="nil"/>
              <w:bottom w:val="single" w:sz="8" w:space="0" w:color="auto"/>
              <w:right w:val="nil"/>
            </w:tcBorders>
            <w:vAlign w:val="center"/>
          </w:tcPr>
          <w:p w14:paraId="7C50D17C" w14:textId="529F17C7" w:rsidR="009C0877" w:rsidRPr="00C57B9B" w:rsidRDefault="00E56F97" w:rsidP="003B3771">
            <w:pPr>
              <w:ind w:left="115"/>
              <w:rPr>
                <w:rFonts w:cs="Cordia New"/>
              </w:rPr>
            </w:pPr>
            <w:r>
              <w:rPr>
                <w:rFonts w:cs="Cordia New" w:hint="eastAsia"/>
              </w:rPr>
              <w:t>S</w:t>
            </w:r>
            <w:r>
              <w:rPr>
                <w:rFonts w:cs="Cordia New"/>
              </w:rPr>
              <w:t>ystem mode</w:t>
            </w:r>
          </w:p>
        </w:tc>
      </w:tr>
      <w:tr w:rsidR="00A30EFD" w:rsidRPr="00C57B9B" w14:paraId="515B6620" w14:textId="77777777" w:rsidTr="003B3771">
        <w:tc>
          <w:tcPr>
            <w:tcW w:w="711" w:type="dxa"/>
            <w:tcBorders>
              <w:top w:val="single" w:sz="8" w:space="0" w:color="auto"/>
              <w:left w:val="nil"/>
              <w:bottom w:val="single" w:sz="8" w:space="0" w:color="auto"/>
              <w:right w:val="nil"/>
            </w:tcBorders>
            <w:vAlign w:val="center"/>
          </w:tcPr>
          <w:p w14:paraId="6F9089CC" w14:textId="0AEC4971" w:rsidR="00A30EFD" w:rsidRPr="00C57B9B" w:rsidRDefault="00C037E6" w:rsidP="003B3771">
            <w:pPr>
              <w:ind w:left="115"/>
              <w:jc w:val="center"/>
              <w:rPr>
                <w:rFonts w:cs="Cordia New"/>
              </w:rPr>
            </w:pPr>
            <w:r>
              <w:rPr>
                <w:rFonts w:cs="Cordia New" w:hint="eastAsia"/>
              </w:rPr>
              <w:t>6</w:t>
            </w:r>
          </w:p>
        </w:tc>
        <w:tc>
          <w:tcPr>
            <w:tcW w:w="3826" w:type="dxa"/>
            <w:tcBorders>
              <w:top w:val="single" w:sz="8" w:space="0" w:color="auto"/>
              <w:left w:val="nil"/>
              <w:bottom w:val="single" w:sz="8" w:space="0" w:color="auto"/>
              <w:right w:val="nil"/>
            </w:tcBorders>
            <w:vAlign w:val="center"/>
          </w:tcPr>
          <w:p w14:paraId="17033AEB" w14:textId="3AC3BBB1" w:rsidR="00A30EFD" w:rsidRDefault="00C037E6" w:rsidP="003B3771">
            <w:pPr>
              <w:ind w:left="115"/>
              <w:rPr>
                <w:rFonts w:cs="Cordia New"/>
              </w:rPr>
            </w:pPr>
            <w:r>
              <w:rPr>
                <w:rFonts w:cs="Cordia New"/>
              </w:rPr>
              <w:fldChar w:fldCharType="begin"/>
            </w:r>
            <w:r>
              <w:rPr>
                <w:rFonts w:cs="Cordia New"/>
              </w:rPr>
              <w:instrText xml:space="preserve"> REF _Ref121485228 \h </w:instrText>
            </w:r>
            <w:r>
              <w:rPr>
                <w:rFonts w:cs="Cordia New"/>
              </w:rPr>
            </w:r>
            <w:r>
              <w:rPr>
                <w:rFonts w:cs="Cordia New"/>
              </w:rPr>
              <w:fldChar w:fldCharType="separate"/>
            </w:r>
            <w:r w:rsidR="000D309F">
              <w:rPr>
                <w:rFonts w:hint="eastAsia"/>
              </w:rPr>
              <w:t>C</w:t>
            </w:r>
            <w:r w:rsidR="000D309F">
              <w:t>urrent Measurement</w:t>
            </w:r>
            <w:r>
              <w:rPr>
                <w:rFonts w:cs="Cordia New"/>
              </w:rPr>
              <w:fldChar w:fldCharType="end"/>
            </w:r>
          </w:p>
        </w:tc>
        <w:tc>
          <w:tcPr>
            <w:tcW w:w="4575" w:type="dxa"/>
            <w:tcBorders>
              <w:top w:val="single" w:sz="8" w:space="0" w:color="auto"/>
              <w:left w:val="nil"/>
              <w:bottom w:val="single" w:sz="8" w:space="0" w:color="auto"/>
              <w:right w:val="nil"/>
            </w:tcBorders>
            <w:vAlign w:val="center"/>
          </w:tcPr>
          <w:p w14:paraId="71F7FABF" w14:textId="090C3227" w:rsidR="00A30EFD" w:rsidRDefault="006974A7" w:rsidP="003B3771">
            <w:pPr>
              <w:ind w:left="115"/>
              <w:rPr>
                <w:rFonts w:cs="Cordia New"/>
              </w:rPr>
            </w:pPr>
            <w:r>
              <w:rPr>
                <w:rFonts w:cs="Cordia New" w:hint="eastAsia"/>
              </w:rPr>
              <w:t>M</w:t>
            </w:r>
            <w:r>
              <w:rPr>
                <w:rFonts w:cs="Cordia New"/>
              </w:rPr>
              <w:t>easure current</w:t>
            </w:r>
          </w:p>
        </w:tc>
      </w:tr>
    </w:tbl>
    <w:p w14:paraId="5CEC521D" w14:textId="0D4B4589" w:rsidR="009C0877" w:rsidRDefault="009C0877" w:rsidP="009353B0">
      <w:pPr>
        <w:pStyle w:val="Figure"/>
      </w:pPr>
      <w:bookmarkStart w:id="86" w:name="_Ref121486022"/>
      <w:bookmarkStart w:id="87" w:name="_Toc121909842"/>
      <w:r>
        <w:t xml:space="preserve">Figure </w:t>
      </w:r>
      <w:fldSimple w:instr=" SEQ Figure \* ARABIC ">
        <w:r w:rsidR="000D309F">
          <w:rPr>
            <w:noProof/>
          </w:rPr>
          <w:t>16</w:t>
        </w:r>
      </w:fldSimple>
      <w:bookmarkEnd w:id="86"/>
      <w:r>
        <w:t>: OWU Function Interface</w:t>
      </w:r>
      <w:bookmarkEnd w:id="87"/>
    </w:p>
    <w:p w14:paraId="5202746C" w14:textId="71C78525" w:rsidR="009C0877" w:rsidRPr="009C0877" w:rsidRDefault="00A30EFD" w:rsidP="009C0877">
      <w:r w:rsidRPr="00A54B50">
        <w:rPr>
          <w:rFonts w:asciiTheme="minorEastAsia" w:eastAsia="黑体" w:hAnsiTheme="minorEastAsia"/>
          <w:noProof/>
          <w:lang w:eastAsia="zh-CN"/>
        </w:rPr>
        <w:drawing>
          <wp:inline distT="0" distB="0" distL="0" distR="0" wp14:anchorId="0E4BD049" wp14:editId="0D822D1B">
            <wp:extent cx="1746250" cy="3846366"/>
            <wp:effectExtent l="0" t="0" r="0"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7169" cy="3848391"/>
                    </a:xfrm>
                    <a:prstGeom prst="rect">
                      <a:avLst/>
                    </a:prstGeom>
                  </pic:spPr>
                </pic:pic>
              </a:graphicData>
            </a:graphic>
          </wp:inline>
        </w:drawing>
      </w:r>
    </w:p>
    <w:p w14:paraId="3AF16C48" w14:textId="4337A4B9" w:rsidR="009835B8" w:rsidRPr="009C0877" w:rsidRDefault="009835B8" w:rsidP="009835B8">
      <w:pPr>
        <w:sectPr w:rsidR="009835B8" w:rsidRPr="009C0877" w:rsidSect="00040E75">
          <w:pgSz w:w="11907" w:h="16839" w:code="1"/>
          <w:pgMar w:top="1148" w:right="697" w:bottom="765" w:left="2098" w:header="1148" w:footer="708" w:gutter="0"/>
          <w:cols w:space="720"/>
          <w:docGrid w:linePitch="360"/>
        </w:sectPr>
      </w:pPr>
    </w:p>
    <w:p w14:paraId="3FB90DDD" w14:textId="73C2CF33" w:rsidR="00D33538" w:rsidRDefault="00D33538" w:rsidP="009353B0">
      <w:pPr>
        <w:pStyle w:val="4"/>
      </w:pPr>
      <w:bookmarkStart w:id="88" w:name="_Ref119684922"/>
      <w:r w:rsidRPr="00707861">
        <w:t>BLE Disconnect</w:t>
      </w:r>
      <w:bookmarkEnd w:id="88"/>
    </w:p>
    <w:p w14:paraId="66C028E8" w14:textId="603D3A8D" w:rsidR="00D33538" w:rsidRDefault="00D12651" w:rsidP="00D33538">
      <w:r w:rsidRPr="00D12651">
        <w:t xml:space="preserve">Click BLE Disconnect, the APP will disconnect from the BLE-connected device, and the APP page will jump back to the BLE scanning interface, as shown in </w:t>
      </w:r>
      <w:r>
        <w:fldChar w:fldCharType="begin"/>
      </w:r>
      <w:r>
        <w:instrText xml:space="preserve"> REF _Ref119659906 \h </w:instrText>
      </w:r>
      <w:r>
        <w:fldChar w:fldCharType="separate"/>
      </w:r>
      <w:r w:rsidR="000D309F">
        <w:t xml:space="preserve">Figure </w:t>
      </w:r>
      <w:r w:rsidR="000D309F">
        <w:rPr>
          <w:noProof/>
        </w:rPr>
        <w:t>5</w:t>
      </w:r>
      <w:r>
        <w:fldChar w:fldCharType="end"/>
      </w:r>
      <w:r w:rsidRPr="00D12651">
        <w:t>.</w:t>
      </w:r>
    </w:p>
    <w:p w14:paraId="0B87B844" w14:textId="02E0BF51" w:rsidR="00D33538" w:rsidRDefault="00D33538" w:rsidP="00D33538"/>
    <w:p w14:paraId="03182C32" w14:textId="7494F54F" w:rsidR="00D12651" w:rsidRDefault="00D12651" w:rsidP="00D12651">
      <w:pPr>
        <w:pStyle w:val="4"/>
      </w:pPr>
      <w:bookmarkStart w:id="89" w:name="_Ref119684945"/>
      <w:r>
        <w:rPr>
          <w:rFonts w:hint="eastAsia"/>
        </w:rPr>
        <w:t>W</w:t>
      </w:r>
      <w:r>
        <w:t>ifi Setup</w:t>
      </w:r>
      <w:bookmarkEnd w:id="89"/>
    </w:p>
    <w:p w14:paraId="1193C240" w14:textId="14CE2F00" w:rsidR="00D12651" w:rsidRDefault="00D12651" w:rsidP="00D12651">
      <w:pPr>
        <w:rPr>
          <w:lang w:eastAsia="zh-CN"/>
        </w:rPr>
      </w:pPr>
      <w:r w:rsidRPr="00D12651">
        <w:rPr>
          <w:lang w:eastAsia="zh-CN"/>
        </w:rPr>
        <w:t xml:space="preserve">Wifi Setup mainly allows users to configure the </w:t>
      </w:r>
      <w:r>
        <w:rPr>
          <w:lang w:eastAsia="zh-CN"/>
        </w:rPr>
        <w:t>ssid</w:t>
      </w:r>
      <w:r w:rsidRPr="00D12651">
        <w:rPr>
          <w:lang w:eastAsia="zh-CN"/>
        </w:rPr>
        <w:t xml:space="preserve"> and password of WIFI AP </w:t>
      </w:r>
      <w:r>
        <w:rPr>
          <w:lang w:eastAsia="zh-CN"/>
        </w:rPr>
        <w:t>via</w:t>
      </w:r>
      <w:r w:rsidRPr="00D12651">
        <w:rPr>
          <w:lang w:eastAsia="zh-CN"/>
        </w:rPr>
        <w:t xml:space="preserve"> BLE to realize the device networking function. Click Wifi Setup to enter the Wi-Fi scan result interface, as shown in </w:t>
      </w:r>
      <w:r w:rsidR="00F97487">
        <w:rPr>
          <w:lang w:eastAsia="zh-CN"/>
        </w:rPr>
        <w:fldChar w:fldCharType="begin"/>
      </w:r>
      <w:r w:rsidR="00F97487">
        <w:rPr>
          <w:lang w:eastAsia="zh-CN"/>
        </w:rPr>
        <w:instrText xml:space="preserve"> REF _Ref119669872 \h </w:instrText>
      </w:r>
      <w:r w:rsidR="00F97487">
        <w:rPr>
          <w:lang w:eastAsia="zh-CN"/>
        </w:rPr>
      </w:r>
      <w:r w:rsidR="00F97487">
        <w:rPr>
          <w:lang w:eastAsia="zh-CN"/>
        </w:rPr>
        <w:fldChar w:fldCharType="separate"/>
      </w:r>
      <w:r w:rsidR="000D309F">
        <w:t xml:space="preserve">Figure </w:t>
      </w:r>
      <w:r w:rsidR="000D309F">
        <w:rPr>
          <w:noProof/>
        </w:rPr>
        <w:t>17</w:t>
      </w:r>
      <w:r w:rsidR="00F97487">
        <w:rPr>
          <w:lang w:eastAsia="zh-CN"/>
        </w:rPr>
        <w:fldChar w:fldCharType="end"/>
      </w:r>
      <w:r w:rsidRPr="00D12651">
        <w:rPr>
          <w:lang w:eastAsia="zh-CN"/>
        </w:rPr>
        <w:t>.</w:t>
      </w:r>
    </w:p>
    <w:p w14:paraId="3481AF98" w14:textId="77777777" w:rsidR="00F97487" w:rsidRDefault="00F97487" w:rsidP="00D12651">
      <w:pPr>
        <w:rPr>
          <w:lang w:eastAsia="zh-CN"/>
        </w:rPr>
      </w:pPr>
    </w:p>
    <w:p w14:paraId="253CA64C" w14:textId="4E7440F8" w:rsidR="00F97487" w:rsidRDefault="00F97487" w:rsidP="009353B0">
      <w:pPr>
        <w:pStyle w:val="Figure"/>
      </w:pPr>
      <w:bookmarkStart w:id="90" w:name="_Ref119669872"/>
      <w:bookmarkStart w:id="91" w:name="_Toc121909843"/>
      <w:r>
        <w:t xml:space="preserve">Figure </w:t>
      </w:r>
      <w:fldSimple w:instr=" SEQ Figure \* ARABIC ">
        <w:r w:rsidR="000D309F">
          <w:rPr>
            <w:noProof/>
          </w:rPr>
          <w:t>17</w:t>
        </w:r>
      </w:fldSimple>
      <w:bookmarkEnd w:id="90"/>
      <w:r>
        <w:t>: Wi-Fi Scan result</w:t>
      </w:r>
      <w:bookmarkEnd w:id="91"/>
    </w:p>
    <w:p w14:paraId="42EFD50B" w14:textId="0DC80C1E" w:rsidR="00F97487" w:rsidRDefault="00A30EFD" w:rsidP="00D12651">
      <w:pPr>
        <w:rPr>
          <w:rFonts w:eastAsia="黑体"/>
          <w:lang w:eastAsia="zh-CN"/>
        </w:rPr>
      </w:pPr>
      <w:r w:rsidRPr="008700C6">
        <w:rPr>
          <w:rFonts w:asciiTheme="minorEastAsia" w:eastAsia="黑体" w:hAnsiTheme="minorEastAsia"/>
          <w:noProof/>
          <w:lang w:eastAsia="zh-CN"/>
        </w:rPr>
        <w:drawing>
          <wp:inline distT="0" distB="0" distL="0" distR="0" wp14:anchorId="4E8594D1" wp14:editId="75AAFF6C">
            <wp:extent cx="1879200" cy="4064400"/>
            <wp:effectExtent l="0" t="0" r="0" b="0"/>
            <wp:docPr id="82" name="圖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79200" cy="4064400"/>
                    </a:xfrm>
                    <a:prstGeom prst="rect">
                      <a:avLst/>
                    </a:prstGeom>
                  </pic:spPr>
                </pic:pic>
              </a:graphicData>
            </a:graphic>
          </wp:inline>
        </w:drawing>
      </w:r>
    </w:p>
    <w:p w14:paraId="0E0B6CB9" w14:textId="6F8B029B" w:rsidR="00A30EFD" w:rsidRPr="009353B0" w:rsidRDefault="00A30EFD" w:rsidP="00D12651">
      <w:pPr>
        <w:rPr>
          <w:rFonts w:eastAsia="黑体"/>
          <w:lang w:eastAsia="zh-CN"/>
        </w:rPr>
        <w:sectPr w:rsidR="00A30EFD" w:rsidRPr="009353B0" w:rsidSect="00040E75">
          <w:pgSz w:w="11907" w:h="16839" w:code="1"/>
          <w:pgMar w:top="1148" w:right="697" w:bottom="765" w:left="2098" w:header="1148" w:footer="708" w:gutter="0"/>
          <w:cols w:space="720"/>
          <w:docGrid w:linePitch="360"/>
        </w:sectPr>
      </w:pPr>
    </w:p>
    <w:p w14:paraId="10CAF3C0" w14:textId="2CCE8F04" w:rsidR="00F97487" w:rsidRDefault="00F97487" w:rsidP="00D12651">
      <w:pPr>
        <w:rPr>
          <w:lang w:eastAsia="zh-CN"/>
        </w:rPr>
      </w:pPr>
      <w:r w:rsidRPr="00F97487">
        <w:rPr>
          <w:lang w:eastAsia="zh-CN"/>
        </w:rPr>
        <w:t>Select the target AP</w:t>
      </w:r>
      <w:r w:rsidR="00CB6785">
        <w:rPr>
          <w:lang w:eastAsia="zh-CN"/>
        </w:rPr>
        <w:t xml:space="preserve"> ssid</w:t>
      </w:r>
      <w:r w:rsidRPr="00F97487">
        <w:rPr>
          <w:lang w:eastAsia="zh-CN"/>
        </w:rPr>
        <w:t xml:space="preserve"> in the scanned AP list and enter the AP password, as shown in </w:t>
      </w:r>
      <w:r w:rsidR="004D7837">
        <w:rPr>
          <w:lang w:eastAsia="zh-CN"/>
        </w:rPr>
        <w:fldChar w:fldCharType="begin"/>
      </w:r>
      <w:r w:rsidR="004D7837">
        <w:rPr>
          <w:lang w:eastAsia="zh-CN"/>
        </w:rPr>
        <w:instrText xml:space="preserve"> REF _Ref119670169 \h </w:instrText>
      </w:r>
      <w:r w:rsidR="004D7837">
        <w:rPr>
          <w:lang w:eastAsia="zh-CN"/>
        </w:rPr>
      </w:r>
      <w:r w:rsidR="004D7837">
        <w:rPr>
          <w:lang w:eastAsia="zh-CN"/>
        </w:rPr>
        <w:fldChar w:fldCharType="separate"/>
      </w:r>
      <w:r w:rsidR="000D309F">
        <w:t xml:space="preserve">Figure </w:t>
      </w:r>
      <w:r w:rsidR="000D309F">
        <w:rPr>
          <w:noProof/>
        </w:rPr>
        <w:t>18</w:t>
      </w:r>
      <w:r w:rsidR="004D7837">
        <w:rPr>
          <w:lang w:eastAsia="zh-CN"/>
        </w:rPr>
        <w:fldChar w:fldCharType="end"/>
      </w:r>
      <w:r w:rsidRPr="00F97487">
        <w:rPr>
          <w:lang w:eastAsia="zh-CN"/>
        </w:rPr>
        <w:t>.</w:t>
      </w:r>
    </w:p>
    <w:p w14:paraId="40922C29" w14:textId="6D37DB2E" w:rsidR="00F71CB6" w:rsidRDefault="00F71CB6" w:rsidP="00D12651">
      <w:pPr>
        <w:rPr>
          <w:rFonts w:eastAsia="黑体"/>
          <w:lang w:eastAsia="zh-CN"/>
        </w:rPr>
      </w:pPr>
    </w:p>
    <w:p w14:paraId="38C4F126" w14:textId="72885701" w:rsidR="00F71CB6" w:rsidRDefault="00F71CB6" w:rsidP="009353B0">
      <w:pPr>
        <w:pStyle w:val="Figure"/>
      </w:pPr>
      <w:bookmarkStart w:id="92" w:name="_Ref119670169"/>
      <w:bookmarkStart w:id="93" w:name="_Toc121909844"/>
      <w:r>
        <w:t xml:space="preserve">Figure </w:t>
      </w:r>
      <w:fldSimple w:instr=" SEQ Figure \* ARABIC ">
        <w:r w:rsidR="000D309F">
          <w:rPr>
            <w:noProof/>
          </w:rPr>
          <w:t>18</w:t>
        </w:r>
      </w:fldSimple>
      <w:bookmarkEnd w:id="92"/>
      <w:r>
        <w:t>: Enter Desired AP Password</w:t>
      </w:r>
      <w:bookmarkEnd w:id="93"/>
    </w:p>
    <w:p w14:paraId="12E069F3" w14:textId="18F593CD" w:rsidR="00F71CB6" w:rsidRDefault="00A30EFD" w:rsidP="00D12651">
      <w:pPr>
        <w:rPr>
          <w:rFonts w:eastAsia="黑体"/>
          <w:lang w:eastAsia="zh-CN"/>
        </w:rPr>
      </w:pPr>
      <w:r w:rsidRPr="00235C9F">
        <w:rPr>
          <w:rFonts w:eastAsiaTheme="minorEastAsia"/>
          <w:noProof/>
        </w:rPr>
        <w:drawing>
          <wp:inline distT="0" distB="0" distL="0" distR="0" wp14:anchorId="2033DC2B" wp14:editId="0092160C">
            <wp:extent cx="1879200" cy="4118400"/>
            <wp:effectExtent l="0" t="0" r="0" b="0"/>
            <wp:docPr id="84" name="圖片 8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descr="一張含有 文字 的圖片&#10;&#10;自動產生的描述"/>
                    <pic:cNvPicPr/>
                  </pic:nvPicPr>
                  <pic:blipFill>
                    <a:blip r:embed="rId44"/>
                    <a:stretch>
                      <a:fillRect/>
                    </a:stretch>
                  </pic:blipFill>
                  <pic:spPr>
                    <a:xfrm>
                      <a:off x="0" y="0"/>
                      <a:ext cx="1879200" cy="4118400"/>
                    </a:xfrm>
                    <a:prstGeom prst="rect">
                      <a:avLst/>
                    </a:prstGeom>
                  </pic:spPr>
                </pic:pic>
              </a:graphicData>
            </a:graphic>
          </wp:inline>
        </w:drawing>
      </w:r>
    </w:p>
    <w:p w14:paraId="15CCBB17" w14:textId="397A7AE5" w:rsidR="004D7837" w:rsidRDefault="004D7837" w:rsidP="00D12651">
      <w:pPr>
        <w:rPr>
          <w:rFonts w:eastAsia="黑体"/>
          <w:lang w:eastAsia="zh-CN"/>
        </w:rPr>
      </w:pPr>
    </w:p>
    <w:p w14:paraId="2AC96F8C" w14:textId="23646672" w:rsidR="004D7837" w:rsidRDefault="004D7837" w:rsidP="00D12651">
      <w:pPr>
        <w:rPr>
          <w:rFonts w:eastAsia="黑体"/>
          <w:lang w:eastAsia="zh-CN"/>
        </w:rPr>
      </w:pPr>
      <w:r w:rsidRPr="004D7837">
        <w:rPr>
          <w:rFonts w:eastAsia="黑体"/>
          <w:lang w:eastAsia="zh-CN"/>
        </w:rPr>
        <w:t xml:space="preserve">After the input is complete, press the "Join" button to connect to Wi-Fi, and the device is successfully connected to the AP, as shown in </w:t>
      </w:r>
      <w:r w:rsidR="00312624">
        <w:rPr>
          <w:rFonts w:eastAsia="黑体"/>
          <w:lang w:eastAsia="zh-CN"/>
        </w:rPr>
        <w:fldChar w:fldCharType="begin"/>
      </w:r>
      <w:r w:rsidR="00312624">
        <w:rPr>
          <w:rFonts w:eastAsia="黑体"/>
          <w:lang w:eastAsia="zh-CN"/>
        </w:rPr>
        <w:instrText xml:space="preserve"> REF _Ref119670393 \h </w:instrText>
      </w:r>
      <w:r w:rsidR="00312624">
        <w:rPr>
          <w:rFonts w:eastAsia="黑体"/>
          <w:lang w:eastAsia="zh-CN"/>
        </w:rPr>
      </w:r>
      <w:r w:rsidR="00312624">
        <w:rPr>
          <w:rFonts w:eastAsia="黑体"/>
          <w:lang w:eastAsia="zh-CN"/>
        </w:rPr>
        <w:fldChar w:fldCharType="separate"/>
      </w:r>
      <w:r w:rsidR="000D309F">
        <w:t xml:space="preserve">Figure </w:t>
      </w:r>
      <w:r w:rsidR="000D309F">
        <w:rPr>
          <w:noProof/>
        </w:rPr>
        <w:t>19</w:t>
      </w:r>
      <w:r w:rsidR="00312624">
        <w:rPr>
          <w:rFonts w:eastAsia="黑体"/>
          <w:lang w:eastAsia="zh-CN"/>
        </w:rPr>
        <w:fldChar w:fldCharType="end"/>
      </w:r>
      <w:r w:rsidR="00312624">
        <w:rPr>
          <w:rFonts w:eastAsia="黑体"/>
          <w:lang w:eastAsia="zh-CN"/>
        </w:rPr>
        <w:t>.</w:t>
      </w:r>
    </w:p>
    <w:p w14:paraId="586DF714" w14:textId="77777777" w:rsidR="004D7837" w:rsidRDefault="004D7837" w:rsidP="00D12651">
      <w:pPr>
        <w:rPr>
          <w:rFonts w:eastAsia="黑体"/>
          <w:lang w:eastAsia="zh-CN"/>
        </w:rPr>
        <w:sectPr w:rsidR="004D7837" w:rsidSect="00040E75">
          <w:pgSz w:w="11907" w:h="16839" w:code="1"/>
          <w:pgMar w:top="1148" w:right="697" w:bottom="765" w:left="2098" w:header="1148" w:footer="708" w:gutter="0"/>
          <w:cols w:space="720"/>
          <w:docGrid w:linePitch="360"/>
        </w:sectPr>
      </w:pPr>
    </w:p>
    <w:p w14:paraId="1499A89E" w14:textId="5F081A4A" w:rsidR="004D7837" w:rsidRDefault="004D7837" w:rsidP="009353B0">
      <w:pPr>
        <w:pStyle w:val="Figure"/>
      </w:pPr>
      <w:bookmarkStart w:id="94" w:name="_Ref119670393"/>
      <w:bookmarkStart w:id="95" w:name="_Toc121909845"/>
      <w:r>
        <w:t xml:space="preserve">Figure </w:t>
      </w:r>
      <w:fldSimple w:instr=" SEQ Figure \* ARABIC ">
        <w:r w:rsidR="000D309F">
          <w:rPr>
            <w:noProof/>
          </w:rPr>
          <w:t>19</w:t>
        </w:r>
      </w:fldSimple>
      <w:bookmarkEnd w:id="94"/>
      <w:r>
        <w:t>: Connect AP Successfully</w:t>
      </w:r>
      <w:bookmarkEnd w:id="95"/>
    </w:p>
    <w:p w14:paraId="4456F0B9" w14:textId="166F5AFB" w:rsidR="004D7837" w:rsidRDefault="00A30EFD" w:rsidP="00D12651">
      <w:pPr>
        <w:rPr>
          <w:rFonts w:eastAsia="黑体"/>
          <w:lang w:eastAsia="zh-CN"/>
        </w:rPr>
      </w:pPr>
      <w:r>
        <w:rPr>
          <w:rFonts w:eastAsiaTheme="minorEastAsia"/>
          <w:noProof/>
        </w:rPr>
        <w:drawing>
          <wp:inline distT="0" distB="0" distL="0" distR="0" wp14:anchorId="49020B5A" wp14:editId="6E7A5010">
            <wp:extent cx="1879200" cy="4071600"/>
            <wp:effectExtent l="0" t="0" r="0" b="0"/>
            <wp:docPr id="86" name="圖片 8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圖片 86" descr="一張含有 文字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79200" cy="4071600"/>
                    </a:xfrm>
                    <a:prstGeom prst="rect">
                      <a:avLst/>
                    </a:prstGeom>
                    <a:noFill/>
                  </pic:spPr>
                </pic:pic>
              </a:graphicData>
            </a:graphic>
          </wp:inline>
        </w:drawing>
      </w:r>
    </w:p>
    <w:p w14:paraId="6D100BF4" w14:textId="1BA7892D" w:rsidR="00575912" w:rsidRDefault="00575912" w:rsidP="00D12651">
      <w:pPr>
        <w:rPr>
          <w:rFonts w:eastAsia="黑体"/>
          <w:lang w:eastAsia="zh-CN"/>
        </w:rPr>
      </w:pPr>
    </w:p>
    <w:p w14:paraId="05464ECE" w14:textId="63947657" w:rsidR="00575912" w:rsidRDefault="00CD7497" w:rsidP="00CD7497">
      <w:pPr>
        <w:pStyle w:val="4"/>
      </w:pPr>
      <w:bookmarkStart w:id="96" w:name="_Ref119684969"/>
      <w:r>
        <w:rPr>
          <w:rFonts w:hint="eastAsia"/>
        </w:rPr>
        <w:t>B</w:t>
      </w:r>
      <w:r>
        <w:t>LE OTA</w:t>
      </w:r>
      <w:bookmarkEnd w:id="96"/>
    </w:p>
    <w:p w14:paraId="518CE5C9" w14:textId="095C7B62" w:rsidR="00A31AE6" w:rsidRDefault="00A31AE6" w:rsidP="00A31AE6">
      <w:r w:rsidRPr="00A31AE6">
        <w:t>OTA (over-the-air technology) can help products upgrade software wirelessly. OWU supports firmware update via Bluetooth. When upgrading via BLE, the user needs to download the new version of the firmware to the mobile device (such as a mobile phone, a tablet, etc.), and then transfer the new version of the software to the device to upgrade</w:t>
      </w:r>
      <w:r w:rsidR="00197E27">
        <w:t xml:space="preserve"> via</w:t>
      </w:r>
      <w:r w:rsidRPr="00A31AE6">
        <w:t xml:space="preserve"> Bluetooth connection.</w:t>
      </w:r>
    </w:p>
    <w:p w14:paraId="3BF61500" w14:textId="13A8263D" w:rsidR="006C7F2B" w:rsidRDefault="006C7F2B" w:rsidP="00A31AE6"/>
    <w:p w14:paraId="141B6C3A" w14:textId="3E4AFF0E" w:rsidR="00BD2F0E" w:rsidRDefault="006C7F2B" w:rsidP="00962976">
      <w:pPr>
        <w:rPr>
          <w:rFonts w:eastAsia="黑体"/>
          <w:lang w:eastAsia="zh-CN"/>
        </w:rPr>
      </w:pPr>
      <w:r w:rsidRPr="006C7F2B">
        <w:t xml:space="preserve">Click the BLE OTA function button to enter the OTA upgrade new firmware interface, click Choose OTA File, as shown in </w:t>
      </w:r>
      <w:r w:rsidR="000500DC">
        <w:rPr>
          <w:rFonts w:cstheme="majorBidi"/>
          <w:color w:val="B10F0F"/>
          <w:sz w:val="22"/>
          <w:szCs w:val="36"/>
        </w:rPr>
        <w:fldChar w:fldCharType="begin"/>
      </w:r>
      <w:r w:rsidR="000500DC">
        <w:instrText xml:space="preserve"> REF _Ref119670943 \h </w:instrText>
      </w:r>
      <w:r w:rsidR="000500DC">
        <w:rPr>
          <w:rFonts w:cstheme="majorBidi"/>
          <w:color w:val="B10F0F"/>
          <w:sz w:val="22"/>
          <w:szCs w:val="36"/>
        </w:rPr>
      </w:r>
      <w:r w:rsidR="000500DC">
        <w:rPr>
          <w:rFonts w:cstheme="majorBidi"/>
          <w:color w:val="B10F0F"/>
          <w:sz w:val="22"/>
          <w:szCs w:val="36"/>
        </w:rPr>
        <w:fldChar w:fldCharType="separate"/>
      </w:r>
      <w:r w:rsidR="000D309F">
        <w:t xml:space="preserve">Figure </w:t>
      </w:r>
      <w:r w:rsidR="000D309F">
        <w:rPr>
          <w:noProof/>
        </w:rPr>
        <w:t>20</w:t>
      </w:r>
      <w:r w:rsidR="000500DC">
        <w:rPr>
          <w:rFonts w:cstheme="majorBidi"/>
          <w:color w:val="B10F0F"/>
          <w:sz w:val="22"/>
          <w:szCs w:val="36"/>
        </w:rPr>
        <w:fldChar w:fldCharType="end"/>
      </w:r>
      <w:r w:rsidRPr="006C7F2B">
        <w:t>.</w:t>
      </w:r>
      <w:bookmarkStart w:id="97" w:name="_Toc49514425"/>
      <w:bookmarkStart w:id="98" w:name="_Toc49514426"/>
      <w:bookmarkStart w:id="99" w:name="_Toc49514427"/>
      <w:bookmarkStart w:id="100" w:name="_Toc49514428"/>
      <w:bookmarkEnd w:id="97"/>
      <w:bookmarkEnd w:id="98"/>
      <w:bookmarkEnd w:id="99"/>
      <w:bookmarkEnd w:id="100"/>
    </w:p>
    <w:p w14:paraId="1038F58B" w14:textId="77777777" w:rsidR="006C7F2B" w:rsidRDefault="006C7F2B" w:rsidP="00962976">
      <w:pPr>
        <w:rPr>
          <w:rFonts w:eastAsia="黑体"/>
          <w:lang w:eastAsia="zh-CN"/>
        </w:rPr>
        <w:sectPr w:rsidR="006C7F2B" w:rsidSect="00040E75">
          <w:headerReference w:type="default" r:id="rId46"/>
          <w:pgSz w:w="11907" w:h="16839" w:code="1"/>
          <w:pgMar w:top="1148" w:right="697" w:bottom="765" w:left="2098" w:header="1148" w:footer="708" w:gutter="0"/>
          <w:cols w:space="720"/>
          <w:docGrid w:linePitch="360"/>
        </w:sectPr>
      </w:pPr>
    </w:p>
    <w:p w14:paraId="77F5D026" w14:textId="596023F8" w:rsidR="006C7F2B" w:rsidRDefault="006C7F2B" w:rsidP="009353B0">
      <w:pPr>
        <w:pStyle w:val="Figure"/>
      </w:pPr>
      <w:bookmarkStart w:id="101" w:name="_Ref119670943"/>
      <w:bookmarkStart w:id="102" w:name="_Toc121909846"/>
      <w:r>
        <w:t xml:space="preserve">Figure </w:t>
      </w:r>
      <w:fldSimple w:instr=" SEQ Figure \* ARABIC ">
        <w:r w:rsidR="000D309F">
          <w:rPr>
            <w:noProof/>
          </w:rPr>
          <w:t>20</w:t>
        </w:r>
      </w:fldSimple>
      <w:bookmarkEnd w:id="101"/>
      <w:r>
        <w:t>: OTA Interface</w:t>
      </w:r>
      <w:bookmarkEnd w:id="102"/>
    </w:p>
    <w:p w14:paraId="7FF1EE66" w14:textId="00D0D2F1" w:rsidR="006C7F2B" w:rsidRDefault="00A30EFD" w:rsidP="00962976">
      <w:pPr>
        <w:rPr>
          <w:rFonts w:eastAsia="黑体"/>
          <w:lang w:eastAsia="zh-CN"/>
        </w:rPr>
      </w:pPr>
      <w:r>
        <w:rPr>
          <w:noProof/>
        </w:rPr>
        <w:drawing>
          <wp:inline distT="0" distB="0" distL="0" distR="0" wp14:anchorId="66392225" wp14:editId="38DFC0EE">
            <wp:extent cx="1879200" cy="4086000"/>
            <wp:effectExtent l="0" t="0" r="0" b="0"/>
            <wp:docPr id="87" name="圖片 87" descr="一張含有 文字, 電子用品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圖片 87" descr="一張含有 文字, 電子用品 的圖片&#10;&#10;自動產生的描述"/>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79200" cy="4086000"/>
                    </a:xfrm>
                    <a:prstGeom prst="rect">
                      <a:avLst/>
                    </a:prstGeom>
                    <a:noFill/>
                  </pic:spPr>
                </pic:pic>
              </a:graphicData>
            </a:graphic>
          </wp:inline>
        </w:drawing>
      </w:r>
    </w:p>
    <w:p w14:paraId="4A1FB408" w14:textId="2947B075" w:rsidR="00DC6DCC" w:rsidRDefault="00DC6DCC" w:rsidP="00962976">
      <w:pPr>
        <w:rPr>
          <w:rFonts w:eastAsia="黑体"/>
          <w:lang w:eastAsia="zh-CN"/>
        </w:rPr>
      </w:pPr>
    </w:p>
    <w:p w14:paraId="5816BD5D" w14:textId="5CB3EA2B" w:rsidR="00A30EFD" w:rsidRDefault="00DC6DCC" w:rsidP="00962976">
      <w:pPr>
        <w:rPr>
          <w:rFonts w:eastAsia="黑体"/>
          <w:lang w:eastAsia="zh-CN"/>
        </w:rPr>
        <w:sectPr w:rsidR="00A30EFD" w:rsidSect="00040E75">
          <w:pgSz w:w="11907" w:h="16839" w:code="1"/>
          <w:pgMar w:top="1148" w:right="697" w:bottom="765" w:left="2098" w:header="1148" w:footer="708" w:gutter="0"/>
          <w:cols w:space="720"/>
          <w:docGrid w:linePitch="360"/>
        </w:sectPr>
      </w:pPr>
      <w:r w:rsidRPr="00DC6DCC">
        <w:rPr>
          <w:rFonts w:eastAsia="黑体"/>
          <w:lang w:eastAsia="zh-CN"/>
        </w:rPr>
        <w:t xml:space="preserve">After the user selects the path of the new version firmware, click its file, as shown in </w:t>
      </w:r>
      <w:r>
        <w:rPr>
          <w:rFonts w:eastAsia="黑体"/>
          <w:lang w:eastAsia="zh-CN"/>
        </w:rPr>
        <w:fldChar w:fldCharType="begin"/>
      </w:r>
      <w:r>
        <w:rPr>
          <w:rFonts w:eastAsia="黑体"/>
          <w:lang w:eastAsia="zh-CN"/>
        </w:rPr>
        <w:instrText xml:space="preserve"> REF _Ref119671084 \h </w:instrText>
      </w:r>
      <w:r>
        <w:rPr>
          <w:rFonts w:eastAsia="黑体"/>
          <w:lang w:eastAsia="zh-CN"/>
        </w:rPr>
      </w:r>
      <w:r>
        <w:rPr>
          <w:rFonts w:eastAsia="黑体"/>
          <w:lang w:eastAsia="zh-CN"/>
        </w:rPr>
        <w:fldChar w:fldCharType="separate"/>
      </w:r>
      <w:r w:rsidR="000D309F">
        <w:t xml:space="preserve">Figure </w:t>
      </w:r>
      <w:r w:rsidR="000D309F">
        <w:rPr>
          <w:noProof/>
        </w:rPr>
        <w:t>21</w:t>
      </w:r>
      <w:r>
        <w:rPr>
          <w:rFonts w:eastAsia="黑体"/>
          <w:lang w:eastAsia="zh-CN"/>
        </w:rPr>
        <w:fldChar w:fldCharType="end"/>
      </w:r>
      <w:r>
        <w:rPr>
          <w:rFonts w:eastAsia="黑体"/>
          <w:lang w:eastAsia="zh-CN"/>
        </w:rPr>
        <w:t>.</w:t>
      </w:r>
    </w:p>
    <w:p w14:paraId="4292DB78" w14:textId="368217BD" w:rsidR="00DC6DCC" w:rsidRDefault="00DC6DCC">
      <w:pPr>
        <w:pStyle w:val="Figure"/>
        <w:rPr>
          <w:rFonts w:eastAsia="黑体"/>
          <w:lang w:eastAsia="zh-CN"/>
        </w:rPr>
      </w:pPr>
      <w:bookmarkStart w:id="103" w:name="_Ref119671084"/>
      <w:bookmarkStart w:id="104" w:name="_Toc121909847"/>
      <w:r>
        <w:t xml:space="preserve">Figure </w:t>
      </w:r>
      <w:fldSimple w:instr=" SEQ Figure \* ARABIC ">
        <w:r w:rsidR="000D309F">
          <w:rPr>
            <w:noProof/>
          </w:rPr>
          <w:t>21</w:t>
        </w:r>
      </w:fldSimple>
      <w:bookmarkEnd w:id="103"/>
      <w:r>
        <w:t xml:space="preserve">: </w:t>
      </w:r>
      <w:r>
        <w:rPr>
          <w:rFonts w:eastAsia="黑体"/>
          <w:lang w:eastAsia="zh-CN"/>
        </w:rPr>
        <w:t>P</w:t>
      </w:r>
      <w:r w:rsidRPr="00DC6DCC">
        <w:rPr>
          <w:rFonts w:eastAsia="黑体"/>
          <w:lang w:eastAsia="zh-CN"/>
        </w:rPr>
        <w:t>ath of the new version firmware</w:t>
      </w:r>
      <w:bookmarkEnd w:id="104"/>
    </w:p>
    <w:p w14:paraId="66FA1F61" w14:textId="2CFB0450" w:rsidR="00A30EFD" w:rsidRDefault="00A30EFD" w:rsidP="009353B0">
      <w:pPr>
        <w:pStyle w:val="Figure"/>
      </w:pPr>
      <w:r w:rsidRPr="0085056A">
        <w:rPr>
          <w:noProof/>
        </w:rPr>
        <w:drawing>
          <wp:inline distT="0" distB="0" distL="0" distR="0" wp14:anchorId="34E13865" wp14:editId="3F3D5189">
            <wp:extent cx="1879200" cy="4057200"/>
            <wp:effectExtent l="0" t="0" r="0" b="0"/>
            <wp:docPr id="89" name="圖片 8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descr="一張含有 文字 的圖片&#10;&#10;自動產生的描述"/>
                    <pic:cNvPicPr/>
                  </pic:nvPicPr>
                  <pic:blipFill>
                    <a:blip r:embed="rId48"/>
                    <a:stretch>
                      <a:fillRect/>
                    </a:stretch>
                  </pic:blipFill>
                  <pic:spPr>
                    <a:xfrm>
                      <a:off x="0" y="0"/>
                      <a:ext cx="1879200" cy="4057200"/>
                    </a:xfrm>
                    <a:prstGeom prst="rect">
                      <a:avLst/>
                    </a:prstGeom>
                  </pic:spPr>
                </pic:pic>
              </a:graphicData>
            </a:graphic>
          </wp:inline>
        </w:drawing>
      </w:r>
    </w:p>
    <w:p w14:paraId="343FC9A7" w14:textId="2CA18251" w:rsidR="009B5536" w:rsidRDefault="009B5536" w:rsidP="00962976">
      <w:pPr>
        <w:rPr>
          <w:rFonts w:eastAsia="黑体"/>
          <w:lang w:eastAsia="zh-CN"/>
        </w:rPr>
        <w:sectPr w:rsidR="009B5536" w:rsidSect="00040E75">
          <w:pgSz w:w="11907" w:h="16839" w:code="1"/>
          <w:pgMar w:top="1148" w:right="697" w:bottom="765" w:left="2098" w:header="1148" w:footer="708" w:gutter="0"/>
          <w:cols w:space="720"/>
          <w:docGrid w:linePitch="360"/>
        </w:sectPr>
      </w:pPr>
    </w:p>
    <w:p w14:paraId="41AD023E" w14:textId="5BF48D0C" w:rsidR="00DC6DCC" w:rsidRDefault="00466A2D" w:rsidP="00962976">
      <w:pPr>
        <w:rPr>
          <w:rFonts w:eastAsia="黑体"/>
          <w:lang w:eastAsia="zh-CN"/>
        </w:rPr>
      </w:pPr>
      <w:r w:rsidRPr="00466A2D">
        <w:rPr>
          <w:rFonts w:eastAsia="黑体"/>
          <w:lang w:eastAsia="zh-CN"/>
        </w:rPr>
        <w:t>After upgrad</w:t>
      </w:r>
      <w:r>
        <w:rPr>
          <w:rFonts w:eastAsia="黑体"/>
          <w:lang w:eastAsia="zh-CN"/>
        </w:rPr>
        <w:t>ing</w:t>
      </w:r>
      <w:r w:rsidRPr="00466A2D">
        <w:rPr>
          <w:rFonts w:eastAsia="黑体"/>
          <w:lang w:eastAsia="zh-CN"/>
        </w:rPr>
        <w:t xml:space="preserve"> the new version of the firmware </w:t>
      </w:r>
      <w:r>
        <w:rPr>
          <w:rFonts w:eastAsia="黑体"/>
          <w:lang w:eastAsia="zh-CN"/>
        </w:rPr>
        <w:t xml:space="preserve">through </w:t>
      </w:r>
      <w:r w:rsidRPr="00466A2D">
        <w:rPr>
          <w:rFonts w:eastAsia="黑体"/>
          <w:lang w:eastAsia="zh-CN"/>
        </w:rPr>
        <w:t xml:space="preserve">BLE OTA successfully, it will receive [OTA_END_REQ] reason: 0, as shown in the blue box in </w:t>
      </w:r>
      <w:r w:rsidR="00641882">
        <w:rPr>
          <w:rFonts w:eastAsia="黑体"/>
          <w:lang w:eastAsia="zh-CN"/>
        </w:rPr>
        <w:fldChar w:fldCharType="begin"/>
      </w:r>
      <w:r w:rsidR="00641882">
        <w:rPr>
          <w:rFonts w:eastAsia="黑体"/>
          <w:lang w:eastAsia="zh-CN"/>
        </w:rPr>
        <w:instrText xml:space="preserve"> REF _Ref119678599 \h </w:instrText>
      </w:r>
      <w:r w:rsidR="00641882">
        <w:rPr>
          <w:rFonts w:eastAsia="黑体"/>
          <w:lang w:eastAsia="zh-CN"/>
        </w:rPr>
      </w:r>
      <w:r w:rsidR="00641882">
        <w:rPr>
          <w:rFonts w:eastAsia="黑体"/>
          <w:lang w:eastAsia="zh-CN"/>
        </w:rPr>
        <w:fldChar w:fldCharType="separate"/>
      </w:r>
      <w:r w:rsidR="000D309F">
        <w:t xml:space="preserve">Figure </w:t>
      </w:r>
      <w:r w:rsidR="000D309F">
        <w:rPr>
          <w:noProof/>
        </w:rPr>
        <w:t>22</w:t>
      </w:r>
      <w:r w:rsidR="00641882">
        <w:rPr>
          <w:rFonts w:eastAsia="黑体"/>
          <w:lang w:eastAsia="zh-CN"/>
        </w:rPr>
        <w:fldChar w:fldCharType="end"/>
      </w:r>
      <w:r w:rsidR="00641882">
        <w:rPr>
          <w:rFonts w:eastAsia="黑体"/>
          <w:lang w:eastAsia="zh-CN"/>
        </w:rPr>
        <w:t>.</w:t>
      </w:r>
    </w:p>
    <w:p w14:paraId="4446A3AD" w14:textId="43EF2AE4" w:rsidR="00641882" w:rsidRDefault="00641882" w:rsidP="009353B0">
      <w:pPr>
        <w:pStyle w:val="Figure"/>
      </w:pPr>
      <w:bookmarkStart w:id="105" w:name="_Ref119678599"/>
      <w:bookmarkStart w:id="106" w:name="_Toc121909848"/>
      <w:r>
        <w:t xml:space="preserve">Figure </w:t>
      </w:r>
      <w:fldSimple w:instr=" SEQ Figure \* ARABIC ">
        <w:r w:rsidR="000D309F">
          <w:rPr>
            <w:noProof/>
          </w:rPr>
          <w:t>22</w:t>
        </w:r>
      </w:fldSimple>
      <w:bookmarkEnd w:id="105"/>
      <w:r>
        <w:t>: BLE OTA Successfully</w:t>
      </w:r>
      <w:bookmarkEnd w:id="106"/>
    </w:p>
    <w:p w14:paraId="00C6949F" w14:textId="66953000" w:rsidR="00DD704D" w:rsidRDefault="00A8718A" w:rsidP="00962976">
      <w:pPr>
        <w:rPr>
          <w:rFonts w:eastAsia="黑体"/>
          <w:lang w:eastAsia="zh-CN"/>
        </w:rPr>
      </w:pPr>
      <w:r w:rsidRPr="0085056A">
        <w:rPr>
          <w:noProof/>
        </w:rPr>
        <w:drawing>
          <wp:inline distT="0" distB="0" distL="0" distR="0" wp14:anchorId="045F4D11" wp14:editId="571C2937">
            <wp:extent cx="1879200" cy="4057200"/>
            <wp:effectExtent l="0" t="0" r="0" b="0"/>
            <wp:docPr id="60" name="圖片 6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descr="一張含有 文字 的圖片&#10;&#10;自動產生的描述"/>
                    <pic:cNvPicPr/>
                  </pic:nvPicPr>
                  <pic:blipFill>
                    <a:blip r:embed="rId49"/>
                    <a:stretch>
                      <a:fillRect/>
                    </a:stretch>
                  </pic:blipFill>
                  <pic:spPr>
                    <a:xfrm>
                      <a:off x="0" y="0"/>
                      <a:ext cx="1879200" cy="4057200"/>
                    </a:xfrm>
                    <a:prstGeom prst="rect">
                      <a:avLst/>
                    </a:prstGeom>
                  </pic:spPr>
                </pic:pic>
              </a:graphicData>
            </a:graphic>
          </wp:inline>
        </w:drawing>
      </w:r>
    </w:p>
    <w:p w14:paraId="0BCCAB43" w14:textId="46027D48" w:rsidR="00641882" w:rsidRDefault="00641882" w:rsidP="00962976">
      <w:pPr>
        <w:rPr>
          <w:rFonts w:eastAsia="黑体"/>
          <w:lang w:eastAsia="zh-CN"/>
        </w:rPr>
      </w:pPr>
    </w:p>
    <w:p w14:paraId="688D0A39" w14:textId="487CA3D7" w:rsidR="00641882" w:rsidRDefault="00641882" w:rsidP="00641882">
      <w:pPr>
        <w:pStyle w:val="4"/>
      </w:pPr>
      <w:bookmarkStart w:id="107" w:name="_Ref119684974"/>
      <w:r>
        <w:rPr>
          <w:rFonts w:hint="eastAsia"/>
        </w:rPr>
        <w:t>R</w:t>
      </w:r>
      <w:r>
        <w:t>ead/Write Mac</w:t>
      </w:r>
      <w:bookmarkEnd w:id="107"/>
    </w:p>
    <w:p w14:paraId="18FBE232" w14:textId="43729560" w:rsidR="00074FC8" w:rsidRDefault="00641882" w:rsidP="00641882">
      <w:r w:rsidRPr="00641882">
        <w:t>Users can use the Read/Write Mac function of OWU to read/</w:t>
      </w:r>
      <w:r>
        <w:t>write</w:t>
      </w:r>
      <w:r w:rsidRPr="00641882">
        <w:t xml:space="preserve"> the Bluetooth and Wi-Fi MAC addresses of</w:t>
      </w:r>
      <w:r>
        <w:t xml:space="preserve"> BLE</w:t>
      </w:r>
      <w:r w:rsidRPr="00641882">
        <w:t xml:space="preserve"> connected devices. In the function interface (such as </w:t>
      </w:r>
      <w:r w:rsidR="00074FC8">
        <w:fldChar w:fldCharType="begin"/>
      </w:r>
      <w:r w:rsidR="00074FC8">
        <w:instrText xml:space="preserve"> REF _Ref119662031 \h </w:instrText>
      </w:r>
      <w:r w:rsidR="00074FC8">
        <w:fldChar w:fldCharType="separate"/>
      </w:r>
      <w:r w:rsidR="000D309F">
        <w:t xml:space="preserve">Figure </w:t>
      </w:r>
      <w:r w:rsidR="000D309F">
        <w:rPr>
          <w:noProof/>
        </w:rPr>
        <w:t>9</w:t>
      </w:r>
      <w:r w:rsidR="00074FC8">
        <w:fldChar w:fldCharType="end"/>
      </w:r>
      <w:r w:rsidRPr="00641882">
        <w:t xml:space="preserve">), click the Read/Write Mac function button to enter Read and write MAC address function interface, as </w:t>
      </w:r>
      <w:r w:rsidR="0003414B">
        <w:t xml:space="preserve">shown in </w:t>
      </w:r>
      <w:r w:rsidR="0003414B">
        <w:fldChar w:fldCharType="begin"/>
      </w:r>
      <w:r w:rsidR="0003414B">
        <w:instrText xml:space="preserve"> REF _Ref119679110 \h </w:instrText>
      </w:r>
      <w:r w:rsidR="0003414B">
        <w:fldChar w:fldCharType="separate"/>
      </w:r>
      <w:r w:rsidR="000D309F">
        <w:t xml:space="preserve">Figure </w:t>
      </w:r>
      <w:r w:rsidR="000D309F">
        <w:rPr>
          <w:noProof/>
        </w:rPr>
        <w:t>23</w:t>
      </w:r>
      <w:r w:rsidR="0003414B">
        <w:fldChar w:fldCharType="end"/>
      </w:r>
      <w:r w:rsidR="0003414B">
        <w:t>.</w:t>
      </w:r>
    </w:p>
    <w:p w14:paraId="16C6E0DB" w14:textId="363E8EDF" w:rsidR="0003414B" w:rsidRDefault="0003414B" w:rsidP="00641882">
      <w:pPr>
        <w:sectPr w:rsidR="0003414B" w:rsidSect="00040E75">
          <w:pgSz w:w="11907" w:h="16839" w:code="1"/>
          <w:pgMar w:top="1148" w:right="697" w:bottom="765" w:left="2098" w:header="1148" w:footer="708" w:gutter="0"/>
          <w:cols w:space="720"/>
          <w:docGrid w:linePitch="360"/>
        </w:sectPr>
      </w:pPr>
    </w:p>
    <w:p w14:paraId="646E2F6A" w14:textId="3FF64638" w:rsidR="00074FC8" w:rsidRDefault="00074FC8" w:rsidP="009353B0">
      <w:pPr>
        <w:pStyle w:val="Figure"/>
      </w:pPr>
      <w:bookmarkStart w:id="108" w:name="_Ref119679110"/>
      <w:bookmarkStart w:id="109" w:name="_Toc121909849"/>
      <w:r>
        <w:t xml:space="preserve">Figure </w:t>
      </w:r>
      <w:fldSimple w:instr=" SEQ Figure \* ARABIC ">
        <w:r w:rsidR="000D309F">
          <w:rPr>
            <w:noProof/>
          </w:rPr>
          <w:t>23</w:t>
        </w:r>
      </w:fldSimple>
      <w:bookmarkEnd w:id="108"/>
      <w:r w:rsidR="00836D77">
        <w:t xml:space="preserve">: </w:t>
      </w:r>
      <w:r w:rsidR="007D2159">
        <w:rPr>
          <w:rFonts w:hint="eastAsia"/>
        </w:rPr>
        <w:t>Re</w:t>
      </w:r>
      <w:r w:rsidR="007D2159">
        <w:t>ad/Write MAC Address Funcion Interface</w:t>
      </w:r>
      <w:bookmarkEnd w:id="109"/>
    </w:p>
    <w:p w14:paraId="70A641E6" w14:textId="0B19F0B4" w:rsidR="00641882" w:rsidRDefault="00A8718A" w:rsidP="00641882">
      <w:r w:rsidRPr="0085056A">
        <w:rPr>
          <w:noProof/>
        </w:rPr>
        <w:drawing>
          <wp:inline distT="0" distB="0" distL="0" distR="0" wp14:anchorId="7D33EEC5" wp14:editId="4C5C0369">
            <wp:extent cx="1879200" cy="40716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79200" cy="4071600"/>
                    </a:xfrm>
                    <a:prstGeom prst="rect">
                      <a:avLst/>
                    </a:prstGeom>
                  </pic:spPr>
                </pic:pic>
              </a:graphicData>
            </a:graphic>
          </wp:inline>
        </w:drawing>
      </w:r>
    </w:p>
    <w:p w14:paraId="247D8257" w14:textId="4D52C5EF" w:rsidR="007D2159" w:rsidRDefault="007D2159" w:rsidP="00641882">
      <w:r w:rsidRPr="007D2159">
        <w:t xml:space="preserve">There are 7 functions for reading and writing MAC address, which are listed in </w:t>
      </w:r>
      <w:r w:rsidR="00823B20">
        <w:fldChar w:fldCharType="begin"/>
      </w:r>
      <w:r w:rsidR="00823B20">
        <w:instrText xml:space="preserve"> REF _Ref119679274 \h </w:instrText>
      </w:r>
      <w:r w:rsidR="00823B20">
        <w:fldChar w:fldCharType="separate"/>
      </w:r>
      <w:r w:rsidR="000D309F">
        <w:t xml:space="preserve">Table </w:t>
      </w:r>
      <w:r w:rsidR="000D309F">
        <w:rPr>
          <w:noProof/>
        </w:rPr>
        <w:t>2</w:t>
      </w:r>
      <w:r w:rsidR="00823B20">
        <w:fldChar w:fldCharType="end"/>
      </w:r>
      <w:r w:rsidRPr="007D2159">
        <w:t>.</w:t>
      </w:r>
    </w:p>
    <w:p w14:paraId="2A9061E7" w14:textId="1DFA6B62" w:rsidR="007D2159" w:rsidRDefault="007D2159" w:rsidP="00641882"/>
    <w:p w14:paraId="6C28C68A" w14:textId="401BF3E1" w:rsidR="007D2159" w:rsidRDefault="007D2159" w:rsidP="009353B0">
      <w:pPr>
        <w:pStyle w:val="Figure"/>
      </w:pPr>
      <w:bookmarkStart w:id="110" w:name="_Ref119679274"/>
      <w:r>
        <w:t xml:space="preserve">Table </w:t>
      </w:r>
      <w:fldSimple w:instr=" SEQ Table \* ARABIC ">
        <w:r w:rsidR="000D309F">
          <w:rPr>
            <w:noProof/>
          </w:rPr>
          <w:t>2</w:t>
        </w:r>
      </w:fldSimple>
      <w:bookmarkEnd w:id="110"/>
      <w:r>
        <w:t>: Read/Write MAC Address Function Table</w:t>
      </w:r>
    </w:p>
    <w:tbl>
      <w:tblPr>
        <w:tblStyle w:val="14"/>
        <w:tblW w:w="5000" w:type="pct"/>
        <w:tblInd w:w="0" w:type="dxa"/>
        <w:tblLayout w:type="fixed"/>
        <w:tblLook w:val="0420" w:firstRow="1" w:lastRow="0" w:firstColumn="0" w:lastColumn="0" w:noHBand="0" w:noVBand="1"/>
      </w:tblPr>
      <w:tblGrid>
        <w:gridCol w:w="711"/>
        <w:gridCol w:w="3826"/>
        <w:gridCol w:w="4575"/>
      </w:tblGrid>
      <w:tr w:rsidR="007D2159" w:rsidRPr="00C57B9B" w14:paraId="30DFE9D2" w14:textId="77777777" w:rsidTr="003B3771">
        <w:trPr>
          <w:cnfStyle w:val="100000000000" w:firstRow="1" w:lastRow="0" w:firstColumn="0" w:lastColumn="0" w:oddVBand="0" w:evenVBand="0" w:oddHBand="0" w:evenHBand="0" w:firstRowFirstColumn="0" w:firstRowLastColumn="0" w:lastRowFirstColumn="0" w:lastRowLastColumn="0"/>
          <w:tblHeader/>
        </w:trPr>
        <w:tc>
          <w:tcPr>
            <w:tcW w:w="711" w:type="dxa"/>
            <w:hideMark/>
          </w:tcPr>
          <w:p w14:paraId="447AC57F" w14:textId="0DC7831A" w:rsidR="007D2159" w:rsidRPr="00C57B9B" w:rsidRDefault="00435FC0" w:rsidP="003B3771">
            <w:pPr>
              <w:spacing w:before="40" w:after="100"/>
              <w:ind w:left="115"/>
              <w:rPr>
                <w:rFonts w:cs="Cordia New"/>
              </w:rPr>
            </w:pPr>
            <w:r>
              <w:rPr>
                <w:rFonts w:cs="Cordia New" w:hint="eastAsia"/>
              </w:rPr>
              <w:t>N</w:t>
            </w:r>
            <w:r>
              <w:rPr>
                <w:rFonts w:cs="Cordia New"/>
              </w:rPr>
              <w:t>o.</w:t>
            </w:r>
          </w:p>
        </w:tc>
        <w:tc>
          <w:tcPr>
            <w:tcW w:w="3826" w:type="dxa"/>
            <w:hideMark/>
          </w:tcPr>
          <w:p w14:paraId="34F77287" w14:textId="702DE955" w:rsidR="007D2159" w:rsidRPr="00C57B9B" w:rsidRDefault="00435FC0" w:rsidP="003B3771">
            <w:pPr>
              <w:spacing w:before="40"/>
              <w:ind w:left="115"/>
              <w:rPr>
                <w:rFonts w:cs="Cordia New"/>
              </w:rPr>
            </w:pPr>
            <w:r>
              <w:rPr>
                <w:rFonts w:hint="eastAsia"/>
              </w:rPr>
              <w:t>F</w:t>
            </w:r>
            <w:r>
              <w:t>unction Key</w:t>
            </w:r>
          </w:p>
        </w:tc>
        <w:tc>
          <w:tcPr>
            <w:tcW w:w="4575" w:type="dxa"/>
            <w:hideMark/>
          </w:tcPr>
          <w:p w14:paraId="13F17345" w14:textId="6F9AFD27" w:rsidR="007D2159" w:rsidRPr="00C57B9B" w:rsidRDefault="00435FC0" w:rsidP="003B3771">
            <w:pPr>
              <w:spacing w:before="40" w:after="100"/>
              <w:ind w:left="115"/>
              <w:rPr>
                <w:rFonts w:cs="Cordia New"/>
              </w:rPr>
            </w:pPr>
            <w:r>
              <w:rPr>
                <w:rFonts w:hint="eastAsia"/>
              </w:rPr>
              <w:t>F</w:t>
            </w:r>
            <w:r>
              <w:t>unction Key Introduction</w:t>
            </w:r>
          </w:p>
        </w:tc>
      </w:tr>
      <w:tr w:rsidR="007D2159" w:rsidRPr="00C57B9B" w14:paraId="76CDE1BB" w14:textId="77777777" w:rsidTr="003B3771">
        <w:tc>
          <w:tcPr>
            <w:tcW w:w="711" w:type="dxa"/>
            <w:tcBorders>
              <w:top w:val="single" w:sz="8" w:space="0" w:color="auto"/>
              <w:left w:val="nil"/>
              <w:bottom w:val="single" w:sz="8" w:space="0" w:color="auto"/>
              <w:right w:val="nil"/>
            </w:tcBorders>
            <w:hideMark/>
          </w:tcPr>
          <w:p w14:paraId="1919E945" w14:textId="77777777" w:rsidR="007D2159" w:rsidRPr="00C57B9B" w:rsidRDefault="007D2159" w:rsidP="003B3771">
            <w:pPr>
              <w:ind w:left="115"/>
              <w:rPr>
                <w:rFonts w:cs="Cordia New"/>
              </w:rPr>
            </w:pPr>
            <w:r w:rsidRPr="00C57B9B">
              <w:rPr>
                <w:rFonts w:cs="Cordia New" w:hint="eastAsia"/>
              </w:rPr>
              <w:t>1</w:t>
            </w:r>
          </w:p>
        </w:tc>
        <w:tc>
          <w:tcPr>
            <w:tcW w:w="3826" w:type="dxa"/>
            <w:tcBorders>
              <w:top w:val="single" w:sz="8" w:space="0" w:color="auto"/>
              <w:left w:val="nil"/>
              <w:bottom w:val="single" w:sz="8" w:space="0" w:color="auto"/>
              <w:right w:val="nil"/>
            </w:tcBorders>
            <w:vAlign w:val="center"/>
            <w:hideMark/>
          </w:tcPr>
          <w:p w14:paraId="1216B697" w14:textId="391F3081" w:rsidR="007D2159" w:rsidRPr="00C57B9B" w:rsidRDefault="00823B20" w:rsidP="003B3771">
            <w:pPr>
              <w:ind w:left="115"/>
              <w:rPr>
                <w:rFonts w:cs="Cordia New"/>
              </w:rPr>
            </w:pPr>
            <w:r>
              <w:rPr>
                <w:rFonts w:cs="Cordia New"/>
              </w:rPr>
              <w:fldChar w:fldCharType="begin"/>
            </w:r>
            <w:r>
              <w:rPr>
                <w:rFonts w:cs="Cordia New"/>
              </w:rPr>
              <w:instrText xml:space="preserve"> REF _Ref119679344 \h </w:instrText>
            </w:r>
            <w:r>
              <w:rPr>
                <w:rFonts w:cs="Cordia New"/>
              </w:rPr>
            </w:r>
            <w:r>
              <w:rPr>
                <w:rFonts w:cs="Cordia New"/>
              </w:rPr>
              <w:fldChar w:fldCharType="separate"/>
            </w:r>
            <w:r w:rsidR="000D309F">
              <w:rPr>
                <w:rFonts w:hint="eastAsia"/>
              </w:rPr>
              <w:t>W</w:t>
            </w:r>
            <w:r w:rsidR="000D309F">
              <w:t>RITE WIFI MAC</w:t>
            </w:r>
            <w:r>
              <w:rPr>
                <w:rFonts w:cs="Cordia New"/>
              </w:rPr>
              <w:fldChar w:fldCharType="end"/>
            </w:r>
          </w:p>
        </w:tc>
        <w:tc>
          <w:tcPr>
            <w:tcW w:w="4575" w:type="dxa"/>
            <w:tcBorders>
              <w:top w:val="single" w:sz="8" w:space="0" w:color="auto"/>
              <w:left w:val="nil"/>
              <w:bottom w:val="single" w:sz="8" w:space="0" w:color="auto"/>
              <w:right w:val="nil"/>
            </w:tcBorders>
            <w:vAlign w:val="center"/>
            <w:hideMark/>
          </w:tcPr>
          <w:p w14:paraId="0C676D04" w14:textId="016BB1A3" w:rsidR="007D2159" w:rsidRPr="00C57B9B" w:rsidRDefault="007A7B67" w:rsidP="003B3771">
            <w:pPr>
              <w:ind w:left="115"/>
              <w:rPr>
                <w:rFonts w:eastAsia="黑体" w:cs="Cordia New"/>
                <w:lang w:eastAsia="zh-CN"/>
              </w:rPr>
            </w:pPr>
            <w:r>
              <w:rPr>
                <w:rFonts w:cs="Cordia New" w:hint="eastAsia"/>
              </w:rPr>
              <w:t>W</w:t>
            </w:r>
            <w:r>
              <w:rPr>
                <w:rFonts w:cs="Cordia New"/>
              </w:rPr>
              <w:t xml:space="preserve">rite </w:t>
            </w:r>
            <w:r w:rsidR="007D2159">
              <w:rPr>
                <w:rFonts w:cs="Cordia New" w:hint="eastAsia"/>
              </w:rPr>
              <w:t>Wi-Fi MAC</w:t>
            </w:r>
            <w:r>
              <w:rPr>
                <w:rFonts w:cs="Cordia New"/>
              </w:rPr>
              <w:t xml:space="preserve"> address into device</w:t>
            </w:r>
          </w:p>
        </w:tc>
      </w:tr>
      <w:tr w:rsidR="007D2159" w:rsidRPr="00C57B9B" w14:paraId="640D7F1E" w14:textId="77777777" w:rsidTr="003B3771">
        <w:tc>
          <w:tcPr>
            <w:tcW w:w="711" w:type="dxa"/>
            <w:tcBorders>
              <w:top w:val="single" w:sz="8" w:space="0" w:color="auto"/>
              <w:left w:val="nil"/>
              <w:bottom w:val="single" w:sz="8" w:space="0" w:color="auto"/>
              <w:right w:val="nil"/>
            </w:tcBorders>
          </w:tcPr>
          <w:p w14:paraId="5359B460" w14:textId="77777777" w:rsidR="007D2159" w:rsidRPr="00C57B9B" w:rsidRDefault="007D2159" w:rsidP="003B3771">
            <w:pPr>
              <w:ind w:left="115"/>
              <w:rPr>
                <w:rFonts w:eastAsia="黑体" w:cs="Cordia New"/>
                <w:lang w:eastAsia="zh-CN"/>
              </w:rPr>
            </w:pPr>
            <w:r w:rsidRPr="00C57B9B">
              <w:rPr>
                <w:rFonts w:eastAsia="黑体" w:cs="Cordia New" w:hint="eastAsia"/>
                <w:lang w:eastAsia="zh-CN"/>
              </w:rPr>
              <w:t>2</w:t>
            </w:r>
          </w:p>
        </w:tc>
        <w:tc>
          <w:tcPr>
            <w:tcW w:w="3826" w:type="dxa"/>
            <w:tcBorders>
              <w:top w:val="single" w:sz="8" w:space="0" w:color="auto"/>
              <w:left w:val="nil"/>
              <w:bottom w:val="single" w:sz="8" w:space="0" w:color="auto"/>
              <w:right w:val="nil"/>
            </w:tcBorders>
            <w:vAlign w:val="center"/>
          </w:tcPr>
          <w:p w14:paraId="3369A104" w14:textId="0FD46B8F" w:rsidR="007D2159" w:rsidRPr="00C57B9B" w:rsidRDefault="007D2159" w:rsidP="003B3771">
            <w:pPr>
              <w:rPr>
                <w:rFonts w:ascii="Microsoft JhengHei" w:eastAsia="Microsoft JhengHei" w:hAnsi="Microsoft JhengHei" w:cs="Cordia New"/>
                <w:lang w:eastAsia="zh-CN"/>
              </w:rPr>
            </w:pPr>
            <w:r>
              <w:rPr>
                <w:rFonts w:cs="Cordia New"/>
              </w:rPr>
              <w:t xml:space="preserve">  </w:t>
            </w:r>
            <w:r w:rsidR="00EE0840">
              <w:rPr>
                <w:rFonts w:cs="Cordia New"/>
              </w:rPr>
              <w:fldChar w:fldCharType="begin"/>
            </w:r>
            <w:r w:rsidR="00EE0840">
              <w:rPr>
                <w:rFonts w:cs="Cordia New"/>
              </w:rPr>
              <w:instrText xml:space="preserve"> REF _Ref119684855 \h </w:instrText>
            </w:r>
            <w:r w:rsidR="00EE0840">
              <w:rPr>
                <w:rFonts w:cs="Cordia New"/>
              </w:rPr>
            </w:r>
            <w:r w:rsidR="00EE0840">
              <w:rPr>
                <w:rFonts w:cs="Cordia New"/>
              </w:rPr>
              <w:fldChar w:fldCharType="separate"/>
            </w:r>
            <w:r w:rsidR="000D309F">
              <w:rPr>
                <w:rFonts w:eastAsiaTheme="minorEastAsia" w:hint="eastAsia"/>
              </w:rPr>
              <w:t>W</w:t>
            </w:r>
            <w:r w:rsidR="000D309F">
              <w:rPr>
                <w:rFonts w:eastAsiaTheme="minorEastAsia"/>
              </w:rPr>
              <w:t>RITE BLE MAC</w:t>
            </w:r>
            <w:r w:rsidR="00EE0840">
              <w:rPr>
                <w:rFonts w:cs="Cordia New"/>
              </w:rPr>
              <w:fldChar w:fldCharType="end"/>
            </w:r>
          </w:p>
        </w:tc>
        <w:tc>
          <w:tcPr>
            <w:tcW w:w="4575" w:type="dxa"/>
            <w:tcBorders>
              <w:top w:val="single" w:sz="8" w:space="0" w:color="auto"/>
              <w:left w:val="nil"/>
              <w:bottom w:val="single" w:sz="8" w:space="0" w:color="auto"/>
              <w:right w:val="nil"/>
            </w:tcBorders>
            <w:vAlign w:val="center"/>
          </w:tcPr>
          <w:p w14:paraId="7652DDA2" w14:textId="74028713" w:rsidR="007D2159" w:rsidRPr="00C57B9B" w:rsidRDefault="008046D2" w:rsidP="003B3771">
            <w:pPr>
              <w:ind w:left="115"/>
              <w:rPr>
                <w:rFonts w:eastAsia="黑体" w:cs="Cordia New"/>
                <w:lang w:eastAsia="zh-CN"/>
              </w:rPr>
            </w:pPr>
            <w:r>
              <w:rPr>
                <w:rFonts w:cs="Cordia New" w:hint="eastAsia"/>
              </w:rPr>
              <w:t>W</w:t>
            </w:r>
            <w:r>
              <w:rPr>
                <w:rFonts w:cs="Cordia New"/>
              </w:rPr>
              <w:t>rite BLE</w:t>
            </w:r>
            <w:r w:rsidR="007D2159">
              <w:rPr>
                <w:rFonts w:cs="Cordia New" w:hint="eastAsia"/>
              </w:rPr>
              <w:t xml:space="preserve"> MA</w:t>
            </w:r>
            <w:r>
              <w:rPr>
                <w:rFonts w:cs="Cordia New"/>
              </w:rPr>
              <w:t>C address into device</w:t>
            </w:r>
          </w:p>
        </w:tc>
      </w:tr>
      <w:tr w:rsidR="007D2159" w:rsidRPr="004C5B59" w14:paraId="466ABAF0" w14:textId="77777777" w:rsidTr="003B3771">
        <w:tc>
          <w:tcPr>
            <w:tcW w:w="711" w:type="dxa"/>
            <w:tcBorders>
              <w:top w:val="single" w:sz="8" w:space="0" w:color="auto"/>
              <w:left w:val="nil"/>
              <w:bottom w:val="single" w:sz="8" w:space="0" w:color="auto"/>
              <w:right w:val="nil"/>
            </w:tcBorders>
          </w:tcPr>
          <w:p w14:paraId="74D2980F" w14:textId="77777777" w:rsidR="007D2159" w:rsidRPr="00C57B9B" w:rsidRDefault="007D2159" w:rsidP="003B3771">
            <w:pPr>
              <w:ind w:left="115"/>
              <w:rPr>
                <w:rFonts w:eastAsia="Microsoft JhengHei" w:cs="Cordia New"/>
              </w:rPr>
            </w:pPr>
            <w:r w:rsidRPr="00C57B9B">
              <w:rPr>
                <w:rFonts w:eastAsia="Microsoft JhengHei" w:cs="Cordia New" w:hint="eastAsia"/>
              </w:rPr>
              <w:t>3</w:t>
            </w:r>
          </w:p>
        </w:tc>
        <w:tc>
          <w:tcPr>
            <w:tcW w:w="3826" w:type="dxa"/>
            <w:tcBorders>
              <w:top w:val="single" w:sz="8" w:space="0" w:color="auto"/>
              <w:left w:val="nil"/>
              <w:bottom w:val="single" w:sz="8" w:space="0" w:color="auto"/>
              <w:right w:val="nil"/>
            </w:tcBorders>
            <w:vAlign w:val="center"/>
          </w:tcPr>
          <w:p w14:paraId="4E206272" w14:textId="034E33E2" w:rsidR="007D2159" w:rsidRPr="00C57B9B" w:rsidRDefault="00EE0840" w:rsidP="003B3771">
            <w:pPr>
              <w:ind w:left="115"/>
              <w:rPr>
                <w:rFonts w:ascii="Microsoft JhengHei" w:eastAsia="Microsoft JhengHei" w:hAnsi="Microsoft JhengHei" w:cs="Cordia New"/>
                <w:lang w:eastAsia="zh-CN"/>
              </w:rPr>
            </w:pPr>
            <w:r>
              <w:rPr>
                <w:rFonts w:cs="Cordia New"/>
              </w:rPr>
              <w:fldChar w:fldCharType="begin"/>
            </w:r>
            <w:r>
              <w:rPr>
                <w:rFonts w:cs="Cordia New"/>
              </w:rPr>
              <w:instrText xml:space="preserve"> REF _Ref119684864 \h </w:instrText>
            </w:r>
            <w:r>
              <w:rPr>
                <w:rFonts w:cs="Cordia New"/>
              </w:rPr>
            </w:r>
            <w:r>
              <w:rPr>
                <w:rFonts w:cs="Cordia New"/>
              </w:rPr>
              <w:fldChar w:fldCharType="separate"/>
            </w:r>
            <w:r w:rsidR="000D309F">
              <w:rPr>
                <w:rFonts w:eastAsiaTheme="minorEastAsia" w:hint="eastAsia"/>
              </w:rPr>
              <w:t>R</w:t>
            </w:r>
            <w:r w:rsidR="000D309F">
              <w:rPr>
                <w:rFonts w:eastAsiaTheme="minorEastAsia"/>
              </w:rPr>
              <w:t>EAD WIFI MAC</w:t>
            </w:r>
            <w:r>
              <w:rPr>
                <w:rFonts w:cs="Cordia New"/>
              </w:rPr>
              <w:fldChar w:fldCharType="end"/>
            </w:r>
            <w:r w:rsidR="007D2159">
              <w:rPr>
                <w:rFonts w:cs="Cordia New"/>
              </w:rPr>
              <w:fldChar w:fldCharType="begin"/>
            </w:r>
            <w:r w:rsidR="007D2159">
              <w:rPr>
                <w:rFonts w:ascii="Microsoft JhengHei" w:eastAsia="Microsoft JhengHei" w:hAnsi="Microsoft JhengHei" w:cs="Cordia New"/>
                <w:lang w:eastAsia="zh-CN"/>
              </w:rPr>
              <w:instrText xml:space="preserve"> REF _Ref118980743 \h </w:instrText>
            </w:r>
            <w:r w:rsidR="007D2159">
              <w:rPr>
                <w:rFonts w:cs="Cordia New"/>
              </w:rPr>
              <w:instrText xml:space="preserve"> \* MERGEFORMAT </w:instrText>
            </w:r>
            <w:r w:rsidR="000D309F">
              <w:rPr>
                <w:rFonts w:cs="Cordia New"/>
              </w:rPr>
              <w:fldChar w:fldCharType="separate"/>
            </w:r>
            <w:r w:rsidR="000D309F">
              <w:rPr>
                <w:rFonts w:cs="Cordia New" w:hint="eastAsia"/>
                <w:b/>
                <w:bCs/>
              </w:rPr>
              <w:t>錯誤! 找不到參照來源。</w:t>
            </w:r>
            <w:r w:rsidR="007D2159">
              <w:rPr>
                <w:rFonts w:cs="Cordia New"/>
              </w:rPr>
              <w:fldChar w:fldCharType="end"/>
            </w:r>
          </w:p>
        </w:tc>
        <w:tc>
          <w:tcPr>
            <w:tcW w:w="4575" w:type="dxa"/>
            <w:tcBorders>
              <w:top w:val="single" w:sz="8" w:space="0" w:color="auto"/>
              <w:left w:val="nil"/>
              <w:bottom w:val="single" w:sz="8" w:space="0" w:color="auto"/>
              <w:right w:val="nil"/>
            </w:tcBorders>
            <w:vAlign w:val="center"/>
          </w:tcPr>
          <w:p w14:paraId="4B6D97F0" w14:textId="1F8A6F26" w:rsidR="007D2159" w:rsidRPr="00C57B9B" w:rsidRDefault="004C5B59" w:rsidP="003B3771">
            <w:pPr>
              <w:ind w:left="115"/>
              <w:rPr>
                <w:rFonts w:cs="Cordia New"/>
              </w:rPr>
            </w:pPr>
            <w:r>
              <w:rPr>
                <w:rFonts w:cs="Cordia New" w:hint="eastAsia"/>
              </w:rPr>
              <w:t>Re</w:t>
            </w:r>
            <w:r>
              <w:rPr>
                <w:rFonts w:cs="Cordia New"/>
              </w:rPr>
              <w:t xml:space="preserve">ad </w:t>
            </w:r>
            <w:r w:rsidR="007D2159">
              <w:rPr>
                <w:rFonts w:cs="Cordia New" w:hint="eastAsia"/>
              </w:rPr>
              <w:t>Wi-Fi MAC</w:t>
            </w:r>
            <w:r>
              <w:rPr>
                <w:rFonts w:cs="Cordia New"/>
              </w:rPr>
              <w:t xml:space="preserve"> address of device</w:t>
            </w:r>
          </w:p>
        </w:tc>
      </w:tr>
      <w:tr w:rsidR="007D2159" w:rsidRPr="00C57B9B" w14:paraId="5C08FBD7" w14:textId="77777777" w:rsidTr="003B3771">
        <w:tc>
          <w:tcPr>
            <w:tcW w:w="711" w:type="dxa"/>
            <w:tcBorders>
              <w:top w:val="single" w:sz="8" w:space="0" w:color="auto"/>
              <w:left w:val="nil"/>
              <w:bottom w:val="single" w:sz="8" w:space="0" w:color="auto"/>
              <w:right w:val="nil"/>
            </w:tcBorders>
            <w:vAlign w:val="center"/>
          </w:tcPr>
          <w:p w14:paraId="0792607C" w14:textId="77777777" w:rsidR="007D2159" w:rsidRPr="00C57B9B" w:rsidRDefault="007D2159" w:rsidP="003B3771">
            <w:pPr>
              <w:ind w:left="115"/>
              <w:rPr>
                <w:rFonts w:eastAsia="Microsoft JhengHei" w:cs="Cordia New"/>
              </w:rPr>
            </w:pPr>
            <w:r w:rsidRPr="00C57B9B">
              <w:rPr>
                <w:rFonts w:cs="Cordia New" w:hint="eastAsia"/>
              </w:rPr>
              <w:t>4</w:t>
            </w:r>
          </w:p>
        </w:tc>
        <w:tc>
          <w:tcPr>
            <w:tcW w:w="3826" w:type="dxa"/>
            <w:tcBorders>
              <w:top w:val="single" w:sz="8" w:space="0" w:color="auto"/>
              <w:left w:val="nil"/>
              <w:bottom w:val="single" w:sz="8" w:space="0" w:color="auto"/>
              <w:right w:val="nil"/>
            </w:tcBorders>
            <w:vAlign w:val="center"/>
          </w:tcPr>
          <w:p w14:paraId="158C199D" w14:textId="2F8CA584" w:rsidR="007D2159" w:rsidRPr="00C57B9B" w:rsidRDefault="007D2159" w:rsidP="003B3771">
            <w:pPr>
              <w:rPr>
                <w:rFonts w:cs="Cordia New"/>
              </w:rPr>
            </w:pPr>
            <w:r>
              <w:rPr>
                <w:rFonts w:cs="Cordia New" w:hint="eastAsia"/>
              </w:rPr>
              <w:t xml:space="preserve"> </w:t>
            </w:r>
            <w:r w:rsidR="00EE0840">
              <w:rPr>
                <w:rFonts w:cs="Cordia New"/>
              </w:rPr>
              <w:t xml:space="preserve"> </w:t>
            </w:r>
            <w:r w:rsidR="00EE0840">
              <w:rPr>
                <w:rFonts w:cs="Cordia New"/>
              </w:rPr>
              <w:fldChar w:fldCharType="begin"/>
            </w:r>
            <w:r w:rsidR="00EE0840">
              <w:rPr>
                <w:rFonts w:cs="Cordia New"/>
              </w:rPr>
              <w:instrText xml:space="preserve"> REF _Ref119684871 \h </w:instrText>
            </w:r>
            <w:r w:rsidR="00EE0840">
              <w:rPr>
                <w:rFonts w:cs="Cordia New"/>
              </w:rPr>
            </w:r>
            <w:r w:rsidR="00EE0840">
              <w:rPr>
                <w:rFonts w:cs="Cordia New"/>
              </w:rPr>
              <w:fldChar w:fldCharType="separate"/>
            </w:r>
            <w:r w:rsidR="000D309F">
              <w:rPr>
                <w:rFonts w:eastAsiaTheme="minorEastAsia" w:hint="eastAsia"/>
              </w:rPr>
              <w:t>R</w:t>
            </w:r>
            <w:r w:rsidR="000D309F">
              <w:rPr>
                <w:rFonts w:eastAsiaTheme="minorEastAsia"/>
              </w:rPr>
              <w:t>EAD BLE MAC</w:t>
            </w:r>
            <w:r w:rsidR="00EE0840">
              <w:rPr>
                <w:rFonts w:cs="Cordia New"/>
              </w:rPr>
              <w:fldChar w:fldCharType="end"/>
            </w:r>
          </w:p>
        </w:tc>
        <w:tc>
          <w:tcPr>
            <w:tcW w:w="4575" w:type="dxa"/>
            <w:tcBorders>
              <w:top w:val="single" w:sz="8" w:space="0" w:color="auto"/>
              <w:left w:val="nil"/>
              <w:bottom w:val="single" w:sz="8" w:space="0" w:color="auto"/>
              <w:right w:val="nil"/>
            </w:tcBorders>
            <w:vAlign w:val="center"/>
          </w:tcPr>
          <w:p w14:paraId="3ABF6817" w14:textId="363C6594" w:rsidR="007D2159" w:rsidRPr="00C57B9B" w:rsidRDefault="004C5B59" w:rsidP="003B3771">
            <w:pPr>
              <w:ind w:left="115"/>
              <w:rPr>
                <w:rFonts w:cs="Cordia New"/>
              </w:rPr>
            </w:pPr>
            <w:r>
              <w:rPr>
                <w:rFonts w:cs="Cordia New" w:hint="eastAsia"/>
              </w:rPr>
              <w:t>R</w:t>
            </w:r>
            <w:r>
              <w:rPr>
                <w:rFonts w:cs="Cordia New"/>
              </w:rPr>
              <w:t>ead BLE MAC address of device</w:t>
            </w:r>
          </w:p>
        </w:tc>
      </w:tr>
      <w:tr w:rsidR="007D2159" w:rsidRPr="00C57B9B" w14:paraId="4FEC7E98" w14:textId="77777777" w:rsidTr="003B3771">
        <w:tc>
          <w:tcPr>
            <w:tcW w:w="711" w:type="dxa"/>
            <w:tcBorders>
              <w:top w:val="single" w:sz="8" w:space="0" w:color="auto"/>
              <w:left w:val="nil"/>
              <w:bottom w:val="single" w:sz="8" w:space="0" w:color="auto"/>
              <w:right w:val="nil"/>
            </w:tcBorders>
            <w:vAlign w:val="center"/>
          </w:tcPr>
          <w:p w14:paraId="5FB25DDD" w14:textId="77777777" w:rsidR="007D2159" w:rsidRPr="00C57B9B" w:rsidRDefault="007D2159" w:rsidP="003B3771">
            <w:pPr>
              <w:ind w:left="115"/>
              <w:rPr>
                <w:rFonts w:cs="Cordia New"/>
              </w:rPr>
            </w:pPr>
            <w:r w:rsidRPr="00C57B9B">
              <w:rPr>
                <w:rFonts w:cs="Cordia New" w:hint="eastAsia"/>
              </w:rPr>
              <w:t>5</w:t>
            </w:r>
          </w:p>
        </w:tc>
        <w:tc>
          <w:tcPr>
            <w:tcW w:w="3826" w:type="dxa"/>
            <w:tcBorders>
              <w:top w:val="single" w:sz="8" w:space="0" w:color="auto"/>
              <w:left w:val="nil"/>
              <w:bottom w:val="single" w:sz="8" w:space="0" w:color="auto"/>
              <w:right w:val="nil"/>
            </w:tcBorders>
            <w:vAlign w:val="center"/>
          </w:tcPr>
          <w:p w14:paraId="58C7E3AA" w14:textId="0F391E24" w:rsidR="007D2159" w:rsidRPr="00C57B9B" w:rsidRDefault="00EE0840" w:rsidP="003B3771">
            <w:pPr>
              <w:ind w:left="115"/>
              <w:rPr>
                <w:rFonts w:cs="Cordia New"/>
              </w:rPr>
            </w:pPr>
            <w:r>
              <w:rPr>
                <w:rFonts w:cs="Cordia New"/>
              </w:rPr>
              <w:fldChar w:fldCharType="begin"/>
            </w:r>
            <w:r>
              <w:rPr>
                <w:rFonts w:cs="Cordia New"/>
              </w:rPr>
              <w:instrText xml:space="preserve"> REF _Ref119684876 \h </w:instrText>
            </w:r>
            <w:r>
              <w:rPr>
                <w:rFonts w:cs="Cordia New"/>
              </w:rPr>
            </w:r>
            <w:r>
              <w:rPr>
                <w:rFonts w:cs="Cordia New"/>
              </w:rPr>
              <w:fldChar w:fldCharType="separate"/>
            </w:r>
            <w:r w:rsidR="000D309F">
              <w:rPr>
                <w:rFonts w:eastAsiaTheme="minorEastAsia" w:hint="eastAsia"/>
              </w:rPr>
              <w:t>R</w:t>
            </w:r>
            <w:r w:rsidR="000D309F">
              <w:rPr>
                <w:rFonts w:eastAsiaTheme="minorEastAsia"/>
              </w:rPr>
              <w:t>EAD MAC SRC</w:t>
            </w:r>
            <w:r>
              <w:rPr>
                <w:rFonts w:cs="Cordia New"/>
              </w:rPr>
              <w:fldChar w:fldCharType="end"/>
            </w:r>
          </w:p>
        </w:tc>
        <w:tc>
          <w:tcPr>
            <w:tcW w:w="4575" w:type="dxa"/>
            <w:tcBorders>
              <w:top w:val="single" w:sz="8" w:space="0" w:color="auto"/>
              <w:left w:val="nil"/>
              <w:bottom w:val="single" w:sz="8" w:space="0" w:color="auto"/>
              <w:right w:val="nil"/>
            </w:tcBorders>
            <w:vAlign w:val="center"/>
          </w:tcPr>
          <w:p w14:paraId="0775DEAE" w14:textId="7DC3E02E" w:rsidR="007D2159" w:rsidRPr="00C57B9B" w:rsidRDefault="004C5B59" w:rsidP="003B3771">
            <w:pPr>
              <w:ind w:left="115"/>
              <w:rPr>
                <w:rFonts w:cs="Cordia New"/>
              </w:rPr>
            </w:pPr>
            <w:r>
              <w:rPr>
                <w:rFonts w:cs="Cordia New" w:hint="eastAsia"/>
              </w:rPr>
              <w:t>R</w:t>
            </w:r>
            <w:r>
              <w:rPr>
                <w:rFonts w:cs="Cordia New"/>
              </w:rPr>
              <w:t xml:space="preserve">ead the source of MAC address </w:t>
            </w:r>
          </w:p>
        </w:tc>
      </w:tr>
      <w:tr w:rsidR="007D2159" w:rsidRPr="00C57B9B" w14:paraId="1E3CEB94" w14:textId="77777777" w:rsidTr="003B3771">
        <w:tc>
          <w:tcPr>
            <w:tcW w:w="711" w:type="dxa"/>
            <w:tcBorders>
              <w:top w:val="single" w:sz="8" w:space="0" w:color="auto"/>
              <w:left w:val="nil"/>
              <w:bottom w:val="single" w:sz="8" w:space="0" w:color="auto"/>
              <w:right w:val="nil"/>
            </w:tcBorders>
            <w:vAlign w:val="center"/>
          </w:tcPr>
          <w:p w14:paraId="3EC16EB3" w14:textId="77777777" w:rsidR="007D2159" w:rsidRPr="00C57B9B" w:rsidRDefault="007D2159" w:rsidP="003B3771">
            <w:pPr>
              <w:ind w:left="115"/>
              <w:rPr>
                <w:rFonts w:cs="Cordia New"/>
              </w:rPr>
            </w:pPr>
            <w:r>
              <w:rPr>
                <w:rFonts w:cs="Cordia New" w:hint="eastAsia"/>
              </w:rPr>
              <w:t>6</w:t>
            </w:r>
          </w:p>
        </w:tc>
        <w:tc>
          <w:tcPr>
            <w:tcW w:w="3826" w:type="dxa"/>
            <w:tcBorders>
              <w:top w:val="single" w:sz="8" w:space="0" w:color="auto"/>
              <w:left w:val="nil"/>
              <w:bottom w:val="single" w:sz="8" w:space="0" w:color="auto"/>
              <w:right w:val="nil"/>
            </w:tcBorders>
            <w:vAlign w:val="center"/>
          </w:tcPr>
          <w:p w14:paraId="1DC0AEEF" w14:textId="2B82BE4B" w:rsidR="007D2159" w:rsidRDefault="00EE0840" w:rsidP="003B3771">
            <w:pPr>
              <w:ind w:left="115"/>
              <w:rPr>
                <w:rFonts w:cs="Cordia New"/>
              </w:rPr>
            </w:pPr>
            <w:r>
              <w:rPr>
                <w:rFonts w:cs="Cordia New"/>
              </w:rPr>
              <w:fldChar w:fldCharType="begin"/>
            </w:r>
            <w:r>
              <w:rPr>
                <w:rFonts w:cs="Cordia New"/>
              </w:rPr>
              <w:instrText xml:space="preserve"> REF _Ref119684881 \h </w:instrText>
            </w:r>
            <w:r>
              <w:rPr>
                <w:rFonts w:cs="Cordia New"/>
              </w:rPr>
            </w:r>
            <w:r>
              <w:rPr>
                <w:rFonts w:cs="Cordia New"/>
              </w:rPr>
              <w:fldChar w:fldCharType="separate"/>
            </w:r>
            <w:r w:rsidR="000D309F">
              <w:rPr>
                <w:rFonts w:eastAsiaTheme="minorEastAsia" w:hint="eastAsia"/>
              </w:rPr>
              <w:t>W</w:t>
            </w:r>
            <w:r w:rsidR="000D309F">
              <w:rPr>
                <w:rFonts w:eastAsiaTheme="minorEastAsia"/>
              </w:rPr>
              <w:t>RITE MAC SRC</w:t>
            </w:r>
            <w:r>
              <w:rPr>
                <w:rFonts w:cs="Cordia New"/>
              </w:rPr>
              <w:fldChar w:fldCharType="end"/>
            </w:r>
          </w:p>
        </w:tc>
        <w:tc>
          <w:tcPr>
            <w:tcW w:w="4575" w:type="dxa"/>
            <w:tcBorders>
              <w:top w:val="single" w:sz="8" w:space="0" w:color="auto"/>
              <w:left w:val="nil"/>
              <w:bottom w:val="single" w:sz="8" w:space="0" w:color="auto"/>
              <w:right w:val="nil"/>
            </w:tcBorders>
            <w:vAlign w:val="center"/>
          </w:tcPr>
          <w:p w14:paraId="0403BB81" w14:textId="64DEB7A5" w:rsidR="007D2159" w:rsidRDefault="004C5B59" w:rsidP="003B3771">
            <w:pPr>
              <w:ind w:left="115"/>
              <w:rPr>
                <w:rFonts w:cs="Cordia New"/>
              </w:rPr>
            </w:pPr>
            <w:r>
              <w:rPr>
                <w:rFonts w:cs="Cordia New" w:hint="eastAsia"/>
              </w:rPr>
              <w:t>W</w:t>
            </w:r>
            <w:r>
              <w:rPr>
                <w:rFonts w:cs="Cordia New"/>
              </w:rPr>
              <w:t>rite the source of MAC address</w:t>
            </w:r>
          </w:p>
        </w:tc>
      </w:tr>
      <w:tr w:rsidR="007D2159" w:rsidRPr="00C57B9B" w14:paraId="055A28CC" w14:textId="77777777" w:rsidTr="003B3771">
        <w:tc>
          <w:tcPr>
            <w:tcW w:w="711" w:type="dxa"/>
            <w:tcBorders>
              <w:top w:val="single" w:sz="8" w:space="0" w:color="auto"/>
              <w:left w:val="nil"/>
              <w:bottom w:val="single" w:sz="8" w:space="0" w:color="auto"/>
              <w:right w:val="nil"/>
            </w:tcBorders>
            <w:vAlign w:val="center"/>
          </w:tcPr>
          <w:p w14:paraId="22264A95" w14:textId="77777777" w:rsidR="007D2159" w:rsidRDefault="007D2159" w:rsidP="003B3771">
            <w:pPr>
              <w:ind w:left="115"/>
              <w:rPr>
                <w:rFonts w:cs="Cordia New"/>
              </w:rPr>
            </w:pPr>
            <w:r>
              <w:rPr>
                <w:rFonts w:cs="Cordia New" w:hint="eastAsia"/>
              </w:rPr>
              <w:t>7</w:t>
            </w:r>
          </w:p>
        </w:tc>
        <w:tc>
          <w:tcPr>
            <w:tcW w:w="3826" w:type="dxa"/>
            <w:tcBorders>
              <w:top w:val="single" w:sz="8" w:space="0" w:color="auto"/>
              <w:left w:val="nil"/>
              <w:bottom w:val="single" w:sz="8" w:space="0" w:color="auto"/>
              <w:right w:val="nil"/>
            </w:tcBorders>
            <w:vAlign w:val="center"/>
          </w:tcPr>
          <w:p w14:paraId="32080A59" w14:textId="13659D70" w:rsidR="007D2159" w:rsidRDefault="00EE0840" w:rsidP="003B3771">
            <w:pPr>
              <w:ind w:left="115"/>
              <w:rPr>
                <w:rFonts w:cs="Cordia New"/>
              </w:rPr>
            </w:pPr>
            <w:r>
              <w:rPr>
                <w:rFonts w:cs="Cordia New"/>
              </w:rPr>
              <w:fldChar w:fldCharType="begin"/>
            </w:r>
            <w:r>
              <w:rPr>
                <w:rFonts w:cs="Cordia New"/>
              </w:rPr>
              <w:instrText xml:space="preserve"> REF _Ref119684886 \h </w:instrText>
            </w:r>
            <w:r>
              <w:rPr>
                <w:rFonts w:cs="Cordia New"/>
              </w:rPr>
            </w:r>
            <w:r>
              <w:rPr>
                <w:rFonts w:cs="Cordia New"/>
              </w:rPr>
              <w:fldChar w:fldCharType="separate"/>
            </w:r>
            <w:r w:rsidR="000D309F">
              <w:rPr>
                <w:rFonts w:eastAsiaTheme="minorEastAsia" w:hint="eastAsia"/>
              </w:rPr>
              <w:t>R</w:t>
            </w:r>
            <w:r w:rsidR="000D309F">
              <w:rPr>
                <w:rFonts w:eastAsiaTheme="minorEastAsia"/>
              </w:rPr>
              <w:t>ESET</w:t>
            </w:r>
            <w:r>
              <w:rPr>
                <w:rFonts w:cs="Cordia New"/>
              </w:rPr>
              <w:fldChar w:fldCharType="end"/>
            </w:r>
          </w:p>
        </w:tc>
        <w:tc>
          <w:tcPr>
            <w:tcW w:w="4575" w:type="dxa"/>
            <w:tcBorders>
              <w:top w:val="single" w:sz="8" w:space="0" w:color="auto"/>
              <w:left w:val="nil"/>
              <w:bottom w:val="single" w:sz="8" w:space="0" w:color="auto"/>
              <w:right w:val="nil"/>
            </w:tcBorders>
            <w:vAlign w:val="center"/>
          </w:tcPr>
          <w:p w14:paraId="7981D876" w14:textId="371E4FFF" w:rsidR="007D2159" w:rsidRDefault="004C5B59" w:rsidP="003B3771">
            <w:pPr>
              <w:ind w:left="115"/>
              <w:rPr>
                <w:rFonts w:cs="Cordia New"/>
              </w:rPr>
            </w:pPr>
            <w:r>
              <w:rPr>
                <w:rFonts w:cs="Cordia New" w:hint="eastAsia"/>
              </w:rPr>
              <w:t>I</w:t>
            </w:r>
            <w:r>
              <w:rPr>
                <w:rFonts w:cs="Cordia New"/>
              </w:rPr>
              <w:t>nform device to reset</w:t>
            </w:r>
          </w:p>
        </w:tc>
      </w:tr>
    </w:tbl>
    <w:p w14:paraId="4FA96AFB" w14:textId="77777777" w:rsidR="00823B20" w:rsidRDefault="00823B20" w:rsidP="00641882">
      <w:pPr>
        <w:sectPr w:rsidR="00823B20" w:rsidSect="00040E75">
          <w:pgSz w:w="11907" w:h="16839" w:code="1"/>
          <w:pgMar w:top="1148" w:right="697" w:bottom="765" w:left="2098" w:header="1148" w:footer="708" w:gutter="0"/>
          <w:cols w:space="720"/>
          <w:docGrid w:linePitch="360"/>
        </w:sectPr>
      </w:pPr>
    </w:p>
    <w:p w14:paraId="2AF6400E" w14:textId="2550FE12" w:rsidR="007D2159" w:rsidRDefault="00823B20" w:rsidP="00823B20">
      <w:pPr>
        <w:pStyle w:val="5"/>
      </w:pPr>
      <w:bookmarkStart w:id="111" w:name="_Ref119679344"/>
      <w:r>
        <w:rPr>
          <w:rFonts w:hint="eastAsia"/>
        </w:rPr>
        <w:t>W</w:t>
      </w:r>
      <w:r>
        <w:t>RITE WIFI MAC</w:t>
      </w:r>
      <w:bookmarkEnd w:id="111"/>
    </w:p>
    <w:p w14:paraId="2F2FB648" w14:textId="2E4DC9D9" w:rsidR="00823B20" w:rsidRDefault="00823B20" w:rsidP="00823B20">
      <w:pPr>
        <w:rPr>
          <w:lang w:eastAsia="en-US"/>
        </w:rPr>
      </w:pPr>
      <w:r w:rsidRPr="00823B20">
        <w:rPr>
          <w:lang w:eastAsia="en-US"/>
        </w:rPr>
        <w:t xml:space="preserve">The user enters the Wi-Fi MAC address to be set in the Input WiFi MAC field of the read and write MAC address function interface. After the input is completed, click the WRITE WIFI MAC function key. If </w:t>
      </w:r>
      <w:r>
        <w:rPr>
          <w:lang w:eastAsia="en-US"/>
        </w:rPr>
        <w:t>the user</w:t>
      </w:r>
      <w:r w:rsidRPr="00823B20">
        <w:rPr>
          <w:lang w:eastAsia="en-US"/>
        </w:rPr>
        <w:t xml:space="preserve"> </w:t>
      </w:r>
      <w:r w:rsidR="00A44954" w:rsidRPr="00823B20">
        <w:rPr>
          <w:lang w:eastAsia="en-US"/>
        </w:rPr>
        <w:t>wants</w:t>
      </w:r>
      <w:r w:rsidRPr="00823B20">
        <w:rPr>
          <w:lang w:eastAsia="en-US"/>
        </w:rPr>
        <w:t xml:space="preserve"> to confirm whether it is correctly input to the device, click READ WIFI MAC function keys, as shown in</w:t>
      </w:r>
      <w:r w:rsidR="00096646">
        <w:rPr>
          <w:lang w:eastAsia="en-US"/>
        </w:rPr>
        <w:t xml:space="preserve"> </w:t>
      </w:r>
      <w:r w:rsidR="00096646">
        <w:rPr>
          <w:lang w:eastAsia="en-US"/>
        </w:rPr>
        <w:fldChar w:fldCharType="begin"/>
      </w:r>
      <w:r w:rsidR="00096646">
        <w:rPr>
          <w:lang w:eastAsia="en-US"/>
        </w:rPr>
        <w:instrText xml:space="preserve"> REF _Ref119679574 \h </w:instrText>
      </w:r>
      <w:r w:rsidR="00096646">
        <w:rPr>
          <w:lang w:eastAsia="en-US"/>
        </w:rPr>
      </w:r>
      <w:r w:rsidR="00096646">
        <w:rPr>
          <w:lang w:eastAsia="en-US"/>
        </w:rPr>
        <w:fldChar w:fldCharType="separate"/>
      </w:r>
      <w:r w:rsidR="000D309F">
        <w:t xml:space="preserve">Figure </w:t>
      </w:r>
      <w:r w:rsidR="000D309F">
        <w:rPr>
          <w:noProof/>
        </w:rPr>
        <w:t>24</w:t>
      </w:r>
      <w:r w:rsidR="00096646">
        <w:rPr>
          <w:lang w:eastAsia="en-US"/>
        </w:rPr>
        <w:fldChar w:fldCharType="end"/>
      </w:r>
      <w:r w:rsidRPr="00823B20">
        <w:rPr>
          <w:lang w:eastAsia="en-US"/>
        </w:rPr>
        <w:t>.</w:t>
      </w:r>
    </w:p>
    <w:p w14:paraId="70B8FA1A" w14:textId="6EEC6F7A" w:rsidR="00823B20" w:rsidRDefault="00823B20" w:rsidP="00823B20">
      <w:pPr>
        <w:rPr>
          <w:lang w:eastAsia="en-US"/>
        </w:rPr>
      </w:pPr>
    </w:p>
    <w:p w14:paraId="6FB7E6FD" w14:textId="43FA17BA" w:rsidR="00823B20" w:rsidRDefault="00823B20" w:rsidP="009353B0">
      <w:pPr>
        <w:pStyle w:val="Figure"/>
      </w:pPr>
      <w:bookmarkStart w:id="112" w:name="_Ref119679574"/>
      <w:bookmarkStart w:id="113" w:name="_Ref119679548"/>
      <w:bookmarkStart w:id="114" w:name="_Toc121909850"/>
      <w:r>
        <w:t xml:space="preserve">Figure </w:t>
      </w:r>
      <w:fldSimple w:instr=" SEQ Figure \* ARABIC ">
        <w:r w:rsidR="000D309F">
          <w:rPr>
            <w:noProof/>
          </w:rPr>
          <w:t>24</w:t>
        </w:r>
      </w:fldSimple>
      <w:bookmarkEnd w:id="112"/>
      <w:r>
        <w:t>: Write Wi-Fi MAC Address</w:t>
      </w:r>
      <w:bookmarkEnd w:id="113"/>
      <w:bookmarkEnd w:id="114"/>
    </w:p>
    <w:p w14:paraId="7F7D9A18" w14:textId="709D6FD0" w:rsidR="00823B20" w:rsidRDefault="00B16799" w:rsidP="00823B20">
      <w:pPr>
        <w:rPr>
          <w:lang w:eastAsia="en-US"/>
        </w:rPr>
      </w:pPr>
      <w:r w:rsidRPr="00376AF2">
        <w:rPr>
          <w:noProof/>
        </w:rPr>
        <w:drawing>
          <wp:inline distT="0" distB="0" distL="0" distR="0" wp14:anchorId="62D761C4" wp14:editId="7BCE88EC">
            <wp:extent cx="1879200" cy="4014000"/>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9200" cy="4014000"/>
                    </a:xfrm>
                    <a:prstGeom prst="rect">
                      <a:avLst/>
                    </a:prstGeom>
                  </pic:spPr>
                </pic:pic>
              </a:graphicData>
            </a:graphic>
          </wp:inline>
        </w:drawing>
      </w:r>
    </w:p>
    <w:p w14:paraId="0EB7D847" w14:textId="1DBD38A9" w:rsidR="009C3612" w:rsidRDefault="009C3612" w:rsidP="00823B20">
      <w:pPr>
        <w:rPr>
          <w:lang w:eastAsia="en-US"/>
        </w:rPr>
      </w:pPr>
    </w:p>
    <w:p w14:paraId="7F336F0D" w14:textId="0B063F22" w:rsidR="009C3612" w:rsidRDefault="009C3612" w:rsidP="009C3612">
      <w:pPr>
        <w:pStyle w:val="5"/>
        <w:rPr>
          <w:rFonts w:eastAsiaTheme="minorEastAsia"/>
          <w:lang w:eastAsia="zh-TW"/>
        </w:rPr>
      </w:pPr>
      <w:bookmarkStart w:id="115" w:name="_Ref119684855"/>
      <w:r>
        <w:rPr>
          <w:rFonts w:eastAsiaTheme="minorEastAsia" w:hint="eastAsia"/>
          <w:lang w:eastAsia="zh-TW"/>
        </w:rPr>
        <w:t>W</w:t>
      </w:r>
      <w:r>
        <w:rPr>
          <w:rFonts w:eastAsiaTheme="minorEastAsia"/>
          <w:lang w:eastAsia="zh-TW"/>
        </w:rPr>
        <w:t>RITE BLE MAC</w:t>
      </w:r>
      <w:bookmarkEnd w:id="115"/>
    </w:p>
    <w:p w14:paraId="2DC1999D" w14:textId="74AF0A1E" w:rsidR="009C3612" w:rsidRDefault="009C3612" w:rsidP="009C3612">
      <w:r w:rsidRPr="009C3612">
        <w:t xml:space="preserve">The user enters the BLE MAC address to be set in the Input BLE MAC field of the read and write MAC address function interface. After the input is completed, click the WRITE BLE MAC function key. If you want to confirm whether it is correctly input to the device, click READ BLE MAC </w:t>
      </w:r>
      <w:r w:rsidR="006C3A24" w:rsidRPr="009C3612">
        <w:t xml:space="preserve">Function keys, as shown in </w:t>
      </w:r>
      <w:r w:rsidR="006C3A24">
        <w:fldChar w:fldCharType="begin"/>
      </w:r>
      <w:r w:rsidR="006C3A24">
        <w:instrText xml:space="preserve"> REF _Ref119684030 \h </w:instrText>
      </w:r>
      <w:r w:rsidR="006C3A24">
        <w:fldChar w:fldCharType="separate"/>
      </w:r>
      <w:r w:rsidR="000D309F">
        <w:t xml:space="preserve">Figure </w:t>
      </w:r>
      <w:r w:rsidR="000D309F">
        <w:rPr>
          <w:noProof/>
        </w:rPr>
        <w:t>25</w:t>
      </w:r>
      <w:r w:rsidR="006C3A24">
        <w:fldChar w:fldCharType="end"/>
      </w:r>
      <w:r w:rsidR="006C3A24" w:rsidRPr="009C3612">
        <w:t>.</w:t>
      </w:r>
    </w:p>
    <w:p w14:paraId="0A87150C" w14:textId="5B7EE26F" w:rsidR="006C3A24" w:rsidRDefault="006C3A24" w:rsidP="009C3612">
      <w:pPr>
        <w:sectPr w:rsidR="006C3A24" w:rsidSect="00040E75">
          <w:pgSz w:w="11907" w:h="16839" w:code="1"/>
          <w:pgMar w:top="1148" w:right="697" w:bottom="765" w:left="2098" w:header="1148" w:footer="708" w:gutter="0"/>
          <w:cols w:space="720"/>
          <w:docGrid w:linePitch="360"/>
        </w:sectPr>
      </w:pPr>
    </w:p>
    <w:p w14:paraId="7A892EE3" w14:textId="2D4C5770" w:rsidR="009C3612" w:rsidRDefault="009C3612" w:rsidP="009353B0">
      <w:pPr>
        <w:pStyle w:val="Figure"/>
      </w:pPr>
      <w:bookmarkStart w:id="116" w:name="_Ref119684030"/>
      <w:bookmarkStart w:id="117" w:name="_Toc121909851"/>
      <w:r>
        <w:t xml:space="preserve">Figure </w:t>
      </w:r>
      <w:fldSimple w:instr=" SEQ Figure \* ARABIC ">
        <w:r w:rsidR="000D309F">
          <w:rPr>
            <w:noProof/>
          </w:rPr>
          <w:t>25</w:t>
        </w:r>
      </w:fldSimple>
      <w:bookmarkEnd w:id="116"/>
      <w:r>
        <w:t>:</w:t>
      </w:r>
      <w:r w:rsidR="006C3A24">
        <w:t xml:space="preserve"> </w:t>
      </w:r>
      <w:r w:rsidR="006C3A24" w:rsidRPr="006C3A24">
        <w:t xml:space="preserve">Write </w:t>
      </w:r>
      <w:r w:rsidR="006C3A24">
        <w:t>BLE MAC</w:t>
      </w:r>
      <w:r w:rsidR="006C3A24" w:rsidRPr="006C3A24">
        <w:t xml:space="preserve"> Address</w:t>
      </w:r>
      <w:bookmarkEnd w:id="117"/>
    </w:p>
    <w:p w14:paraId="09B0C1B6" w14:textId="77E70374" w:rsidR="009C3612" w:rsidRDefault="00B16799" w:rsidP="009C3612">
      <w:r w:rsidRPr="006D2C12">
        <w:rPr>
          <w:noProof/>
        </w:rPr>
        <w:drawing>
          <wp:inline distT="0" distB="0" distL="0" distR="0" wp14:anchorId="747C6CAD" wp14:editId="64622CA5">
            <wp:extent cx="1879200" cy="4064400"/>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79200" cy="4064400"/>
                    </a:xfrm>
                    <a:prstGeom prst="rect">
                      <a:avLst/>
                    </a:prstGeom>
                  </pic:spPr>
                </pic:pic>
              </a:graphicData>
            </a:graphic>
          </wp:inline>
        </w:drawing>
      </w:r>
    </w:p>
    <w:p w14:paraId="71800001" w14:textId="1B4BF2C9" w:rsidR="00AB2570" w:rsidRDefault="00AB2570" w:rsidP="009C3612"/>
    <w:p w14:paraId="4BADCD6E" w14:textId="68A1FFB4" w:rsidR="00AB2570" w:rsidRDefault="00AB2570" w:rsidP="00AB2570">
      <w:pPr>
        <w:pStyle w:val="5"/>
        <w:rPr>
          <w:rFonts w:eastAsiaTheme="minorEastAsia"/>
          <w:lang w:eastAsia="zh-TW"/>
        </w:rPr>
      </w:pPr>
      <w:bookmarkStart w:id="118" w:name="_Ref119684864"/>
      <w:r>
        <w:rPr>
          <w:rFonts w:eastAsiaTheme="minorEastAsia" w:hint="eastAsia"/>
          <w:lang w:eastAsia="zh-TW"/>
        </w:rPr>
        <w:t>R</w:t>
      </w:r>
      <w:r w:rsidR="00E94A13">
        <w:rPr>
          <w:rFonts w:eastAsiaTheme="minorEastAsia"/>
          <w:lang w:eastAsia="zh-TW"/>
        </w:rPr>
        <w:t>EAD</w:t>
      </w:r>
      <w:r>
        <w:rPr>
          <w:rFonts w:eastAsiaTheme="minorEastAsia"/>
          <w:lang w:eastAsia="zh-TW"/>
        </w:rPr>
        <w:t xml:space="preserve"> WIFI MAC</w:t>
      </w:r>
      <w:bookmarkEnd w:id="118"/>
    </w:p>
    <w:p w14:paraId="668A03D0" w14:textId="757C4B32" w:rsidR="00E94A13" w:rsidRDefault="00E94A13" w:rsidP="00E94A13">
      <w:r w:rsidRPr="00E94A13">
        <w:t>Click the READ WIFI MAC function key to read the Wi-Fi MAC address of the device.</w:t>
      </w:r>
    </w:p>
    <w:p w14:paraId="3C5DAF21" w14:textId="5BC3C1D8" w:rsidR="00E94A13" w:rsidRDefault="00E94A13" w:rsidP="00E94A13"/>
    <w:p w14:paraId="7FF0700E" w14:textId="6FA51EDF" w:rsidR="00E94A13" w:rsidRDefault="00E94A13" w:rsidP="00E94A13">
      <w:pPr>
        <w:pStyle w:val="5"/>
        <w:rPr>
          <w:rFonts w:eastAsiaTheme="minorEastAsia"/>
          <w:lang w:eastAsia="zh-TW"/>
        </w:rPr>
      </w:pPr>
      <w:bookmarkStart w:id="119" w:name="_Ref119684871"/>
      <w:r>
        <w:rPr>
          <w:rFonts w:eastAsiaTheme="minorEastAsia" w:hint="eastAsia"/>
          <w:lang w:eastAsia="zh-TW"/>
        </w:rPr>
        <w:t>R</w:t>
      </w:r>
      <w:r>
        <w:rPr>
          <w:rFonts w:eastAsiaTheme="minorEastAsia"/>
          <w:lang w:eastAsia="zh-TW"/>
        </w:rPr>
        <w:t>EAD BLE MAC</w:t>
      </w:r>
      <w:bookmarkEnd w:id="119"/>
    </w:p>
    <w:p w14:paraId="2D0F9997" w14:textId="21FD9D4D" w:rsidR="00E94A13" w:rsidRDefault="00E94A13" w:rsidP="00E94A13">
      <w:r w:rsidRPr="00E94A13">
        <w:t>Click the READ WIFI MAC function key to read the</w:t>
      </w:r>
      <w:r>
        <w:t xml:space="preserve"> BLE</w:t>
      </w:r>
      <w:r w:rsidRPr="00E94A13">
        <w:t xml:space="preserve"> MAC address of the device.</w:t>
      </w:r>
    </w:p>
    <w:p w14:paraId="2C9E34BE" w14:textId="6030EC6C" w:rsidR="00E94A13" w:rsidRDefault="00E94A13" w:rsidP="00E94A13"/>
    <w:p w14:paraId="4FEACDB1" w14:textId="4F06468C" w:rsidR="00AE7059" w:rsidRDefault="00AE7059" w:rsidP="00AE7059">
      <w:pPr>
        <w:pStyle w:val="5"/>
        <w:rPr>
          <w:rFonts w:eastAsiaTheme="minorEastAsia"/>
          <w:lang w:eastAsia="zh-TW"/>
        </w:rPr>
      </w:pPr>
      <w:bookmarkStart w:id="120" w:name="_Ref119684876"/>
      <w:r>
        <w:rPr>
          <w:rFonts w:eastAsiaTheme="minorEastAsia" w:hint="eastAsia"/>
          <w:lang w:eastAsia="zh-TW"/>
        </w:rPr>
        <w:t>R</w:t>
      </w:r>
      <w:r>
        <w:rPr>
          <w:rFonts w:eastAsiaTheme="minorEastAsia"/>
          <w:lang w:eastAsia="zh-TW"/>
        </w:rPr>
        <w:t>EAD MAC SRC</w:t>
      </w:r>
      <w:bookmarkEnd w:id="120"/>
    </w:p>
    <w:p w14:paraId="068B722A" w14:textId="78CFA5C1" w:rsidR="007E0DE1" w:rsidRDefault="00AE7059" w:rsidP="00AE7059">
      <w:r w:rsidRPr="00AE7059">
        <w:t>OPL series products are two sources of Wi-Fi and BLE MAC addresses of the device</w:t>
      </w:r>
      <w:r w:rsidR="002B2251">
        <w:t xml:space="preserve"> that</w:t>
      </w:r>
      <w:r w:rsidRPr="00AE7059">
        <w:t xml:space="preserve"> flash and OTP, click the READ MAC SRC function key, and the MAC Source column shows where the current </w:t>
      </w:r>
      <w:r w:rsidR="007E0DE1" w:rsidRPr="00AE7059">
        <w:t xml:space="preserve">MAC address of the device is read from, as shown in </w:t>
      </w:r>
      <w:r w:rsidR="0043116F">
        <w:fldChar w:fldCharType="begin"/>
      </w:r>
      <w:r w:rsidR="0043116F">
        <w:instrText xml:space="preserve"> REF _Ref119684379 \h </w:instrText>
      </w:r>
      <w:r w:rsidR="0043116F">
        <w:fldChar w:fldCharType="separate"/>
      </w:r>
      <w:r w:rsidR="000D309F">
        <w:t xml:space="preserve">Figure </w:t>
      </w:r>
      <w:r w:rsidR="000D309F">
        <w:rPr>
          <w:noProof/>
        </w:rPr>
        <w:t>26</w:t>
      </w:r>
      <w:r w:rsidR="0043116F">
        <w:fldChar w:fldCharType="end"/>
      </w:r>
      <w:r w:rsidR="007E0DE1" w:rsidRPr="00AE7059">
        <w:t>.</w:t>
      </w:r>
    </w:p>
    <w:p w14:paraId="0F9CD8BD" w14:textId="77777777" w:rsidR="00E1021D" w:rsidRDefault="00E1021D" w:rsidP="00AE7059"/>
    <w:p w14:paraId="21BF6D7C" w14:textId="6BA726E1" w:rsidR="007E0DE1" w:rsidRDefault="007E0DE1" w:rsidP="00AE7059">
      <w:pPr>
        <w:sectPr w:rsidR="007E0DE1" w:rsidSect="00040E75">
          <w:pgSz w:w="11907" w:h="16839" w:code="1"/>
          <w:pgMar w:top="1148" w:right="697" w:bottom="765" w:left="2098" w:header="1148" w:footer="708" w:gutter="0"/>
          <w:cols w:space="720"/>
          <w:docGrid w:linePitch="360"/>
        </w:sectPr>
      </w:pPr>
    </w:p>
    <w:p w14:paraId="73534A52" w14:textId="1A27063A" w:rsidR="001E7D5D" w:rsidRDefault="001E7D5D" w:rsidP="009353B0">
      <w:pPr>
        <w:pStyle w:val="Figure"/>
      </w:pPr>
      <w:bookmarkStart w:id="121" w:name="_Ref119684379"/>
      <w:bookmarkStart w:id="122" w:name="_Toc121909852"/>
      <w:r>
        <w:t xml:space="preserve">Figure </w:t>
      </w:r>
      <w:fldSimple w:instr=" SEQ Figure \* ARABIC ">
        <w:r w:rsidR="000D309F">
          <w:rPr>
            <w:noProof/>
          </w:rPr>
          <w:t>26</w:t>
        </w:r>
      </w:fldSimple>
      <w:bookmarkEnd w:id="121"/>
      <w:r>
        <w:t>: Read MAC Src</w:t>
      </w:r>
      <w:bookmarkEnd w:id="122"/>
    </w:p>
    <w:p w14:paraId="3ECD3DAE" w14:textId="387474E5" w:rsidR="00AE7059" w:rsidRDefault="00B16799" w:rsidP="00AE7059">
      <w:r w:rsidRPr="006D2C12">
        <w:rPr>
          <w:noProof/>
        </w:rPr>
        <w:drawing>
          <wp:inline distT="0" distB="0" distL="0" distR="0" wp14:anchorId="66B54942" wp14:editId="53C86189">
            <wp:extent cx="1879200" cy="4064400"/>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79200" cy="4064400"/>
                    </a:xfrm>
                    <a:prstGeom prst="rect">
                      <a:avLst/>
                    </a:prstGeom>
                  </pic:spPr>
                </pic:pic>
              </a:graphicData>
            </a:graphic>
          </wp:inline>
        </w:drawing>
      </w:r>
    </w:p>
    <w:p w14:paraId="43331DB4" w14:textId="30BCEBA3" w:rsidR="0043116F" w:rsidRDefault="0043116F" w:rsidP="00AE7059"/>
    <w:p w14:paraId="5AA8992A" w14:textId="45B6B53C" w:rsidR="0043116F" w:rsidRDefault="0043116F" w:rsidP="0043116F">
      <w:pPr>
        <w:pStyle w:val="5"/>
        <w:rPr>
          <w:rFonts w:eastAsiaTheme="minorEastAsia"/>
          <w:lang w:eastAsia="zh-TW"/>
        </w:rPr>
      </w:pPr>
      <w:bookmarkStart w:id="123" w:name="_Ref119684881"/>
      <w:r>
        <w:rPr>
          <w:rFonts w:eastAsiaTheme="minorEastAsia" w:hint="eastAsia"/>
          <w:lang w:eastAsia="zh-TW"/>
        </w:rPr>
        <w:t>W</w:t>
      </w:r>
      <w:r>
        <w:rPr>
          <w:rFonts w:eastAsiaTheme="minorEastAsia"/>
          <w:lang w:eastAsia="zh-TW"/>
        </w:rPr>
        <w:t>RITE MAC SRC</w:t>
      </w:r>
      <w:bookmarkEnd w:id="123"/>
    </w:p>
    <w:p w14:paraId="064C1771" w14:textId="77777777" w:rsidR="00CA3810" w:rsidRDefault="0043116F" w:rsidP="0043116F">
      <w:r w:rsidRPr="0043116F">
        <w:t>Enter the source of the MAC address in the Input WiFi MAC SRC field and the Input BLE MAC SRC field. 0 means that the source is OTP, and 1 means that the source is flash. After the input is complete, click the WRITE MAC SRC function button, and you can click the READ MAC SRC</w:t>
      </w:r>
      <w:r w:rsidR="00CA3810">
        <w:t xml:space="preserve"> </w:t>
      </w:r>
      <w:r w:rsidR="00CA3810" w:rsidRPr="0043116F">
        <w:t>function key</w:t>
      </w:r>
      <w:r w:rsidR="00CA3810">
        <w:t xml:space="preserve"> to confirm correctly</w:t>
      </w:r>
      <w:r>
        <w:t>.</w:t>
      </w:r>
    </w:p>
    <w:p w14:paraId="6E342486" w14:textId="46B3AF72" w:rsidR="00CA3810" w:rsidRDefault="00CA3810" w:rsidP="0043116F">
      <w:pPr>
        <w:sectPr w:rsidR="00CA3810" w:rsidSect="00040E75">
          <w:pgSz w:w="11907" w:h="16839" w:code="1"/>
          <w:pgMar w:top="1148" w:right="697" w:bottom="765" w:left="2098" w:header="1148" w:footer="708" w:gutter="0"/>
          <w:cols w:space="720"/>
          <w:docGrid w:linePitch="360"/>
        </w:sectPr>
      </w:pPr>
    </w:p>
    <w:p w14:paraId="2C883F07" w14:textId="1C538435" w:rsidR="0081428F" w:rsidRDefault="0081428F" w:rsidP="009353B0">
      <w:pPr>
        <w:pStyle w:val="Figure"/>
      </w:pPr>
      <w:bookmarkStart w:id="124" w:name="_Toc121909853"/>
      <w:r>
        <w:t xml:space="preserve">Figure </w:t>
      </w:r>
      <w:fldSimple w:instr=" SEQ Figure \* ARABIC ">
        <w:r w:rsidR="000D309F">
          <w:rPr>
            <w:noProof/>
          </w:rPr>
          <w:t>27</w:t>
        </w:r>
      </w:fldSimple>
      <w:r>
        <w:rPr>
          <w:rFonts w:hint="eastAsia"/>
        </w:rPr>
        <w:t>:</w:t>
      </w:r>
      <w:r>
        <w:t xml:space="preserve"> Write MAC Address Src</w:t>
      </w:r>
      <w:bookmarkEnd w:id="124"/>
    </w:p>
    <w:p w14:paraId="0D53AAC6" w14:textId="2CA77AF3" w:rsidR="0043116F" w:rsidRDefault="00B16799" w:rsidP="0043116F">
      <w:r w:rsidRPr="00264235">
        <w:rPr>
          <w:noProof/>
        </w:rPr>
        <w:drawing>
          <wp:inline distT="0" distB="0" distL="0" distR="0" wp14:anchorId="30248209" wp14:editId="039D713C">
            <wp:extent cx="1879200" cy="4042800"/>
            <wp:effectExtent l="0" t="0" r="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79200" cy="4042800"/>
                    </a:xfrm>
                    <a:prstGeom prst="rect">
                      <a:avLst/>
                    </a:prstGeom>
                  </pic:spPr>
                </pic:pic>
              </a:graphicData>
            </a:graphic>
          </wp:inline>
        </w:drawing>
      </w:r>
    </w:p>
    <w:p w14:paraId="7B714B76" w14:textId="1BA8EBFB" w:rsidR="0081428F" w:rsidRDefault="0081428F" w:rsidP="0043116F"/>
    <w:p w14:paraId="3A71B74D" w14:textId="4BE736CA" w:rsidR="0081428F" w:rsidRDefault="0081428F" w:rsidP="0081428F">
      <w:pPr>
        <w:pStyle w:val="5"/>
        <w:rPr>
          <w:rFonts w:eastAsiaTheme="minorEastAsia"/>
          <w:lang w:eastAsia="zh-TW"/>
        </w:rPr>
      </w:pPr>
      <w:bookmarkStart w:id="125" w:name="_Ref119684886"/>
      <w:r>
        <w:rPr>
          <w:rFonts w:eastAsiaTheme="minorEastAsia" w:hint="eastAsia"/>
          <w:lang w:eastAsia="zh-TW"/>
        </w:rPr>
        <w:t>R</w:t>
      </w:r>
      <w:r>
        <w:rPr>
          <w:rFonts w:eastAsiaTheme="minorEastAsia"/>
          <w:lang w:eastAsia="zh-TW"/>
        </w:rPr>
        <w:t>ESET</w:t>
      </w:r>
      <w:bookmarkEnd w:id="125"/>
    </w:p>
    <w:p w14:paraId="002DB283" w14:textId="183D23A9" w:rsidR="0081428F" w:rsidRDefault="0081428F" w:rsidP="0081428F">
      <w:r w:rsidRPr="0081428F">
        <w:t>If the user finishes setting the MAC address, click the RESET function button to restart the device.</w:t>
      </w:r>
    </w:p>
    <w:p w14:paraId="7C8DCFED" w14:textId="34E77669" w:rsidR="0081428F" w:rsidRDefault="0081428F" w:rsidP="0081428F">
      <w:pPr>
        <w:rPr>
          <w:color w:val="FF0000"/>
        </w:rPr>
      </w:pPr>
      <w:r w:rsidRPr="009353B0">
        <w:rPr>
          <w:color w:val="FF0000"/>
        </w:rPr>
        <w:t xml:space="preserve">Note: </w:t>
      </w:r>
      <w:r>
        <w:rPr>
          <w:color w:val="FF0000"/>
        </w:rPr>
        <w:t>We</w:t>
      </w:r>
      <w:r w:rsidRPr="009353B0">
        <w:rPr>
          <w:color w:val="FF0000"/>
        </w:rPr>
        <w:t xml:space="preserve"> recommend </w:t>
      </w:r>
      <w:proofErr w:type="gramStart"/>
      <w:r w:rsidRPr="009353B0">
        <w:rPr>
          <w:color w:val="FF0000"/>
        </w:rPr>
        <w:t xml:space="preserve">to </w:t>
      </w:r>
      <w:r w:rsidR="00370D16">
        <w:rPr>
          <w:rFonts w:hint="eastAsia"/>
          <w:color w:val="FF0000"/>
        </w:rPr>
        <w:t>a</w:t>
      </w:r>
      <w:r w:rsidR="00370D16">
        <w:rPr>
          <w:color w:val="FF0000"/>
        </w:rPr>
        <w:t>pply</w:t>
      </w:r>
      <w:proofErr w:type="gramEnd"/>
      <w:r w:rsidRPr="009353B0">
        <w:rPr>
          <w:color w:val="FF0000"/>
        </w:rPr>
        <w:t xml:space="preserve"> </w:t>
      </w:r>
      <w:r w:rsidR="00370D16">
        <w:rPr>
          <w:color w:val="FF0000"/>
        </w:rPr>
        <w:t>“</w:t>
      </w:r>
      <w:r w:rsidR="00071521">
        <w:rPr>
          <w:color w:val="FF0000"/>
        </w:rPr>
        <w:t>RESET</w:t>
      </w:r>
      <w:r w:rsidR="00370D16">
        <w:rPr>
          <w:color w:val="FF0000"/>
        </w:rPr>
        <w:t>”</w:t>
      </w:r>
      <w:r w:rsidRPr="009353B0">
        <w:rPr>
          <w:color w:val="FF0000"/>
        </w:rPr>
        <w:t xml:space="preserve"> to avoid unexpected phenomena of the equipment.</w:t>
      </w:r>
    </w:p>
    <w:p w14:paraId="4B772089" w14:textId="7943F58B" w:rsidR="003D57A3" w:rsidRDefault="003D57A3" w:rsidP="0081428F">
      <w:pPr>
        <w:rPr>
          <w:color w:val="FF0000"/>
        </w:rPr>
      </w:pPr>
    </w:p>
    <w:p w14:paraId="3F2FD972" w14:textId="7FDFB243" w:rsidR="003D57A3" w:rsidRDefault="003D57A3" w:rsidP="003D57A3">
      <w:pPr>
        <w:pStyle w:val="4"/>
      </w:pPr>
      <w:bookmarkStart w:id="126" w:name="_Ref119684988"/>
      <w:r>
        <w:rPr>
          <w:rFonts w:hint="eastAsia"/>
        </w:rPr>
        <w:t>S</w:t>
      </w:r>
      <w:r>
        <w:t>ystem Mode</w:t>
      </w:r>
      <w:bookmarkEnd w:id="126"/>
    </w:p>
    <w:p w14:paraId="1DFA399E" w14:textId="59C821EA" w:rsidR="000B6CD4" w:rsidRDefault="000B6CD4" w:rsidP="00071521">
      <w:r w:rsidRPr="000B6CD4">
        <w:t>The user clicks the System Mode function key on the OWU function interface to enter the system mode function interface,</w:t>
      </w:r>
      <w:r>
        <w:rPr>
          <w:rFonts w:hint="eastAsia"/>
        </w:rPr>
        <w:t xml:space="preserve"> a</w:t>
      </w:r>
      <w:r>
        <w:t xml:space="preserve">s shown in </w:t>
      </w:r>
      <w:r>
        <w:fldChar w:fldCharType="begin"/>
      </w:r>
      <w:r>
        <w:instrText xml:space="preserve"> REF _Ref119685672 \h </w:instrText>
      </w:r>
      <w:r>
        <w:fldChar w:fldCharType="separate"/>
      </w:r>
      <w:r w:rsidR="000D309F">
        <w:t xml:space="preserve">Figure </w:t>
      </w:r>
      <w:r w:rsidR="000D309F">
        <w:rPr>
          <w:noProof/>
        </w:rPr>
        <w:t>28</w:t>
      </w:r>
      <w:r>
        <w:fldChar w:fldCharType="end"/>
      </w:r>
      <w:r>
        <w:t>.</w:t>
      </w:r>
    </w:p>
    <w:p w14:paraId="4CB943A4" w14:textId="77777777" w:rsidR="000B6CD4" w:rsidRDefault="000B6CD4" w:rsidP="00071521"/>
    <w:p w14:paraId="730C1E98" w14:textId="01185825" w:rsidR="000B6CD4" w:rsidRDefault="000B6CD4" w:rsidP="00071521">
      <w:pPr>
        <w:sectPr w:rsidR="000B6CD4" w:rsidSect="00040E75">
          <w:pgSz w:w="11907" w:h="16839" w:code="1"/>
          <w:pgMar w:top="1148" w:right="697" w:bottom="765" w:left="2098" w:header="1148" w:footer="708" w:gutter="0"/>
          <w:cols w:space="720"/>
          <w:docGrid w:linePitch="360"/>
        </w:sectPr>
      </w:pPr>
    </w:p>
    <w:p w14:paraId="14894722" w14:textId="6ED2D1B4" w:rsidR="000B6CD4" w:rsidRDefault="000B6CD4" w:rsidP="009353B0">
      <w:pPr>
        <w:pStyle w:val="Figure"/>
      </w:pPr>
      <w:bookmarkStart w:id="127" w:name="_Ref119685672"/>
      <w:bookmarkStart w:id="128" w:name="_Toc121909854"/>
      <w:r>
        <w:t xml:space="preserve">Figure </w:t>
      </w:r>
      <w:fldSimple w:instr=" SEQ Figure \* ARABIC ">
        <w:r w:rsidR="000D309F">
          <w:rPr>
            <w:noProof/>
          </w:rPr>
          <w:t>28</w:t>
        </w:r>
      </w:fldSimple>
      <w:bookmarkEnd w:id="127"/>
      <w:r>
        <w:t>: System Mode</w:t>
      </w:r>
      <w:bookmarkEnd w:id="128"/>
    </w:p>
    <w:p w14:paraId="43C6BA89" w14:textId="16AB397E" w:rsidR="00071521" w:rsidRDefault="004A026D" w:rsidP="00071521">
      <w:r w:rsidRPr="00507A4A">
        <w:rPr>
          <w:noProof/>
        </w:rPr>
        <w:drawing>
          <wp:inline distT="0" distB="0" distL="0" distR="0" wp14:anchorId="41C94946" wp14:editId="620CEC9A">
            <wp:extent cx="1879200" cy="4071600"/>
            <wp:effectExtent l="0" t="0" r="0" b="0"/>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79200" cy="4071600"/>
                    </a:xfrm>
                    <a:prstGeom prst="rect">
                      <a:avLst/>
                    </a:prstGeom>
                  </pic:spPr>
                </pic:pic>
              </a:graphicData>
            </a:graphic>
          </wp:inline>
        </w:drawing>
      </w:r>
    </w:p>
    <w:p w14:paraId="0A4887E4" w14:textId="4539348F" w:rsidR="000B6CD4" w:rsidRDefault="000B6CD4" w:rsidP="00071521"/>
    <w:p w14:paraId="3EA22D96" w14:textId="33AE8B29" w:rsidR="000B6CD4" w:rsidRDefault="000B6CD4" w:rsidP="00071521">
      <w:r w:rsidRPr="000B6CD4">
        <w:t xml:space="preserve">There are two function keys in </w:t>
      </w:r>
      <w:r>
        <w:t>System Mode</w:t>
      </w:r>
      <w:r w:rsidRPr="000B6CD4">
        <w:t>:</w:t>
      </w:r>
    </w:p>
    <w:p w14:paraId="4A1D6130" w14:textId="6D9E2924" w:rsidR="008E2BA3" w:rsidRDefault="008E2BA3" w:rsidP="008E2BA3">
      <w:pPr>
        <w:pStyle w:val="aff2"/>
        <w:numPr>
          <w:ilvl w:val="0"/>
          <w:numId w:val="15"/>
        </w:numPr>
        <w:rPr>
          <w:rFonts w:ascii="Microsoft JhengHei UI" w:hAnsi="Microsoft JhengHei UI"/>
          <w:sz w:val="20"/>
          <w:szCs w:val="20"/>
        </w:rPr>
      </w:pPr>
      <w:r w:rsidRPr="009353B0">
        <w:rPr>
          <w:rFonts w:ascii="Microsoft JhengHei UI" w:hAnsi="Microsoft JhengHei UI"/>
          <w:b/>
          <w:bCs/>
          <w:sz w:val="20"/>
          <w:szCs w:val="20"/>
        </w:rPr>
        <w:t>INIT MODE</w:t>
      </w:r>
      <w:r w:rsidRPr="00AA15AF">
        <w:rPr>
          <w:rFonts w:ascii="Microsoft JhengHei UI" w:hAnsi="Microsoft JhengHei UI"/>
          <w:sz w:val="20"/>
          <w:szCs w:val="20"/>
        </w:rPr>
        <w:t xml:space="preserve">: </w:t>
      </w:r>
      <w:r w:rsidR="006B53D0">
        <w:rPr>
          <w:rFonts w:ascii="Microsoft JhengHei UI" w:hAnsi="Microsoft JhengHei UI"/>
          <w:sz w:val="20"/>
          <w:szCs w:val="20"/>
        </w:rPr>
        <w:t>t</w:t>
      </w:r>
      <w:r w:rsidRPr="00AA15AF">
        <w:rPr>
          <w:rFonts w:ascii="Microsoft JhengHei UI" w:hAnsi="Microsoft JhengHei UI"/>
          <w:sz w:val="20"/>
          <w:szCs w:val="20"/>
        </w:rPr>
        <w:t>he device is set to initialization mode,</w:t>
      </w:r>
      <w:r>
        <w:rPr>
          <w:rFonts w:ascii="Microsoft JhengHei UI" w:hAnsi="Microsoft JhengHei UI"/>
          <w:sz w:val="20"/>
          <w:szCs w:val="20"/>
        </w:rPr>
        <w:t xml:space="preserve"> as shown in </w:t>
      </w:r>
      <w:r w:rsidR="00877055" w:rsidRPr="009353B0">
        <w:rPr>
          <w:rFonts w:ascii="Microsoft JhengHei UI" w:hAnsi="Microsoft JhengHei UI" w:cstheme="minorHAnsi"/>
          <w:sz w:val="18"/>
          <w:szCs w:val="18"/>
        </w:rPr>
        <w:fldChar w:fldCharType="begin"/>
      </w:r>
      <w:r w:rsidR="00877055" w:rsidRPr="009353B0">
        <w:rPr>
          <w:rFonts w:ascii="Microsoft JhengHei UI" w:hAnsi="Microsoft JhengHei UI" w:cstheme="minorHAnsi"/>
          <w:sz w:val="18"/>
          <w:szCs w:val="18"/>
        </w:rPr>
        <w:instrText xml:space="preserve"> REF _Ref119686135 \h  \* MERGEFORMAT </w:instrText>
      </w:r>
      <w:r w:rsidR="00877055" w:rsidRPr="009353B0">
        <w:rPr>
          <w:rFonts w:ascii="Microsoft JhengHei UI" w:hAnsi="Microsoft JhengHei UI" w:cstheme="minorHAnsi"/>
          <w:sz w:val="18"/>
          <w:szCs w:val="18"/>
        </w:rPr>
      </w:r>
      <w:r w:rsidR="00877055" w:rsidRPr="009353B0">
        <w:rPr>
          <w:rFonts w:ascii="Microsoft JhengHei UI" w:hAnsi="Microsoft JhengHei UI" w:cstheme="minorHAnsi"/>
          <w:sz w:val="18"/>
          <w:szCs w:val="18"/>
        </w:rPr>
        <w:fldChar w:fldCharType="separate"/>
      </w:r>
      <w:r w:rsidR="000D309F" w:rsidRPr="000D309F">
        <w:rPr>
          <w:rFonts w:ascii="Microsoft JhengHei UI" w:hAnsi="Microsoft JhengHei UI" w:cstheme="minorHAnsi"/>
          <w:sz w:val="20"/>
          <w:szCs w:val="20"/>
        </w:rPr>
        <w:t xml:space="preserve">Figure </w:t>
      </w:r>
      <w:r w:rsidR="000D309F" w:rsidRPr="000D309F">
        <w:rPr>
          <w:rFonts w:ascii="Microsoft JhengHei UI" w:hAnsi="Microsoft JhengHei UI" w:cstheme="minorHAnsi"/>
          <w:noProof/>
          <w:sz w:val="20"/>
          <w:szCs w:val="20"/>
        </w:rPr>
        <w:t>29</w:t>
      </w:r>
      <w:r w:rsidR="00877055" w:rsidRPr="009353B0">
        <w:rPr>
          <w:rFonts w:ascii="Microsoft JhengHei UI" w:hAnsi="Microsoft JhengHei UI" w:cstheme="minorHAnsi"/>
          <w:sz w:val="18"/>
          <w:szCs w:val="18"/>
        </w:rPr>
        <w:fldChar w:fldCharType="end"/>
      </w:r>
    </w:p>
    <w:p w14:paraId="3E0F4BEC" w14:textId="463CCA39" w:rsidR="008E2BA3" w:rsidRPr="009353B0" w:rsidRDefault="006B53D0" w:rsidP="008E2BA3">
      <w:pPr>
        <w:pStyle w:val="aff2"/>
        <w:numPr>
          <w:ilvl w:val="0"/>
          <w:numId w:val="15"/>
        </w:numPr>
        <w:rPr>
          <w:rFonts w:ascii="Microsoft JhengHei UI" w:hAnsi="Microsoft JhengHei UI"/>
          <w:sz w:val="20"/>
          <w:szCs w:val="20"/>
        </w:rPr>
      </w:pPr>
      <w:r w:rsidRPr="009353B0">
        <w:rPr>
          <w:rFonts w:ascii="Microsoft JhengHei UI" w:hAnsi="Microsoft JhengHei UI"/>
          <w:b/>
          <w:bCs/>
          <w:sz w:val="20"/>
          <w:szCs w:val="20"/>
        </w:rPr>
        <w:t>USER MODE</w:t>
      </w:r>
      <w:r w:rsidRPr="006B53D0">
        <w:rPr>
          <w:rFonts w:ascii="Microsoft JhengHei UI" w:hAnsi="Microsoft JhengHei UI"/>
          <w:sz w:val="20"/>
          <w:szCs w:val="20"/>
        </w:rPr>
        <w:t>: the device is set to user mode, as shown in</w:t>
      </w:r>
      <w:r w:rsidRPr="009353B0">
        <w:rPr>
          <w:rFonts w:ascii="Microsoft JhengHei UI" w:hAnsi="Microsoft JhengHei UI"/>
          <w:sz w:val="18"/>
          <w:szCs w:val="18"/>
        </w:rPr>
        <w:t xml:space="preserve"> </w:t>
      </w:r>
      <w:r w:rsidR="00877055" w:rsidRPr="009353B0">
        <w:rPr>
          <w:rFonts w:ascii="Microsoft JhengHei UI" w:hAnsi="Microsoft JhengHei UI"/>
          <w:sz w:val="18"/>
          <w:szCs w:val="18"/>
        </w:rPr>
        <w:fldChar w:fldCharType="begin"/>
      </w:r>
      <w:r w:rsidR="00877055" w:rsidRPr="009353B0">
        <w:rPr>
          <w:rFonts w:ascii="Microsoft JhengHei UI" w:hAnsi="Microsoft JhengHei UI"/>
          <w:sz w:val="18"/>
          <w:szCs w:val="18"/>
        </w:rPr>
        <w:instrText xml:space="preserve"> REF _Ref119686247 \h </w:instrText>
      </w:r>
      <w:r w:rsidR="00895F4C" w:rsidRPr="009353B0">
        <w:rPr>
          <w:rFonts w:ascii="Microsoft JhengHei UI" w:hAnsi="Microsoft JhengHei UI"/>
          <w:sz w:val="18"/>
          <w:szCs w:val="18"/>
        </w:rPr>
        <w:instrText xml:space="preserve"> \* MERGEFORMAT </w:instrText>
      </w:r>
      <w:r w:rsidR="00877055" w:rsidRPr="009353B0">
        <w:rPr>
          <w:rFonts w:ascii="Microsoft JhengHei UI" w:hAnsi="Microsoft JhengHei UI"/>
          <w:sz w:val="18"/>
          <w:szCs w:val="18"/>
        </w:rPr>
        <w:fldChar w:fldCharType="separate"/>
      </w:r>
      <w:r w:rsidR="000D309F">
        <w:rPr>
          <w:rFonts w:ascii="Microsoft JhengHei UI" w:hAnsi="Microsoft JhengHei UI" w:hint="eastAsia"/>
          <w:b/>
          <w:bCs/>
          <w:sz w:val="18"/>
          <w:szCs w:val="18"/>
          <w:lang w:eastAsia="zh-TW"/>
        </w:rPr>
        <w:t>錯誤! 找不到參照來源。</w:t>
      </w:r>
      <w:r w:rsidR="00877055" w:rsidRPr="009353B0">
        <w:rPr>
          <w:rFonts w:ascii="Microsoft JhengHei UI" w:hAnsi="Microsoft JhengHei UI"/>
          <w:sz w:val="18"/>
          <w:szCs w:val="18"/>
        </w:rPr>
        <w:fldChar w:fldCharType="end"/>
      </w:r>
    </w:p>
    <w:p w14:paraId="12BD7644" w14:textId="77777777" w:rsidR="007F5846" w:rsidRPr="007F5846" w:rsidRDefault="007F5846" w:rsidP="009353B0"/>
    <w:p w14:paraId="535C4C9C" w14:textId="77777777" w:rsidR="00877055" w:rsidRDefault="00877055" w:rsidP="00877055">
      <w:pPr>
        <w:sectPr w:rsidR="00877055" w:rsidSect="00040E75">
          <w:pgSz w:w="11907" w:h="16839" w:code="1"/>
          <w:pgMar w:top="1148" w:right="697" w:bottom="765" w:left="2098" w:header="1148" w:footer="708" w:gutter="0"/>
          <w:cols w:space="720"/>
          <w:docGrid w:linePitch="360"/>
        </w:sectPr>
      </w:pPr>
    </w:p>
    <w:p w14:paraId="640F2AE3" w14:textId="1D8E4C0F" w:rsidR="00877055" w:rsidRDefault="00877055" w:rsidP="009353B0">
      <w:pPr>
        <w:pStyle w:val="afd"/>
        <w:keepNext/>
      </w:pPr>
      <w:bookmarkStart w:id="129" w:name="_Ref119686135"/>
      <w:bookmarkStart w:id="130" w:name="_Toc121909855"/>
      <w:r>
        <w:t xml:space="preserve">Figure </w:t>
      </w:r>
      <w:fldSimple w:instr=" SEQ Figure \* ARABIC ">
        <w:r w:rsidR="000D309F">
          <w:rPr>
            <w:noProof/>
          </w:rPr>
          <w:t>29</w:t>
        </w:r>
      </w:fldSimple>
      <w:bookmarkEnd w:id="129"/>
      <w:r>
        <w:t>: Init Mode</w:t>
      </w:r>
      <w:bookmarkEnd w:id="130"/>
    </w:p>
    <w:p w14:paraId="41D8BBEE" w14:textId="24920367" w:rsidR="00877055" w:rsidRDefault="004A026D" w:rsidP="00877055">
      <w:r w:rsidRPr="00507A4A">
        <w:rPr>
          <w:noProof/>
        </w:rPr>
        <w:drawing>
          <wp:inline distT="0" distB="0" distL="0" distR="0" wp14:anchorId="62201076" wp14:editId="032464D9">
            <wp:extent cx="1879200" cy="4039200"/>
            <wp:effectExtent l="0" t="0" r="0" b="0"/>
            <wp:docPr id="67" name="圖片 6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圖片 67" descr="一張含有 文字 的圖片&#10;&#10;自動產生的描述"/>
                    <pic:cNvPicPr/>
                  </pic:nvPicPr>
                  <pic:blipFill>
                    <a:blip r:embed="rId55"/>
                    <a:stretch>
                      <a:fillRect/>
                    </a:stretch>
                  </pic:blipFill>
                  <pic:spPr>
                    <a:xfrm>
                      <a:off x="0" y="0"/>
                      <a:ext cx="1879200" cy="4039200"/>
                    </a:xfrm>
                    <a:prstGeom prst="rect">
                      <a:avLst/>
                    </a:prstGeom>
                  </pic:spPr>
                </pic:pic>
              </a:graphicData>
            </a:graphic>
          </wp:inline>
        </w:drawing>
      </w:r>
    </w:p>
    <w:p w14:paraId="7345A5E0" w14:textId="77777777" w:rsidR="001D112C" w:rsidRDefault="001D112C" w:rsidP="00877055">
      <w:pPr>
        <w:sectPr w:rsidR="001D112C" w:rsidSect="00040E75">
          <w:pgSz w:w="11907" w:h="16839" w:code="1"/>
          <w:pgMar w:top="1148" w:right="697" w:bottom="765" w:left="2098" w:header="1148" w:footer="708" w:gutter="0"/>
          <w:cols w:space="720"/>
          <w:docGrid w:linePitch="360"/>
        </w:sectPr>
      </w:pPr>
    </w:p>
    <w:p w14:paraId="104E3AA2" w14:textId="2F2B7093" w:rsidR="001D112C" w:rsidRDefault="001D112C" w:rsidP="009353B0">
      <w:pPr>
        <w:pStyle w:val="Figure"/>
      </w:pPr>
      <w:bookmarkStart w:id="131" w:name="_Toc121909856"/>
      <w:r>
        <w:t xml:space="preserve">Figure </w:t>
      </w:r>
      <w:fldSimple w:instr=" SEQ Figure \* ARABIC ">
        <w:r w:rsidR="000D309F">
          <w:rPr>
            <w:noProof/>
          </w:rPr>
          <w:t>30</w:t>
        </w:r>
      </w:fldSimple>
      <w:r>
        <w:t>: User mode</w:t>
      </w:r>
      <w:bookmarkEnd w:id="131"/>
    </w:p>
    <w:p w14:paraId="10994A4F" w14:textId="143652A0" w:rsidR="001D112C" w:rsidRDefault="001D112C" w:rsidP="00877055">
      <w:r>
        <w:rPr>
          <w:noProof/>
        </w:rPr>
        <w:drawing>
          <wp:inline distT="0" distB="0" distL="0" distR="0" wp14:anchorId="50959263" wp14:editId="759FF2E6">
            <wp:extent cx="1877695" cy="3993515"/>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77695" cy="3993515"/>
                    </a:xfrm>
                    <a:prstGeom prst="rect">
                      <a:avLst/>
                    </a:prstGeom>
                    <a:noFill/>
                  </pic:spPr>
                </pic:pic>
              </a:graphicData>
            </a:graphic>
          </wp:inline>
        </w:drawing>
      </w:r>
    </w:p>
    <w:p w14:paraId="36FFABA1" w14:textId="77777777" w:rsidR="00607BCD" w:rsidRDefault="00607BCD" w:rsidP="00877055">
      <w:pPr>
        <w:sectPr w:rsidR="00607BCD" w:rsidSect="00040E75">
          <w:pgSz w:w="11907" w:h="16839" w:code="1"/>
          <w:pgMar w:top="1148" w:right="697" w:bottom="765" w:left="2098" w:header="1148" w:footer="708" w:gutter="0"/>
          <w:cols w:space="720"/>
          <w:docGrid w:linePitch="360"/>
        </w:sectPr>
      </w:pPr>
    </w:p>
    <w:p w14:paraId="2A8417A6" w14:textId="3A7BDD8D" w:rsidR="00607BCD" w:rsidRDefault="00615247" w:rsidP="00615247">
      <w:pPr>
        <w:pStyle w:val="4"/>
      </w:pPr>
      <w:bookmarkStart w:id="132" w:name="_Ref121485228"/>
      <w:r>
        <w:rPr>
          <w:rFonts w:hint="eastAsia"/>
        </w:rPr>
        <w:t>C</w:t>
      </w:r>
      <w:r>
        <w:t>urrent Measurement</w:t>
      </w:r>
      <w:bookmarkEnd w:id="132"/>
    </w:p>
    <w:p w14:paraId="3CEF5020" w14:textId="2EB65EC8" w:rsidR="00615247" w:rsidRDefault="00EC00B3" w:rsidP="00615247">
      <w:r w:rsidRPr="00EC00B3">
        <w:t>OPL1000 series/OPL2500 chips provide three configurable sleep mode</w:t>
      </w:r>
      <w:r w:rsidR="00D11ED5">
        <w:t>s</w:t>
      </w:r>
      <w:r w:rsidRPr="00EC00B3">
        <w:t xml:space="preserve"> as follows:</w:t>
      </w:r>
    </w:p>
    <w:p w14:paraId="1545DAA0" w14:textId="6B05812D" w:rsidR="00EC00B3" w:rsidRPr="00AA15AF" w:rsidRDefault="00EC00B3" w:rsidP="00EC00B3">
      <w:pPr>
        <w:pStyle w:val="aff2"/>
        <w:numPr>
          <w:ilvl w:val="0"/>
          <w:numId w:val="16"/>
        </w:numPr>
        <w:rPr>
          <w:rFonts w:ascii="Microsoft JhengHei UI" w:hAnsi="Microsoft JhengHei UI"/>
          <w:sz w:val="20"/>
          <w:szCs w:val="20"/>
        </w:rPr>
      </w:pPr>
      <w:r w:rsidRPr="00AA15AF">
        <w:rPr>
          <w:rFonts w:ascii="Microsoft JhengHei UI" w:hAnsi="Microsoft JhengHei UI"/>
          <w:sz w:val="20"/>
          <w:szCs w:val="20"/>
          <w:lang w:eastAsia="zh-TW"/>
        </w:rPr>
        <w:t>Smart Sleep</w:t>
      </w:r>
    </w:p>
    <w:p w14:paraId="4D39952E" w14:textId="7D99A188" w:rsidR="00EC00B3" w:rsidRPr="00AA15AF" w:rsidRDefault="00EC00B3" w:rsidP="00EC00B3">
      <w:pPr>
        <w:pStyle w:val="aff2"/>
        <w:numPr>
          <w:ilvl w:val="0"/>
          <w:numId w:val="16"/>
        </w:numPr>
        <w:rPr>
          <w:rFonts w:ascii="Microsoft JhengHei UI" w:hAnsi="Microsoft JhengHei UI"/>
          <w:sz w:val="20"/>
          <w:szCs w:val="20"/>
        </w:rPr>
      </w:pPr>
      <w:r w:rsidRPr="00AA15AF">
        <w:rPr>
          <w:rFonts w:ascii="Microsoft JhengHei UI" w:hAnsi="Microsoft JhengHei UI"/>
          <w:sz w:val="20"/>
          <w:szCs w:val="20"/>
          <w:lang w:eastAsia="zh-TW"/>
        </w:rPr>
        <w:t>Timer Sleep</w:t>
      </w:r>
    </w:p>
    <w:p w14:paraId="09D6D3E6" w14:textId="56270239" w:rsidR="00EC00B3" w:rsidRDefault="00EC00B3" w:rsidP="00EC00B3">
      <w:pPr>
        <w:pStyle w:val="aff2"/>
        <w:numPr>
          <w:ilvl w:val="0"/>
          <w:numId w:val="16"/>
        </w:numPr>
        <w:rPr>
          <w:rFonts w:ascii="Microsoft JhengHei UI" w:hAnsi="Microsoft JhengHei UI"/>
          <w:sz w:val="20"/>
          <w:szCs w:val="20"/>
        </w:rPr>
      </w:pPr>
      <w:r w:rsidRPr="00AA15AF">
        <w:rPr>
          <w:rFonts w:ascii="Microsoft JhengHei UI" w:hAnsi="Microsoft JhengHei UI"/>
          <w:sz w:val="20"/>
          <w:szCs w:val="20"/>
          <w:lang w:eastAsia="zh-TW"/>
        </w:rPr>
        <w:t>Deep Sleep</w:t>
      </w:r>
    </w:p>
    <w:p w14:paraId="318D36F9" w14:textId="7788E084" w:rsidR="00EC00B3" w:rsidRDefault="00F813AC" w:rsidP="00EC00B3">
      <w:r w:rsidRPr="00F813AC">
        <w:t>Click Current Measurement on the OWU function interface (</w:t>
      </w:r>
      <w:r w:rsidR="001D112C">
        <w:fldChar w:fldCharType="begin"/>
      </w:r>
      <w:r w:rsidR="001D112C">
        <w:instrText xml:space="preserve"> REF _Ref121486022 \h </w:instrText>
      </w:r>
      <w:r w:rsidR="001D112C">
        <w:fldChar w:fldCharType="separate"/>
      </w:r>
      <w:r w:rsidR="000D309F">
        <w:t xml:space="preserve">Figure </w:t>
      </w:r>
      <w:r w:rsidR="000D309F">
        <w:rPr>
          <w:noProof/>
        </w:rPr>
        <w:t>16</w:t>
      </w:r>
      <w:r w:rsidR="001D112C">
        <w:fldChar w:fldCharType="end"/>
      </w:r>
      <w:r w:rsidRPr="00F813AC">
        <w:t xml:space="preserve">) to enter the </w:t>
      </w:r>
      <w:r>
        <w:t>current</w:t>
      </w:r>
      <w:r w:rsidRPr="00F813AC">
        <w:t xml:space="preserve"> measurement interface, as shown in</w:t>
      </w:r>
      <w:r w:rsidR="00682F3C">
        <w:t xml:space="preserve"> </w:t>
      </w:r>
      <w:r w:rsidR="00682F3C">
        <w:fldChar w:fldCharType="begin"/>
      </w:r>
      <w:r w:rsidR="00682F3C">
        <w:instrText xml:space="preserve"> REF _Ref121486348 \h </w:instrText>
      </w:r>
      <w:r w:rsidR="00682F3C">
        <w:fldChar w:fldCharType="separate"/>
      </w:r>
      <w:r w:rsidR="000D309F">
        <w:t xml:space="preserve">Figure </w:t>
      </w:r>
      <w:r w:rsidR="000D309F">
        <w:rPr>
          <w:noProof/>
        </w:rPr>
        <w:t>31</w:t>
      </w:r>
      <w:r w:rsidR="00682F3C">
        <w:fldChar w:fldCharType="end"/>
      </w:r>
      <w:r w:rsidR="001144B3">
        <w:t>.</w:t>
      </w:r>
      <w:r w:rsidRPr="00F813AC">
        <w:t xml:space="preserve"> </w:t>
      </w:r>
      <w:r w:rsidR="001144B3">
        <w:t>Users</w:t>
      </w:r>
      <w:r w:rsidRPr="00F813AC">
        <w:t xml:space="preserve"> can select </w:t>
      </w:r>
      <w:r w:rsidR="001144B3">
        <w:t xml:space="preserve">a </w:t>
      </w:r>
      <w:r w:rsidRPr="00F813AC">
        <w:t>sleep mode</w:t>
      </w:r>
      <w:r w:rsidR="001144B3">
        <w:t xml:space="preserve"> and setup the parameters according to the corresponding sleep mode.</w:t>
      </w:r>
    </w:p>
    <w:p w14:paraId="0FA9C6D0" w14:textId="7E8F8069" w:rsidR="007C32C1" w:rsidRDefault="007C32C1" w:rsidP="009353B0">
      <w:pPr>
        <w:pStyle w:val="Figure"/>
      </w:pPr>
      <w:bookmarkStart w:id="133" w:name="_Ref121486348"/>
      <w:bookmarkStart w:id="134" w:name="_Toc121909857"/>
      <w:r>
        <w:t xml:space="preserve">Figure </w:t>
      </w:r>
      <w:fldSimple w:instr=" SEQ Figure \* ARABIC ">
        <w:r w:rsidR="000D309F">
          <w:rPr>
            <w:noProof/>
          </w:rPr>
          <w:t>31</w:t>
        </w:r>
      </w:fldSimple>
      <w:bookmarkEnd w:id="133"/>
      <w:r>
        <w:t>: Current measurement mode</w:t>
      </w:r>
      <w:bookmarkEnd w:id="134"/>
    </w:p>
    <w:p w14:paraId="01498070" w14:textId="6546D84A" w:rsidR="007C32C1" w:rsidRDefault="003F38E0" w:rsidP="00EC00B3">
      <w:r w:rsidRPr="001B359E">
        <w:rPr>
          <w:noProof/>
        </w:rPr>
        <w:drawing>
          <wp:inline distT="0" distB="0" distL="0" distR="0" wp14:anchorId="69E48471" wp14:editId="7EB9E306">
            <wp:extent cx="1879200" cy="4057200"/>
            <wp:effectExtent l="0" t="0" r="6985" b="63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79200" cy="4057200"/>
                    </a:xfrm>
                    <a:prstGeom prst="rect">
                      <a:avLst/>
                    </a:prstGeom>
                  </pic:spPr>
                </pic:pic>
              </a:graphicData>
            </a:graphic>
          </wp:inline>
        </w:drawing>
      </w:r>
    </w:p>
    <w:p w14:paraId="5857E196" w14:textId="048A9B5B" w:rsidR="003F11C4" w:rsidRPr="009353B0" w:rsidRDefault="005B3C3E" w:rsidP="00EC00B3">
      <w:pPr>
        <w:rPr>
          <w:color w:val="FF0000"/>
        </w:rPr>
      </w:pPr>
      <w:r w:rsidRPr="009353B0">
        <w:rPr>
          <w:color w:val="FF0000"/>
        </w:rPr>
        <w:t xml:space="preserve">Note: </w:t>
      </w:r>
      <w:r w:rsidR="00E1641C">
        <w:rPr>
          <w:color w:val="FF0000"/>
        </w:rPr>
        <w:t>To perform</w:t>
      </w:r>
      <w:r w:rsidRPr="009353B0">
        <w:rPr>
          <w:color w:val="FF0000"/>
        </w:rPr>
        <w:t xml:space="preserve"> current measurement function,</w:t>
      </w:r>
      <w:r w:rsidR="00E1641C">
        <w:rPr>
          <w:color w:val="FF0000"/>
        </w:rPr>
        <w:t xml:space="preserve"> firmware QuickDev example “qd_app” built with “</w:t>
      </w:r>
      <w:r w:rsidR="00E1641C" w:rsidRPr="00E1641C">
        <w:rPr>
          <w:color w:val="FF0000"/>
        </w:rPr>
        <w:t>OPL_DATA_CURRENT_MEASURE_ENABLED</w:t>
      </w:r>
      <w:r w:rsidR="00E1641C">
        <w:rPr>
          <w:color w:val="FF0000"/>
        </w:rPr>
        <w:t xml:space="preserve">” defined as “1” should be applied. </w:t>
      </w:r>
    </w:p>
    <w:p w14:paraId="598E4C8F" w14:textId="77777777" w:rsidR="007C32C1" w:rsidRPr="00AA15AF" w:rsidRDefault="007C32C1" w:rsidP="00EC00B3">
      <w:pPr>
        <w:sectPr w:rsidR="007C32C1" w:rsidRPr="00AA15AF" w:rsidSect="00040E75">
          <w:pgSz w:w="11907" w:h="16839" w:code="1"/>
          <w:pgMar w:top="1148" w:right="697" w:bottom="765" w:left="2098" w:header="1148" w:footer="708" w:gutter="0"/>
          <w:cols w:space="720"/>
          <w:docGrid w:linePitch="360"/>
        </w:sectPr>
      </w:pPr>
    </w:p>
    <w:p w14:paraId="6E7A9BF5" w14:textId="034A0E26" w:rsidR="007C32C1" w:rsidRDefault="003F11C4" w:rsidP="00EC00B3">
      <w:r w:rsidRPr="003F11C4">
        <w:t>The three sleep modes will be described in detail below</w:t>
      </w:r>
    </w:p>
    <w:p w14:paraId="4B0D8B3D" w14:textId="5E90B8DE" w:rsidR="003F11C4" w:rsidRDefault="003F11C4" w:rsidP="00EC00B3"/>
    <w:p w14:paraId="7110FF7A" w14:textId="67C7D90D" w:rsidR="003F11C4" w:rsidRDefault="003F11C4" w:rsidP="003F11C4">
      <w:pPr>
        <w:pStyle w:val="5"/>
        <w:rPr>
          <w:rFonts w:ascii="Microsoft JhengHei UI" w:eastAsia="Microsoft JhengHei UI" w:hAnsi="Microsoft JhengHei UI"/>
          <w:lang w:eastAsia="zh-TW"/>
        </w:rPr>
      </w:pPr>
      <w:r w:rsidRPr="00AA15AF">
        <w:rPr>
          <w:rFonts w:ascii="Microsoft JhengHei UI" w:eastAsia="Microsoft JhengHei UI" w:hAnsi="Microsoft JhengHei UI"/>
          <w:lang w:eastAsia="zh-TW"/>
        </w:rPr>
        <w:t>Smart Sleep</w:t>
      </w:r>
    </w:p>
    <w:p w14:paraId="78DEB27E" w14:textId="547694C0" w:rsidR="003F11C4" w:rsidRDefault="00682F3C" w:rsidP="00682F3C">
      <w:r>
        <w:t>In Smart Sleep mode, the W</w:t>
      </w:r>
      <w:r w:rsidR="00E1641C">
        <w:t>i-Fi</w:t>
      </w:r>
      <w:r>
        <w:t xml:space="preserve"> system itself will automatically adjust the receiving length of the interval between two DTIM Beacons,</w:t>
      </w:r>
      <w:r w:rsidR="00D97B49">
        <w:t xml:space="preserve"> </w:t>
      </w:r>
      <w:r>
        <w:t>turn off or turn on the Wi-Fi module circuit to save power. It is realized by the system clock module to wake up automatically before the next Beacon arrives when the time is about to arrive. While sleeping, it can maintain the Wi-Fi connection with the router, and receive interactive information from the mobile phone or server through the router.</w:t>
      </w:r>
    </w:p>
    <w:p w14:paraId="6F6137EB" w14:textId="2A3E4C2E" w:rsidR="00D97B49" w:rsidRDefault="00D97B49" w:rsidP="00682F3C">
      <w:r w:rsidRPr="00D97B49">
        <w:t xml:space="preserve">Click Smart Sleep on the </w:t>
      </w:r>
      <w:r>
        <w:t>current</w:t>
      </w:r>
      <w:r w:rsidRPr="00D97B49">
        <w:t xml:space="preserve"> measurement interface, as shown in </w:t>
      </w:r>
      <w:r w:rsidR="003E0168">
        <w:fldChar w:fldCharType="begin"/>
      </w:r>
      <w:r w:rsidR="003E0168">
        <w:instrText xml:space="preserve"> REF _Ref121731119 \h </w:instrText>
      </w:r>
      <w:r w:rsidR="003E0168">
        <w:fldChar w:fldCharType="separate"/>
      </w:r>
      <w:r w:rsidR="000D309F">
        <w:t xml:space="preserve">Figure </w:t>
      </w:r>
      <w:r w:rsidR="000D309F">
        <w:rPr>
          <w:noProof/>
        </w:rPr>
        <w:t>32</w:t>
      </w:r>
      <w:r w:rsidR="003E0168">
        <w:fldChar w:fldCharType="end"/>
      </w:r>
      <w:r w:rsidRPr="00D97B49">
        <w:t>. The parameters that can be configured are as follows</w:t>
      </w:r>
      <w:r w:rsidR="00423990">
        <w:t>:</w:t>
      </w:r>
    </w:p>
    <w:p w14:paraId="465E0251" w14:textId="58B90A60" w:rsidR="0040662C" w:rsidRDefault="00423990" w:rsidP="00682F3C">
      <w:pPr>
        <w:pStyle w:val="aff2"/>
        <w:numPr>
          <w:ilvl w:val="0"/>
          <w:numId w:val="17"/>
        </w:numPr>
        <w:rPr>
          <w:rFonts w:ascii="Microsoft JhengHei UI" w:hAnsi="Microsoft JhengHei UI"/>
          <w:sz w:val="20"/>
          <w:szCs w:val="20"/>
        </w:rPr>
      </w:pPr>
      <w:r w:rsidRPr="00AA15AF">
        <w:rPr>
          <w:rFonts w:ascii="Microsoft JhengHei UI" w:hAnsi="Microsoft JhengHei UI"/>
          <w:sz w:val="20"/>
          <w:szCs w:val="20"/>
        </w:rPr>
        <w:t xml:space="preserve">DTIM Period: Skip the DTIM function, the setting range is 100 to </w:t>
      </w:r>
      <w:r w:rsidR="003F38E0">
        <w:rPr>
          <w:rFonts w:ascii="Microsoft JhengHei UI" w:hAnsi="Microsoft JhengHei UI"/>
          <w:sz w:val="20"/>
          <w:szCs w:val="20"/>
        </w:rPr>
        <w:t>3</w:t>
      </w:r>
      <w:r w:rsidRPr="00AA15AF">
        <w:rPr>
          <w:rFonts w:ascii="Microsoft JhengHei UI" w:hAnsi="Microsoft JhengHei UI"/>
          <w:sz w:val="20"/>
          <w:szCs w:val="20"/>
        </w:rPr>
        <w:t>000 milliseconds, and the default value is 3000 milliseconds</w:t>
      </w:r>
    </w:p>
    <w:p w14:paraId="1E68EDB6" w14:textId="33A7EF68" w:rsidR="00423990" w:rsidRDefault="00423990" w:rsidP="00682F3C">
      <w:pPr>
        <w:pStyle w:val="aff2"/>
        <w:numPr>
          <w:ilvl w:val="0"/>
          <w:numId w:val="17"/>
        </w:numPr>
        <w:rPr>
          <w:rFonts w:ascii="Microsoft JhengHei UI" w:hAnsi="Microsoft JhengHei UI"/>
          <w:sz w:val="20"/>
          <w:szCs w:val="20"/>
        </w:rPr>
      </w:pPr>
      <w:r>
        <w:rPr>
          <w:rFonts w:ascii="Microsoft JhengHei UI" w:hAnsi="Microsoft JhengHei UI" w:hint="eastAsia"/>
          <w:sz w:val="20"/>
          <w:szCs w:val="20"/>
          <w:lang w:eastAsia="zh-TW"/>
        </w:rPr>
        <w:t>B</w:t>
      </w:r>
      <w:r>
        <w:rPr>
          <w:rFonts w:ascii="Microsoft JhengHei UI" w:hAnsi="Microsoft JhengHei UI"/>
          <w:sz w:val="20"/>
          <w:szCs w:val="20"/>
          <w:lang w:eastAsia="zh-TW"/>
        </w:rPr>
        <w:t>leAdvOnOff: Enable or disable Bluetooth broadcasting</w:t>
      </w:r>
    </w:p>
    <w:p w14:paraId="4C9836DB" w14:textId="6C89B9DE" w:rsidR="00423990" w:rsidRPr="009353B0" w:rsidRDefault="00423990">
      <w:pPr>
        <w:pStyle w:val="aff2"/>
        <w:numPr>
          <w:ilvl w:val="0"/>
          <w:numId w:val="17"/>
        </w:numPr>
      </w:pPr>
      <w:r w:rsidRPr="00423990">
        <w:rPr>
          <w:rFonts w:ascii="Microsoft JhengHei UI" w:hAnsi="Microsoft JhengHei UI"/>
          <w:sz w:val="20"/>
          <w:szCs w:val="20"/>
        </w:rPr>
        <w:t>BleAdvIntv</w:t>
      </w:r>
      <w:r>
        <w:rPr>
          <w:rFonts w:ascii="Microsoft JhengHei UI" w:hAnsi="Microsoft JhengHei UI"/>
          <w:sz w:val="20"/>
          <w:szCs w:val="20"/>
        </w:rPr>
        <w:t xml:space="preserve">: </w:t>
      </w:r>
      <w:r w:rsidR="00CA5A1C" w:rsidRPr="00CA5A1C">
        <w:rPr>
          <w:rFonts w:ascii="Microsoft JhengHei UI" w:hAnsi="Microsoft JhengHei UI"/>
          <w:sz w:val="20"/>
          <w:szCs w:val="20"/>
        </w:rPr>
        <w:t xml:space="preserve">If the user chooses to turn on the Bluetooth </w:t>
      </w:r>
      <w:r w:rsidR="00AC2BA8">
        <w:rPr>
          <w:rFonts w:ascii="Microsoft JhengHei UI" w:hAnsi="Microsoft JhengHei UI"/>
          <w:sz w:val="20"/>
          <w:szCs w:val="20"/>
        </w:rPr>
        <w:t>advertisement</w:t>
      </w:r>
      <w:r w:rsidR="00CA5A1C" w:rsidRPr="00CA5A1C">
        <w:rPr>
          <w:rFonts w:ascii="Microsoft JhengHei UI" w:hAnsi="Microsoft JhengHei UI"/>
          <w:sz w:val="20"/>
          <w:szCs w:val="20"/>
        </w:rPr>
        <w:t xml:space="preserve">, the Bluetooth </w:t>
      </w:r>
      <w:r w:rsidR="00AC2BA8">
        <w:rPr>
          <w:rFonts w:ascii="Microsoft JhengHei UI" w:hAnsi="Microsoft JhengHei UI"/>
          <w:sz w:val="20"/>
          <w:szCs w:val="20"/>
        </w:rPr>
        <w:t>advertise</w:t>
      </w:r>
      <w:r w:rsidR="00CA5A1C" w:rsidRPr="00CA5A1C">
        <w:rPr>
          <w:rFonts w:ascii="Microsoft JhengHei UI" w:hAnsi="Microsoft JhengHei UI"/>
          <w:sz w:val="20"/>
          <w:szCs w:val="20"/>
        </w:rPr>
        <w:t xml:space="preserve"> interval</w:t>
      </w:r>
      <w:r w:rsidR="00A2365D">
        <w:rPr>
          <w:rFonts w:ascii="Microsoft JhengHei UI" w:hAnsi="Microsoft JhengHei UI"/>
          <w:sz w:val="20"/>
          <w:szCs w:val="20"/>
        </w:rPr>
        <w:t xml:space="preserve"> should be set.</w:t>
      </w:r>
      <w:r w:rsidR="00CA5A1C" w:rsidRPr="00CA5A1C">
        <w:rPr>
          <w:rFonts w:ascii="Microsoft JhengHei UI" w:hAnsi="Microsoft JhengHei UI"/>
          <w:sz w:val="20"/>
          <w:szCs w:val="20"/>
        </w:rPr>
        <w:t xml:space="preserve"> </w:t>
      </w:r>
      <w:r w:rsidR="00A2365D">
        <w:rPr>
          <w:rFonts w:ascii="Microsoft JhengHei UI" w:hAnsi="Microsoft JhengHei UI"/>
          <w:sz w:val="20"/>
          <w:szCs w:val="20"/>
        </w:rPr>
        <w:t>T</w:t>
      </w:r>
      <w:r w:rsidR="00CA5A1C" w:rsidRPr="00CA5A1C">
        <w:rPr>
          <w:rFonts w:ascii="Microsoft JhengHei UI" w:hAnsi="Microsoft JhengHei UI"/>
          <w:sz w:val="20"/>
          <w:szCs w:val="20"/>
        </w:rPr>
        <w:t>he setting range is 20 milliseconds to 1000 milliseconds, and the default value is 1000 milliseconds</w:t>
      </w:r>
    </w:p>
    <w:p w14:paraId="3BC54FCB" w14:textId="46955E75" w:rsidR="00A2365D" w:rsidRDefault="005B3C3E" w:rsidP="009353B0">
      <w:pPr>
        <w:jc w:val="left"/>
        <w:sectPr w:rsidR="00A2365D" w:rsidSect="00040E75">
          <w:pgSz w:w="11907" w:h="16839" w:code="1"/>
          <w:pgMar w:top="1148" w:right="697" w:bottom="765" w:left="2098" w:header="1148" w:footer="708" w:gutter="0"/>
          <w:cols w:space="720"/>
          <w:docGrid w:linePitch="360"/>
        </w:sectPr>
      </w:pPr>
      <w:r w:rsidRPr="005B3C3E">
        <w:t xml:space="preserve">After the user configures the parameters, </w:t>
      </w:r>
      <w:r w:rsidR="00C571CF">
        <w:rPr>
          <w:rFonts w:hint="eastAsia"/>
        </w:rPr>
        <w:t>m</w:t>
      </w:r>
      <w:r w:rsidR="00C571CF">
        <w:t xml:space="preserve">ake sure the power monitor equipment connected well, then </w:t>
      </w:r>
      <w:r w:rsidRPr="005B3C3E">
        <w:t>click the Run function button below to execute Smart Sleep</w:t>
      </w:r>
      <w:r w:rsidR="007233D7">
        <w:t xml:space="preserve">.   </w:t>
      </w:r>
    </w:p>
    <w:p w14:paraId="6C0675D9" w14:textId="330C361E" w:rsidR="005B3C3E" w:rsidRDefault="005B3C3E" w:rsidP="009353B0">
      <w:pPr>
        <w:pStyle w:val="Figure"/>
      </w:pPr>
      <w:bookmarkStart w:id="135" w:name="_Ref121731119"/>
      <w:bookmarkStart w:id="136" w:name="_Toc121909858"/>
      <w:r>
        <w:t xml:space="preserve">Figure </w:t>
      </w:r>
      <w:fldSimple w:instr=" SEQ Figure \* ARABIC ">
        <w:r w:rsidR="000D309F">
          <w:rPr>
            <w:noProof/>
          </w:rPr>
          <w:t>32</w:t>
        </w:r>
      </w:fldSimple>
      <w:bookmarkEnd w:id="135"/>
      <w:r>
        <w:rPr>
          <w:rFonts w:hint="eastAsia"/>
        </w:rPr>
        <w:t>：S</w:t>
      </w:r>
      <w:r>
        <w:t>mart Sleep</w:t>
      </w:r>
      <w:bookmarkEnd w:id="136"/>
    </w:p>
    <w:p w14:paraId="16997FD9" w14:textId="30CDBB2E" w:rsidR="005B3C3E" w:rsidRDefault="003F38E0" w:rsidP="005B3C3E">
      <w:r w:rsidRPr="002F5806">
        <w:rPr>
          <w:noProof/>
        </w:rPr>
        <w:drawing>
          <wp:inline distT="0" distB="0" distL="0" distR="0" wp14:anchorId="5F92A382" wp14:editId="17979D3A">
            <wp:extent cx="1879200" cy="4010400"/>
            <wp:effectExtent l="0" t="0" r="6985"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79200" cy="4010400"/>
                    </a:xfrm>
                    <a:prstGeom prst="rect">
                      <a:avLst/>
                    </a:prstGeom>
                  </pic:spPr>
                </pic:pic>
              </a:graphicData>
            </a:graphic>
          </wp:inline>
        </w:drawing>
      </w:r>
    </w:p>
    <w:p w14:paraId="173400D6" w14:textId="77777777" w:rsidR="0019070A" w:rsidRDefault="0019070A" w:rsidP="005B3C3E"/>
    <w:p w14:paraId="42CF7F42" w14:textId="1CB8E1C1" w:rsidR="00563261" w:rsidRPr="009353B0" w:rsidRDefault="003E0168" w:rsidP="009353B0">
      <w:pPr>
        <w:jc w:val="left"/>
        <w:rPr>
          <w:color w:val="FF0000"/>
        </w:rPr>
        <w:sectPr w:rsidR="00563261" w:rsidRPr="009353B0" w:rsidSect="00040E75">
          <w:pgSz w:w="11907" w:h="16839" w:code="1"/>
          <w:pgMar w:top="1148" w:right="697" w:bottom="765" w:left="2098" w:header="1148" w:footer="708" w:gutter="0"/>
          <w:cols w:space="720"/>
          <w:docGrid w:linePitch="360"/>
        </w:sectPr>
      </w:pPr>
      <w:r w:rsidRPr="009353B0">
        <w:rPr>
          <w:color w:val="FF0000"/>
        </w:rPr>
        <w:t xml:space="preserve">Note: </w:t>
      </w:r>
      <w:r w:rsidR="00C70D67" w:rsidRPr="00C70D67">
        <w:rPr>
          <w:color w:val="FF0000"/>
        </w:rPr>
        <w:t xml:space="preserve">If the user wants to </w:t>
      </w:r>
      <w:r w:rsidR="00086CF0">
        <w:rPr>
          <w:color w:val="FF0000"/>
        </w:rPr>
        <w:t>enter</w:t>
      </w:r>
      <w:r w:rsidR="00C70D67" w:rsidRPr="00C70D67">
        <w:rPr>
          <w:color w:val="FF0000"/>
        </w:rPr>
        <w:t xml:space="preserve"> the Smart Sleep mode to measure </w:t>
      </w:r>
      <w:r w:rsidR="00C70D67">
        <w:rPr>
          <w:rFonts w:hint="eastAsia"/>
          <w:color w:val="FF0000"/>
        </w:rPr>
        <w:t>c</w:t>
      </w:r>
      <w:r w:rsidR="00C70D67">
        <w:rPr>
          <w:color w:val="FF0000"/>
        </w:rPr>
        <w:t>urrent</w:t>
      </w:r>
      <w:r w:rsidR="00C70D67" w:rsidRPr="00C70D67">
        <w:rPr>
          <w:color w:val="FF0000"/>
        </w:rPr>
        <w:t xml:space="preserve"> without turning on the Bluetooth </w:t>
      </w:r>
      <w:r w:rsidR="00AC2BA8">
        <w:rPr>
          <w:color w:val="FF0000"/>
        </w:rPr>
        <w:t>advertisement</w:t>
      </w:r>
      <w:r w:rsidR="00C70D67" w:rsidRPr="00C70D67">
        <w:rPr>
          <w:color w:val="FF0000"/>
        </w:rPr>
        <w:t>, the Devkit must be connected to Wi-Fi first, otherwise it will not work</w:t>
      </w:r>
      <w:r w:rsidRPr="009353B0">
        <w:rPr>
          <w:color w:val="FF0000"/>
        </w:rPr>
        <w:t xml:space="preserve">, as shown in </w:t>
      </w:r>
      <w:r w:rsidR="005329A4" w:rsidRPr="009353B0">
        <w:rPr>
          <w:color w:val="FF0000"/>
        </w:rPr>
        <w:t xml:space="preserve"> </w:t>
      </w:r>
      <w:r w:rsidR="00FA5F3B" w:rsidRPr="009353B0">
        <w:rPr>
          <w:color w:val="FF0000"/>
        </w:rPr>
        <w:t xml:space="preserve"> </w:t>
      </w:r>
      <w:r w:rsidR="00FA5F3B" w:rsidRPr="009353B0">
        <w:rPr>
          <w:color w:val="FF0000"/>
        </w:rPr>
        <w:fldChar w:fldCharType="begin"/>
      </w:r>
      <w:r w:rsidR="00FA5F3B" w:rsidRPr="009353B0">
        <w:rPr>
          <w:color w:val="FF0000"/>
        </w:rPr>
        <w:instrText xml:space="preserve"> REF _Ref121731216 \h </w:instrText>
      </w:r>
      <w:r w:rsidR="0019070A">
        <w:rPr>
          <w:color w:val="FF0000"/>
        </w:rPr>
        <w:instrText xml:space="preserve"> \* MERGEFORMAT </w:instrText>
      </w:r>
      <w:r w:rsidR="00FA5F3B" w:rsidRPr="009353B0">
        <w:rPr>
          <w:color w:val="FF0000"/>
        </w:rPr>
      </w:r>
      <w:r w:rsidR="00FA5F3B" w:rsidRPr="009353B0">
        <w:rPr>
          <w:color w:val="FF0000"/>
        </w:rPr>
        <w:fldChar w:fldCharType="separate"/>
      </w:r>
      <w:r w:rsidR="000D309F" w:rsidRPr="000D309F">
        <w:rPr>
          <w:color w:val="FF0000"/>
        </w:rPr>
        <w:t xml:space="preserve">Figure </w:t>
      </w:r>
      <w:r w:rsidR="000D309F" w:rsidRPr="000D309F">
        <w:rPr>
          <w:noProof/>
          <w:color w:val="FF0000"/>
        </w:rPr>
        <w:t>33</w:t>
      </w:r>
      <w:r w:rsidR="00FA5F3B" w:rsidRPr="009353B0">
        <w:rPr>
          <w:color w:val="FF0000"/>
        </w:rPr>
        <w:fldChar w:fldCharType="end"/>
      </w:r>
      <w:r w:rsidR="00FA5F3B" w:rsidRPr="009353B0">
        <w:rPr>
          <w:color w:val="FF0000"/>
        </w:rPr>
        <w:t>.</w:t>
      </w:r>
    </w:p>
    <w:p w14:paraId="5672027C" w14:textId="4ACF457A" w:rsidR="005329A4" w:rsidRDefault="005329A4" w:rsidP="009353B0">
      <w:pPr>
        <w:pStyle w:val="Figure"/>
      </w:pPr>
      <w:bookmarkStart w:id="137" w:name="_Ref121731216"/>
      <w:bookmarkStart w:id="138" w:name="_Toc121909859"/>
      <w:r>
        <w:t xml:space="preserve">Figure </w:t>
      </w:r>
      <w:fldSimple w:instr=" SEQ Figure \* ARABIC ">
        <w:r w:rsidR="000D309F">
          <w:rPr>
            <w:noProof/>
          </w:rPr>
          <w:t>33</w:t>
        </w:r>
      </w:fldSimple>
      <w:bookmarkEnd w:id="137"/>
      <w:r>
        <w:rPr>
          <w:rFonts w:hint="eastAsia"/>
        </w:rPr>
        <w:t>：</w:t>
      </w:r>
      <w:r w:rsidRPr="005329A4">
        <w:t xml:space="preserve">Cannot </w:t>
      </w:r>
      <w:r w:rsidR="00A2365D">
        <w:t>execute</w:t>
      </w:r>
      <w:r w:rsidRPr="005329A4">
        <w:t xml:space="preserve"> Smart Sleep</w:t>
      </w:r>
      <w:r w:rsidR="00823B95">
        <w:t xml:space="preserve"> mode</w:t>
      </w:r>
      <w:r w:rsidRPr="005329A4">
        <w:t xml:space="preserve"> without</w:t>
      </w:r>
      <w:r w:rsidR="00A2365D">
        <w:t xml:space="preserve"> Wi</w:t>
      </w:r>
      <w:r w:rsidR="00A2365D">
        <w:rPr>
          <w:rFonts w:hint="eastAsia"/>
        </w:rPr>
        <w:t>-Fi</w:t>
      </w:r>
      <w:r w:rsidR="00A2365D">
        <w:t xml:space="preserve"> connection and BLE advertisement</w:t>
      </w:r>
      <w:bookmarkEnd w:id="138"/>
    </w:p>
    <w:p w14:paraId="671B3A3E" w14:textId="37890661" w:rsidR="005329A4" w:rsidRDefault="00950C0B" w:rsidP="005B3C3E">
      <w:r w:rsidRPr="00EB5446">
        <w:rPr>
          <w:noProof/>
        </w:rPr>
        <w:drawing>
          <wp:inline distT="0" distB="0" distL="0" distR="0" wp14:anchorId="1EC67FFF" wp14:editId="40292910">
            <wp:extent cx="1879200" cy="4132800"/>
            <wp:effectExtent l="0" t="0" r="0" b="0"/>
            <wp:docPr id="22" name="圖片 2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descr="一張含有 文字 的圖片&#10;&#10;自動產生的描述"/>
                    <pic:cNvPicPr/>
                  </pic:nvPicPr>
                  <pic:blipFill>
                    <a:blip r:embed="rId59"/>
                    <a:stretch>
                      <a:fillRect/>
                    </a:stretch>
                  </pic:blipFill>
                  <pic:spPr>
                    <a:xfrm>
                      <a:off x="0" y="0"/>
                      <a:ext cx="1879200" cy="4132800"/>
                    </a:xfrm>
                    <a:prstGeom prst="rect">
                      <a:avLst/>
                    </a:prstGeom>
                  </pic:spPr>
                </pic:pic>
              </a:graphicData>
            </a:graphic>
          </wp:inline>
        </w:drawing>
      </w:r>
    </w:p>
    <w:p w14:paraId="70053421" w14:textId="77777777" w:rsidR="006460C0" w:rsidRPr="00117EC1" w:rsidRDefault="006460C0" w:rsidP="005B3C3E"/>
    <w:p w14:paraId="34C5A8DE" w14:textId="577F2697" w:rsidR="006460C0" w:rsidRDefault="006460C0" w:rsidP="006460C0">
      <w:pPr>
        <w:pStyle w:val="5"/>
        <w:rPr>
          <w:rFonts w:ascii="Microsoft JhengHei UI" w:eastAsia="Microsoft JhengHei UI" w:hAnsi="Microsoft JhengHei UI"/>
          <w:lang w:eastAsia="zh-TW"/>
        </w:rPr>
      </w:pPr>
      <w:r w:rsidRPr="009353B0">
        <w:rPr>
          <w:rFonts w:ascii="Microsoft JhengHei UI" w:eastAsia="Microsoft JhengHei UI" w:hAnsi="Microsoft JhengHei UI"/>
          <w:lang w:eastAsia="zh-TW"/>
        </w:rPr>
        <w:t>Timer Sleep</w:t>
      </w:r>
    </w:p>
    <w:p w14:paraId="43F85848" w14:textId="2E1381F8" w:rsidR="006460C0" w:rsidRDefault="005A71B1" w:rsidP="006460C0">
      <w:r>
        <w:t>Before entering</w:t>
      </w:r>
      <w:r w:rsidR="006460C0" w:rsidRPr="006460C0">
        <w:t xml:space="preserve"> Timer Sleep mode, the </w:t>
      </w:r>
      <w:r>
        <w:t>device</w:t>
      </w:r>
      <w:r w:rsidR="006460C0" w:rsidRPr="006460C0">
        <w:t xml:space="preserve"> will disconnect Wi-Fi connections and </w:t>
      </w:r>
      <w:r w:rsidR="00A10D29">
        <w:rPr>
          <w:rFonts w:hint="eastAsia"/>
        </w:rPr>
        <w:t xml:space="preserve">BLE </w:t>
      </w:r>
      <w:r w:rsidR="006460C0" w:rsidRPr="006460C0">
        <w:t xml:space="preserve">connections </w:t>
      </w:r>
      <w:r w:rsidR="00A10D29">
        <w:t>and</w:t>
      </w:r>
      <w:r w:rsidR="006460C0" w:rsidRPr="006460C0">
        <w:t xml:space="preserve"> enter Idle state (without W</w:t>
      </w:r>
      <w:r w:rsidR="00A10D29">
        <w:t>i-Fi</w:t>
      </w:r>
      <w:r w:rsidR="006460C0" w:rsidRPr="006460C0">
        <w:t xml:space="preserve"> and BLE communication operations). Only the system clock module is still working</w:t>
      </w:r>
      <w:r w:rsidR="00A10D29">
        <w:t xml:space="preserve"> to wake up whole system</w:t>
      </w:r>
      <w:r w:rsidR="006460C0" w:rsidRPr="006460C0">
        <w:t>.</w:t>
      </w:r>
    </w:p>
    <w:p w14:paraId="3DEAE355" w14:textId="724ADF14" w:rsidR="006460C0" w:rsidRDefault="006460C0" w:rsidP="006460C0">
      <w:r w:rsidRPr="006460C0">
        <w:t xml:space="preserve">Click Timer Sleep on the </w:t>
      </w:r>
      <w:r>
        <w:t>Current M</w:t>
      </w:r>
      <w:r w:rsidRPr="006460C0">
        <w:t>easurement interface, as shown in</w:t>
      </w:r>
      <w:r w:rsidR="007D2E31">
        <w:t xml:space="preserve"> </w:t>
      </w:r>
      <w:r w:rsidR="007D2E31">
        <w:rPr>
          <w:color w:val="FF0000"/>
        </w:rPr>
        <w:fldChar w:fldCharType="begin"/>
      </w:r>
      <w:r w:rsidR="007D2E31">
        <w:instrText xml:space="preserve"> REF _Ref121734601 \h </w:instrText>
      </w:r>
      <w:r w:rsidR="007D2E31">
        <w:rPr>
          <w:color w:val="FF0000"/>
        </w:rPr>
      </w:r>
      <w:r w:rsidR="007D2E31">
        <w:rPr>
          <w:color w:val="FF0000"/>
        </w:rPr>
        <w:fldChar w:fldCharType="separate"/>
      </w:r>
      <w:r w:rsidR="000D309F">
        <w:t xml:space="preserve">Figure </w:t>
      </w:r>
      <w:r w:rsidR="000D309F">
        <w:rPr>
          <w:noProof/>
        </w:rPr>
        <w:t>34</w:t>
      </w:r>
      <w:r w:rsidR="007D2E31">
        <w:rPr>
          <w:color w:val="FF0000"/>
        </w:rPr>
        <w:fldChar w:fldCharType="end"/>
      </w:r>
      <w:r w:rsidRPr="006460C0">
        <w:t>, and the parameters that can be configured are as follows:</w:t>
      </w:r>
    </w:p>
    <w:p w14:paraId="4EB44BEF" w14:textId="2A805A18" w:rsidR="00C774CA" w:rsidRDefault="00C774CA" w:rsidP="006460C0">
      <w:r w:rsidRPr="009353B0">
        <w:rPr>
          <w:b/>
          <w:bCs/>
        </w:rPr>
        <w:t>SleepTime</w:t>
      </w:r>
      <w:r>
        <w:rPr>
          <w:rFonts w:hint="eastAsia"/>
        </w:rPr>
        <w:t>：</w:t>
      </w:r>
      <w:r w:rsidRPr="00C774CA">
        <w:t xml:space="preserve">Devkit sleep time, ranging from 15 milliseconds to 150000 milliseconds, the default value is </w:t>
      </w:r>
      <w:r w:rsidR="00175F6A">
        <w:t>10</w:t>
      </w:r>
      <w:r w:rsidRPr="00C774CA">
        <w:t>000 milliseconds.</w:t>
      </w:r>
    </w:p>
    <w:p w14:paraId="66637357" w14:textId="09DE17DA" w:rsidR="009F3136" w:rsidRDefault="00C774CA" w:rsidP="006460C0">
      <w:r w:rsidRPr="009353B0">
        <w:rPr>
          <w:b/>
          <w:bCs/>
        </w:rPr>
        <w:t>WakeupTime：</w:t>
      </w:r>
      <w:r w:rsidRPr="009353B0">
        <w:t>Devkit awake time, the range is 0 milliseconds to 1000 milliseconds, the default value is 0 milliseconds</w:t>
      </w:r>
      <w:r>
        <w:rPr>
          <w:rFonts w:hint="eastAsia"/>
        </w:rPr>
        <w:t>.</w:t>
      </w:r>
    </w:p>
    <w:p w14:paraId="2845C0B7" w14:textId="18432CC0" w:rsidR="007D2E31" w:rsidRDefault="007D2E31" w:rsidP="006460C0">
      <w:r w:rsidRPr="007D2E31">
        <w:t>For example, if the user configures SleepTime=</w:t>
      </w:r>
      <w:r w:rsidR="00A10D29">
        <w:rPr>
          <w:rFonts w:hint="eastAsia"/>
        </w:rPr>
        <w:t xml:space="preserve">10000 </w:t>
      </w:r>
      <w:r w:rsidRPr="007D2E31">
        <w:t>and WakeupTime=</w:t>
      </w:r>
      <w:r w:rsidR="00A10D29">
        <w:rPr>
          <w:rFonts w:hint="eastAsia"/>
        </w:rPr>
        <w:t>0</w:t>
      </w:r>
      <w:r w:rsidRPr="007D2E31">
        <w:t xml:space="preserve">, as shown in </w:t>
      </w:r>
      <w:r>
        <w:fldChar w:fldCharType="begin"/>
      </w:r>
      <w:r>
        <w:instrText xml:space="preserve"> REF _Ref121734601 \h </w:instrText>
      </w:r>
      <w:r>
        <w:fldChar w:fldCharType="separate"/>
      </w:r>
      <w:r w:rsidR="000D309F">
        <w:t xml:space="preserve">Figure </w:t>
      </w:r>
      <w:r w:rsidR="000D309F">
        <w:rPr>
          <w:noProof/>
        </w:rPr>
        <w:t>34</w:t>
      </w:r>
      <w:r>
        <w:fldChar w:fldCharType="end"/>
      </w:r>
      <w:r w:rsidRPr="007D2E31">
        <w:t xml:space="preserve">, Devkit will go to sleep for </w:t>
      </w:r>
      <w:r w:rsidR="00A10D29">
        <w:rPr>
          <w:rFonts w:hint="eastAsia"/>
        </w:rPr>
        <w:t xml:space="preserve">10000 </w:t>
      </w:r>
      <w:r w:rsidRPr="007D2E31">
        <w:t>milliseconds and then wake up</w:t>
      </w:r>
      <w:r w:rsidR="00A10D29">
        <w:rPr>
          <w:rFonts w:hint="eastAsia"/>
        </w:rPr>
        <w:t>.</w:t>
      </w:r>
      <w:r w:rsidRPr="007D2E31">
        <w:t xml:space="preserve"> </w:t>
      </w:r>
      <w:r w:rsidR="00A10D29">
        <w:t xml:space="preserve">After </w:t>
      </w:r>
      <w:proofErr w:type="gramStart"/>
      <w:r w:rsidRPr="007D2E31">
        <w:t>wake</w:t>
      </w:r>
      <w:proofErr w:type="gramEnd"/>
      <w:r w:rsidRPr="007D2E31">
        <w:t xml:space="preserve"> up enter sleep mode</w:t>
      </w:r>
      <w:r w:rsidR="00A10D29">
        <w:t xml:space="preserve"> immediately.</w:t>
      </w:r>
      <w:r w:rsidRPr="007D2E31">
        <w:t xml:space="preserve"> </w:t>
      </w:r>
      <w:r w:rsidR="00A10D29">
        <w:t xml:space="preserve">The sleep/wake up scenario will </w:t>
      </w:r>
      <w:r w:rsidR="007233D7">
        <w:t>be repeated infini</w:t>
      </w:r>
      <w:r w:rsidR="007233D7">
        <w:rPr>
          <w:rFonts w:hint="eastAsia"/>
        </w:rPr>
        <w:t>t</w:t>
      </w:r>
      <w:r w:rsidR="007233D7">
        <w:t>ely.</w:t>
      </w:r>
    </w:p>
    <w:p w14:paraId="3530B6D1" w14:textId="74A8CAF5" w:rsidR="007D2E31" w:rsidRDefault="00F073AF" w:rsidP="006460C0">
      <w:r w:rsidRPr="005B3C3E">
        <w:t xml:space="preserve">After the user configures the parameters, </w:t>
      </w:r>
      <w:r>
        <w:rPr>
          <w:rFonts w:hint="eastAsia"/>
        </w:rPr>
        <w:t>m</w:t>
      </w:r>
      <w:r>
        <w:t xml:space="preserve">ake sure the power monitor equipment connected well, then </w:t>
      </w:r>
      <w:r w:rsidRPr="005B3C3E">
        <w:t xml:space="preserve">click the Run function button below to execute </w:t>
      </w:r>
      <w:r>
        <w:t>Timer</w:t>
      </w:r>
      <w:r w:rsidRPr="005B3C3E">
        <w:t xml:space="preserve"> Sleep</w:t>
      </w:r>
      <w:r>
        <w:t>.</w:t>
      </w:r>
      <w:r w:rsidR="00A34CD9">
        <w:t xml:space="preserve"> </w:t>
      </w:r>
    </w:p>
    <w:p w14:paraId="007E8F59" w14:textId="4DB28E88" w:rsidR="007D2E31" w:rsidRPr="007D2E31" w:rsidRDefault="007D2E31" w:rsidP="009353B0">
      <w:pPr>
        <w:pStyle w:val="Figure"/>
      </w:pPr>
      <w:bookmarkStart w:id="139" w:name="_Ref121734601"/>
      <w:bookmarkStart w:id="140" w:name="_Toc121909860"/>
      <w:r>
        <w:t xml:space="preserve">Figure </w:t>
      </w:r>
      <w:fldSimple w:instr=" SEQ Figure \* ARABIC ">
        <w:r w:rsidR="000D309F">
          <w:rPr>
            <w:noProof/>
          </w:rPr>
          <w:t>34</w:t>
        </w:r>
      </w:fldSimple>
      <w:bookmarkEnd w:id="139"/>
      <w:r>
        <w:rPr>
          <w:rFonts w:hint="eastAsia"/>
        </w:rPr>
        <w:t>：T</w:t>
      </w:r>
      <w:r>
        <w:t>imer Sleep</w:t>
      </w:r>
      <w:bookmarkEnd w:id="140"/>
    </w:p>
    <w:p w14:paraId="15755DEE" w14:textId="61BD1BBE" w:rsidR="007D2E31" w:rsidRPr="00C774CA" w:rsidRDefault="00421BBD" w:rsidP="009353B0">
      <w:r w:rsidRPr="00465269">
        <w:rPr>
          <w:noProof/>
        </w:rPr>
        <w:drawing>
          <wp:inline distT="0" distB="0" distL="0" distR="0" wp14:anchorId="2EDE21A4" wp14:editId="1ABD4D59">
            <wp:extent cx="1879200" cy="4046400"/>
            <wp:effectExtent l="0" t="0" r="6985" b="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79200" cy="4046400"/>
                    </a:xfrm>
                    <a:prstGeom prst="rect">
                      <a:avLst/>
                    </a:prstGeom>
                  </pic:spPr>
                </pic:pic>
              </a:graphicData>
            </a:graphic>
          </wp:inline>
        </w:drawing>
      </w:r>
    </w:p>
    <w:p w14:paraId="4B68A1A1" w14:textId="77777777" w:rsidR="006460C0" w:rsidRDefault="006460C0" w:rsidP="006460C0"/>
    <w:p w14:paraId="57108A84" w14:textId="446DA165" w:rsidR="007D2E31" w:rsidRDefault="007D2E31" w:rsidP="007D2E31">
      <w:pPr>
        <w:pStyle w:val="5"/>
        <w:rPr>
          <w:rFonts w:ascii="Microsoft JhengHei UI" w:eastAsia="Microsoft JhengHei UI" w:hAnsi="Microsoft JhengHei UI"/>
          <w:lang w:eastAsia="zh-TW"/>
        </w:rPr>
      </w:pPr>
      <w:r w:rsidRPr="009353B0">
        <w:rPr>
          <w:rFonts w:ascii="Microsoft JhengHei UI" w:eastAsia="Microsoft JhengHei UI" w:hAnsi="Microsoft JhengHei UI"/>
          <w:lang w:eastAsia="zh-TW"/>
        </w:rPr>
        <w:t>Deep Sleep</w:t>
      </w:r>
    </w:p>
    <w:p w14:paraId="3CD5697F" w14:textId="3A681555" w:rsidR="007D2E31" w:rsidRDefault="005A71B1" w:rsidP="007D2E31">
      <w:r>
        <w:t>Before entering</w:t>
      </w:r>
      <w:r w:rsidR="007D2E31" w:rsidRPr="007D2E31">
        <w:t xml:space="preserve"> Deep Sleep mode, the </w:t>
      </w:r>
      <w:r>
        <w:t>device</w:t>
      </w:r>
      <w:r w:rsidR="007D2E31" w:rsidRPr="007D2E31">
        <w:t xml:space="preserve"> will disconnect</w:t>
      </w:r>
      <w:r>
        <w:t xml:space="preserve"> </w:t>
      </w:r>
      <w:r w:rsidR="007D2E31" w:rsidRPr="007D2E31">
        <w:t xml:space="preserve">Wi-Fi connection and </w:t>
      </w:r>
      <w:r>
        <w:t>BLE</w:t>
      </w:r>
      <w:r w:rsidR="007D2E31" w:rsidRPr="007D2E31">
        <w:t xml:space="preserve"> connections and </w:t>
      </w:r>
      <w:r>
        <w:t>enter</w:t>
      </w:r>
      <w:r w:rsidR="007D2E31" w:rsidRPr="007D2E31">
        <w:t xml:space="preserve"> Idle state (without </w:t>
      </w:r>
      <w:r>
        <w:t>Wi-Fi</w:t>
      </w:r>
      <w:r w:rsidR="007D2E31" w:rsidRPr="007D2E31">
        <w:t xml:space="preserve"> and BLE communication operations)</w:t>
      </w:r>
      <w:r>
        <w:t>.</w:t>
      </w:r>
      <w:r w:rsidR="007D2E31" w:rsidRPr="007D2E31">
        <w:t xml:space="preserve"> the system clock module will be turned off</w:t>
      </w:r>
      <w:r>
        <w:t xml:space="preserve"> in Deep Sleep mode.</w:t>
      </w:r>
    </w:p>
    <w:p w14:paraId="65B2563F" w14:textId="1E4B0675" w:rsidR="007D2E31" w:rsidRPr="007D2E31" w:rsidRDefault="0098405C" w:rsidP="007D2E31">
      <w:r w:rsidRPr="0098405C">
        <w:t xml:space="preserve">The user selects Deep Sleep and </w:t>
      </w:r>
      <w:r w:rsidR="00F073AF">
        <w:rPr>
          <w:rFonts w:hint="eastAsia"/>
        </w:rPr>
        <w:t>m</w:t>
      </w:r>
      <w:r w:rsidR="00F073AF">
        <w:t>ake sure the power monitor equipment connected well, then</w:t>
      </w:r>
      <w:r w:rsidR="00F073AF" w:rsidRPr="0098405C">
        <w:t xml:space="preserve"> </w:t>
      </w:r>
      <w:r w:rsidRPr="0098405C">
        <w:t xml:space="preserve">clicks the Run function button below to execute Deep Sleep, as shown in </w:t>
      </w:r>
      <w:r w:rsidR="00166903">
        <w:fldChar w:fldCharType="begin"/>
      </w:r>
      <w:r w:rsidR="00166903">
        <w:instrText xml:space="preserve"> REF _Ref121734806 \h </w:instrText>
      </w:r>
      <w:r w:rsidR="00166903">
        <w:fldChar w:fldCharType="separate"/>
      </w:r>
      <w:r w:rsidR="000D309F">
        <w:t xml:space="preserve">Figure </w:t>
      </w:r>
      <w:r w:rsidR="000D309F">
        <w:rPr>
          <w:noProof/>
        </w:rPr>
        <w:t>35</w:t>
      </w:r>
      <w:r w:rsidR="00166903">
        <w:fldChar w:fldCharType="end"/>
      </w:r>
      <w:r w:rsidRPr="0098405C">
        <w:t>.</w:t>
      </w:r>
    </w:p>
    <w:p w14:paraId="4DD70C05" w14:textId="17F7F2EF" w:rsidR="0098405C" w:rsidRDefault="0098405C" w:rsidP="009353B0">
      <w:pPr>
        <w:pStyle w:val="Figure"/>
      </w:pPr>
      <w:bookmarkStart w:id="141" w:name="_Ref121734806"/>
      <w:bookmarkStart w:id="142" w:name="_Toc121909861"/>
      <w:r>
        <w:t xml:space="preserve">Figure </w:t>
      </w:r>
      <w:fldSimple w:instr=" SEQ Figure \* ARABIC ">
        <w:r w:rsidR="000D309F">
          <w:rPr>
            <w:noProof/>
          </w:rPr>
          <w:t>35</w:t>
        </w:r>
      </w:fldSimple>
      <w:bookmarkEnd w:id="141"/>
      <w:r>
        <w:rPr>
          <w:rFonts w:hint="eastAsia"/>
        </w:rPr>
        <w:t>：D</w:t>
      </w:r>
      <w:r>
        <w:t>eep Sleep</w:t>
      </w:r>
      <w:bookmarkEnd w:id="142"/>
    </w:p>
    <w:p w14:paraId="405406BC" w14:textId="71044E21" w:rsidR="007D2E31" w:rsidRDefault="00482F5A" w:rsidP="006460C0">
      <w:r>
        <w:rPr>
          <w:noProof/>
        </w:rPr>
        <w:drawing>
          <wp:inline distT="0" distB="0" distL="0" distR="0" wp14:anchorId="4D3642A5" wp14:editId="35A79B1E">
            <wp:extent cx="1879200" cy="4100400"/>
            <wp:effectExtent l="0" t="0" r="698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79200" cy="4100400"/>
                    </a:xfrm>
                    <a:prstGeom prst="rect">
                      <a:avLst/>
                    </a:prstGeom>
                    <a:noFill/>
                  </pic:spPr>
                </pic:pic>
              </a:graphicData>
            </a:graphic>
          </wp:inline>
        </w:drawing>
      </w:r>
    </w:p>
    <w:p w14:paraId="203DC734" w14:textId="36CAFEF3" w:rsidR="00A36B9D" w:rsidRDefault="00A36B9D" w:rsidP="006460C0"/>
    <w:p w14:paraId="24A38E64" w14:textId="4273888E" w:rsidR="00A36B9D" w:rsidRPr="009353B0" w:rsidRDefault="00A36B9D" w:rsidP="006460C0">
      <w:pPr>
        <w:rPr>
          <w:color w:val="FF0000"/>
        </w:rPr>
      </w:pPr>
      <w:r w:rsidRPr="009353B0">
        <w:rPr>
          <w:color w:val="FF0000"/>
        </w:rPr>
        <w:t xml:space="preserve">Note: If the user executes the sleep mode, </w:t>
      </w:r>
      <w:r w:rsidR="005A71B1">
        <w:rPr>
          <w:color w:val="FF0000"/>
        </w:rPr>
        <w:t>the BLE connection with App will be disconnected and App</w:t>
      </w:r>
      <w:r w:rsidRPr="009353B0">
        <w:rPr>
          <w:color w:val="FF0000"/>
        </w:rPr>
        <w:t xml:space="preserve"> will jump to </w:t>
      </w:r>
      <w:r w:rsidR="005A71B1">
        <w:rPr>
          <w:color w:val="FF0000"/>
        </w:rPr>
        <w:t>back to</w:t>
      </w:r>
      <w:r w:rsidRPr="009353B0">
        <w:rPr>
          <w:color w:val="FF0000"/>
        </w:rPr>
        <w:t xml:space="preserve"> main interface (</w:t>
      </w:r>
      <w:r w:rsidRPr="00A36B9D">
        <w:rPr>
          <w:color w:val="FF0000"/>
        </w:rPr>
        <w:fldChar w:fldCharType="begin"/>
      </w:r>
      <w:r w:rsidRPr="00A36B9D">
        <w:rPr>
          <w:color w:val="FF0000"/>
        </w:rPr>
        <w:instrText xml:space="preserve"> REF _Ref119659287 \h </w:instrText>
      </w:r>
      <w:r>
        <w:rPr>
          <w:color w:val="FF0000"/>
        </w:rPr>
        <w:instrText xml:space="preserve"> \* MERGEFORMAT </w:instrText>
      </w:r>
      <w:r w:rsidRPr="00A36B9D">
        <w:rPr>
          <w:color w:val="FF0000"/>
        </w:rPr>
      </w:r>
      <w:r w:rsidRPr="00A36B9D">
        <w:rPr>
          <w:color w:val="FF0000"/>
        </w:rPr>
        <w:fldChar w:fldCharType="separate"/>
      </w:r>
      <w:r w:rsidR="000D309F" w:rsidRPr="000D309F">
        <w:rPr>
          <w:color w:val="FF0000"/>
        </w:rPr>
        <w:t xml:space="preserve">Figure </w:t>
      </w:r>
      <w:r w:rsidR="000D309F" w:rsidRPr="000D309F">
        <w:rPr>
          <w:noProof/>
          <w:color w:val="FF0000"/>
        </w:rPr>
        <w:t>4</w:t>
      </w:r>
      <w:r w:rsidRPr="00A36B9D">
        <w:rPr>
          <w:color w:val="FF0000"/>
        </w:rPr>
        <w:fldChar w:fldCharType="end"/>
      </w:r>
      <w:r w:rsidRPr="009353B0">
        <w:rPr>
          <w:color w:val="FF0000"/>
        </w:rPr>
        <w:t>).</w:t>
      </w:r>
      <w:r w:rsidR="00530868">
        <w:rPr>
          <w:color w:val="FF0000"/>
        </w:rPr>
        <w:t xml:space="preserve"> To exit the current measurement, the device should be reset. After reset, user can connect to the device with App again.</w:t>
      </w:r>
    </w:p>
    <w:p w14:paraId="7213B694" w14:textId="66F0D624" w:rsidR="00563261" w:rsidRPr="009353B0" w:rsidRDefault="00563261" w:rsidP="009353B0">
      <w:pPr>
        <w:sectPr w:rsidR="00563261" w:rsidRPr="009353B0" w:rsidSect="00040E75">
          <w:pgSz w:w="11907" w:h="16839" w:code="1"/>
          <w:pgMar w:top="1148" w:right="697" w:bottom="765" w:left="2098" w:header="1148" w:footer="708" w:gutter="0"/>
          <w:cols w:space="720"/>
          <w:docGrid w:linePitch="360"/>
        </w:sectPr>
      </w:pPr>
    </w:p>
    <w:p w14:paraId="6B2524F1" w14:textId="3C975A8C" w:rsidR="007F5846" w:rsidRDefault="00F60FBC" w:rsidP="00F60FBC">
      <w:pPr>
        <w:pStyle w:val="3"/>
      </w:pPr>
      <w:bookmarkStart w:id="143" w:name="_Ref119686435"/>
      <w:bookmarkStart w:id="144" w:name="_Toc121909826"/>
      <w:r>
        <w:rPr>
          <w:rFonts w:hint="eastAsia"/>
        </w:rPr>
        <w:t>i</w:t>
      </w:r>
      <w:r>
        <w:t>OS</w:t>
      </w:r>
      <w:bookmarkEnd w:id="143"/>
      <w:bookmarkEnd w:id="144"/>
    </w:p>
    <w:p w14:paraId="15798BB9" w14:textId="1864C314" w:rsidR="0061432A" w:rsidRDefault="0061432A" w:rsidP="0061432A">
      <w:r>
        <w:t xml:space="preserve">There are four function keys in </w:t>
      </w:r>
      <w:r w:rsidRPr="0061432A">
        <w:t xml:space="preserve">OWU (iOS version) function interface refer to </w:t>
      </w:r>
      <w:r w:rsidR="00FF7610">
        <w:fldChar w:fldCharType="begin"/>
      </w:r>
      <w:r w:rsidR="00FF7610">
        <w:instrText xml:space="preserve"> REF _Ref119686938 \h </w:instrText>
      </w:r>
      <w:r w:rsidR="00FF7610">
        <w:fldChar w:fldCharType="separate"/>
      </w:r>
      <w:r w:rsidR="000D309F">
        <w:t xml:space="preserve">Table </w:t>
      </w:r>
      <w:r w:rsidR="000D309F">
        <w:rPr>
          <w:noProof/>
        </w:rPr>
        <w:t>3</w:t>
      </w:r>
      <w:r w:rsidR="00FF7610">
        <w:fldChar w:fldCharType="end"/>
      </w:r>
      <w:r w:rsidRPr="0061432A">
        <w:t xml:space="preserve"> and</w:t>
      </w:r>
      <w:r w:rsidR="00DD2091">
        <w:rPr>
          <w:rFonts w:hint="eastAsia"/>
        </w:rPr>
        <w:t xml:space="preserve"> </w:t>
      </w:r>
      <w:r w:rsidR="00DD2091">
        <w:fldChar w:fldCharType="begin"/>
      </w:r>
      <w:r w:rsidR="00DD2091">
        <w:instrText xml:space="preserve"> </w:instrText>
      </w:r>
      <w:r w:rsidR="00DD2091">
        <w:rPr>
          <w:rFonts w:hint="eastAsia"/>
        </w:rPr>
        <w:instrText>REF _Ref121735436 \h</w:instrText>
      </w:r>
      <w:r w:rsidR="00DD2091">
        <w:instrText xml:space="preserve"> </w:instrText>
      </w:r>
      <w:r w:rsidR="00DD2091">
        <w:fldChar w:fldCharType="separate"/>
      </w:r>
      <w:r w:rsidR="000D309F">
        <w:t xml:space="preserve">Figure </w:t>
      </w:r>
      <w:r w:rsidR="000D309F">
        <w:rPr>
          <w:noProof/>
        </w:rPr>
        <w:t>36</w:t>
      </w:r>
      <w:r w:rsidR="00DD2091">
        <w:fldChar w:fldCharType="end"/>
      </w:r>
      <w:r w:rsidRPr="0061432A">
        <w:t>.</w:t>
      </w:r>
    </w:p>
    <w:p w14:paraId="5FE26F0F" w14:textId="2EF78F86" w:rsidR="00BC2FB8" w:rsidRDefault="00BC2FB8" w:rsidP="009353B0">
      <w:pPr>
        <w:pStyle w:val="afd"/>
        <w:keepNext/>
      </w:pPr>
      <w:bookmarkStart w:id="145" w:name="_Ref119686938"/>
      <w:r>
        <w:t xml:space="preserve">Table </w:t>
      </w:r>
      <w:fldSimple w:instr=" SEQ Table \* ARABIC ">
        <w:r w:rsidR="000D309F">
          <w:rPr>
            <w:noProof/>
          </w:rPr>
          <w:t>3</w:t>
        </w:r>
      </w:fldSimple>
      <w:bookmarkEnd w:id="145"/>
      <w:r>
        <w:t>: OWU Function Key Table (iOS Version)</w:t>
      </w:r>
    </w:p>
    <w:tbl>
      <w:tblPr>
        <w:tblStyle w:val="110"/>
        <w:tblW w:w="5000" w:type="pct"/>
        <w:tblInd w:w="0" w:type="dxa"/>
        <w:tblLayout w:type="fixed"/>
        <w:tblLook w:val="0420" w:firstRow="1" w:lastRow="0" w:firstColumn="0" w:lastColumn="0" w:noHBand="0" w:noVBand="1"/>
      </w:tblPr>
      <w:tblGrid>
        <w:gridCol w:w="714"/>
        <w:gridCol w:w="3825"/>
        <w:gridCol w:w="4573"/>
      </w:tblGrid>
      <w:tr w:rsidR="00BC2FB8" w:rsidRPr="00BC2FB8" w14:paraId="20746E1A" w14:textId="77777777" w:rsidTr="009353B0">
        <w:trPr>
          <w:cnfStyle w:val="100000000000" w:firstRow="1" w:lastRow="0" w:firstColumn="0" w:lastColumn="0" w:oddVBand="0" w:evenVBand="0" w:oddHBand="0" w:evenHBand="0" w:firstRowFirstColumn="0" w:firstRowLastColumn="0" w:lastRowFirstColumn="0" w:lastRowLastColumn="0"/>
          <w:tblHeader/>
        </w:trPr>
        <w:tc>
          <w:tcPr>
            <w:tcW w:w="723" w:type="dxa"/>
            <w:hideMark/>
          </w:tcPr>
          <w:p w14:paraId="4D737F0C" w14:textId="0A1FECA6" w:rsidR="00BC2FB8" w:rsidRPr="00BC2FB8" w:rsidRDefault="00380073" w:rsidP="00BC2FB8">
            <w:pPr>
              <w:spacing w:before="40" w:after="100"/>
              <w:ind w:left="115"/>
              <w:rPr>
                <w:rFonts w:cs="Cordia New"/>
              </w:rPr>
            </w:pPr>
            <w:r>
              <w:rPr>
                <w:rFonts w:cs="Cordia New" w:hint="eastAsia"/>
              </w:rPr>
              <w:t>N</w:t>
            </w:r>
            <w:r>
              <w:rPr>
                <w:rFonts w:cs="Cordia New"/>
              </w:rPr>
              <w:t>o.</w:t>
            </w:r>
          </w:p>
        </w:tc>
        <w:tc>
          <w:tcPr>
            <w:tcW w:w="3886" w:type="dxa"/>
            <w:hideMark/>
          </w:tcPr>
          <w:p w14:paraId="62DDC2E7" w14:textId="6BA6C6A7" w:rsidR="00BC2FB8" w:rsidRPr="00BC2FB8" w:rsidRDefault="00380073" w:rsidP="00BC2FB8">
            <w:pPr>
              <w:spacing w:before="40"/>
              <w:ind w:left="115"/>
              <w:rPr>
                <w:rFonts w:cs="Cordia New"/>
              </w:rPr>
            </w:pPr>
            <w:r>
              <w:rPr>
                <w:rFonts w:hint="eastAsia"/>
              </w:rPr>
              <w:t>F</w:t>
            </w:r>
            <w:r>
              <w:t>unction Key</w:t>
            </w:r>
          </w:p>
        </w:tc>
        <w:tc>
          <w:tcPr>
            <w:tcW w:w="4647" w:type="dxa"/>
            <w:hideMark/>
          </w:tcPr>
          <w:p w14:paraId="708B060F" w14:textId="433BC912" w:rsidR="00BC2FB8" w:rsidRPr="00BC2FB8" w:rsidRDefault="00380073" w:rsidP="00BC2FB8">
            <w:pPr>
              <w:spacing w:before="40" w:after="100"/>
              <w:ind w:left="115"/>
              <w:rPr>
                <w:rFonts w:cs="Cordia New"/>
              </w:rPr>
            </w:pPr>
            <w:r>
              <w:rPr>
                <w:rFonts w:hint="eastAsia"/>
              </w:rPr>
              <w:t>F</w:t>
            </w:r>
            <w:r>
              <w:t>unction Key Introduction</w:t>
            </w:r>
          </w:p>
        </w:tc>
      </w:tr>
      <w:tr w:rsidR="00BC2FB8" w:rsidRPr="00BC2FB8" w14:paraId="52F16187" w14:textId="77777777" w:rsidTr="009353B0">
        <w:tc>
          <w:tcPr>
            <w:tcW w:w="723" w:type="dxa"/>
            <w:tcBorders>
              <w:top w:val="single" w:sz="8" w:space="0" w:color="auto"/>
              <w:left w:val="nil"/>
              <w:bottom w:val="single" w:sz="8" w:space="0" w:color="auto"/>
              <w:right w:val="nil"/>
            </w:tcBorders>
            <w:hideMark/>
          </w:tcPr>
          <w:p w14:paraId="2DB0B0A4" w14:textId="77777777" w:rsidR="00BC2FB8" w:rsidRPr="00BC2FB8" w:rsidRDefault="00BC2FB8" w:rsidP="00BC2FB8">
            <w:pPr>
              <w:ind w:left="115"/>
              <w:rPr>
                <w:rFonts w:cs="Cordia New"/>
              </w:rPr>
            </w:pPr>
            <w:r w:rsidRPr="00BC2FB8">
              <w:rPr>
                <w:rFonts w:cs="Cordia New" w:hint="eastAsia"/>
              </w:rPr>
              <w:t>1</w:t>
            </w:r>
          </w:p>
        </w:tc>
        <w:tc>
          <w:tcPr>
            <w:tcW w:w="3886" w:type="dxa"/>
            <w:tcBorders>
              <w:top w:val="single" w:sz="8" w:space="0" w:color="auto"/>
              <w:left w:val="nil"/>
              <w:bottom w:val="single" w:sz="8" w:space="0" w:color="auto"/>
              <w:right w:val="nil"/>
            </w:tcBorders>
            <w:vAlign w:val="center"/>
            <w:hideMark/>
          </w:tcPr>
          <w:p w14:paraId="6E754B35" w14:textId="5B554ED1" w:rsidR="00BC2FB8" w:rsidRPr="00BC2FB8" w:rsidRDefault="00BC2FB8" w:rsidP="00BC2FB8">
            <w:pPr>
              <w:rPr>
                <w:rFonts w:cs="Cordia New"/>
              </w:rPr>
            </w:pPr>
            <w:r w:rsidRPr="00BC2FB8">
              <w:rPr>
                <w:rFonts w:cs="Cordia New" w:hint="eastAsia"/>
              </w:rPr>
              <w:t xml:space="preserve">  </w:t>
            </w:r>
            <w:r w:rsidRPr="00BC2FB8">
              <w:rPr>
                <w:rFonts w:cs="Cordia New"/>
              </w:rPr>
              <w:fldChar w:fldCharType="begin"/>
            </w:r>
            <w:r w:rsidRPr="00BC2FB8">
              <w:rPr>
                <w:rFonts w:cs="Cordia New"/>
              </w:rPr>
              <w:instrText xml:space="preserve"> </w:instrText>
            </w:r>
            <w:r w:rsidRPr="00BC2FB8">
              <w:rPr>
                <w:rFonts w:cs="Cordia New" w:hint="eastAsia"/>
              </w:rPr>
              <w:instrText>REF _Ref119059958 \h</w:instrText>
            </w:r>
            <w:r w:rsidRPr="00BC2FB8">
              <w:rPr>
                <w:rFonts w:cs="Cordia New"/>
              </w:rPr>
              <w:instrText xml:space="preserve">  \* MERGEFORMAT </w:instrText>
            </w:r>
            <w:r w:rsidRPr="00BC2FB8">
              <w:rPr>
                <w:rFonts w:cs="Cordia New"/>
              </w:rPr>
              <w:fldChar w:fldCharType="separate"/>
            </w:r>
            <w:r w:rsidR="000D309F">
              <w:rPr>
                <w:rFonts w:cs="Cordia New" w:hint="eastAsia"/>
                <w:b/>
                <w:bCs/>
              </w:rPr>
              <w:t>錯誤! 找不到參照來源。</w:t>
            </w:r>
            <w:r w:rsidRPr="00BC2FB8">
              <w:rPr>
                <w:rFonts w:cs="Cordia New"/>
              </w:rPr>
              <w:fldChar w:fldCharType="end"/>
            </w:r>
          </w:p>
        </w:tc>
        <w:tc>
          <w:tcPr>
            <w:tcW w:w="4647" w:type="dxa"/>
            <w:tcBorders>
              <w:top w:val="single" w:sz="8" w:space="0" w:color="auto"/>
              <w:left w:val="nil"/>
              <w:bottom w:val="single" w:sz="8" w:space="0" w:color="auto"/>
              <w:right w:val="nil"/>
            </w:tcBorders>
            <w:vAlign w:val="center"/>
            <w:hideMark/>
          </w:tcPr>
          <w:p w14:paraId="24D322F9" w14:textId="55E9B73A" w:rsidR="00BC2FB8" w:rsidRPr="00BC2FB8" w:rsidRDefault="00CA6DF6" w:rsidP="00BC2FB8">
            <w:pPr>
              <w:ind w:left="115"/>
              <w:rPr>
                <w:rFonts w:eastAsia="黑体" w:cs="Cordia New"/>
                <w:lang w:eastAsia="zh-CN"/>
              </w:rPr>
            </w:pPr>
            <w:r>
              <w:rPr>
                <w:rFonts w:cs="Cordia New" w:hint="eastAsia"/>
              </w:rPr>
              <w:t>Di</w:t>
            </w:r>
            <w:r>
              <w:rPr>
                <w:rFonts w:cs="Cordia New"/>
              </w:rPr>
              <w:t>sconnect BLE between mobile and device</w:t>
            </w:r>
          </w:p>
        </w:tc>
      </w:tr>
      <w:tr w:rsidR="00BC2FB8" w:rsidRPr="00BC2FB8" w14:paraId="4FB58988" w14:textId="77777777" w:rsidTr="009353B0">
        <w:tc>
          <w:tcPr>
            <w:tcW w:w="723" w:type="dxa"/>
            <w:tcBorders>
              <w:top w:val="single" w:sz="8" w:space="0" w:color="auto"/>
              <w:left w:val="nil"/>
              <w:bottom w:val="single" w:sz="8" w:space="0" w:color="auto"/>
              <w:right w:val="nil"/>
            </w:tcBorders>
          </w:tcPr>
          <w:p w14:paraId="1137654B" w14:textId="77777777" w:rsidR="00BC2FB8" w:rsidRPr="00BC2FB8" w:rsidRDefault="00BC2FB8" w:rsidP="00BC2FB8">
            <w:pPr>
              <w:ind w:left="115"/>
              <w:rPr>
                <w:rFonts w:eastAsia="黑体" w:cs="Cordia New"/>
                <w:lang w:eastAsia="zh-CN"/>
              </w:rPr>
            </w:pPr>
            <w:r w:rsidRPr="00BC2FB8">
              <w:rPr>
                <w:rFonts w:eastAsia="黑体" w:cs="Cordia New" w:hint="eastAsia"/>
                <w:lang w:eastAsia="zh-CN"/>
              </w:rPr>
              <w:t>2</w:t>
            </w:r>
          </w:p>
        </w:tc>
        <w:tc>
          <w:tcPr>
            <w:tcW w:w="3886" w:type="dxa"/>
            <w:tcBorders>
              <w:top w:val="single" w:sz="8" w:space="0" w:color="auto"/>
              <w:left w:val="nil"/>
              <w:bottom w:val="single" w:sz="8" w:space="0" w:color="auto"/>
              <w:right w:val="nil"/>
            </w:tcBorders>
            <w:vAlign w:val="center"/>
          </w:tcPr>
          <w:p w14:paraId="15359B48" w14:textId="767B26F8" w:rsidR="00BC2FB8" w:rsidRPr="00BC2FB8" w:rsidRDefault="00BC2FB8" w:rsidP="00BC2FB8">
            <w:pPr>
              <w:rPr>
                <w:rFonts w:ascii="Microsoft JhengHei" w:eastAsia="Microsoft JhengHei" w:hAnsi="Microsoft JhengHei" w:cs="Cordia New"/>
              </w:rPr>
            </w:pPr>
            <w:r w:rsidRPr="00BC2FB8">
              <w:rPr>
                <w:rFonts w:cs="Cordia New"/>
              </w:rPr>
              <w:t xml:space="preserve">  </w:t>
            </w:r>
            <w:r w:rsidRPr="00BC2FB8">
              <w:rPr>
                <w:rFonts w:cs="Cordia New"/>
              </w:rPr>
              <w:fldChar w:fldCharType="begin"/>
            </w:r>
            <w:r w:rsidRPr="00BC2FB8">
              <w:rPr>
                <w:rFonts w:cs="Cordia New"/>
              </w:rPr>
              <w:instrText xml:space="preserve"> REF _Ref119059985 \h  \* MERGEFORMAT </w:instrText>
            </w:r>
            <w:r w:rsidRPr="00BC2FB8">
              <w:rPr>
                <w:rFonts w:cs="Cordia New"/>
              </w:rPr>
              <w:fldChar w:fldCharType="separate"/>
            </w:r>
            <w:r w:rsidR="000D309F">
              <w:rPr>
                <w:rFonts w:cs="Cordia New" w:hint="eastAsia"/>
                <w:b/>
                <w:bCs/>
              </w:rPr>
              <w:t>錯誤! 找不到參照來源。</w:t>
            </w:r>
            <w:r w:rsidRPr="00BC2FB8">
              <w:rPr>
                <w:rFonts w:cs="Cordia New"/>
              </w:rPr>
              <w:fldChar w:fldCharType="end"/>
            </w:r>
          </w:p>
        </w:tc>
        <w:tc>
          <w:tcPr>
            <w:tcW w:w="4647" w:type="dxa"/>
            <w:tcBorders>
              <w:top w:val="single" w:sz="8" w:space="0" w:color="auto"/>
              <w:left w:val="nil"/>
              <w:bottom w:val="single" w:sz="8" w:space="0" w:color="auto"/>
              <w:right w:val="nil"/>
            </w:tcBorders>
            <w:vAlign w:val="center"/>
          </w:tcPr>
          <w:p w14:paraId="4492D300" w14:textId="07F8A85D" w:rsidR="00BC2FB8" w:rsidRPr="00BC2FB8" w:rsidRDefault="00E978B8" w:rsidP="00BC2FB8">
            <w:pPr>
              <w:ind w:left="115"/>
              <w:rPr>
                <w:rFonts w:eastAsia="黑体" w:cs="Cordia New"/>
                <w:lang w:eastAsia="zh-CN"/>
              </w:rPr>
            </w:pPr>
            <w:r>
              <w:rPr>
                <w:rFonts w:cs="Cordia New"/>
              </w:rPr>
              <w:t>Wi-Fi provision via BLE</w:t>
            </w:r>
          </w:p>
        </w:tc>
      </w:tr>
      <w:tr w:rsidR="00BC2FB8" w:rsidRPr="00BC2FB8" w14:paraId="699AAD08" w14:textId="77777777" w:rsidTr="009353B0">
        <w:tc>
          <w:tcPr>
            <w:tcW w:w="723" w:type="dxa"/>
            <w:tcBorders>
              <w:top w:val="single" w:sz="8" w:space="0" w:color="auto"/>
              <w:left w:val="nil"/>
              <w:bottom w:val="single" w:sz="8" w:space="0" w:color="auto"/>
              <w:right w:val="nil"/>
            </w:tcBorders>
          </w:tcPr>
          <w:p w14:paraId="0269FAC8" w14:textId="77777777" w:rsidR="00BC2FB8" w:rsidRPr="00BC2FB8" w:rsidRDefault="00BC2FB8" w:rsidP="00BC2FB8">
            <w:pPr>
              <w:ind w:left="115"/>
              <w:rPr>
                <w:rFonts w:eastAsia="Microsoft JhengHei" w:cs="Cordia New"/>
              </w:rPr>
            </w:pPr>
            <w:r w:rsidRPr="00BC2FB8">
              <w:rPr>
                <w:rFonts w:eastAsia="Microsoft JhengHei" w:cs="Cordia New" w:hint="eastAsia"/>
              </w:rPr>
              <w:t>3</w:t>
            </w:r>
          </w:p>
        </w:tc>
        <w:tc>
          <w:tcPr>
            <w:tcW w:w="3886" w:type="dxa"/>
            <w:tcBorders>
              <w:top w:val="single" w:sz="8" w:space="0" w:color="auto"/>
              <w:left w:val="nil"/>
              <w:bottom w:val="single" w:sz="8" w:space="0" w:color="auto"/>
              <w:right w:val="nil"/>
            </w:tcBorders>
            <w:vAlign w:val="center"/>
          </w:tcPr>
          <w:p w14:paraId="36C66C00" w14:textId="4020AE6F" w:rsidR="00BC2FB8" w:rsidRPr="00BC2FB8" w:rsidRDefault="00BC2FB8" w:rsidP="00BC2FB8">
            <w:pPr>
              <w:ind w:left="115"/>
              <w:rPr>
                <w:rFonts w:ascii="Microsoft JhengHei" w:eastAsia="Microsoft JhengHei" w:hAnsi="Microsoft JhengHei" w:cs="Cordia New"/>
              </w:rPr>
            </w:pPr>
            <w:r w:rsidRPr="00BC2FB8">
              <w:rPr>
                <w:rFonts w:ascii="Microsoft JhengHei" w:eastAsia="Microsoft JhengHei" w:hAnsi="Microsoft JhengHei" w:cs="Cordia New"/>
                <w:lang w:eastAsia="zh-CN"/>
              </w:rPr>
              <w:fldChar w:fldCharType="begin"/>
            </w:r>
            <w:r w:rsidRPr="00BC2FB8">
              <w:rPr>
                <w:rFonts w:ascii="Microsoft JhengHei" w:eastAsia="Microsoft JhengHei" w:hAnsi="Microsoft JhengHei" w:cs="Cordia New"/>
              </w:rPr>
              <w:instrText xml:space="preserve"> REF _Ref119063374 \h  \* MERGEFORMAT </w:instrText>
            </w:r>
            <w:r w:rsidRPr="00BC2FB8">
              <w:rPr>
                <w:rFonts w:ascii="Microsoft JhengHei" w:eastAsia="Microsoft JhengHei" w:hAnsi="Microsoft JhengHei" w:cs="Cordia New"/>
                <w:lang w:eastAsia="zh-CN"/>
              </w:rPr>
              <w:fldChar w:fldCharType="separate"/>
            </w:r>
            <w:r w:rsidR="000D309F">
              <w:rPr>
                <w:rFonts w:ascii="Microsoft JhengHei" w:eastAsia="Microsoft JhengHei" w:hAnsi="Microsoft JhengHei" w:cs="Cordia New" w:hint="eastAsia"/>
                <w:b/>
                <w:bCs/>
              </w:rPr>
              <w:t>錯誤! 找不到參照來源。</w:t>
            </w:r>
            <w:r w:rsidRPr="00BC2FB8">
              <w:rPr>
                <w:rFonts w:ascii="Microsoft JhengHei" w:eastAsia="Microsoft JhengHei" w:hAnsi="Microsoft JhengHei" w:cs="Cordia New"/>
                <w:lang w:eastAsia="zh-CN"/>
              </w:rPr>
              <w:fldChar w:fldCharType="end"/>
            </w:r>
          </w:p>
        </w:tc>
        <w:tc>
          <w:tcPr>
            <w:tcW w:w="4647" w:type="dxa"/>
            <w:tcBorders>
              <w:top w:val="single" w:sz="8" w:space="0" w:color="auto"/>
              <w:left w:val="nil"/>
              <w:bottom w:val="single" w:sz="8" w:space="0" w:color="auto"/>
              <w:right w:val="nil"/>
            </w:tcBorders>
            <w:vAlign w:val="center"/>
          </w:tcPr>
          <w:p w14:paraId="752A0F52" w14:textId="564BC89A" w:rsidR="00BC2FB8" w:rsidRPr="00BC2FB8" w:rsidRDefault="00063557" w:rsidP="00BC2FB8">
            <w:pPr>
              <w:ind w:left="115"/>
              <w:rPr>
                <w:rFonts w:cs="Cordia New"/>
              </w:rPr>
            </w:pPr>
            <w:r>
              <w:rPr>
                <w:rFonts w:cs="Cordia New"/>
              </w:rPr>
              <w:t xml:space="preserve">Upgrade the latest firmware </w:t>
            </w:r>
            <w:r>
              <w:rPr>
                <w:rFonts w:cs="Cordia New" w:hint="eastAsia"/>
              </w:rPr>
              <w:t>v</w:t>
            </w:r>
            <w:r>
              <w:rPr>
                <w:rFonts w:cs="Cordia New"/>
              </w:rPr>
              <w:t>ia BLE OTA</w:t>
            </w:r>
          </w:p>
        </w:tc>
      </w:tr>
      <w:tr w:rsidR="00BC2FB8" w:rsidRPr="00BC2FB8" w14:paraId="0B3DFA9F" w14:textId="77777777" w:rsidTr="009353B0">
        <w:tc>
          <w:tcPr>
            <w:tcW w:w="723" w:type="dxa"/>
            <w:tcBorders>
              <w:top w:val="single" w:sz="8" w:space="0" w:color="auto"/>
              <w:left w:val="nil"/>
              <w:bottom w:val="single" w:sz="8" w:space="0" w:color="auto"/>
              <w:right w:val="nil"/>
            </w:tcBorders>
            <w:vAlign w:val="center"/>
          </w:tcPr>
          <w:p w14:paraId="6DECE9A4" w14:textId="77777777" w:rsidR="00BC2FB8" w:rsidRPr="00BC2FB8" w:rsidRDefault="00BC2FB8" w:rsidP="00BC2FB8">
            <w:pPr>
              <w:ind w:left="115"/>
              <w:rPr>
                <w:rFonts w:eastAsia="Microsoft JhengHei" w:cs="Cordia New"/>
              </w:rPr>
            </w:pPr>
            <w:r w:rsidRPr="00BC2FB8">
              <w:rPr>
                <w:rFonts w:cs="Cordia New" w:hint="eastAsia"/>
              </w:rPr>
              <w:t>4</w:t>
            </w:r>
          </w:p>
        </w:tc>
        <w:tc>
          <w:tcPr>
            <w:tcW w:w="3886" w:type="dxa"/>
            <w:tcBorders>
              <w:top w:val="single" w:sz="8" w:space="0" w:color="auto"/>
              <w:left w:val="nil"/>
              <w:bottom w:val="single" w:sz="8" w:space="0" w:color="auto"/>
              <w:right w:val="nil"/>
            </w:tcBorders>
            <w:vAlign w:val="center"/>
          </w:tcPr>
          <w:p w14:paraId="34CC1B56" w14:textId="21BB09A1" w:rsidR="00BC2FB8" w:rsidRPr="00BC2FB8" w:rsidRDefault="00BC2FB8" w:rsidP="00BC2FB8">
            <w:pPr>
              <w:rPr>
                <w:rFonts w:cs="Cordia New"/>
              </w:rPr>
            </w:pPr>
            <w:r w:rsidRPr="00BC2FB8">
              <w:rPr>
                <w:rFonts w:cs="Cordia New"/>
              </w:rPr>
              <w:t xml:space="preserve">  </w:t>
            </w:r>
            <w:r w:rsidRPr="00BC2FB8">
              <w:rPr>
                <w:rFonts w:cs="Cordia New"/>
              </w:rPr>
              <w:fldChar w:fldCharType="begin"/>
            </w:r>
            <w:r w:rsidRPr="00BC2FB8">
              <w:rPr>
                <w:rFonts w:cs="Cordia New"/>
              </w:rPr>
              <w:instrText xml:space="preserve"> REF _Ref119063385 \h  \* MERGEFORMAT </w:instrText>
            </w:r>
            <w:r w:rsidRPr="00BC2FB8">
              <w:rPr>
                <w:rFonts w:cs="Cordia New"/>
              </w:rPr>
              <w:fldChar w:fldCharType="separate"/>
            </w:r>
            <w:r w:rsidR="000D309F">
              <w:rPr>
                <w:rFonts w:cs="Cordia New" w:hint="eastAsia"/>
                <w:b/>
                <w:bCs/>
              </w:rPr>
              <w:t>錯誤! 找不到參照來源。</w:t>
            </w:r>
            <w:r w:rsidRPr="00BC2FB8">
              <w:rPr>
                <w:rFonts w:cs="Cordia New"/>
              </w:rPr>
              <w:fldChar w:fldCharType="end"/>
            </w:r>
          </w:p>
        </w:tc>
        <w:tc>
          <w:tcPr>
            <w:tcW w:w="4647" w:type="dxa"/>
            <w:tcBorders>
              <w:top w:val="single" w:sz="8" w:space="0" w:color="auto"/>
              <w:left w:val="nil"/>
              <w:bottom w:val="single" w:sz="8" w:space="0" w:color="auto"/>
              <w:right w:val="nil"/>
            </w:tcBorders>
            <w:vAlign w:val="center"/>
          </w:tcPr>
          <w:p w14:paraId="1541754E" w14:textId="7F4803DE" w:rsidR="00BC2FB8" w:rsidRPr="00BC2FB8" w:rsidRDefault="001A7924" w:rsidP="00BC2FB8">
            <w:pPr>
              <w:ind w:left="115"/>
              <w:rPr>
                <w:rFonts w:cs="Cordia New"/>
              </w:rPr>
            </w:pPr>
            <w:r>
              <w:rPr>
                <w:rFonts w:cs="Cordia New" w:hint="eastAsia"/>
              </w:rPr>
              <w:t>R</w:t>
            </w:r>
            <w:r>
              <w:rPr>
                <w:rFonts w:cs="Cordia New"/>
              </w:rPr>
              <w:t>ead MAC address</w:t>
            </w:r>
            <w:r w:rsidR="00675477">
              <w:rPr>
                <w:rFonts w:cs="Cordia New"/>
              </w:rPr>
              <w:t xml:space="preserve"> of the device</w:t>
            </w:r>
          </w:p>
        </w:tc>
      </w:tr>
    </w:tbl>
    <w:p w14:paraId="120872A9" w14:textId="23C9A5DF" w:rsidR="00BC2FB8" w:rsidRDefault="00BC2FB8" w:rsidP="0061432A"/>
    <w:p w14:paraId="56FBC4FE" w14:textId="1EF95AF3" w:rsidR="00757B0E" w:rsidRDefault="00757B0E" w:rsidP="009353B0">
      <w:pPr>
        <w:pStyle w:val="Figure"/>
      </w:pPr>
      <w:bookmarkStart w:id="146" w:name="_Ref121735436"/>
      <w:bookmarkStart w:id="147" w:name="_Toc121909862"/>
      <w:r>
        <w:t xml:space="preserve">Figure </w:t>
      </w:r>
      <w:fldSimple w:instr=" SEQ Figure \* ARABIC ">
        <w:r w:rsidR="000D309F">
          <w:rPr>
            <w:noProof/>
          </w:rPr>
          <w:t>36</w:t>
        </w:r>
      </w:fldSimple>
      <w:bookmarkEnd w:id="146"/>
      <w:r>
        <w:t xml:space="preserve"> : OWU Function Interface (iOS)</w:t>
      </w:r>
      <w:bookmarkEnd w:id="147"/>
    </w:p>
    <w:p w14:paraId="09ED11BD" w14:textId="125C525E" w:rsidR="00FF7610" w:rsidRDefault="00FF7610" w:rsidP="0061432A">
      <w:r w:rsidRPr="002F2211">
        <w:rPr>
          <w:noProof/>
        </w:rPr>
        <w:drawing>
          <wp:inline distT="0" distB="0" distL="0" distR="0" wp14:anchorId="10A35343" wp14:editId="64BDF021">
            <wp:extent cx="1879200" cy="4136400"/>
            <wp:effectExtent l="0" t="0" r="6985" b="0"/>
            <wp:docPr id="72" name="圖片 72" descr="一張含有 文字, 名片,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文字, 名片, 螢幕擷取畫面 的圖片&#10;&#10;自動產生的描述"/>
                    <pic:cNvPicPr/>
                  </pic:nvPicPr>
                  <pic:blipFill>
                    <a:blip r:embed="rId62"/>
                    <a:stretch>
                      <a:fillRect/>
                    </a:stretch>
                  </pic:blipFill>
                  <pic:spPr>
                    <a:xfrm>
                      <a:off x="0" y="0"/>
                      <a:ext cx="1879200" cy="4136400"/>
                    </a:xfrm>
                    <a:prstGeom prst="rect">
                      <a:avLst/>
                    </a:prstGeom>
                  </pic:spPr>
                </pic:pic>
              </a:graphicData>
            </a:graphic>
          </wp:inline>
        </w:drawing>
      </w:r>
    </w:p>
    <w:p w14:paraId="4B1B2D32" w14:textId="77777777" w:rsidR="00072C38" w:rsidRDefault="00072C38" w:rsidP="0061432A">
      <w:pPr>
        <w:sectPr w:rsidR="00072C38" w:rsidSect="00040E75">
          <w:pgSz w:w="11907" w:h="16839" w:code="1"/>
          <w:pgMar w:top="1148" w:right="697" w:bottom="765" w:left="2098" w:header="1148" w:footer="708" w:gutter="0"/>
          <w:cols w:space="720"/>
          <w:docGrid w:linePitch="360"/>
        </w:sectPr>
      </w:pPr>
    </w:p>
    <w:p w14:paraId="7AD0AE5F" w14:textId="43BA4F29" w:rsidR="00072C38" w:rsidRDefault="00072C38" w:rsidP="00072C38">
      <w:pPr>
        <w:pStyle w:val="4"/>
      </w:pPr>
      <w:r w:rsidRPr="00072C38">
        <w:t>BLE Disconnect</w:t>
      </w:r>
    </w:p>
    <w:p w14:paraId="5D7BA73E" w14:textId="7B30D7AC" w:rsidR="00072C38" w:rsidRDefault="00072C38" w:rsidP="00072C38">
      <w:r w:rsidRPr="00072C38">
        <w:t xml:space="preserve">Click BLE Disconnect, the APP will disconnect from the BLE-connected device, and the APP page will jump back to the BLE scanning interface, as shown in </w:t>
      </w:r>
      <w:r>
        <w:fldChar w:fldCharType="begin"/>
      </w:r>
      <w:r>
        <w:instrText xml:space="preserve"> REF _Ref119663666 \h </w:instrText>
      </w:r>
      <w:r>
        <w:fldChar w:fldCharType="separate"/>
      </w:r>
      <w:r w:rsidR="000D309F">
        <w:t xml:space="preserve">Figure </w:t>
      </w:r>
      <w:r w:rsidR="000D309F">
        <w:rPr>
          <w:noProof/>
        </w:rPr>
        <w:t>13</w:t>
      </w:r>
      <w:r>
        <w:fldChar w:fldCharType="end"/>
      </w:r>
      <w:r>
        <w:t>.</w:t>
      </w:r>
    </w:p>
    <w:p w14:paraId="3128B082" w14:textId="3F882A0E" w:rsidR="00072C38" w:rsidRDefault="00072C38" w:rsidP="00072C38"/>
    <w:p w14:paraId="65C23AB1" w14:textId="093F870A" w:rsidR="00072C38" w:rsidRDefault="00072C38" w:rsidP="00072C38">
      <w:pPr>
        <w:pStyle w:val="4"/>
      </w:pPr>
      <w:r>
        <w:rPr>
          <w:rFonts w:hint="eastAsia"/>
        </w:rPr>
        <w:t>W</w:t>
      </w:r>
      <w:r>
        <w:t>iFi Setup</w:t>
      </w:r>
    </w:p>
    <w:p w14:paraId="652C41C7" w14:textId="6F8C00E2" w:rsidR="00072C38" w:rsidRDefault="00887722" w:rsidP="00072C38">
      <w:r w:rsidRPr="00887722">
        <w:t>Wifi Setup mainly allows users to configure the ssid and password of WIFI AP via BLE to realize the device networking function. Click Wifi Setup to enter the Wi-Fi scan result interface, as shown in</w:t>
      </w:r>
      <w:r w:rsidR="00925841">
        <w:rPr>
          <w:rFonts w:hint="eastAsia"/>
        </w:rPr>
        <w:t xml:space="preserve"> </w:t>
      </w:r>
      <w:r w:rsidR="005E3882">
        <w:fldChar w:fldCharType="begin"/>
      </w:r>
      <w:r w:rsidR="005E3882">
        <w:instrText xml:space="preserve"> REF _Ref121735056 \h </w:instrText>
      </w:r>
      <w:r w:rsidR="005E3882">
        <w:fldChar w:fldCharType="separate"/>
      </w:r>
      <w:r w:rsidR="000D309F" w:rsidRPr="005E3882">
        <w:t xml:space="preserve">Figure </w:t>
      </w:r>
      <w:r w:rsidR="000D309F">
        <w:rPr>
          <w:noProof/>
        </w:rPr>
        <w:t>37</w:t>
      </w:r>
      <w:r w:rsidR="005E3882">
        <w:fldChar w:fldCharType="end"/>
      </w:r>
      <w:r w:rsidRPr="00887722">
        <w:t>.</w:t>
      </w:r>
    </w:p>
    <w:p w14:paraId="203FAE12" w14:textId="77777777" w:rsidR="005E3882" w:rsidRDefault="005E3882" w:rsidP="005E3882">
      <w:pPr>
        <w:pStyle w:val="Figure"/>
      </w:pPr>
    </w:p>
    <w:p w14:paraId="2FF14FBB" w14:textId="6DFCC1C3" w:rsidR="005E3882" w:rsidRPr="005E3882" w:rsidRDefault="005E3882" w:rsidP="009353B0">
      <w:pPr>
        <w:pStyle w:val="Figure"/>
      </w:pPr>
      <w:bookmarkStart w:id="148" w:name="_Ref121735056"/>
      <w:bookmarkStart w:id="149" w:name="_Toc121909863"/>
      <w:r w:rsidRPr="005E3882">
        <w:t xml:space="preserve">Figure </w:t>
      </w:r>
      <w:fldSimple w:instr=" SEQ Figure \* ARABIC ">
        <w:r w:rsidR="000D309F">
          <w:rPr>
            <w:noProof/>
          </w:rPr>
          <w:t>37</w:t>
        </w:r>
      </w:fldSimple>
      <w:bookmarkEnd w:id="148"/>
      <w:r w:rsidRPr="005E3882">
        <w:t xml:space="preserve"> : AP list</w:t>
      </w:r>
      <w:bookmarkEnd w:id="149"/>
    </w:p>
    <w:p w14:paraId="1D16EACE" w14:textId="2E0819D2" w:rsidR="00887722" w:rsidRDefault="00887722" w:rsidP="00072C38">
      <w:r w:rsidRPr="00D768C4">
        <w:rPr>
          <w:rFonts w:asciiTheme="minorEastAsia" w:eastAsiaTheme="minorEastAsia" w:hAnsiTheme="minorEastAsia"/>
          <w:noProof/>
        </w:rPr>
        <w:drawing>
          <wp:inline distT="0" distB="0" distL="0" distR="0" wp14:anchorId="25D966F5" wp14:editId="204F7A0E">
            <wp:extent cx="1879200" cy="4107600"/>
            <wp:effectExtent l="0" t="0" r="6985" b="7620"/>
            <wp:docPr id="73" name="圖片 7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文字 的圖片&#10;&#10;自動產生的描述"/>
                    <pic:cNvPicPr/>
                  </pic:nvPicPr>
                  <pic:blipFill>
                    <a:blip r:embed="rId63"/>
                    <a:stretch>
                      <a:fillRect/>
                    </a:stretch>
                  </pic:blipFill>
                  <pic:spPr>
                    <a:xfrm>
                      <a:off x="0" y="0"/>
                      <a:ext cx="1879200" cy="4107600"/>
                    </a:xfrm>
                    <a:prstGeom prst="rect">
                      <a:avLst/>
                    </a:prstGeom>
                  </pic:spPr>
                </pic:pic>
              </a:graphicData>
            </a:graphic>
          </wp:inline>
        </w:drawing>
      </w:r>
    </w:p>
    <w:p w14:paraId="047AF66A" w14:textId="77777777" w:rsidR="007A1D56" w:rsidRDefault="007A1D56" w:rsidP="00072C38">
      <w:pPr>
        <w:sectPr w:rsidR="007A1D56" w:rsidSect="00040E75">
          <w:pgSz w:w="11907" w:h="16839" w:code="1"/>
          <w:pgMar w:top="1148" w:right="697" w:bottom="765" w:left="2098" w:header="1148" w:footer="708" w:gutter="0"/>
          <w:cols w:space="720"/>
          <w:docGrid w:linePitch="360"/>
        </w:sectPr>
      </w:pPr>
    </w:p>
    <w:p w14:paraId="07D35B85" w14:textId="3318D292" w:rsidR="007A1D56" w:rsidRPr="00072C38" w:rsidRDefault="007A1D56" w:rsidP="00072C38">
      <w:r w:rsidRPr="007A1D56">
        <w:t>Select the target AP in the scanned AP list and enter the AP password, as shown i</w:t>
      </w:r>
      <w:r w:rsidR="005E3882">
        <w:rPr>
          <w:rFonts w:hint="eastAsia"/>
        </w:rPr>
        <w:t>n</w:t>
      </w:r>
      <w:r w:rsidR="005E3882">
        <w:t xml:space="preserve"> </w:t>
      </w:r>
      <w:r w:rsidR="005E3882">
        <w:fldChar w:fldCharType="begin"/>
      </w:r>
      <w:r w:rsidR="005E3882">
        <w:instrText xml:space="preserve"> REF _Ref121735100 \h </w:instrText>
      </w:r>
      <w:r w:rsidR="005E3882">
        <w:fldChar w:fldCharType="separate"/>
      </w:r>
      <w:r w:rsidR="000D309F">
        <w:t xml:space="preserve">Figure </w:t>
      </w:r>
      <w:r w:rsidR="000D309F">
        <w:rPr>
          <w:noProof/>
        </w:rPr>
        <w:t>38</w:t>
      </w:r>
      <w:r w:rsidR="005E3882">
        <w:fldChar w:fldCharType="end"/>
      </w:r>
      <w:r w:rsidRPr="007A1D56">
        <w:t>.</w:t>
      </w:r>
    </w:p>
    <w:p w14:paraId="2CED6E4E" w14:textId="40424106" w:rsidR="005E3882" w:rsidRDefault="005E3882" w:rsidP="009353B0">
      <w:pPr>
        <w:pStyle w:val="Figure"/>
      </w:pPr>
      <w:bookmarkStart w:id="150" w:name="_Ref121735100"/>
      <w:bookmarkStart w:id="151" w:name="_Toc121909864"/>
      <w:r>
        <w:t xml:space="preserve">Figure </w:t>
      </w:r>
      <w:fldSimple w:instr=" SEQ Figure \* ARABIC ">
        <w:r w:rsidR="000D309F">
          <w:rPr>
            <w:noProof/>
          </w:rPr>
          <w:t>38</w:t>
        </w:r>
      </w:fldSimple>
      <w:bookmarkEnd w:id="150"/>
      <w:r>
        <w:rPr>
          <w:rFonts w:hint="eastAsia"/>
        </w:rPr>
        <w:t>：</w:t>
      </w:r>
      <w:r>
        <w:t>AP Password Input</w:t>
      </w:r>
      <w:bookmarkEnd w:id="151"/>
    </w:p>
    <w:p w14:paraId="08E8AEB9" w14:textId="3AABB33C" w:rsidR="006C7F2B" w:rsidRDefault="007A1D56" w:rsidP="00962976">
      <w:pPr>
        <w:rPr>
          <w:rFonts w:eastAsia="黑体"/>
          <w:lang w:eastAsia="zh-CN"/>
        </w:rPr>
      </w:pPr>
      <w:r>
        <w:rPr>
          <w:rFonts w:eastAsia="黑体"/>
          <w:noProof/>
          <w:lang w:eastAsia="zh-CN"/>
        </w:rPr>
        <w:drawing>
          <wp:inline distT="0" distB="0" distL="0" distR="0" wp14:anchorId="633384CA" wp14:editId="6496017C">
            <wp:extent cx="1877695" cy="4102735"/>
            <wp:effectExtent l="0" t="0" r="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77695" cy="4102735"/>
                    </a:xfrm>
                    <a:prstGeom prst="rect">
                      <a:avLst/>
                    </a:prstGeom>
                    <a:noFill/>
                  </pic:spPr>
                </pic:pic>
              </a:graphicData>
            </a:graphic>
          </wp:inline>
        </w:drawing>
      </w:r>
    </w:p>
    <w:p w14:paraId="6807D7E4" w14:textId="79CAECBD" w:rsidR="0097770E" w:rsidRDefault="0097770E" w:rsidP="00962976">
      <w:pPr>
        <w:rPr>
          <w:rFonts w:eastAsia="黑体"/>
          <w:lang w:eastAsia="zh-CN"/>
        </w:rPr>
      </w:pPr>
    </w:p>
    <w:p w14:paraId="78E90FE9" w14:textId="4A8EECD0" w:rsidR="0097770E" w:rsidRDefault="0097770E" w:rsidP="00962976">
      <w:pPr>
        <w:rPr>
          <w:rFonts w:eastAsia="黑体"/>
          <w:lang w:eastAsia="zh-CN"/>
        </w:rPr>
      </w:pPr>
      <w:r w:rsidRPr="0097770E">
        <w:rPr>
          <w:rFonts w:eastAsia="黑体"/>
          <w:lang w:eastAsia="zh-CN"/>
        </w:rPr>
        <w:t>After entering the correct password, click Join to start connecting to the AP. After connecting to the AP successfully, as shown in</w:t>
      </w:r>
      <w:r w:rsidR="005E3882">
        <w:rPr>
          <w:rFonts w:asciiTheme="minorEastAsia" w:eastAsiaTheme="minorEastAsia" w:hAnsiTheme="minorEastAsia" w:hint="eastAsia"/>
        </w:rPr>
        <w:t xml:space="preserve"> </w:t>
      </w:r>
      <w:r w:rsidR="005E3882">
        <w:rPr>
          <w:rFonts w:eastAsia="黑体"/>
          <w:lang w:eastAsia="zh-CN"/>
        </w:rPr>
        <w:fldChar w:fldCharType="begin"/>
      </w:r>
      <w:r w:rsidR="005E3882">
        <w:rPr>
          <w:rFonts w:eastAsia="黑体"/>
          <w:lang w:eastAsia="zh-CN"/>
        </w:rPr>
        <w:instrText xml:space="preserve"> REF _Ref121735147 \h </w:instrText>
      </w:r>
      <w:r w:rsidR="005E3882">
        <w:rPr>
          <w:rFonts w:eastAsia="黑体"/>
          <w:lang w:eastAsia="zh-CN"/>
        </w:rPr>
      </w:r>
      <w:r w:rsidR="005E3882">
        <w:rPr>
          <w:rFonts w:eastAsia="黑体"/>
          <w:lang w:eastAsia="zh-CN"/>
        </w:rPr>
        <w:fldChar w:fldCharType="separate"/>
      </w:r>
      <w:r w:rsidR="000D309F">
        <w:t xml:space="preserve">Figure </w:t>
      </w:r>
      <w:r w:rsidR="000D309F">
        <w:rPr>
          <w:noProof/>
        </w:rPr>
        <w:t>39</w:t>
      </w:r>
      <w:r w:rsidR="005E3882">
        <w:rPr>
          <w:rFonts w:eastAsia="黑体"/>
          <w:lang w:eastAsia="zh-CN"/>
        </w:rPr>
        <w:fldChar w:fldCharType="end"/>
      </w:r>
      <w:r w:rsidRPr="0097770E">
        <w:rPr>
          <w:rFonts w:eastAsia="黑体"/>
          <w:lang w:eastAsia="zh-CN"/>
        </w:rPr>
        <w:t>.</w:t>
      </w:r>
    </w:p>
    <w:p w14:paraId="348D9081" w14:textId="77777777" w:rsidR="0097770E" w:rsidRDefault="0097770E" w:rsidP="00962976">
      <w:pPr>
        <w:rPr>
          <w:rFonts w:eastAsia="黑体"/>
          <w:lang w:eastAsia="zh-CN"/>
        </w:rPr>
        <w:sectPr w:rsidR="0097770E" w:rsidSect="00040E75">
          <w:pgSz w:w="11907" w:h="16839" w:code="1"/>
          <w:pgMar w:top="1148" w:right="697" w:bottom="765" w:left="2098" w:header="1148" w:footer="708" w:gutter="0"/>
          <w:cols w:space="720"/>
          <w:docGrid w:linePitch="360"/>
        </w:sectPr>
      </w:pPr>
    </w:p>
    <w:p w14:paraId="1A428BDC" w14:textId="52EA50A8" w:rsidR="005E3882" w:rsidRDefault="005E3882" w:rsidP="009353B0">
      <w:pPr>
        <w:pStyle w:val="Figure"/>
      </w:pPr>
      <w:bookmarkStart w:id="152" w:name="_Ref121735147"/>
      <w:bookmarkStart w:id="153" w:name="_Toc121909865"/>
      <w:r>
        <w:t xml:space="preserve">Figure </w:t>
      </w:r>
      <w:fldSimple w:instr=" SEQ Figure \* ARABIC ">
        <w:r w:rsidR="000D309F">
          <w:rPr>
            <w:noProof/>
          </w:rPr>
          <w:t>39</w:t>
        </w:r>
      </w:fldSimple>
      <w:bookmarkEnd w:id="152"/>
      <w:r>
        <w:rPr>
          <w:rFonts w:hint="eastAsia"/>
        </w:rPr>
        <w:t>：</w:t>
      </w:r>
      <w:r>
        <w:t>Connect AP Successfully</w:t>
      </w:r>
      <w:bookmarkEnd w:id="153"/>
    </w:p>
    <w:p w14:paraId="4C6B888F" w14:textId="465E4626" w:rsidR="0097770E" w:rsidRDefault="0097770E" w:rsidP="00962976">
      <w:pPr>
        <w:rPr>
          <w:rFonts w:eastAsia="黑体"/>
          <w:lang w:eastAsia="zh-CN"/>
        </w:rPr>
      </w:pPr>
      <w:r w:rsidRPr="00895C5A">
        <w:rPr>
          <w:rFonts w:eastAsia="黑体"/>
          <w:noProof/>
          <w:lang w:eastAsia="zh-CN"/>
        </w:rPr>
        <w:drawing>
          <wp:inline distT="0" distB="0" distL="0" distR="0" wp14:anchorId="1D00C9C2" wp14:editId="4248EB79">
            <wp:extent cx="1879200" cy="3988800"/>
            <wp:effectExtent l="0" t="0" r="6985"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79200" cy="3988800"/>
                    </a:xfrm>
                    <a:prstGeom prst="rect">
                      <a:avLst/>
                    </a:prstGeom>
                  </pic:spPr>
                </pic:pic>
              </a:graphicData>
            </a:graphic>
          </wp:inline>
        </w:drawing>
      </w:r>
    </w:p>
    <w:p w14:paraId="29B60961" w14:textId="03246A17" w:rsidR="0097770E" w:rsidRDefault="0097770E" w:rsidP="00962976">
      <w:pPr>
        <w:rPr>
          <w:rFonts w:eastAsia="黑体"/>
          <w:lang w:eastAsia="zh-CN"/>
        </w:rPr>
      </w:pPr>
    </w:p>
    <w:p w14:paraId="27069F11" w14:textId="36C068E1" w:rsidR="0097770E" w:rsidRDefault="0097770E" w:rsidP="0097770E">
      <w:pPr>
        <w:pStyle w:val="4"/>
      </w:pPr>
      <w:r>
        <w:rPr>
          <w:rFonts w:hint="eastAsia"/>
        </w:rPr>
        <w:t>B</w:t>
      </w:r>
      <w:r>
        <w:t>LE OTA</w:t>
      </w:r>
    </w:p>
    <w:p w14:paraId="4995C67B" w14:textId="77777777" w:rsidR="0097770E" w:rsidRDefault="0097770E" w:rsidP="0097770E">
      <w:r>
        <w:t>OTA (over-the-air technology) can help products upgrade software wirelessly. OWU supports firmware update via Bluetooth. When upgrading via BLE, the user needs to download the new version of the firmware to the mobile device (such as a mobile phone, a tablet, etc.), and then transfer the new version of the software to the device to upgrade via Bluetooth connection.</w:t>
      </w:r>
    </w:p>
    <w:p w14:paraId="11EC2CEF" w14:textId="77777777" w:rsidR="0097770E" w:rsidRDefault="0097770E" w:rsidP="0097770E"/>
    <w:p w14:paraId="23C7E0C0" w14:textId="009E2594" w:rsidR="0097770E" w:rsidRDefault="0097770E" w:rsidP="009353B0">
      <w:pPr>
        <w:jc w:val="left"/>
        <w:sectPr w:rsidR="0097770E" w:rsidSect="00040E75">
          <w:pgSz w:w="11907" w:h="16839" w:code="1"/>
          <w:pgMar w:top="1148" w:right="697" w:bottom="765" w:left="2098" w:header="1148" w:footer="708" w:gutter="0"/>
          <w:cols w:space="720"/>
          <w:docGrid w:linePitch="360"/>
        </w:sectPr>
      </w:pPr>
      <w:r>
        <w:t>Click the BLE OTA function button to enter the OTA upgrade new firmware interface, click Choose OTA File, as shown in</w:t>
      </w:r>
      <w:r w:rsidR="00AB34D2">
        <w:rPr>
          <w:rFonts w:hint="eastAsia"/>
        </w:rPr>
        <w:t xml:space="preserve"> </w:t>
      </w:r>
      <w:r w:rsidR="00AB34D2">
        <w:fldChar w:fldCharType="begin"/>
      </w:r>
      <w:r w:rsidR="00AB34D2">
        <w:instrText xml:space="preserve"> REF _Ref121735207 \h </w:instrText>
      </w:r>
      <w:r w:rsidR="00AB34D2">
        <w:fldChar w:fldCharType="separate"/>
      </w:r>
      <w:r w:rsidR="000D309F">
        <w:t xml:space="preserve">Figure </w:t>
      </w:r>
      <w:r w:rsidR="000D309F">
        <w:rPr>
          <w:noProof/>
        </w:rPr>
        <w:t>40</w:t>
      </w:r>
      <w:r w:rsidR="00AB34D2">
        <w:fldChar w:fldCharType="end"/>
      </w:r>
      <w:r>
        <w:t>.</w:t>
      </w:r>
    </w:p>
    <w:p w14:paraId="7B94E1E2" w14:textId="30ECB698" w:rsidR="00AB34D2" w:rsidRDefault="00AB34D2" w:rsidP="009353B0">
      <w:pPr>
        <w:pStyle w:val="Figure"/>
      </w:pPr>
      <w:bookmarkStart w:id="154" w:name="_Ref121735207"/>
      <w:bookmarkStart w:id="155" w:name="_Toc121909866"/>
      <w:r>
        <w:t xml:space="preserve">Figure </w:t>
      </w:r>
      <w:fldSimple w:instr=" SEQ Figure \* ARABIC ">
        <w:r w:rsidR="000D309F">
          <w:rPr>
            <w:noProof/>
          </w:rPr>
          <w:t>40</w:t>
        </w:r>
      </w:fldSimple>
      <w:bookmarkEnd w:id="154"/>
      <w:r>
        <w:rPr>
          <w:rFonts w:hint="eastAsia"/>
        </w:rPr>
        <w:t>：</w:t>
      </w:r>
      <w:r>
        <w:t>OTA Interface (iOS)</w:t>
      </w:r>
      <w:bookmarkEnd w:id="155"/>
    </w:p>
    <w:p w14:paraId="1E88BBEA" w14:textId="7F694C23" w:rsidR="0097770E" w:rsidRDefault="0097770E" w:rsidP="0097770E">
      <w:r w:rsidRPr="0040373D">
        <w:rPr>
          <w:noProof/>
        </w:rPr>
        <w:drawing>
          <wp:inline distT="0" distB="0" distL="0" distR="0" wp14:anchorId="4612DB99" wp14:editId="5C7F499B">
            <wp:extent cx="1879200" cy="4060800"/>
            <wp:effectExtent l="0" t="0" r="6985" b="0"/>
            <wp:docPr id="75" name="圖片 7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圖片 75" descr="一張含有 文字 的圖片&#10;&#10;自動產生的描述"/>
                    <pic:cNvPicPr/>
                  </pic:nvPicPr>
                  <pic:blipFill>
                    <a:blip r:embed="rId66"/>
                    <a:stretch>
                      <a:fillRect/>
                    </a:stretch>
                  </pic:blipFill>
                  <pic:spPr>
                    <a:xfrm>
                      <a:off x="0" y="0"/>
                      <a:ext cx="1879200" cy="4060800"/>
                    </a:xfrm>
                    <a:prstGeom prst="rect">
                      <a:avLst/>
                    </a:prstGeom>
                  </pic:spPr>
                </pic:pic>
              </a:graphicData>
            </a:graphic>
          </wp:inline>
        </w:drawing>
      </w:r>
    </w:p>
    <w:p w14:paraId="059ADB85" w14:textId="0B500C43" w:rsidR="0097770E" w:rsidRDefault="0097770E" w:rsidP="0097770E"/>
    <w:p w14:paraId="6BFB28BD" w14:textId="1DC64F45" w:rsidR="00563261" w:rsidRPr="009353B0" w:rsidRDefault="0097770E" w:rsidP="009353B0">
      <w:pPr>
        <w:jc w:val="left"/>
        <w:rPr>
          <w:rFonts w:eastAsiaTheme="minorEastAsia"/>
        </w:rPr>
        <w:sectPr w:rsidR="00563261" w:rsidRPr="009353B0" w:rsidSect="00040E75">
          <w:pgSz w:w="11907" w:h="16839" w:code="1"/>
          <w:pgMar w:top="1148" w:right="697" w:bottom="765" w:left="2098" w:header="1148" w:footer="708" w:gutter="0"/>
          <w:cols w:space="720"/>
          <w:docGrid w:linePitch="360"/>
        </w:sectPr>
      </w:pPr>
      <w:r w:rsidRPr="00DC6DCC">
        <w:rPr>
          <w:rFonts w:eastAsia="黑体"/>
          <w:lang w:eastAsia="zh-CN"/>
        </w:rPr>
        <w:t>After the user selects the path of the new version firmware, click its file, as shown i</w:t>
      </w:r>
      <w:r w:rsidR="005A43C0">
        <w:rPr>
          <w:rFonts w:eastAsiaTheme="minorEastAsia" w:hint="eastAsia"/>
        </w:rPr>
        <w:t>n</w:t>
      </w:r>
      <w:r w:rsidR="005A43C0">
        <w:rPr>
          <w:rFonts w:eastAsiaTheme="minorEastAsia"/>
        </w:rPr>
        <w:t xml:space="preserve"> </w:t>
      </w:r>
      <w:r w:rsidR="005A43C0">
        <w:rPr>
          <w:rFonts w:eastAsiaTheme="minorEastAsia"/>
        </w:rPr>
        <w:fldChar w:fldCharType="begin"/>
      </w:r>
      <w:r w:rsidR="005A43C0">
        <w:rPr>
          <w:rFonts w:eastAsiaTheme="minorEastAsia"/>
        </w:rPr>
        <w:instrText xml:space="preserve"> REF _Ref121735268 \h </w:instrText>
      </w:r>
      <w:r w:rsidR="005A43C0">
        <w:rPr>
          <w:rFonts w:eastAsiaTheme="minorEastAsia"/>
        </w:rPr>
      </w:r>
      <w:r w:rsidR="005A43C0">
        <w:rPr>
          <w:rFonts w:eastAsiaTheme="minorEastAsia"/>
        </w:rPr>
        <w:fldChar w:fldCharType="separate"/>
      </w:r>
      <w:r w:rsidR="000D309F">
        <w:t xml:space="preserve">Figure </w:t>
      </w:r>
      <w:r w:rsidR="000D309F">
        <w:rPr>
          <w:noProof/>
        </w:rPr>
        <w:t>41</w:t>
      </w:r>
      <w:r w:rsidR="005A43C0">
        <w:rPr>
          <w:rFonts w:eastAsiaTheme="minorEastAsia"/>
        </w:rPr>
        <w:fldChar w:fldCharType="end"/>
      </w:r>
      <w:r w:rsidR="005A43C0">
        <w:rPr>
          <w:rFonts w:eastAsiaTheme="minorEastAsia"/>
        </w:rPr>
        <w:t xml:space="preserve">. </w:t>
      </w:r>
    </w:p>
    <w:p w14:paraId="55E4FA49" w14:textId="2409E75E" w:rsidR="0097770E" w:rsidRPr="004D2C1A" w:rsidRDefault="0097770E" w:rsidP="009353B0">
      <w:pPr>
        <w:pStyle w:val="Figure"/>
      </w:pPr>
    </w:p>
    <w:p w14:paraId="61C33FE8" w14:textId="7225F2CE" w:rsidR="005A43C0" w:rsidRDefault="005A43C0" w:rsidP="009353B0">
      <w:pPr>
        <w:pStyle w:val="Figure"/>
      </w:pPr>
      <w:bookmarkStart w:id="156" w:name="_Ref121735268"/>
      <w:bookmarkStart w:id="157" w:name="_Toc121909867"/>
      <w:r>
        <w:t xml:space="preserve">Figure </w:t>
      </w:r>
      <w:fldSimple w:instr=" SEQ Figure \* ARABIC ">
        <w:r w:rsidR="000D309F">
          <w:rPr>
            <w:noProof/>
          </w:rPr>
          <w:t>41</w:t>
        </w:r>
      </w:fldSimple>
      <w:bookmarkEnd w:id="156"/>
      <w:r>
        <w:rPr>
          <w:rFonts w:hint="eastAsia"/>
        </w:rPr>
        <w:t>：</w:t>
      </w:r>
      <w:r w:rsidRPr="00753559">
        <w:t>Path of the new version firmware</w:t>
      </w:r>
      <w:r>
        <w:t xml:space="preserve"> (iOS)</w:t>
      </w:r>
      <w:bookmarkEnd w:id="157"/>
    </w:p>
    <w:p w14:paraId="18F3226F" w14:textId="6E59F439" w:rsidR="0097770E" w:rsidRDefault="0097770E" w:rsidP="0097770E">
      <w:r w:rsidRPr="00D770AD">
        <w:rPr>
          <w:noProof/>
        </w:rPr>
        <w:drawing>
          <wp:inline distT="0" distB="0" distL="0" distR="0" wp14:anchorId="666D1F53" wp14:editId="03578D98">
            <wp:extent cx="1879200" cy="4129200"/>
            <wp:effectExtent l="0" t="0" r="6985" b="5080"/>
            <wp:docPr id="76" name="圖片 7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文字 的圖片&#10;&#10;自動產生的描述"/>
                    <pic:cNvPicPr/>
                  </pic:nvPicPr>
                  <pic:blipFill>
                    <a:blip r:embed="rId67"/>
                    <a:stretch>
                      <a:fillRect/>
                    </a:stretch>
                  </pic:blipFill>
                  <pic:spPr>
                    <a:xfrm>
                      <a:off x="0" y="0"/>
                      <a:ext cx="1879200" cy="4129200"/>
                    </a:xfrm>
                    <a:prstGeom prst="rect">
                      <a:avLst/>
                    </a:prstGeom>
                  </pic:spPr>
                </pic:pic>
              </a:graphicData>
            </a:graphic>
          </wp:inline>
        </w:drawing>
      </w:r>
    </w:p>
    <w:p w14:paraId="0BFB15A9" w14:textId="10100758" w:rsidR="007876DD" w:rsidRDefault="007876DD" w:rsidP="0097770E"/>
    <w:p w14:paraId="5C97D8B0" w14:textId="07601319" w:rsidR="007876DD" w:rsidRDefault="007876DD" w:rsidP="0097770E">
      <w:r w:rsidRPr="007876DD">
        <w:t>After upgrading the new version of the firmware through BLE OTA successfully, it will receive [OTA_END_REQ] reason: 0, as shown in the blue box in</w:t>
      </w:r>
      <w:r>
        <w:t xml:space="preserve"> </w:t>
      </w:r>
      <w:r w:rsidR="00816B10">
        <w:rPr>
          <w:rFonts w:hint="eastAsia"/>
        </w:rPr>
        <w:t xml:space="preserve"> </w:t>
      </w:r>
      <w:r w:rsidR="00816B10">
        <w:fldChar w:fldCharType="begin"/>
      </w:r>
      <w:r w:rsidR="00816B10">
        <w:instrText xml:space="preserve"> </w:instrText>
      </w:r>
      <w:r w:rsidR="00816B10">
        <w:rPr>
          <w:rFonts w:hint="eastAsia"/>
        </w:rPr>
        <w:instrText>REF _Ref121735324 \h</w:instrText>
      </w:r>
      <w:r w:rsidR="00816B10">
        <w:instrText xml:space="preserve"> </w:instrText>
      </w:r>
      <w:r w:rsidR="00816B10">
        <w:fldChar w:fldCharType="separate"/>
      </w:r>
      <w:r w:rsidR="000D309F">
        <w:t xml:space="preserve">Figure </w:t>
      </w:r>
      <w:r w:rsidR="000D309F">
        <w:rPr>
          <w:noProof/>
        </w:rPr>
        <w:t>42</w:t>
      </w:r>
      <w:r w:rsidR="00816B10">
        <w:fldChar w:fldCharType="end"/>
      </w:r>
      <w:r w:rsidR="00816B10">
        <w:rPr>
          <w:rFonts w:hint="eastAsia"/>
        </w:rPr>
        <w:t>.</w:t>
      </w:r>
    </w:p>
    <w:p w14:paraId="2728F074" w14:textId="64631DBF" w:rsidR="00816B10" w:rsidRDefault="00816B10" w:rsidP="0097770E">
      <w:pPr>
        <w:sectPr w:rsidR="00816B10" w:rsidSect="00040E75">
          <w:pgSz w:w="11907" w:h="16839" w:code="1"/>
          <w:pgMar w:top="1148" w:right="697" w:bottom="765" w:left="2098" w:header="1148" w:footer="708" w:gutter="0"/>
          <w:cols w:space="720"/>
          <w:docGrid w:linePitch="360"/>
        </w:sectPr>
      </w:pPr>
      <w:r>
        <w:rPr>
          <w:rFonts w:hint="eastAsia"/>
        </w:rPr>
        <w:t xml:space="preserve"> </w:t>
      </w:r>
    </w:p>
    <w:p w14:paraId="3A1A178D" w14:textId="10EAB727" w:rsidR="00816B10" w:rsidRDefault="00816B10" w:rsidP="009353B0">
      <w:pPr>
        <w:pStyle w:val="Figure"/>
      </w:pPr>
      <w:bookmarkStart w:id="158" w:name="_Ref121735324"/>
      <w:bookmarkStart w:id="159" w:name="_Toc121909868"/>
      <w:r>
        <w:t xml:space="preserve">Figure </w:t>
      </w:r>
      <w:fldSimple w:instr=" SEQ Figure \* ARABIC ">
        <w:r w:rsidR="000D309F">
          <w:rPr>
            <w:noProof/>
          </w:rPr>
          <w:t>42</w:t>
        </w:r>
      </w:fldSimple>
      <w:bookmarkEnd w:id="158"/>
      <w:r>
        <w:rPr>
          <w:rFonts w:hint="eastAsia"/>
        </w:rPr>
        <w:t>：</w:t>
      </w:r>
      <w:r>
        <w:t>OTA Successfully</w:t>
      </w:r>
      <w:bookmarkEnd w:id="159"/>
    </w:p>
    <w:p w14:paraId="51F67FD4" w14:textId="13E8B2E8" w:rsidR="007876DD" w:rsidRDefault="007876DD" w:rsidP="0097770E">
      <w:r w:rsidRPr="008626A6">
        <w:rPr>
          <w:noProof/>
        </w:rPr>
        <w:drawing>
          <wp:inline distT="0" distB="0" distL="0" distR="0" wp14:anchorId="74CCEAB2" wp14:editId="7454B6F5">
            <wp:extent cx="1879200" cy="3362400"/>
            <wp:effectExtent l="0" t="0" r="6985" b="0"/>
            <wp:docPr id="77" name="圖片 7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文字 的圖片&#10;&#10;自動產生的描述"/>
                    <pic:cNvPicPr/>
                  </pic:nvPicPr>
                  <pic:blipFill>
                    <a:blip r:embed="rId68"/>
                    <a:stretch>
                      <a:fillRect/>
                    </a:stretch>
                  </pic:blipFill>
                  <pic:spPr>
                    <a:xfrm>
                      <a:off x="0" y="0"/>
                      <a:ext cx="1879200" cy="3362400"/>
                    </a:xfrm>
                    <a:prstGeom prst="rect">
                      <a:avLst/>
                    </a:prstGeom>
                  </pic:spPr>
                </pic:pic>
              </a:graphicData>
            </a:graphic>
          </wp:inline>
        </w:drawing>
      </w:r>
    </w:p>
    <w:p w14:paraId="612435D6" w14:textId="21686178" w:rsidR="00464F69" w:rsidRDefault="00464F69" w:rsidP="0097770E"/>
    <w:p w14:paraId="3C6FF5E3" w14:textId="5C124422" w:rsidR="00464F69" w:rsidRDefault="00464F69" w:rsidP="00464F69">
      <w:pPr>
        <w:pStyle w:val="4"/>
      </w:pPr>
      <w:r>
        <w:rPr>
          <w:rFonts w:hint="eastAsia"/>
        </w:rPr>
        <w:t>R</w:t>
      </w:r>
      <w:r>
        <w:t>ead MAC</w:t>
      </w:r>
    </w:p>
    <w:p w14:paraId="6B536FD4" w14:textId="6A1ABAA5" w:rsidR="001A2DBC" w:rsidRDefault="00464F69" w:rsidP="00464F69">
      <w:r w:rsidRPr="00464F69">
        <w:t>Click the READ WIFI MAC function key to read the Wi-Fi MAC address of the device; click READ BLE MAC function key to read the BLE MAC address of the device, as shown in</w:t>
      </w:r>
      <w:r w:rsidR="00560ABD">
        <w:rPr>
          <w:rFonts w:hint="eastAsia"/>
        </w:rPr>
        <w:t xml:space="preserve"> </w:t>
      </w:r>
      <w:r w:rsidR="00560ABD">
        <w:fldChar w:fldCharType="begin"/>
      </w:r>
      <w:r w:rsidR="00560ABD">
        <w:instrText xml:space="preserve"> </w:instrText>
      </w:r>
      <w:r w:rsidR="00560ABD">
        <w:rPr>
          <w:rFonts w:hint="eastAsia"/>
        </w:rPr>
        <w:instrText>REF _Ref121735387 \h</w:instrText>
      </w:r>
      <w:r w:rsidR="00560ABD">
        <w:instrText xml:space="preserve"> </w:instrText>
      </w:r>
      <w:r w:rsidR="00560ABD">
        <w:fldChar w:fldCharType="separate"/>
      </w:r>
      <w:r w:rsidR="000D309F">
        <w:t xml:space="preserve">Figure </w:t>
      </w:r>
      <w:r w:rsidR="000D309F">
        <w:rPr>
          <w:noProof/>
        </w:rPr>
        <w:t>43</w:t>
      </w:r>
      <w:r w:rsidR="00560ABD">
        <w:fldChar w:fldCharType="end"/>
      </w:r>
      <w:r w:rsidRPr="00464F69">
        <w:t>.</w:t>
      </w:r>
    </w:p>
    <w:p w14:paraId="6E68A234" w14:textId="2C3794C7" w:rsidR="00560ABD" w:rsidRDefault="00464F69" w:rsidP="00464F69">
      <w:pPr>
        <w:sectPr w:rsidR="00560ABD" w:rsidSect="00040E75">
          <w:pgSz w:w="11907" w:h="16839" w:code="1"/>
          <w:pgMar w:top="1148" w:right="697" w:bottom="765" w:left="2098" w:header="1148" w:footer="708" w:gutter="0"/>
          <w:cols w:space="720"/>
          <w:docGrid w:linePitch="360"/>
        </w:sectPr>
      </w:pPr>
      <w:r>
        <w:t xml:space="preserve"> </w:t>
      </w:r>
    </w:p>
    <w:p w14:paraId="7D19C5B4" w14:textId="3DC89971" w:rsidR="00560ABD" w:rsidRDefault="00560ABD" w:rsidP="009353B0">
      <w:pPr>
        <w:pStyle w:val="Figure"/>
      </w:pPr>
      <w:bookmarkStart w:id="160" w:name="_Ref121735387"/>
      <w:bookmarkStart w:id="161" w:name="_Toc121909869"/>
      <w:r>
        <w:t xml:space="preserve">Figure </w:t>
      </w:r>
      <w:fldSimple w:instr=" SEQ Figure \* ARABIC ">
        <w:r w:rsidR="000D309F">
          <w:rPr>
            <w:noProof/>
          </w:rPr>
          <w:t>43</w:t>
        </w:r>
      </w:fldSimple>
      <w:bookmarkEnd w:id="160"/>
      <w:r>
        <w:rPr>
          <w:rFonts w:hint="eastAsia"/>
        </w:rPr>
        <w:t>：</w:t>
      </w:r>
      <w:r>
        <w:t>Read MAC Address</w:t>
      </w:r>
      <w:bookmarkEnd w:id="161"/>
    </w:p>
    <w:p w14:paraId="28776AA7" w14:textId="0DEF9048" w:rsidR="00464F69" w:rsidRPr="009353B0" w:rsidRDefault="00464F69" w:rsidP="00464F69">
      <w:r w:rsidRPr="00172557">
        <w:rPr>
          <w:noProof/>
        </w:rPr>
        <w:drawing>
          <wp:inline distT="0" distB="0" distL="0" distR="0" wp14:anchorId="3A7EE563" wp14:editId="3132C887">
            <wp:extent cx="1879200" cy="4078800"/>
            <wp:effectExtent l="0" t="0" r="6985" b="0"/>
            <wp:docPr id="78" name="圖片 7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圖片 49" descr="一張含有 文字 的圖片&#10;&#10;自動產生的描述"/>
                    <pic:cNvPicPr/>
                  </pic:nvPicPr>
                  <pic:blipFill>
                    <a:blip r:embed="rId69"/>
                    <a:stretch>
                      <a:fillRect/>
                    </a:stretch>
                  </pic:blipFill>
                  <pic:spPr>
                    <a:xfrm>
                      <a:off x="0" y="0"/>
                      <a:ext cx="1879200" cy="4078800"/>
                    </a:xfrm>
                    <a:prstGeom prst="rect">
                      <a:avLst/>
                    </a:prstGeom>
                  </pic:spPr>
                </pic:pic>
              </a:graphicData>
            </a:graphic>
          </wp:inline>
        </w:drawing>
      </w:r>
    </w:p>
    <w:p w14:paraId="388CAAFA" w14:textId="06767164" w:rsidR="007A1D56" w:rsidRPr="003D57A3" w:rsidRDefault="007A1D56" w:rsidP="00962976">
      <w:pPr>
        <w:rPr>
          <w:rFonts w:eastAsia="黑体"/>
          <w:lang w:eastAsia="zh-CN"/>
        </w:rPr>
        <w:sectPr w:rsidR="007A1D56" w:rsidRPr="003D57A3" w:rsidSect="00040E75">
          <w:pgSz w:w="11907" w:h="16839" w:code="1"/>
          <w:pgMar w:top="1148" w:right="697" w:bottom="765" w:left="2098" w:header="1148" w:footer="708" w:gutter="0"/>
          <w:cols w:space="720"/>
          <w:docGrid w:linePitch="360"/>
        </w:sectPr>
      </w:pPr>
    </w:p>
    <w:bookmarkEnd w:id="2"/>
    <w:bookmarkEnd w:id="6"/>
    <w:bookmarkEnd w:id="52"/>
    <w:p w14:paraId="1B3A2346" w14:textId="7F3E0EDE" w:rsidR="00AC2863" w:rsidRPr="000C6F22" w:rsidRDefault="009F6B6E" w:rsidP="00E272E1">
      <w:pPr>
        <w:pStyle w:val="a8"/>
        <w:spacing w:beforeLines="3000" w:before="7200"/>
      </w:pPr>
      <w:r w:rsidRPr="00567330">
        <w:rPr>
          <w:rFonts w:eastAsia="黑体"/>
          <w:lang w:eastAsia="zh-CN"/>
        </w:rPr>
        <w:t>CONTACT</w:t>
      </w:r>
    </w:p>
    <w:p w14:paraId="5C53453B" w14:textId="25DD125A" w:rsidR="005D18F3" w:rsidRPr="005D18F3" w:rsidRDefault="000D309F" w:rsidP="005D18F3">
      <w:pPr>
        <w:jc w:val="right"/>
        <w:rPr>
          <w:sz w:val="24"/>
          <w:szCs w:val="24"/>
        </w:rPr>
      </w:pPr>
      <w:hyperlink r:id="rId70" w:history="1">
        <w:r w:rsidR="009F6B6E" w:rsidRPr="00567330">
          <w:rPr>
            <w:rStyle w:val="af"/>
            <w:rFonts w:eastAsia="黑体"/>
            <w:color w:val="auto"/>
            <w:sz w:val="24"/>
            <w:szCs w:val="24"/>
            <w:lang w:eastAsia="zh-CN"/>
          </w:rPr>
          <w:t>sales@Opulinks.com</w:t>
        </w:r>
      </w:hyperlink>
    </w:p>
    <w:sectPr w:rsidR="005D18F3" w:rsidRPr="005D18F3" w:rsidSect="00040E75">
      <w:headerReference w:type="default" r:id="rId71"/>
      <w:pgSz w:w="11907" w:h="16839" w:code="1"/>
      <w:pgMar w:top="1148" w:right="697" w:bottom="765" w:left="2098" w:header="114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CE0C2" w14:textId="77777777" w:rsidR="000C7D74" w:rsidRDefault="000C7D74">
      <w:pPr>
        <w:spacing w:line="240" w:lineRule="auto"/>
      </w:pPr>
      <w:r>
        <w:separator/>
      </w:r>
    </w:p>
    <w:p w14:paraId="4DD72E92" w14:textId="77777777" w:rsidR="000C7D74" w:rsidRDefault="000C7D74"/>
    <w:p w14:paraId="53226470" w14:textId="77777777" w:rsidR="000C7D74" w:rsidRDefault="000C7D74"/>
  </w:endnote>
  <w:endnote w:type="continuationSeparator" w:id="0">
    <w:p w14:paraId="246BA0B0" w14:textId="77777777" w:rsidR="000C7D74" w:rsidRDefault="000C7D74">
      <w:pPr>
        <w:spacing w:line="240" w:lineRule="auto"/>
      </w:pPr>
      <w:r>
        <w:continuationSeparator/>
      </w:r>
    </w:p>
    <w:p w14:paraId="50003656" w14:textId="77777777" w:rsidR="000C7D74" w:rsidRDefault="000C7D74"/>
    <w:p w14:paraId="33315623" w14:textId="77777777" w:rsidR="000C7D74" w:rsidRDefault="000C7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UI">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DC1D" w14:textId="0844E610" w:rsidR="00582684" w:rsidRPr="00385DA4" w:rsidRDefault="00582684" w:rsidP="00385DA4">
    <w:pPr>
      <w:pStyle w:val="a3"/>
      <w:tabs>
        <w:tab w:val="right" w:pos="8222"/>
      </w:tabs>
      <w:ind w:right="-27"/>
    </w:pPr>
    <w:r>
      <w:fldChar w:fldCharType="begin"/>
    </w:r>
    <w:r>
      <w:instrText xml:space="preserve"> DOCPROPERTY  File_Name  \* MERGEFORMAT </w:instrText>
    </w:r>
    <w:r>
      <w:fldChar w:fldCharType="separate"/>
    </w:r>
    <w:r w:rsidR="000D309F">
      <w:rPr>
        <w:rFonts w:hint="eastAsia"/>
        <w:b w:val="0"/>
        <w:bCs/>
      </w:rPr>
      <w:t>錯誤! 無法識別文件摘要資訊名稱。</w:t>
    </w:r>
    <w:r>
      <w:rPr>
        <w:rFonts w:eastAsia="宋体"/>
        <w:b w:val="0"/>
        <w:bCs/>
        <w:lang w:eastAsia="zh-CN"/>
      </w:rPr>
      <w:fldChar w:fldCharType="end"/>
    </w:r>
    <w:r w:rsidRPr="000D41BD">
      <w:tab/>
    </w:r>
    <w:r w:rsidRPr="000D41BD">
      <w:rPr>
        <w:rFonts w:hint="eastAsia"/>
      </w:rPr>
      <w:t>C</w:t>
    </w:r>
    <w:r w:rsidRPr="000D41BD">
      <w:t xml:space="preserve">opyright © 2017, Opulinks. All Rights </w:t>
    </w:r>
    <w:proofErr w:type="gramStart"/>
    <w:r w:rsidRPr="000D41BD">
      <w:t>Reserved..</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CBDCA" w14:textId="77777777" w:rsidR="00582684" w:rsidRDefault="00582684" w:rsidP="00AF3666">
    <w:pPr>
      <w:pStyle w:val="a3"/>
      <w:tabs>
        <w:tab w:val="right" w:pos="8222"/>
      </w:tabs>
      <w:ind w:left="-1582" w:right="-27" w:firstLine="1610"/>
    </w:pPr>
  </w:p>
  <w:p w14:paraId="3D09B0D8" w14:textId="77777777" w:rsidR="00582684" w:rsidRDefault="00582684" w:rsidP="00AF3666">
    <w:pPr>
      <w:pStyle w:val="a3"/>
      <w:tabs>
        <w:tab w:val="right" w:pos="8222"/>
      </w:tabs>
      <w:ind w:left="-1582" w:right="-27" w:firstLine="1610"/>
    </w:pPr>
    <w:r w:rsidRPr="00104A74">
      <w:rPr>
        <w:rFonts w:ascii="Calibri" w:eastAsia="PMingLiU" w:hAnsi="Calibri" w:cs="Times New Roman"/>
        <w:b w:val="0"/>
        <w:noProof/>
        <w:color w:val="auto"/>
        <w:kern w:val="2"/>
        <w:sz w:val="24"/>
        <w:szCs w:val="22"/>
        <w:lang w:eastAsia="zh-CN"/>
      </w:rPr>
      <w:drawing>
        <wp:anchor distT="0" distB="0" distL="114300" distR="114300" simplePos="0" relativeHeight="251689984" behindDoc="0" locked="0" layoutInCell="1" allowOverlap="1" wp14:anchorId="00D9B690" wp14:editId="3B3D5FAF">
          <wp:simplePos x="0" y="0"/>
          <wp:positionH relativeFrom="column">
            <wp:posOffset>-1139190</wp:posOffset>
          </wp:positionH>
          <wp:positionV relativeFrom="paragraph">
            <wp:posOffset>132385</wp:posOffset>
          </wp:positionV>
          <wp:extent cx="1022400" cy="424800"/>
          <wp:effectExtent l="0" t="0" r="635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pulinks_WEB.jpg"/>
                  <pic:cNvPicPr/>
                </pic:nvPicPr>
                <pic:blipFill>
                  <a:blip r:embed="rId1"/>
                  <a:stretch>
                    <a:fillRect/>
                  </a:stretch>
                </pic:blipFill>
                <pic:spPr>
                  <a:xfrm>
                    <a:off x="0" y="0"/>
                    <a:ext cx="1022400" cy="424800"/>
                  </a:xfrm>
                  <a:prstGeom prst="rect">
                    <a:avLst/>
                  </a:prstGeom>
                </pic:spPr>
              </pic:pic>
            </a:graphicData>
          </a:graphic>
          <wp14:sizeRelH relativeFrom="margin">
            <wp14:pctWidth>0</wp14:pctWidth>
          </wp14:sizeRelH>
          <wp14:sizeRelV relativeFrom="margin">
            <wp14:pctHeight>0</wp14:pctHeight>
          </wp14:sizeRelV>
        </wp:anchor>
      </w:drawing>
    </w:r>
  </w:p>
  <w:p w14:paraId="37D22CBB" w14:textId="51530685" w:rsidR="00582684" w:rsidRPr="00385DA4" w:rsidRDefault="00582684" w:rsidP="00AF3666">
    <w:pPr>
      <w:pStyle w:val="a3"/>
      <w:tabs>
        <w:tab w:val="right" w:pos="8222"/>
      </w:tabs>
      <w:ind w:left="-1582" w:right="-27" w:firstLine="1610"/>
    </w:pPr>
    <w:r w:rsidRPr="000D41BD">
      <w:rPr>
        <w:rFonts w:hint="eastAsia"/>
      </w:rPr>
      <w:t>C</w:t>
    </w:r>
    <w:r w:rsidRPr="000D41BD">
      <w:t>opyright © 2017</w:t>
    </w:r>
    <w:r>
      <w:t>-20</w:t>
    </w:r>
    <w:r w:rsidR="002774A8">
      <w:t>22</w:t>
    </w:r>
    <w:r w:rsidRPr="000D41BD">
      <w:t>, Opulinks. All Rights Reserved.</w:t>
    </w:r>
  </w:p>
  <w:p w14:paraId="150AC8BE" w14:textId="0D2F9D11" w:rsidR="00582684" w:rsidRDefault="002774A8" w:rsidP="00385DA4">
    <w:pPr>
      <w:pStyle w:val="a3"/>
      <w:tabs>
        <w:tab w:val="right" w:pos="8222"/>
      </w:tabs>
      <w:ind w:right="-27"/>
    </w:pPr>
    <w:r w:rsidRPr="002774A8">
      <w:t>OPL2500-Opulinks-Wireless-Utilities-user-guide</w:t>
    </w:r>
    <w:r>
      <w:t xml:space="preserve">, </w:t>
    </w:r>
    <w:r w:rsidR="00582684">
      <w:t>UG</w:t>
    </w:r>
    <w:r>
      <w:t>EN</w:t>
    </w:r>
    <w:r w:rsidR="00582684">
      <w:t>-1</w:t>
    </w:r>
    <w:r w:rsidR="008604A6">
      <w:t>04</w:t>
    </w:r>
    <w:r w:rsidR="00582684">
      <w:t>-</w:t>
    </w:r>
    <w:r>
      <w:t>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8AAC" w14:textId="510A9C97" w:rsidR="00582684" w:rsidRPr="00385DA4" w:rsidRDefault="00582684" w:rsidP="00AF3666">
    <w:pPr>
      <w:pStyle w:val="a3"/>
      <w:tabs>
        <w:tab w:val="right" w:pos="8222"/>
      </w:tabs>
      <w:ind w:left="-1582" w:right="-27" w:firstLine="1610"/>
    </w:pPr>
    <w:r w:rsidRPr="00104A74">
      <w:rPr>
        <w:rFonts w:ascii="Calibri" w:eastAsia="PMingLiU" w:hAnsi="Calibri" w:cs="Times New Roman"/>
        <w:b w:val="0"/>
        <w:noProof/>
        <w:color w:val="auto"/>
        <w:kern w:val="2"/>
        <w:sz w:val="24"/>
        <w:szCs w:val="22"/>
        <w:lang w:eastAsia="zh-CN"/>
      </w:rPr>
      <w:drawing>
        <wp:anchor distT="0" distB="0" distL="114300" distR="114300" simplePos="0" relativeHeight="251696128" behindDoc="0" locked="0" layoutInCell="1" allowOverlap="1" wp14:anchorId="7B5AEEEA" wp14:editId="6A8C7932">
          <wp:simplePos x="0" y="0"/>
          <wp:positionH relativeFrom="column">
            <wp:posOffset>-1139190</wp:posOffset>
          </wp:positionH>
          <wp:positionV relativeFrom="paragraph">
            <wp:posOffset>132385</wp:posOffset>
          </wp:positionV>
          <wp:extent cx="1022400" cy="424800"/>
          <wp:effectExtent l="0" t="0" r="6350" b="0"/>
          <wp:wrapNone/>
          <wp:docPr id="47"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pulinks_WEB.jpg"/>
                  <pic:cNvPicPr/>
                </pic:nvPicPr>
                <pic:blipFill>
                  <a:blip r:embed="rId1"/>
                  <a:stretch>
                    <a:fillRect/>
                  </a:stretch>
                </pic:blipFill>
                <pic:spPr>
                  <a:xfrm>
                    <a:off x="0" y="0"/>
                    <a:ext cx="1022400" cy="424800"/>
                  </a:xfrm>
                  <a:prstGeom prst="rect">
                    <a:avLst/>
                  </a:prstGeom>
                </pic:spPr>
              </pic:pic>
            </a:graphicData>
          </a:graphic>
          <wp14:sizeRelH relativeFrom="margin">
            <wp14:pctWidth>0</wp14:pctWidth>
          </wp14:sizeRelH>
          <wp14:sizeRelV relativeFrom="margin">
            <wp14:pctHeight>0</wp14:pctHeight>
          </wp14:sizeRelV>
        </wp:anchor>
      </w:drawing>
    </w:r>
    <w:r w:rsidRPr="000D41BD">
      <w:rPr>
        <w:rFonts w:hint="eastAsia"/>
      </w:rPr>
      <w:t>C</w:t>
    </w:r>
    <w:r w:rsidRPr="000D41BD">
      <w:t>opyright © 2017</w:t>
    </w:r>
    <w:r>
      <w:t>-20</w:t>
    </w:r>
    <w:r>
      <w:rPr>
        <w:rFonts w:asciiTheme="minorEastAsia" w:eastAsiaTheme="minorEastAsia" w:hAnsiTheme="minorEastAsia"/>
        <w:lang w:eastAsia="zh-CN"/>
      </w:rPr>
      <w:t>2</w:t>
    </w:r>
    <w:r w:rsidR="00002C36">
      <w:rPr>
        <w:rFonts w:asciiTheme="minorEastAsia" w:eastAsiaTheme="minorEastAsia" w:hAnsiTheme="minorEastAsia"/>
        <w:lang w:eastAsia="zh-CN"/>
      </w:rPr>
      <w:t>2</w:t>
    </w:r>
    <w:r w:rsidRPr="00CC58CC">
      <w:rPr>
        <w:rFonts w:asciiTheme="minorEastAsia" w:eastAsiaTheme="minorEastAsia" w:hAnsiTheme="minorEastAsia"/>
      </w:rPr>
      <w:t>, O</w:t>
    </w:r>
    <w:r w:rsidRPr="000D41BD">
      <w:t>pulinks. All Rights Reserved.</w:t>
    </w:r>
    <w:r w:rsidRPr="00CD6835">
      <w:rPr>
        <w:noProof/>
        <w:lang w:eastAsia="zh-CN"/>
      </w:rPr>
      <w:t xml:space="preserve"> </w:t>
    </w:r>
    <w:r w:rsidR="008604A6">
      <w:rPr>
        <w:noProof/>
      </w:rPr>
      <mc:AlternateContent>
        <mc:Choice Requires="wps">
          <w:drawing>
            <wp:anchor distT="0" distB="2743200" distL="182880" distR="182880" simplePos="0" relativeHeight="251698176" behindDoc="0" locked="0" layoutInCell="1" allowOverlap="0" wp14:anchorId="6BE58F7F" wp14:editId="28E76B42">
              <wp:simplePos x="0" y="0"/>
              <wp:positionH relativeFrom="page">
                <wp:posOffset>6737985</wp:posOffset>
              </wp:positionH>
              <wp:positionV relativeFrom="margin">
                <wp:posOffset>8196580</wp:posOffset>
              </wp:positionV>
              <wp:extent cx="808990" cy="723900"/>
              <wp:effectExtent l="0" t="0" r="0" b="0"/>
              <wp:wrapSquare wrapText="largest"/>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990" cy="723900"/>
                      </a:xfrm>
                      <a:prstGeom prst="rect">
                        <a:avLst/>
                      </a:prstGeom>
                      <a:solidFill>
                        <a:sysClr val="windowText" lastClr="000000">
                          <a:lumMod val="65000"/>
                          <a:lumOff val="35000"/>
                        </a:sysClr>
                      </a:solidFill>
                      <a:ln w="6350">
                        <a:noFill/>
                      </a:ln>
                      <a:effectLst/>
                    </wps:spPr>
                    <wps:txbx>
                      <w:txbxContent>
                        <w:p w14:paraId="20C8235A" w14:textId="4DEC5086" w:rsidR="00582684" w:rsidRPr="00CE0ACB" w:rsidRDefault="00582684" w:rsidP="00CD6835">
                          <w:pPr>
                            <w:pStyle w:val="PageNum"/>
                            <w:spacing w:before="300"/>
                            <w:rPr>
                              <w:rFonts w:ascii="Impact" w:hAnsi="Impact"/>
                              <w:sz w:val="36"/>
                              <w:szCs w:val="36"/>
                            </w:rPr>
                          </w:pPr>
                          <w:r w:rsidRPr="00CE0ACB">
                            <w:rPr>
                              <w:rFonts w:ascii="Impact" w:hAnsi="Impact"/>
                              <w:sz w:val="36"/>
                              <w:szCs w:val="36"/>
                            </w:rPr>
                            <w:fldChar w:fldCharType="begin"/>
                          </w:r>
                          <w:r w:rsidRPr="00CE0ACB">
                            <w:rPr>
                              <w:rFonts w:ascii="Impact" w:hAnsi="Impact"/>
                              <w:sz w:val="36"/>
                              <w:szCs w:val="36"/>
                            </w:rPr>
                            <w:instrText>PAGE   \* MERGEFORMAT</w:instrText>
                          </w:r>
                          <w:r w:rsidRPr="00CE0ACB">
                            <w:rPr>
                              <w:rFonts w:ascii="Impact" w:hAnsi="Impact"/>
                              <w:sz w:val="36"/>
                              <w:szCs w:val="36"/>
                            </w:rPr>
                            <w:fldChar w:fldCharType="separate"/>
                          </w:r>
                          <w:r>
                            <w:rPr>
                              <w:rFonts w:ascii="Impact" w:hAnsi="Impact"/>
                              <w:noProof/>
                              <w:sz w:val="36"/>
                              <w:szCs w:val="36"/>
                            </w:rPr>
                            <w:t>2</w:t>
                          </w:r>
                          <w:r w:rsidRPr="00CE0ACB">
                            <w:rPr>
                              <w:rFonts w:ascii="Impact" w:hAnsi="Impact"/>
                              <w:sz w:val="36"/>
                              <w:szCs w:val="36"/>
                            </w:rPr>
                            <w:fldChar w:fldCharType="end"/>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E58F7F" id="_x0000_t202" coordsize="21600,21600" o:spt="202" path="m,l,21600r21600,l21600,xe">
              <v:stroke joinstyle="miter"/>
              <v:path gradientshapeok="t" o:connecttype="rect"/>
            </v:shapetype>
            <v:shape id="文字方塊 3" o:spid="_x0000_s1027" type="#_x0000_t202" style="position:absolute;left:0;text-align:left;margin-left:530.55pt;margin-top:645.4pt;width:63.7pt;height:57pt;z-index:251698176;visibility:visible;mso-wrap-style:square;mso-width-percent:0;mso-height-percent:0;mso-wrap-distance-left:14.4pt;mso-wrap-distance-top:0;mso-wrap-distance-right:14.4pt;mso-wrap-distance-bottom:3in;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iTyYQIAAMYEAAAOAAAAZHJzL2Uyb0RvYy54bWysVE1v2zAMvQ/YfxB0X52ma9oacYqsRYcB&#10;WVsgHXpWZLkxJouapMTOfv2eZCfpup2G5aBQJMWPx0dPr7tGs61yviZT8NOTEWfKSCpr81Lwb093&#10;Hy4580GYUmgyquA75fn17P27aWtzNaY16VI5hiDG560t+DoEm2eZl2vVCH9CVhkYK3KNCLi6l6x0&#10;okX0Rmfj0WiSteRK60gq76G97Y18luJXlZLhoaq8CkwXHLWFdLp0ruKZzaYif3HCrms5lCH+oYpG&#10;1AZJD6FuRRBs4+o/QjW1dOSpCieSmoyqqpYq9YBuTkdvulmuhVWpF4Dj7QEm///Cyvvt0j46FrpP&#10;1GGAqQlvFyS/e2CTtdbng0/E1Oce3rHRrnJN/EcLDA+B7e6Ap+oCk1Beji6vrmCRMF2Mz65GCe/s&#10;+Ng6Hz4ralgUCu4wrlSA2C58iOlFvneJuTzpuryrtU6Xnb/Rjm0FJgtClNQ+IS9nWvgAA4pJvxRP&#10;b5qvVPa+k3Po+7lDDXb06rO9Gjl9Cp3S/5ZSG9YWfALXFNVQrKUvU5tYk0qMG2o/ohWl0K06VpcR&#10;YryImhWVOyDvqCelt/KuBgwL1P8oHFgI5LBZ4QFHpQmZaZA4W5P7+Td99Ac5YOWsBasL7n9shFOA&#10;5YsBbT6eX4zjGqQLBPdau9przaa5IcB6it21MonRN+i9WDlqnrF485gNJmEkchYc8PfiTeh3DIsr&#10;1XyenEB4K8LCLK3cEy0O96l7Fs4ODAgY4T3teS/yN0TofSPShuabQFWdWHJEc2AsliVNb1jsuI2v&#10;78nr+PmZ/QIAAP//AwBQSwMEFAAGAAgAAAAhAG/uISDjAAAADwEAAA8AAABkcnMvZG93bnJldi54&#10;bWxMj8FOwzAQRO9I/IO1SFwQtROFKoQ4FQIhUC6I0gNHJ3bj0HgdxW4T/p7tCW4z2qfZmXKzuIGd&#10;zBR6jxKSlQBmsPW6x07C7vPlNgcWokKtBo9Gwo8JsKkuL0pVaD/jhzltY8coBEOhJNgYx4Lz0Frj&#10;VFj50SDd9n5yKpKdOq4nNVO4G3gqxJo71SN9sGo0T9a0h+3RSbix7zzb1d/za31I62b/9cafYybl&#10;9dXy+AAsmiX+wXCuT9Whok6NP6IObCAv1klCLKn0XtCKM5Pk+R2whlQmshx4VfL/O6pfAAAA//8D&#10;AFBLAQItABQABgAIAAAAIQC2gziS/gAAAOEBAAATAAAAAAAAAAAAAAAAAAAAAABbQ29udGVudF9U&#10;eXBlc10ueG1sUEsBAi0AFAAGAAgAAAAhADj9If/WAAAAlAEAAAsAAAAAAAAAAAAAAAAALwEAAF9y&#10;ZWxzLy5yZWxzUEsBAi0AFAAGAAgAAAAhACpiJPJhAgAAxgQAAA4AAAAAAAAAAAAAAAAALgIAAGRy&#10;cy9lMm9Eb2MueG1sUEsBAi0AFAAGAAgAAAAhAG/uISDjAAAADwEAAA8AAAAAAAAAAAAAAAAAuwQA&#10;AGRycy9kb3ducmV2LnhtbFBLBQYAAAAABAAEAPMAAADLBQAAAAA=&#10;" o:allowoverlap="f" fillcolor="#595959" stroked="f" strokeweight=".5pt">
              <v:textbox inset="3.6pt,0,3.6pt,0">
                <w:txbxContent>
                  <w:p w14:paraId="20C8235A" w14:textId="4DEC5086" w:rsidR="00582684" w:rsidRPr="00CE0ACB" w:rsidRDefault="00582684" w:rsidP="00CD6835">
                    <w:pPr>
                      <w:pStyle w:val="PageNum"/>
                      <w:spacing w:before="300"/>
                      <w:rPr>
                        <w:rFonts w:ascii="Impact" w:hAnsi="Impact"/>
                        <w:sz w:val="36"/>
                        <w:szCs w:val="36"/>
                      </w:rPr>
                    </w:pPr>
                    <w:r w:rsidRPr="00CE0ACB">
                      <w:rPr>
                        <w:rFonts w:ascii="Impact" w:hAnsi="Impact"/>
                        <w:sz w:val="36"/>
                        <w:szCs w:val="36"/>
                      </w:rPr>
                      <w:fldChar w:fldCharType="begin"/>
                    </w:r>
                    <w:r w:rsidRPr="00CE0ACB">
                      <w:rPr>
                        <w:rFonts w:ascii="Impact" w:hAnsi="Impact"/>
                        <w:sz w:val="36"/>
                        <w:szCs w:val="36"/>
                      </w:rPr>
                      <w:instrText>PAGE   \* MERGEFORMAT</w:instrText>
                    </w:r>
                    <w:r w:rsidRPr="00CE0ACB">
                      <w:rPr>
                        <w:rFonts w:ascii="Impact" w:hAnsi="Impact"/>
                        <w:sz w:val="36"/>
                        <w:szCs w:val="36"/>
                      </w:rPr>
                      <w:fldChar w:fldCharType="separate"/>
                    </w:r>
                    <w:r>
                      <w:rPr>
                        <w:rFonts w:ascii="Impact" w:hAnsi="Impact"/>
                        <w:noProof/>
                        <w:sz w:val="36"/>
                        <w:szCs w:val="36"/>
                      </w:rPr>
                      <w:t>2</w:t>
                    </w:r>
                    <w:r w:rsidRPr="00CE0ACB">
                      <w:rPr>
                        <w:rFonts w:ascii="Impact" w:hAnsi="Impact"/>
                        <w:sz w:val="36"/>
                        <w:szCs w:val="36"/>
                      </w:rPr>
                      <w:fldChar w:fldCharType="end"/>
                    </w:r>
                  </w:p>
                </w:txbxContent>
              </v:textbox>
              <w10:wrap type="square" side="largest" anchorx="page" anchory="margin"/>
            </v:shape>
          </w:pict>
        </mc:Fallback>
      </mc:AlternateContent>
    </w:r>
  </w:p>
  <w:p w14:paraId="2B19B151" w14:textId="29582B4A" w:rsidR="00582684" w:rsidRDefault="00002C36" w:rsidP="00385DA4">
    <w:pPr>
      <w:pStyle w:val="a3"/>
      <w:tabs>
        <w:tab w:val="right" w:pos="8222"/>
      </w:tabs>
      <w:ind w:right="-27"/>
    </w:pPr>
    <w:r w:rsidRPr="002774A8">
      <w:t>OPL2500-Opulinks-Wireless-Utilities-user-guide</w:t>
    </w:r>
    <w:r>
      <w:t xml:space="preserve">, </w:t>
    </w:r>
    <w:r w:rsidR="00582684">
      <w:t>U</w:t>
    </w:r>
    <w:r>
      <w:t>GEN</w:t>
    </w:r>
    <w:r w:rsidR="00582684">
      <w:t>-1</w:t>
    </w:r>
    <w:r w:rsidR="008604A6">
      <w:t>04</w:t>
    </w:r>
    <w:r w:rsidR="00582684">
      <w:t>-</w:t>
    </w:r>
    <w: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F4157" w14:textId="77777777" w:rsidR="000C7D74" w:rsidRDefault="000C7D74">
      <w:pPr>
        <w:spacing w:line="240" w:lineRule="auto"/>
      </w:pPr>
      <w:r>
        <w:separator/>
      </w:r>
    </w:p>
    <w:p w14:paraId="7FEA592E" w14:textId="77777777" w:rsidR="000C7D74" w:rsidRDefault="000C7D74"/>
    <w:p w14:paraId="5C6C2ADA" w14:textId="77777777" w:rsidR="000C7D74" w:rsidRDefault="000C7D74"/>
  </w:footnote>
  <w:footnote w:type="continuationSeparator" w:id="0">
    <w:p w14:paraId="7FE26351" w14:textId="77777777" w:rsidR="000C7D74" w:rsidRDefault="000C7D74">
      <w:pPr>
        <w:spacing w:line="240" w:lineRule="auto"/>
      </w:pPr>
      <w:r>
        <w:continuationSeparator/>
      </w:r>
    </w:p>
    <w:p w14:paraId="2B090833" w14:textId="77777777" w:rsidR="000C7D74" w:rsidRDefault="000C7D74"/>
    <w:p w14:paraId="148C440D" w14:textId="77777777" w:rsidR="000C7D74" w:rsidRDefault="000C7D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Borders>
        <w:insideH w:val="single" w:sz="8" w:space="0" w:color="auto"/>
      </w:tblBorders>
      <w:tblLayout w:type="fixed"/>
      <w:tblCellMar>
        <w:left w:w="0" w:type="dxa"/>
        <w:right w:w="0" w:type="dxa"/>
      </w:tblCellMar>
      <w:tblLook w:val="04A0" w:firstRow="1" w:lastRow="0" w:firstColumn="1" w:lastColumn="0" w:noHBand="0" w:noVBand="1"/>
    </w:tblPr>
    <w:tblGrid>
      <w:gridCol w:w="2033"/>
      <w:gridCol w:w="281"/>
      <w:gridCol w:w="8199"/>
    </w:tblGrid>
    <w:tr w:rsidR="00582684" w:rsidRPr="0050336F" w14:paraId="67DCCBE8" w14:textId="77777777" w:rsidTr="006C1318">
      <w:trPr>
        <w:trHeight w:hRule="exact" w:val="1019"/>
        <w:jc w:val="right"/>
      </w:trPr>
      <w:tc>
        <w:tcPr>
          <w:tcW w:w="2033" w:type="dxa"/>
          <w:vAlign w:val="bottom"/>
        </w:tcPr>
        <w:p w14:paraId="42797EF4" w14:textId="384B2104" w:rsidR="00582684" w:rsidRPr="0050336F" w:rsidRDefault="008604A6" w:rsidP="00161C84">
          <w:r>
            <w:rPr>
              <w:noProof/>
            </w:rPr>
            <mc:AlternateContent>
              <mc:Choice Requires="wps">
                <w:drawing>
                  <wp:anchor distT="45720" distB="45720" distL="114300" distR="114300" simplePos="0" relativeHeight="251661312" behindDoc="0" locked="1" layoutInCell="1" allowOverlap="0" wp14:anchorId="1F97A318" wp14:editId="0739324B">
                    <wp:simplePos x="0" y="0"/>
                    <wp:positionH relativeFrom="column">
                      <wp:posOffset>0</wp:posOffset>
                    </wp:positionH>
                    <wp:positionV relativeFrom="page">
                      <wp:posOffset>926465</wp:posOffset>
                    </wp:positionV>
                    <wp:extent cx="1284605" cy="7876540"/>
                    <wp:effectExtent l="0" t="0" r="0" b="0"/>
                    <wp:wrapSquare wrapText="bothSides"/>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7876540"/>
                            </a:xfrm>
                            <a:prstGeom prst="rect">
                              <a:avLst/>
                            </a:prstGeom>
                            <a:solidFill>
                              <a:srgbClr val="FFFFFF"/>
                            </a:solidFill>
                            <a:ln w="9525">
                              <a:noFill/>
                              <a:miter lim="800000"/>
                              <a:headEnd/>
                              <a:tailEnd/>
                            </a:ln>
                          </wps:spPr>
                          <wps:txbx>
                            <w:txbxContent>
                              <w:p w14:paraId="70EFCD42" w14:textId="0DDD3771" w:rsidR="00582684" w:rsidRPr="00980040" w:rsidRDefault="00582684" w:rsidP="00971011">
                                <w:pPr>
                                  <w:rPr>
                                    <w:sz w:val="36"/>
                                    <w:szCs w:val="36"/>
                                    <w:lang w:eastAsia="zh-CN"/>
                                  </w:rPr>
                                </w:pPr>
                                <w:r w:rsidRPr="00980040">
                                  <w:rPr>
                                    <w:sz w:val="36"/>
                                    <w:szCs w:val="36"/>
                                  </w:rPr>
                                  <w:fldChar w:fldCharType="begin"/>
                                </w:r>
                                <w:r w:rsidRPr="00980040">
                                  <w:rPr>
                                    <w:sz w:val="36"/>
                                    <w:szCs w:val="36"/>
                                  </w:rPr>
                                  <w:instrText xml:space="preserve"> DOCPROPERTY  IC_Code  \* MERGEFORMAT </w:instrText>
                                </w:r>
                                <w:r w:rsidRPr="00980040">
                                  <w:rPr>
                                    <w:sz w:val="36"/>
                                    <w:szCs w:val="36"/>
                                  </w:rPr>
                                  <w:fldChar w:fldCharType="separate"/>
                                </w:r>
                                <w:r w:rsidR="000D309F">
                                  <w:rPr>
                                    <w:rFonts w:hint="eastAsia"/>
                                    <w:b/>
                                    <w:bCs/>
                                    <w:sz w:val="36"/>
                                    <w:szCs w:val="36"/>
                                  </w:rPr>
                                  <w:t>錯誤! 無法識別文件摘要資訊名稱。</w:t>
                                </w:r>
                                <w:r w:rsidRPr="00980040">
                                  <w:rPr>
                                    <w:sz w:val="36"/>
                                    <w:szCs w:val="36"/>
                                  </w:rPr>
                                  <w:fldChar w:fldCharType="end"/>
                                </w:r>
                                <w:r w:rsidRPr="00980040">
                                  <w:rPr>
                                    <w:sz w:val="36"/>
                                    <w:szCs w:val="36"/>
                                  </w:rPr>
                                  <w:t xml:space="preserve"> </w:t>
                                </w:r>
                                <w:r w:rsidRPr="00980040">
                                  <w:rPr>
                                    <w:color w:val="C00000"/>
                                    <w:sz w:val="36"/>
                                    <w:szCs w:val="36"/>
                                  </w:rPr>
                                  <w:sym w:font="Symbol" w:char="F0B7"/>
                                </w:r>
                                <w:r w:rsidRPr="00980040">
                                  <w:rPr>
                                    <w:sz w:val="36"/>
                                    <w:szCs w:val="36"/>
                                  </w:rPr>
                                  <w:fldChar w:fldCharType="begin"/>
                                </w:r>
                                <w:r w:rsidRPr="00980040">
                                  <w:rPr>
                                    <w:sz w:val="36"/>
                                    <w:szCs w:val="36"/>
                                  </w:rPr>
                                  <w:instrText xml:space="preserve"> DOCPROPERTY  Product_Description  \* MERGEFORMAT </w:instrText>
                                </w:r>
                                <w:r w:rsidRPr="00980040">
                                  <w:rPr>
                                    <w:sz w:val="36"/>
                                    <w:szCs w:val="36"/>
                                  </w:rPr>
                                  <w:fldChar w:fldCharType="separate"/>
                                </w:r>
                                <w:r w:rsidR="000D309F">
                                  <w:rPr>
                                    <w:rFonts w:hint="eastAsia"/>
                                    <w:b/>
                                    <w:bCs/>
                                    <w:sz w:val="36"/>
                                    <w:szCs w:val="36"/>
                                  </w:rPr>
                                  <w:t>錯誤! 無法識別文件摘要資訊名稱。</w:t>
                                </w:r>
                                <w:r w:rsidRPr="00980040">
                                  <w:rPr>
                                    <w:sz w:val="36"/>
                                    <w:szCs w:val="36"/>
                                  </w:rPr>
                                  <w:fldChar w:fldCharType="end"/>
                                </w:r>
                              </w:p>
                            </w:txbxContent>
                          </wps:txbx>
                          <wps:bodyPr rot="0" vert="ea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97A318" id="_x0000_t202" coordsize="21600,21600" o:spt="202" path="m,l,21600r21600,l21600,xe">
                    <v:stroke joinstyle="miter"/>
                    <v:path gradientshapeok="t" o:connecttype="rect"/>
                  </v:shapetype>
                  <v:shape id="文字方塊 4" o:spid="_x0000_s1026" type="#_x0000_t202" style="position:absolute;left:0;text-align:left;margin-left:0;margin-top:72.95pt;width:101.15pt;height:620.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4T9DgIAAPkDAAAOAAAAZHJzL2Uyb0RvYy54bWysU01v2zAMvQ/YfxB0X+wE+apRp+jSZRjQ&#10;fQDddqdlORYmi5qkxM6/HyWnadDdhukgkyb1RD4+3d4NnWZH6bxCU/LpJOdMGoG1MvuS//i+e7fm&#10;zAcwNWg0suQn6fnd5u2b294WcoYt6lo6RiDGF70teRuCLbLMi1Z24CdopaFgg66DQK7bZ7WDntA7&#10;nc3yfJn16GrrUEjv6e/DGOSbhN80UoSvTeNlYLrkVFtIu0t7FfdscwvF3oFtlTiXAf9QRQfK0KUX&#10;qAcIwA5O/QXVKeHQYxMmArsMm0YJmXqgbqb5q26eWrAy9ULkeHuhyf8/WPHl+GS/ORaG9zjQAFMT&#10;3j6i+OWZwW0LZi/vncO+lVDTxdNIWdZbX5yPRqp94SNI1X/GmoYMh4AJaGhcF1mhPhmh0wBOF9Ll&#10;EJiIV87W82W+4ExQbLVeLRfzNJYMiufj1vnwUWLHolFyR1NN8HB89CGWA8VzSrzNo1b1TmmdHLev&#10;ttqxI5ACdmmlDl6lacP6kt8sZouEbDCeT+LoVCCFatWVfJ3HNWom0vHB1CklgNKjTZVoc+YnUjKS&#10;E4ZqoMTIU4X1iZhyOCqRXg4ZEn7Sl7OedFhy//sATnKmPxni+2Y6Jz5YSM58sZqR464j1XUEjGiR&#10;5E1go7kNSeyRCYP3NJdGJcZeajlXS/pKRJ7fQhTwtZ+yXl7s5g8AAAD//wMAUEsDBBQABgAIAAAA&#10;IQBII9cD4AAAAAkBAAAPAAAAZHJzL2Rvd25yZXYueG1sTI/BTsMwEETvSPyDtUhcKuo0hraEOFVV&#10;waGKEGqBuxsvSUS8jmK3DX/f5QTHnRnNvslXo+vECYfQetIwmyYgkCpvW6o1fLy/3C1BhGjIms4T&#10;avjBAKvi+io3mfVn2uFpH2vBJRQyo6GJsc+kDFWDzoSp75HY+/KDM5HPoZZ2MGcud51Mk2QunWmJ&#10;PzSmx02D1ff+6DRMVBnWs8W4+FSvm7dt+TzZxRK1vr0Z108gIo7xLwy/+IwOBTMd/JFsEJ0GHhJZ&#10;vX94BMF2mqQKxIEVtZwrkEUu/y8oLgAAAP//AwBQSwECLQAUAAYACAAAACEAtoM4kv4AAADhAQAA&#10;EwAAAAAAAAAAAAAAAAAAAAAAW0NvbnRlbnRfVHlwZXNdLnhtbFBLAQItABQABgAIAAAAIQA4/SH/&#10;1gAAAJQBAAALAAAAAAAAAAAAAAAAAC8BAABfcmVscy8ucmVsc1BLAQItABQABgAIAAAAIQDBU4T9&#10;DgIAAPkDAAAOAAAAAAAAAAAAAAAAAC4CAABkcnMvZTJvRG9jLnhtbFBLAQItABQABgAIAAAAIQBI&#10;I9cD4AAAAAkBAAAPAAAAAAAAAAAAAAAAAGgEAABkcnMvZG93bnJldi54bWxQSwUGAAAAAAQABADz&#10;AAAAdQUAAAAA&#10;" o:allowoverlap="f" stroked="f">
                    <v:textbox style="layout-flow:vertical-ideographic">
                      <w:txbxContent>
                        <w:p w14:paraId="70EFCD42" w14:textId="0DDD3771" w:rsidR="00582684" w:rsidRPr="00980040" w:rsidRDefault="00582684" w:rsidP="00971011">
                          <w:pPr>
                            <w:rPr>
                              <w:sz w:val="36"/>
                              <w:szCs w:val="36"/>
                              <w:lang w:eastAsia="zh-CN"/>
                            </w:rPr>
                          </w:pPr>
                          <w:r w:rsidRPr="00980040">
                            <w:rPr>
                              <w:sz w:val="36"/>
                              <w:szCs w:val="36"/>
                            </w:rPr>
                            <w:fldChar w:fldCharType="begin"/>
                          </w:r>
                          <w:r w:rsidRPr="00980040">
                            <w:rPr>
                              <w:sz w:val="36"/>
                              <w:szCs w:val="36"/>
                            </w:rPr>
                            <w:instrText xml:space="preserve"> DOCPROPERTY  IC_Code  \* MERGEFORMAT </w:instrText>
                          </w:r>
                          <w:r w:rsidRPr="00980040">
                            <w:rPr>
                              <w:sz w:val="36"/>
                              <w:szCs w:val="36"/>
                            </w:rPr>
                            <w:fldChar w:fldCharType="separate"/>
                          </w:r>
                          <w:r w:rsidR="000D309F">
                            <w:rPr>
                              <w:rFonts w:hint="eastAsia"/>
                              <w:b/>
                              <w:bCs/>
                              <w:sz w:val="36"/>
                              <w:szCs w:val="36"/>
                            </w:rPr>
                            <w:t>錯誤! 無法識別文件摘要資訊名稱。</w:t>
                          </w:r>
                          <w:r w:rsidRPr="00980040">
                            <w:rPr>
                              <w:sz w:val="36"/>
                              <w:szCs w:val="36"/>
                            </w:rPr>
                            <w:fldChar w:fldCharType="end"/>
                          </w:r>
                          <w:r w:rsidRPr="00980040">
                            <w:rPr>
                              <w:sz w:val="36"/>
                              <w:szCs w:val="36"/>
                            </w:rPr>
                            <w:t xml:space="preserve"> </w:t>
                          </w:r>
                          <w:r w:rsidRPr="00980040">
                            <w:rPr>
                              <w:color w:val="C00000"/>
                              <w:sz w:val="36"/>
                              <w:szCs w:val="36"/>
                            </w:rPr>
                            <w:sym w:font="Symbol" w:char="F0B7"/>
                          </w:r>
                          <w:r w:rsidRPr="00980040">
                            <w:rPr>
                              <w:sz w:val="36"/>
                              <w:szCs w:val="36"/>
                            </w:rPr>
                            <w:fldChar w:fldCharType="begin"/>
                          </w:r>
                          <w:r w:rsidRPr="00980040">
                            <w:rPr>
                              <w:sz w:val="36"/>
                              <w:szCs w:val="36"/>
                            </w:rPr>
                            <w:instrText xml:space="preserve"> DOCPROPERTY  Product_Description  \* MERGEFORMAT </w:instrText>
                          </w:r>
                          <w:r w:rsidRPr="00980040">
                            <w:rPr>
                              <w:sz w:val="36"/>
                              <w:szCs w:val="36"/>
                            </w:rPr>
                            <w:fldChar w:fldCharType="separate"/>
                          </w:r>
                          <w:r w:rsidR="000D309F">
                            <w:rPr>
                              <w:rFonts w:hint="eastAsia"/>
                              <w:b/>
                              <w:bCs/>
                              <w:sz w:val="36"/>
                              <w:szCs w:val="36"/>
                            </w:rPr>
                            <w:t>錯誤! 無法識別文件摘要資訊名稱。</w:t>
                          </w:r>
                          <w:r w:rsidRPr="00980040">
                            <w:rPr>
                              <w:sz w:val="36"/>
                              <w:szCs w:val="36"/>
                            </w:rPr>
                            <w:fldChar w:fldCharType="end"/>
                          </w:r>
                        </w:p>
                      </w:txbxContent>
                    </v:textbox>
                    <w10:wrap type="square" anchory="page"/>
                    <w10:anchorlock/>
                  </v:shape>
                </w:pict>
              </mc:Fallback>
            </mc:AlternateContent>
          </w:r>
          <w:r w:rsidR="00582684" w:rsidRPr="0050336F">
            <w:rPr>
              <w:noProof/>
              <w:lang w:eastAsia="zh-CN"/>
            </w:rPr>
            <w:drawing>
              <wp:inline distT="0" distB="0" distL="0" distR="0" wp14:anchorId="1D39252A" wp14:editId="345375C4">
                <wp:extent cx="1243013" cy="514350"/>
                <wp:effectExtent l="0" t="0" r="0" b="0"/>
                <wp:docPr id="58"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pulinks_WEB.jpg"/>
                        <pic:cNvPicPr/>
                      </pic:nvPicPr>
                      <pic:blipFill>
                        <a:blip r:embed="rId1"/>
                        <a:stretch>
                          <a:fillRect/>
                        </a:stretch>
                      </pic:blipFill>
                      <pic:spPr>
                        <a:xfrm>
                          <a:off x="0" y="0"/>
                          <a:ext cx="1253041" cy="518499"/>
                        </a:xfrm>
                        <a:prstGeom prst="rect">
                          <a:avLst/>
                        </a:prstGeom>
                      </pic:spPr>
                    </pic:pic>
                  </a:graphicData>
                </a:graphic>
              </wp:inline>
            </w:drawing>
          </w:r>
        </w:p>
      </w:tc>
      <w:tc>
        <w:tcPr>
          <w:tcW w:w="281" w:type="dxa"/>
          <w:tcBorders>
            <w:top w:val="nil"/>
            <w:bottom w:val="nil"/>
          </w:tcBorders>
          <w:vAlign w:val="bottom"/>
        </w:tcPr>
        <w:p w14:paraId="4A082324" w14:textId="77777777" w:rsidR="00582684" w:rsidRPr="0050336F" w:rsidRDefault="00582684" w:rsidP="00385DA4">
          <w:pPr>
            <w:spacing w:afterLines="150" w:after="360"/>
            <w:rPr>
              <w:sz w:val="48"/>
              <w:szCs w:val="48"/>
            </w:rPr>
          </w:pPr>
        </w:p>
      </w:tc>
      <w:tc>
        <w:tcPr>
          <w:tcW w:w="8199" w:type="dxa"/>
          <w:vAlign w:val="bottom"/>
        </w:tcPr>
        <w:p w14:paraId="35390760" w14:textId="77777777" w:rsidR="00582684" w:rsidRPr="00CF067F" w:rsidRDefault="00582684" w:rsidP="00CF067F">
          <w:pPr>
            <w:pStyle w:val="a8"/>
          </w:pPr>
          <w:r w:rsidRPr="00CF067F">
            <w:t>Revision History</w:t>
          </w:r>
        </w:p>
      </w:tc>
    </w:tr>
    <w:tr w:rsidR="00582684" w:rsidRPr="00362786" w14:paraId="2D7D18C4" w14:textId="77777777" w:rsidTr="006C1318">
      <w:trPr>
        <w:trHeight w:hRule="exact" w:val="140"/>
        <w:jc w:val="right"/>
      </w:trPr>
      <w:tc>
        <w:tcPr>
          <w:tcW w:w="2033" w:type="dxa"/>
          <w:shd w:val="clear" w:color="auto" w:fill="000000" w:themeFill="text1"/>
        </w:tcPr>
        <w:p w14:paraId="1C8781EA" w14:textId="77777777" w:rsidR="00582684" w:rsidRPr="00362786" w:rsidRDefault="00582684" w:rsidP="00385DA4">
          <w:pPr>
            <w:rPr>
              <w:sz w:val="10"/>
            </w:rPr>
          </w:pPr>
        </w:p>
      </w:tc>
      <w:tc>
        <w:tcPr>
          <w:tcW w:w="281" w:type="dxa"/>
          <w:tcBorders>
            <w:top w:val="nil"/>
            <w:bottom w:val="nil"/>
          </w:tcBorders>
        </w:tcPr>
        <w:p w14:paraId="158FA070" w14:textId="77777777" w:rsidR="00582684" w:rsidRPr="00362786" w:rsidRDefault="00582684" w:rsidP="00385DA4">
          <w:pPr>
            <w:rPr>
              <w:sz w:val="10"/>
            </w:rPr>
          </w:pPr>
        </w:p>
      </w:tc>
      <w:tc>
        <w:tcPr>
          <w:tcW w:w="8199" w:type="dxa"/>
          <w:shd w:val="clear" w:color="auto" w:fill="000000" w:themeFill="text1"/>
        </w:tcPr>
        <w:p w14:paraId="420AA588" w14:textId="77777777" w:rsidR="00582684" w:rsidRPr="00362786" w:rsidRDefault="00582684" w:rsidP="00385DA4">
          <w:pPr>
            <w:rPr>
              <w:sz w:val="10"/>
            </w:rPr>
          </w:pPr>
        </w:p>
      </w:tc>
    </w:tr>
  </w:tbl>
  <w:p w14:paraId="332BE02F" w14:textId="77777777" w:rsidR="00582684" w:rsidRDefault="005826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18"/>
      <w:gridCol w:w="283"/>
      <w:gridCol w:w="9099"/>
    </w:tblGrid>
    <w:tr w:rsidR="00582684" w:rsidRPr="0050336F" w14:paraId="48361043" w14:textId="77777777" w:rsidTr="001B036B">
      <w:trPr>
        <w:trHeight w:hRule="exact" w:val="1019"/>
        <w:jc w:val="right"/>
      </w:trPr>
      <w:tc>
        <w:tcPr>
          <w:tcW w:w="1418" w:type="dxa"/>
          <w:tcBorders>
            <w:top w:val="nil"/>
            <w:left w:val="nil"/>
            <w:right w:val="nil"/>
          </w:tcBorders>
          <w:vAlign w:val="center"/>
        </w:tcPr>
        <w:p w14:paraId="70B23BA7" w14:textId="5F349880" w:rsidR="00582684" w:rsidRPr="008D1052" w:rsidRDefault="00582684" w:rsidP="00161C84">
          <w:pPr>
            <w:rPr>
              <w:rFonts w:ascii="Impact" w:hAnsi="Impact"/>
              <w:b/>
              <w:spacing w:val="20"/>
              <w:sz w:val="36"/>
              <w:szCs w:val="36"/>
            </w:rPr>
          </w:pPr>
          <w:bookmarkStart w:id="1" w:name="_Hlk496204885"/>
          <w:r w:rsidRPr="008D1052">
            <w:rPr>
              <w:rFonts w:ascii="Impact" w:hAnsi="Impact"/>
              <w:b/>
              <w:color w:val="C00000"/>
              <w:spacing w:val="20"/>
              <w:sz w:val="36"/>
              <w:szCs w:val="36"/>
            </w:rPr>
            <w:t>OPL</w:t>
          </w:r>
          <w:r w:rsidR="002774A8">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3" w:type="dxa"/>
          <w:tcBorders>
            <w:top w:val="nil"/>
            <w:left w:val="nil"/>
            <w:bottom w:val="nil"/>
            <w:right w:val="nil"/>
          </w:tcBorders>
          <w:vAlign w:val="bottom"/>
        </w:tcPr>
        <w:p w14:paraId="00A76265" w14:textId="77777777" w:rsidR="00582684" w:rsidRPr="0050336F" w:rsidRDefault="00582684" w:rsidP="00104A74">
          <w:pPr>
            <w:spacing w:afterLines="150" w:after="360"/>
            <w:ind w:rightChars="71" w:right="142"/>
            <w:rPr>
              <w:sz w:val="48"/>
              <w:szCs w:val="48"/>
            </w:rPr>
          </w:pPr>
        </w:p>
      </w:tc>
      <w:tc>
        <w:tcPr>
          <w:tcW w:w="9099" w:type="dxa"/>
          <w:tcBorders>
            <w:top w:val="nil"/>
            <w:left w:val="nil"/>
            <w:right w:val="nil"/>
          </w:tcBorders>
          <w:vAlign w:val="bottom"/>
        </w:tcPr>
        <w:p w14:paraId="30765F62" w14:textId="77777777" w:rsidR="00582684" w:rsidRPr="007B64D7" w:rsidRDefault="00582684" w:rsidP="00CF067F">
          <w:pPr>
            <w:pStyle w:val="a8"/>
            <w:rPr>
              <w:sz w:val="36"/>
            </w:rPr>
          </w:pPr>
          <w:r w:rsidRPr="008D1052">
            <w:rPr>
              <w:color w:val="C00000"/>
            </w:rPr>
            <w:t xml:space="preserve">Revision </w:t>
          </w:r>
          <w:r>
            <w:t xml:space="preserve">History </w:t>
          </w:r>
        </w:p>
      </w:tc>
    </w:tr>
    <w:tr w:rsidR="00582684" w:rsidRPr="00362786" w14:paraId="758621D6" w14:textId="77777777" w:rsidTr="001B036B">
      <w:trPr>
        <w:trHeight w:hRule="exact" w:val="140"/>
        <w:jc w:val="right"/>
      </w:trPr>
      <w:tc>
        <w:tcPr>
          <w:tcW w:w="1418" w:type="dxa"/>
          <w:tcBorders>
            <w:right w:val="nil"/>
          </w:tcBorders>
          <w:shd w:val="clear" w:color="auto" w:fill="000000" w:themeFill="text1"/>
        </w:tcPr>
        <w:p w14:paraId="5D1AC1A1" w14:textId="77777777" w:rsidR="00582684" w:rsidRPr="00362786" w:rsidRDefault="00582684" w:rsidP="00A17DA6">
          <w:pPr>
            <w:rPr>
              <w:sz w:val="10"/>
            </w:rPr>
          </w:pPr>
        </w:p>
      </w:tc>
      <w:tc>
        <w:tcPr>
          <w:tcW w:w="283" w:type="dxa"/>
          <w:tcBorders>
            <w:top w:val="nil"/>
            <w:left w:val="nil"/>
            <w:bottom w:val="nil"/>
            <w:right w:val="nil"/>
          </w:tcBorders>
        </w:tcPr>
        <w:p w14:paraId="66831334" w14:textId="77777777" w:rsidR="00582684" w:rsidRPr="00362786" w:rsidRDefault="00582684" w:rsidP="00A17DA6">
          <w:pPr>
            <w:rPr>
              <w:sz w:val="10"/>
            </w:rPr>
          </w:pPr>
        </w:p>
      </w:tc>
      <w:tc>
        <w:tcPr>
          <w:tcW w:w="9099" w:type="dxa"/>
          <w:tcBorders>
            <w:left w:val="nil"/>
          </w:tcBorders>
          <w:shd w:val="clear" w:color="auto" w:fill="000000" w:themeFill="text1"/>
        </w:tcPr>
        <w:p w14:paraId="4D84AA4D" w14:textId="77777777" w:rsidR="00582684" w:rsidRPr="00362786" w:rsidRDefault="00582684" w:rsidP="00A17DA6">
          <w:pPr>
            <w:rPr>
              <w:sz w:val="10"/>
            </w:rPr>
          </w:pPr>
        </w:p>
      </w:tc>
    </w:tr>
    <w:bookmarkEnd w:id="1"/>
  </w:tbl>
  <w:p w14:paraId="35CD1517" w14:textId="77777777" w:rsidR="00582684" w:rsidRPr="00362786" w:rsidRDefault="005826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1701" w:type="dxa"/>
      <w:tblLayout w:type="fixed"/>
      <w:tblCellMar>
        <w:left w:w="0" w:type="dxa"/>
        <w:right w:w="0" w:type="dxa"/>
      </w:tblCellMar>
      <w:tblLook w:val="04A0" w:firstRow="1" w:lastRow="0" w:firstColumn="1" w:lastColumn="0" w:noHBand="0" w:noVBand="1"/>
    </w:tblPr>
    <w:tblGrid>
      <w:gridCol w:w="1418"/>
      <w:gridCol w:w="284"/>
      <w:gridCol w:w="9099"/>
    </w:tblGrid>
    <w:tr w:rsidR="00582684" w:rsidRPr="0050336F" w14:paraId="6D3A3FE7" w14:textId="77777777" w:rsidTr="0054749B">
      <w:trPr>
        <w:trHeight w:hRule="exact" w:val="1019"/>
      </w:trPr>
      <w:tc>
        <w:tcPr>
          <w:tcW w:w="1418" w:type="dxa"/>
          <w:vAlign w:val="center"/>
        </w:tcPr>
        <w:p w14:paraId="517BFF9D" w14:textId="02AEEF26" w:rsidR="00582684" w:rsidRPr="008D1052" w:rsidRDefault="00582684" w:rsidP="0054749B">
          <w:pPr>
            <w:rPr>
              <w:rFonts w:ascii="Impact" w:hAnsi="Impact"/>
              <w:b/>
              <w:spacing w:val="20"/>
              <w:sz w:val="36"/>
              <w:szCs w:val="36"/>
            </w:rPr>
          </w:pPr>
          <w:r w:rsidRPr="008D1052">
            <w:rPr>
              <w:rFonts w:ascii="Impact" w:hAnsi="Impact"/>
              <w:b/>
              <w:color w:val="C00000"/>
              <w:spacing w:val="20"/>
              <w:sz w:val="36"/>
              <w:szCs w:val="36"/>
            </w:rPr>
            <w:t>OPL</w:t>
          </w:r>
          <w:r w:rsidR="00311279">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4" w:type="dxa"/>
          <w:vAlign w:val="bottom"/>
        </w:tcPr>
        <w:p w14:paraId="1D0A0108" w14:textId="77777777" w:rsidR="00582684" w:rsidRPr="0050336F" w:rsidRDefault="00582684" w:rsidP="0054749B">
          <w:pPr>
            <w:spacing w:afterLines="150" w:after="360"/>
            <w:rPr>
              <w:sz w:val="48"/>
              <w:szCs w:val="48"/>
            </w:rPr>
          </w:pPr>
        </w:p>
      </w:tc>
      <w:tc>
        <w:tcPr>
          <w:tcW w:w="9099" w:type="dxa"/>
          <w:vAlign w:val="bottom"/>
        </w:tcPr>
        <w:p w14:paraId="23D63EF7" w14:textId="3EB93205" w:rsidR="00582684" w:rsidRPr="00386F96" w:rsidRDefault="00582684" w:rsidP="00386F96">
          <w:pPr>
            <w:pStyle w:val="a8"/>
          </w:pPr>
          <w:r>
            <w:t>Table Of Contents</w:t>
          </w:r>
        </w:p>
      </w:tc>
    </w:tr>
    <w:tr w:rsidR="00582684" w:rsidRPr="00362786" w14:paraId="3FCE96E7" w14:textId="77777777" w:rsidTr="0054749B">
      <w:trPr>
        <w:trHeight w:hRule="exact" w:val="140"/>
      </w:trPr>
      <w:tc>
        <w:tcPr>
          <w:tcW w:w="1418" w:type="dxa"/>
          <w:shd w:val="clear" w:color="auto" w:fill="000000" w:themeFill="text1"/>
        </w:tcPr>
        <w:p w14:paraId="6EB26744" w14:textId="77777777" w:rsidR="00582684" w:rsidRPr="00362786" w:rsidRDefault="00582684" w:rsidP="0054749B">
          <w:pPr>
            <w:rPr>
              <w:sz w:val="10"/>
            </w:rPr>
          </w:pPr>
        </w:p>
      </w:tc>
      <w:tc>
        <w:tcPr>
          <w:tcW w:w="284" w:type="dxa"/>
        </w:tcPr>
        <w:p w14:paraId="4D30A0B3" w14:textId="77777777" w:rsidR="00582684" w:rsidRPr="00362786" w:rsidRDefault="00582684" w:rsidP="0054749B">
          <w:pPr>
            <w:rPr>
              <w:sz w:val="10"/>
            </w:rPr>
          </w:pPr>
        </w:p>
      </w:tc>
      <w:tc>
        <w:tcPr>
          <w:tcW w:w="9099" w:type="dxa"/>
          <w:shd w:val="clear" w:color="auto" w:fill="000000" w:themeFill="text1"/>
        </w:tcPr>
        <w:p w14:paraId="5D91DCC0" w14:textId="77777777" w:rsidR="00582684" w:rsidRPr="00362786" w:rsidRDefault="00582684" w:rsidP="0054749B">
          <w:pPr>
            <w:rPr>
              <w:sz w:val="10"/>
            </w:rPr>
          </w:pPr>
        </w:p>
      </w:tc>
    </w:tr>
  </w:tbl>
  <w:p w14:paraId="737FFDFF" w14:textId="77777777" w:rsidR="00582684" w:rsidRPr="00362786" w:rsidRDefault="0058268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1701" w:type="dxa"/>
      <w:tblLayout w:type="fixed"/>
      <w:tblCellMar>
        <w:left w:w="0" w:type="dxa"/>
        <w:right w:w="0" w:type="dxa"/>
      </w:tblCellMar>
      <w:tblLook w:val="04A0" w:firstRow="1" w:lastRow="0" w:firstColumn="1" w:lastColumn="0" w:noHBand="0" w:noVBand="1"/>
    </w:tblPr>
    <w:tblGrid>
      <w:gridCol w:w="1418"/>
      <w:gridCol w:w="284"/>
      <w:gridCol w:w="9099"/>
    </w:tblGrid>
    <w:tr w:rsidR="00582684" w:rsidRPr="0050336F" w14:paraId="64554762" w14:textId="77777777" w:rsidTr="0054749B">
      <w:trPr>
        <w:trHeight w:hRule="exact" w:val="1019"/>
      </w:trPr>
      <w:tc>
        <w:tcPr>
          <w:tcW w:w="1418" w:type="dxa"/>
          <w:vAlign w:val="center"/>
        </w:tcPr>
        <w:p w14:paraId="03A3B41F" w14:textId="7D916267" w:rsidR="00582684" w:rsidRPr="008D1052" w:rsidRDefault="00582684" w:rsidP="0054749B">
          <w:pPr>
            <w:rPr>
              <w:rFonts w:ascii="Impact" w:hAnsi="Impact"/>
              <w:b/>
              <w:spacing w:val="20"/>
              <w:sz w:val="36"/>
              <w:szCs w:val="36"/>
            </w:rPr>
          </w:pPr>
          <w:r w:rsidRPr="008D1052">
            <w:rPr>
              <w:rFonts w:ascii="Impact" w:hAnsi="Impact"/>
              <w:b/>
              <w:color w:val="C00000"/>
              <w:spacing w:val="20"/>
              <w:sz w:val="36"/>
              <w:szCs w:val="36"/>
            </w:rPr>
            <w:t>OPL</w:t>
          </w:r>
          <w:r w:rsidR="00DB302E">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4" w:type="dxa"/>
          <w:vAlign w:val="bottom"/>
        </w:tcPr>
        <w:p w14:paraId="3A41CB0D" w14:textId="77777777" w:rsidR="00582684" w:rsidRPr="0050336F" w:rsidRDefault="00582684" w:rsidP="0054749B">
          <w:pPr>
            <w:spacing w:afterLines="150" w:after="360"/>
            <w:rPr>
              <w:sz w:val="48"/>
              <w:szCs w:val="48"/>
            </w:rPr>
          </w:pPr>
        </w:p>
      </w:tc>
      <w:tc>
        <w:tcPr>
          <w:tcW w:w="9099" w:type="dxa"/>
          <w:vAlign w:val="bottom"/>
        </w:tcPr>
        <w:p w14:paraId="091777A2" w14:textId="37CEE65F" w:rsidR="00582684" w:rsidRPr="00386F96" w:rsidRDefault="00582684" w:rsidP="00386F96">
          <w:pPr>
            <w:pStyle w:val="a8"/>
          </w:pPr>
          <w:r>
            <w:t>List Of Figures</w:t>
          </w:r>
        </w:p>
      </w:tc>
    </w:tr>
    <w:tr w:rsidR="00582684" w:rsidRPr="00362786" w14:paraId="44446434" w14:textId="77777777" w:rsidTr="0054749B">
      <w:trPr>
        <w:trHeight w:hRule="exact" w:val="140"/>
      </w:trPr>
      <w:tc>
        <w:tcPr>
          <w:tcW w:w="1418" w:type="dxa"/>
          <w:shd w:val="clear" w:color="auto" w:fill="000000" w:themeFill="text1"/>
        </w:tcPr>
        <w:p w14:paraId="36A06A05" w14:textId="77777777" w:rsidR="00582684" w:rsidRPr="00362786" w:rsidRDefault="00582684" w:rsidP="0054749B">
          <w:pPr>
            <w:rPr>
              <w:sz w:val="10"/>
            </w:rPr>
          </w:pPr>
        </w:p>
      </w:tc>
      <w:tc>
        <w:tcPr>
          <w:tcW w:w="284" w:type="dxa"/>
        </w:tcPr>
        <w:p w14:paraId="43101F7A" w14:textId="77777777" w:rsidR="00582684" w:rsidRPr="00362786" w:rsidRDefault="00582684" w:rsidP="0054749B">
          <w:pPr>
            <w:rPr>
              <w:sz w:val="10"/>
            </w:rPr>
          </w:pPr>
        </w:p>
      </w:tc>
      <w:tc>
        <w:tcPr>
          <w:tcW w:w="9099" w:type="dxa"/>
          <w:shd w:val="clear" w:color="auto" w:fill="000000" w:themeFill="text1"/>
        </w:tcPr>
        <w:p w14:paraId="5C94671B" w14:textId="77777777" w:rsidR="00582684" w:rsidRPr="00362786" w:rsidRDefault="00582684" w:rsidP="0054749B">
          <w:pPr>
            <w:rPr>
              <w:sz w:val="10"/>
            </w:rPr>
          </w:pPr>
        </w:p>
      </w:tc>
    </w:tr>
  </w:tbl>
  <w:p w14:paraId="0EC5003A" w14:textId="77777777" w:rsidR="00582684" w:rsidRPr="00362786" w:rsidRDefault="0058268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1701" w:type="dxa"/>
      <w:tblLayout w:type="fixed"/>
      <w:tblCellMar>
        <w:left w:w="0" w:type="dxa"/>
        <w:right w:w="0" w:type="dxa"/>
      </w:tblCellMar>
      <w:tblLook w:val="04A0" w:firstRow="1" w:lastRow="0" w:firstColumn="1" w:lastColumn="0" w:noHBand="0" w:noVBand="1"/>
    </w:tblPr>
    <w:tblGrid>
      <w:gridCol w:w="1418"/>
      <w:gridCol w:w="284"/>
      <w:gridCol w:w="9099"/>
    </w:tblGrid>
    <w:tr w:rsidR="00582684" w:rsidRPr="00A64578" w14:paraId="23A67C16" w14:textId="77777777" w:rsidTr="0054749B">
      <w:trPr>
        <w:trHeight w:hRule="exact" w:val="1019"/>
      </w:trPr>
      <w:tc>
        <w:tcPr>
          <w:tcW w:w="1418" w:type="dxa"/>
          <w:vAlign w:val="center"/>
        </w:tcPr>
        <w:p w14:paraId="040281DE" w14:textId="730F709F" w:rsidR="00582684" w:rsidRPr="008D1052" w:rsidRDefault="00582684" w:rsidP="0054749B">
          <w:pPr>
            <w:rPr>
              <w:rFonts w:ascii="Impact" w:hAnsi="Impact"/>
              <w:b/>
              <w:spacing w:val="20"/>
              <w:sz w:val="36"/>
              <w:szCs w:val="36"/>
            </w:rPr>
          </w:pPr>
          <w:r w:rsidRPr="008D1052">
            <w:rPr>
              <w:rFonts w:ascii="Impact" w:hAnsi="Impact"/>
              <w:b/>
              <w:color w:val="C00000"/>
              <w:spacing w:val="20"/>
              <w:sz w:val="36"/>
              <w:szCs w:val="36"/>
            </w:rPr>
            <w:t>OPL</w:t>
          </w:r>
          <w:r w:rsidR="00E11265">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4" w:type="dxa"/>
          <w:vAlign w:val="bottom"/>
        </w:tcPr>
        <w:p w14:paraId="6F3CC131" w14:textId="77777777" w:rsidR="00582684" w:rsidRPr="0050336F" w:rsidRDefault="00582684" w:rsidP="0054749B">
          <w:pPr>
            <w:spacing w:afterLines="150" w:after="360"/>
            <w:rPr>
              <w:sz w:val="48"/>
              <w:szCs w:val="48"/>
            </w:rPr>
          </w:pPr>
        </w:p>
      </w:tc>
      <w:tc>
        <w:tcPr>
          <w:tcW w:w="9099" w:type="dxa"/>
          <w:vAlign w:val="bottom"/>
        </w:tcPr>
        <w:p w14:paraId="08CC60B4" w14:textId="65F82104" w:rsidR="00582684" w:rsidRPr="00386F96" w:rsidRDefault="00582684" w:rsidP="00386F96">
          <w:pPr>
            <w:pStyle w:val="a8"/>
            <w:ind w:leftChars="14" w:rightChars="14"/>
          </w:pPr>
        </w:p>
      </w:tc>
    </w:tr>
    <w:tr w:rsidR="00582684" w:rsidRPr="00362786" w14:paraId="4BFE2F49" w14:textId="77777777" w:rsidTr="0054749B">
      <w:trPr>
        <w:trHeight w:hRule="exact" w:val="140"/>
      </w:trPr>
      <w:tc>
        <w:tcPr>
          <w:tcW w:w="1418" w:type="dxa"/>
          <w:shd w:val="clear" w:color="auto" w:fill="000000" w:themeFill="text1"/>
        </w:tcPr>
        <w:p w14:paraId="44F30F4A" w14:textId="77777777" w:rsidR="00582684" w:rsidRPr="00362786" w:rsidRDefault="00582684" w:rsidP="0054749B">
          <w:pPr>
            <w:rPr>
              <w:sz w:val="10"/>
            </w:rPr>
          </w:pPr>
        </w:p>
      </w:tc>
      <w:tc>
        <w:tcPr>
          <w:tcW w:w="284" w:type="dxa"/>
        </w:tcPr>
        <w:p w14:paraId="3B9E65AC" w14:textId="77777777" w:rsidR="00582684" w:rsidRPr="00362786" w:rsidRDefault="00582684" w:rsidP="0054749B">
          <w:pPr>
            <w:rPr>
              <w:sz w:val="10"/>
            </w:rPr>
          </w:pPr>
        </w:p>
      </w:tc>
      <w:tc>
        <w:tcPr>
          <w:tcW w:w="9099" w:type="dxa"/>
          <w:shd w:val="clear" w:color="auto" w:fill="000000" w:themeFill="text1"/>
        </w:tcPr>
        <w:p w14:paraId="46AF3E84" w14:textId="77777777" w:rsidR="00582684" w:rsidRPr="00362786" w:rsidRDefault="00582684" w:rsidP="0054749B">
          <w:pPr>
            <w:rPr>
              <w:sz w:val="10"/>
            </w:rPr>
          </w:pPr>
        </w:p>
      </w:tc>
    </w:tr>
  </w:tbl>
  <w:p w14:paraId="7168DB7C" w14:textId="77777777" w:rsidR="00582684" w:rsidRPr="00362786" w:rsidRDefault="0058268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1701" w:type="dxa"/>
      <w:tblLayout w:type="fixed"/>
      <w:tblCellMar>
        <w:left w:w="0" w:type="dxa"/>
        <w:right w:w="0" w:type="dxa"/>
      </w:tblCellMar>
      <w:tblLook w:val="04A0" w:firstRow="1" w:lastRow="0" w:firstColumn="1" w:lastColumn="0" w:noHBand="0" w:noVBand="1"/>
    </w:tblPr>
    <w:tblGrid>
      <w:gridCol w:w="1418"/>
      <w:gridCol w:w="284"/>
      <w:gridCol w:w="9099"/>
    </w:tblGrid>
    <w:tr w:rsidR="00582684" w:rsidRPr="00A64578" w14:paraId="5A72D2E5" w14:textId="77777777" w:rsidTr="0054749B">
      <w:trPr>
        <w:trHeight w:hRule="exact" w:val="1019"/>
      </w:trPr>
      <w:tc>
        <w:tcPr>
          <w:tcW w:w="1418" w:type="dxa"/>
          <w:vAlign w:val="center"/>
        </w:tcPr>
        <w:p w14:paraId="334514F0" w14:textId="7B17966D" w:rsidR="00582684" w:rsidRPr="008D1052" w:rsidRDefault="00582684" w:rsidP="0054749B">
          <w:pPr>
            <w:rPr>
              <w:rFonts w:ascii="Impact" w:hAnsi="Impact"/>
              <w:b/>
              <w:spacing w:val="20"/>
              <w:sz w:val="36"/>
              <w:szCs w:val="36"/>
            </w:rPr>
          </w:pPr>
          <w:r w:rsidRPr="008D1052">
            <w:rPr>
              <w:rFonts w:ascii="Impact" w:hAnsi="Impact"/>
              <w:b/>
              <w:color w:val="C00000"/>
              <w:spacing w:val="20"/>
              <w:sz w:val="36"/>
              <w:szCs w:val="36"/>
            </w:rPr>
            <w:t>OPL</w:t>
          </w:r>
          <w:r w:rsidR="00A34CD9">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4" w:type="dxa"/>
          <w:vAlign w:val="bottom"/>
        </w:tcPr>
        <w:p w14:paraId="7C41109A" w14:textId="77777777" w:rsidR="00582684" w:rsidRPr="0050336F" w:rsidRDefault="00582684" w:rsidP="0054749B">
          <w:pPr>
            <w:spacing w:afterLines="150" w:after="360"/>
            <w:rPr>
              <w:sz w:val="48"/>
              <w:szCs w:val="48"/>
            </w:rPr>
          </w:pPr>
        </w:p>
      </w:tc>
      <w:tc>
        <w:tcPr>
          <w:tcW w:w="9099" w:type="dxa"/>
          <w:vAlign w:val="bottom"/>
        </w:tcPr>
        <w:p w14:paraId="6726E6D8" w14:textId="2DEC5C25" w:rsidR="00582684" w:rsidRPr="00386F96" w:rsidRDefault="00582684" w:rsidP="00386F96">
          <w:pPr>
            <w:pStyle w:val="a8"/>
            <w:ind w:leftChars="14" w:rightChars="14"/>
          </w:pPr>
        </w:p>
      </w:tc>
    </w:tr>
    <w:tr w:rsidR="00582684" w:rsidRPr="00362786" w14:paraId="58BF6B43" w14:textId="77777777" w:rsidTr="0054749B">
      <w:trPr>
        <w:trHeight w:hRule="exact" w:val="140"/>
      </w:trPr>
      <w:tc>
        <w:tcPr>
          <w:tcW w:w="1418" w:type="dxa"/>
          <w:shd w:val="clear" w:color="auto" w:fill="000000" w:themeFill="text1"/>
        </w:tcPr>
        <w:p w14:paraId="021180A6" w14:textId="77777777" w:rsidR="00582684" w:rsidRPr="00362786" w:rsidRDefault="00582684" w:rsidP="0054749B">
          <w:pPr>
            <w:rPr>
              <w:sz w:val="10"/>
            </w:rPr>
          </w:pPr>
        </w:p>
      </w:tc>
      <w:tc>
        <w:tcPr>
          <w:tcW w:w="284" w:type="dxa"/>
        </w:tcPr>
        <w:p w14:paraId="74811188" w14:textId="77777777" w:rsidR="00582684" w:rsidRPr="00362786" w:rsidRDefault="00582684" w:rsidP="0054749B">
          <w:pPr>
            <w:rPr>
              <w:sz w:val="10"/>
            </w:rPr>
          </w:pPr>
        </w:p>
      </w:tc>
      <w:tc>
        <w:tcPr>
          <w:tcW w:w="9099" w:type="dxa"/>
          <w:shd w:val="clear" w:color="auto" w:fill="000000" w:themeFill="text1"/>
        </w:tcPr>
        <w:p w14:paraId="168A7537" w14:textId="77777777" w:rsidR="00582684" w:rsidRPr="00362786" w:rsidRDefault="00582684" w:rsidP="0054749B">
          <w:pPr>
            <w:rPr>
              <w:sz w:val="10"/>
            </w:rPr>
          </w:pPr>
        </w:p>
      </w:tc>
    </w:tr>
  </w:tbl>
  <w:p w14:paraId="4282D097" w14:textId="77777777" w:rsidR="00582684" w:rsidRPr="00362786" w:rsidRDefault="0058268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1701" w:type="dxa"/>
      <w:tblLayout w:type="fixed"/>
      <w:tblCellMar>
        <w:left w:w="0" w:type="dxa"/>
        <w:right w:w="0" w:type="dxa"/>
      </w:tblCellMar>
      <w:tblLook w:val="04A0" w:firstRow="1" w:lastRow="0" w:firstColumn="1" w:lastColumn="0" w:noHBand="0" w:noVBand="1"/>
    </w:tblPr>
    <w:tblGrid>
      <w:gridCol w:w="1418"/>
      <w:gridCol w:w="284"/>
      <w:gridCol w:w="9099"/>
    </w:tblGrid>
    <w:tr w:rsidR="00582684" w:rsidRPr="0050336F" w14:paraId="04AE6E88" w14:textId="77777777" w:rsidTr="0054749B">
      <w:trPr>
        <w:trHeight w:hRule="exact" w:val="1019"/>
      </w:trPr>
      <w:tc>
        <w:tcPr>
          <w:tcW w:w="1418" w:type="dxa"/>
          <w:vAlign w:val="center"/>
        </w:tcPr>
        <w:p w14:paraId="02E98DD4" w14:textId="5F97C9A3" w:rsidR="00582684" w:rsidRPr="008D1052" w:rsidRDefault="00582684" w:rsidP="0054749B">
          <w:pPr>
            <w:rPr>
              <w:rFonts w:ascii="Impact" w:hAnsi="Impact"/>
              <w:b/>
              <w:spacing w:val="20"/>
              <w:sz w:val="36"/>
              <w:szCs w:val="36"/>
            </w:rPr>
          </w:pPr>
          <w:r w:rsidRPr="008D1052">
            <w:rPr>
              <w:rFonts w:ascii="Impact" w:hAnsi="Impact"/>
              <w:b/>
              <w:color w:val="C00000"/>
              <w:spacing w:val="20"/>
              <w:sz w:val="36"/>
              <w:szCs w:val="36"/>
            </w:rPr>
            <w:t>OPL</w:t>
          </w:r>
          <w:r w:rsidR="00C00D2A">
            <w:rPr>
              <w:rFonts w:ascii="Impact" w:hAnsi="Impact"/>
              <w:b/>
              <w:color w:val="404040" w:themeColor="text1" w:themeTint="BF"/>
              <w:spacing w:val="20"/>
              <w:sz w:val="36"/>
              <w:szCs w:val="36"/>
            </w:rPr>
            <w:t>25</w:t>
          </w:r>
          <w:r w:rsidRPr="008D1052">
            <w:rPr>
              <w:rFonts w:ascii="Impact" w:hAnsi="Impact"/>
              <w:b/>
              <w:color w:val="404040" w:themeColor="text1" w:themeTint="BF"/>
              <w:spacing w:val="20"/>
              <w:sz w:val="36"/>
              <w:szCs w:val="36"/>
            </w:rPr>
            <w:t>00</w:t>
          </w:r>
        </w:p>
      </w:tc>
      <w:tc>
        <w:tcPr>
          <w:tcW w:w="284" w:type="dxa"/>
          <w:vAlign w:val="bottom"/>
        </w:tcPr>
        <w:p w14:paraId="54F2B3BD" w14:textId="77777777" w:rsidR="00582684" w:rsidRPr="0050336F" w:rsidRDefault="00582684" w:rsidP="0054749B">
          <w:pPr>
            <w:spacing w:afterLines="150" w:after="360"/>
            <w:rPr>
              <w:sz w:val="48"/>
              <w:szCs w:val="48"/>
            </w:rPr>
          </w:pPr>
        </w:p>
      </w:tc>
      <w:tc>
        <w:tcPr>
          <w:tcW w:w="9099" w:type="dxa"/>
          <w:vAlign w:val="bottom"/>
        </w:tcPr>
        <w:p w14:paraId="7DE63C90" w14:textId="77777777" w:rsidR="00582684" w:rsidRPr="007B64D7" w:rsidRDefault="00582684" w:rsidP="0054749B">
          <w:pPr>
            <w:pStyle w:val="a8"/>
            <w:ind w:leftChars="14" w:rightChars="14"/>
            <w:rPr>
              <w:sz w:val="36"/>
            </w:rPr>
          </w:pPr>
        </w:p>
      </w:tc>
    </w:tr>
    <w:tr w:rsidR="00582684" w:rsidRPr="00362786" w14:paraId="2C1C28DF" w14:textId="77777777" w:rsidTr="0054749B">
      <w:trPr>
        <w:trHeight w:hRule="exact" w:val="140"/>
      </w:trPr>
      <w:tc>
        <w:tcPr>
          <w:tcW w:w="1418" w:type="dxa"/>
          <w:shd w:val="clear" w:color="auto" w:fill="000000" w:themeFill="text1"/>
        </w:tcPr>
        <w:p w14:paraId="32D30198" w14:textId="77777777" w:rsidR="00582684" w:rsidRPr="00362786" w:rsidRDefault="00582684" w:rsidP="0054749B">
          <w:pPr>
            <w:rPr>
              <w:sz w:val="10"/>
            </w:rPr>
          </w:pPr>
        </w:p>
      </w:tc>
      <w:tc>
        <w:tcPr>
          <w:tcW w:w="284" w:type="dxa"/>
        </w:tcPr>
        <w:p w14:paraId="63F0E1CF" w14:textId="77777777" w:rsidR="00582684" w:rsidRPr="00362786" w:rsidRDefault="00582684" w:rsidP="0054749B">
          <w:pPr>
            <w:rPr>
              <w:sz w:val="10"/>
            </w:rPr>
          </w:pPr>
        </w:p>
      </w:tc>
      <w:tc>
        <w:tcPr>
          <w:tcW w:w="9099" w:type="dxa"/>
          <w:shd w:val="clear" w:color="auto" w:fill="000000" w:themeFill="text1"/>
        </w:tcPr>
        <w:p w14:paraId="2B13A7E1" w14:textId="77777777" w:rsidR="00582684" w:rsidRPr="00362786" w:rsidRDefault="00582684" w:rsidP="0054749B">
          <w:pPr>
            <w:rPr>
              <w:sz w:val="10"/>
            </w:rPr>
          </w:pPr>
        </w:p>
      </w:tc>
    </w:tr>
  </w:tbl>
  <w:p w14:paraId="4F58CD73" w14:textId="77777777" w:rsidR="00582684" w:rsidRPr="00362786" w:rsidRDefault="005826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3D85"/>
    <w:multiLevelType w:val="hybridMultilevel"/>
    <w:tmpl w:val="0F6AB5D8"/>
    <w:lvl w:ilvl="0" w:tplc="0024CC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33F1925"/>
    <w:multiLevelType w:val="hybridMultilevel"/>
    <w:tmpl w:val="C82CD23C"/>
    <w:lvl w:ilvl="0" w:tplc="04090001">
      <w:start w:val="1"/>
      <w:numFmt w:val="bullet"/>
      <w:lvlText w:val=""/>
      <w:lvlJc w:val="left"/>
      <w:pPr>
        <w:ind w:left="1140" w:hanging="420"/>
      </w:pPr>
      <w:rPr>
        <w:rFonts w:ascii="Wingdings" w:hAnsi="Wingdings"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151A35CA"/>
    <w:multiLevelType w:val="hybridMultilevel"/>
    <w:tmpl w:val="7C6A697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E8E7311"/>
    <w:multiLevelType w:val="multilevel"/>
    <w:tmpl w:val="8334DDDE"/>
    <w:lvl w:ilvl="0">
      <w:start w:val="1"/>
      <w:numFmt w:val="decimal"/>
      <w:pStyle w:val="1"/>
      <w:lvlText w:val="%1."/>
      <w:lvlJc w:val="left"/>
      <w:pPr>
        <w:ind w:left="480" w:hanging="480"/>
      </w:pPr>
      <w:rPr>
        <w:rFonts w:hint="eastAsia"/>
      </w:rPr>
    </w:lvl>
    <w:lvl w:ilvl="1">
      <w:start w:val="1"/>
      <w:numFmt w:val="decimal"/>
      <w:pStyle w:val="2"/>
      <w:isLgl/>
      <w:lvlText w:val="%1.%2."/>
      <w:lvlJc w:val="left"/>
      <w:pPr>
        <w:ind w:left="720" w:hanging="720"/>
      </w:pPr>
      <w:rPr>
        <w:rFonts w:hint="default"/>
      </w:rPr>
    </w:lvl>
    <w:lvl w:ilvl="2">
      <w:start w:val="1"/>
      <w:numFmt w:val="decimal"/>
      <w:pStyle w:val="3"/>
      <w:isLgl/>
      <w:lvlText w:val="%1.%2.%3."/>
      <w:lvlJc w:val="left"/>
      <w:pPr>
        <w:ind w:left="1080" w:hanging="1080"/>
      </w:pPr>
      <w:rPr>
        <w:rFonts w:hint="default"/>
      </w:rPr>
    </w:lvl>
    <w:lvl w:ilvl="3">
      <w:start w:val="1"/>
      <w:numFmt w:val="decimal"/>
      <w:pStyle w:val="4"/>
      <w:isLgl/>
      <w:lvlText w:val="%1.%2.%3.%4."/>
      <w:lvlJc w:val="left"/>
      <w:pPr>
        <w:ind w:left="1080" w:hanging="1080"/>
      </w:pPr>
      <w:rPr>
        <w:rFonts w:ascii="Microsoft JhengHei UI" w:eastAsia="Microsoft JhengHei UI" w:hAnsi="Microsoft JhengHei UI"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206A4516"/>
    <w:multiLevelType w:val="hybridMultilevel"/>
    <w:tmpl w:val="DFBCC1C8"/>
    <w:lvl w:ilvl="0" w:tplc="9ECEEC22">
      <w:start w:val="1"/>
      <w:numFmt w:val="bullet"/>
      <w:pStyle w:val="30"/>
      <w:lvlText w:val="o"/>
      <w:lvlJc w:val="left"/>
      <w:pPr>
        <w:ind w:left="480" w:hanging="480"/>
      </w:pPr>
      <w:rPr>
        <w:rFonts w:ascii="Courier New" w:hAnsi="Courier New" w:cs="Courier New"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D14F86"/>
    <w:multiLevelType w:val="hybridMultilevel"/>
    <w:tmpl w:val="38660060"/>
    <w:lvl w:ilvl="0" w:tplc="DBCEFADE">
      <w:start w:val="1"/>
      <w:numFmt w:val="bullet"/>
      <w:pStyle w:val="20"/>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D31EBC"/>
    <w:multiLevelType w:val="hybridMultilevel"/>
    <w:tmpl w:val="E69EE6CA"/>
    <w:lvl w:ilvl="0" w:tplc="6AB6290C">
      <w:start w:val="802"/>
      <w:numFmt w:val="bullet"/>
      <w:pStyle w:val="40"/>
      <w:lvlText w:val="–"/>
      <w:lvlJc w:val="left"/>
      <w:pPr>
        <w:ind w:left="480" w:hanging="480"/>
      </w:pPr>
      <w:rPr>
        <w:rFonts w:ascii="Arial" w:eastAsia="Arial" w:hAnsi="Arial" w:cs="Aria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9E15D45"/>
    <w:multiLevelType w:val="hybridMultilevel"/>
    <w:tmpl w:val="16D07524"/>
    <w:lvl w:ilvl="0" w:tplc="6CC68A7A">
      <w:start w:val="1"/>
      <w:numFmt w:val="bullet"/>
      <w:pStyle w:val="31"/>
      <w:lvlText w:val=""/>
      <w:lvlJc w:val="left"/>
      <w:pPr>
        <w:ind w:left="1200" w:hanging="480"/>
      </w:pPr>
      <w:rPr>
        <w:rFonts w:ascii="Wingdings" w:hAnsi="Wingdings" w:hint="default"/>
        <w:sz w:val="16"/>
        <w:szCs w:val="16"/>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8" w15:restartNumberingAfterBreak="0">
    <w:nsid w:val="2DF96049"/>
    <w:multiLevelType w:val="multilevel"/>
    <w:tmpl w:val="ED7E82C4"/>
    <w:lvl w:ilvl="0">
      <w:start w:val="1"/>
      <w:numFmt w:val="none"/>
      <w:pStyle w:val="MxLDocumentName"/>
      <w:lvlText w:val=""/>
      <w:lvlJc w:val="left"/>
      <w:pPr>
        <w:tabs>
          <w:tab w:val="num" w:pos="0"/>
        </w:tabs>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lowerLetter"/>
      <w:lvlText w:val="%4)"/>
      <w:lvlJc w:val="left"/>
      <w:pPr>
        <w:tabs>
          <w:tab w:val="num" w:pos="2880"/>
        </w:tabs>
        <w:ind w:left="2880" w:hanging="360"/>
      </w:pPr>
      <w:rPr>
        <w:rFonts w:hint="default"/>
      </w:rPr>
    </w:lvl>
    <w:lvl w:ilvl="4">
      <w:start w:val="2"/>
      <w:numFmt w:val="bullet"/>
      <w:lvlText w:val="-"/>
      <w:lvlJc w:val="left"/>
      <w:pPr>
        <w:tabs>
          <w:tab w:val="num" w:pos="3600"/>
        </w:tabs>
        <w:ind w:left="3600" w:hanging="360"/>
      </w:pPr>
      <w:rPr>
        <w:rFonts w:ascii="Arial" w:eastAsia="PMingLiU" w:hAnsi="Arial" w:cs="Arial" w:hint="default"/>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9" w15:restartNumberingAfterBreak="0">
    <w:nsid w:val="3960692B"/>
    <w:multiLevelType w:val="hybridMultilevel"/>
    <w:tmpl w:val="C4C8B90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67002D4"/>
    <w:multiLevelType w:val="hybridMultilevel"/>
    <w:tmpl w:val="A9269310"/>
    <w:lvl w:ilvl="0" w:tplc="6450E5D0">
      <w:start w:val="1"/>
      <w:numFmt w:val="bullet"/>
      <w:pStyle w:val="10"/>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9034643"/>
    <w:multiLevelType w:val="hybridMultilevel"/>
    <w:tmpl w:val="9878CF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510B6AF0"/>
    <w:multiLevelType w:val="hybridMultilevel"/>
    <w:tmpl w:val="6BDAFC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448046B"/>
    <w:multiLevelType w:val="hybridMultilevel"/>
    <w:tmpl w:val="6B90FEA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85B588A"/>
    <w:multiLevelType w:val="hybridMultilevel"/>
    <w:tmpl w:val="6F54636C"/>
    <w:lvl w:ilvl="0" w:tplc="CE9844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B11685D"/>
    <w:multiLevelType w:val="hybridMultilevel"/>
    <w:tmpl w:val="6EBEE5DE"/>
    <w:lvl w:ilvl="0" w:tplc="4EF454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7A45C40"/>
    <w:multiLevelType w:val="hybridMultilevel"/>
    <w:tmpl w:val="EC669CBE"/>
    <w:lvl w:ilvl="0" w:tplc="2F8EA2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65931704">
    <w:abstractNumId w:val="3"/>
  </w:num>
  <w:num w:numId="2" w16cid:durableId="418017919">
    <w:abstractNumId w:val="10"/>
  </w:num>
  <w:num w:numId="3" w16cid:durableId="127087163">
    <w:abstractNumId w:val="5"/>
  </w:num>
  <w:num w:numId="4" w16cid:durableId="1869829191">
    <w:abstractNumId w:val="4"/>
  </w:num>
  <w:num w:numId="5" w16cid:durableId="2076271630">
    <w:abstractNumId w:val="6"/>
  </w:num>
  <w:num w:numId="6" w16cid:durableId="1201700800">
    <w:abstractNumId w:val="7"/>
  </w:num>
  <w:num w:numId="7" w16cid:durableId="1012294247">
    <w:abstractNumId w:val="8"/>
  </w:num>
  <w:num w:numId="8" w16cid:durableId="2097437078">
    <w:abstractNumId w:val="1"/>
  </w:num>
  <w:num w:numId="9" w16cid:durableId="949706883">
    <w:abstractNumId w:val="11"/>
  </w:num>
  <w:num w:numId="10" w16cid:durableId="622813345">
    <w:abstractNumId w:val="9"/>
  </w:num>
  <w:num w:numId="11" w16cid:durableId="2126919121">
    <w:abstractNumId w:val="13"/>
  </w:num>
  <w:num w:numId="12" w16cid:durableId="2118481966">
    <w:abstractNumId w:val="12"/>
  </w:num>
  <w:num w:numId="13" w16cid:durableId="436482751">
    <w:abstractNumId w:val="2"/>
  </w:num>
  <w:num w:numId="14" w16cid:durableId="1070543397">
    <w:abstractNumId w:val="0"/>
  </w:num>
  <w:num w:numId="15" w16cid:durableId="398328222">
    <w:abstractNumId w:val="15"/>
  </w:num>
  <w:num w:numId="16" w16cid:durableId="536628075">
    <w:abstractNumId w:val="16"/>
  </w:num>
  <w:num w:numId="17" w16cid:durableId="84490254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jM0Njc1M7M0M7BQ0lEKTi0uzszPAykwrQUAWVU6CywAAAA="/>
  </w:docVars>
  <w:rsids>
    <w:rsidRoot w:val="00716203"/>
    <w:rsid w:val="00000CF1"/>
    <w:rsid w:val="00001199"/>
    <w:rsid w:val="00002BF1"/>
    <w:rsid w:val="00002C36"/>
    <w:rsid w:val="00002CFA"/>
    <w:rsid w:val="000040F7"/>
    <w:rsid w:val="000052DC"/>
    <w:rsid w:val="000075BE"/>
    <w:rsid w:val="00010089"/>
    <w:rsid w:val="00010E3D"/>
    <w:rsid w:val="000147E7"/>
    <w:rsid w:val="00014D86"/>
    <w:rsid w:val="00015245"/>
    <w:rsid w:val="000162E4"/>
    <w:rsid w:val="000169FD"/>
    <w:rsid w:val="00016AF8"/>
    <w:rsid w:val="00016F30"/>
    <w:rsid w:val="00017076"/>
    <w:rsid w:val="00021A90"/>
    <w:rsid w:val="00021AB4"/>
    <w:rsid w:val="00021D02"/>
    <w:rsid w:val="0002401D"/>
    <w:rsid w:val="000259E3"/>
    <w:rsid w:val="00026151"/>
    <w:rsid w:val="0002681D"/>
    <w:rsid w:val="00027808"/>
    <w:rsid w:val="00030629"/>
    <w:rsid w:val="00030BA1"/>
    <w:rsid w:val="000317A0"/>
    <w:rsid w:val="00032F3F"/>
    <w:rsid w:val="00033197"/>
    <w:rsid w:val="0003414B"/>
    <w:rsid w:val="00034633"/>
    <w:rsid w:val="00034DB9"/>
    <w:rsid w:val="0003503A"/>
    <w:rsid w:val="00035263"/>
    <w:rsid w:val="00036543"/>
    <w:rsid w:val="000371DB"/>
    <w:rsid w:val="00037602"/>
    <w:rsid w:val="0003779C"/>
    <w:rsid w:val="00040032"/>
    <w:rsid w:val="00040247"/>
    <w:rsid w:val="0004045D"/>
    <w:rsid w:val="00040559"/>
    <w:rsid w:val="00040E75"/>
    <w:rsid w:val="00041EAB"/>
    <w:rsid w:val="0004225C"/>
    <w:rsid w:val="00042867"/>
    <w:rsid w:val="000442DD"/>
    <w:rsid w:val="000458F7"/>
    <w:rsid w:val="00045995"/>
    <w:rsid w:val="000459B9"/>
    <w:rsid w:val="0004629F"/>
    <w:rsid w:val="000464EA"/>
    <w:rsid w:val="00046FB6"/>
    <w:rsid w:val="0004728C"/>
    <w:rsid w:val="000478EF"/>
    <w:rsid w:val="000500DC"/>
    <w:rsid w:val="0005075B"/>
    <w:rsid w:val="0005132B"/>
    <w:rsid w:val="0005254C"/>
    <w:rsid w:val="00053D13"/>
    <w:rsid w:val="000540AA"/>
    <w:rsid w:val="00054D74"/>
    <w:rsid w:val="00055F7B"/>
    <w:rsid w:val="00056194"/>
    <w:rsid w:val="00056E69"/>
    <w:rsid w:val="00057539"/>
    <w:rsid w:val="00060DD5"/>
    <w:rsid w:val="000614F0"/>
    <w:rsid w:val="00061864"/>
    <w:rsid w:val="00062FC0"/>
    <w:rsid w:val="00063557"/>
    <w:rsid w:val="0006401B"/>
    <w:rsid w:val="000645FD"/>
    <w:rsid w:val="00065148"/>
    <w:rsid w:val="00065B1B"/>
    <w:rsid w:val="00066609"/>
    <w:rsid w:val="00066BFC"/>
    <w:rsid w:val="00067861"/>
    <w:rsid w:val="000679AB"/>
    <w:rsid w:val="00070F6C"/>
    <w:rsid w:val="000712B9"/>
    <w:rsid w:val="00071521"/>
    <w:rsid w:val="00072C38"/>
    <w:rsid w:val="0007331B"/>
    <w:rsid w:val="000737F3"/>
    <w:rsid w:val="00073C6A"/>
    <w:rsid w:val="00074FC8"/>
    <w:rsid w:val="00080B6C"/>
    <w:rsid w:val="00081BE8"/>
    <w:rsid w:val="00082372"/>
    <w:rsid w:val="00082720"/>
    <w:rsid w:val="000832BD"/>
    <w:rsid w:val="000833A1"/>
    <w:rsid w:val="0008359B"/>
    <w:rsid w:val="00084E15"/>
    <w:rsid w:val="00085748"/>
    <w:rsid w:val="00086311"/>
    <w:rsid w:val="00086787"/>
    <w:rsid w:val="00086CF0"/>
    <w:rsid w:val="00087F6E"/>
    <w:rsid w:val="000903C4"/>
    <w:rsid w:val="00090F44"/>
    <w:rsid w:val="00091FFE"/>
    <w:rsid w:val="000925A6"/>
    <w:rsid w:val="00092A9F"/>
    <w:rsid w:val="00092C98"/>
    <w:rsid w:val="000933B3"/>
    <w:rsid w:val="00093FD4"/>
    <w:rsid w:val="0009428E"/>
    <w:rsid w:val="0009498B"/>
    <w:rsid w:val="00095721"/>
    <w:rsid w:val="00095C7C"/>
    <w:rsid w:val="00095C86"/>
    <w:rsid w:val="00096646"/>
    <w:rsid w:val="00096B33"/>
    <w:rsid w:val="00097320"/>
    <w:rsid w:val="000A0111"/>
    <w:rsid w:val="000A0432"/>
    <w:rsid w:val="000A0467"/>
    <w:rsid w:val="000A0581"/>
    <w:rsid w:val="000A09D8"/>
    <w:rsid w:val="000A0AAD"/>
    <w:rsid w:val="000A1105"/>
    <w:rsid w:val="000A19C4"/>
    <w:rsid w:val="000A1B3D"/>
    <w:rsid w:val="000A1E82"/>
    <w:rsid w:val="000A234B"/>
    <w:rsid w:val="000A3D37"/>
    <w:rsid w:val="000A3E40"/>
    <w:rsid w:val="000A435E"/>
    <w:rsid w:val="000A6470"/>
    <w:rsid w:val="000A6620"/>
    <w:rsid w:val="000A6F7E"/>
    <w:rsid w:val="000A7A7E"/>
    <w:rsid w:val="000A7C3B"/>
    <w:rsid w:val="000B10BC"/>
    <w:rsid w:val="000B1462"/>
    <w:rsid w:val="000B1746"/>
    <w:rsid w:val="000B17A1"/>
    <w:rsid w:val="000B1C66"/>
    <w:rsid w:val="000B1FDD"/>
    <w:rsid w:val="000B2804"/>
    <w:rsid w:val="000B2B97"/>
    <w:rsid w:val="000B2C22"/>
    <w:rsid w:val="000B2F71"/>
    <w:rsid w:val="000B3585"/>
    <w:rsid w:val="000B3D9B"/>
    <w:rsid w:val="000B4B54"/>
    <w:rsid w:val="000B5065"/>
    <w:rsid w:val="000B5194"/>
    <w:rsid w:val="000B54D6"/>
    <w:rsid w:val="000B5E07"/>
    <w:rsid w:val="000B6530"/>
    <w:rsid w:val="000B6875"/>
    <w:rsid w:val="000B698E"/>
    <w:rsid w:val="000B6CD4"/>
    <w:rsid w:val="000B7FF7"/>
    <w:rsid w:val="000C1021"/>
    <w:rsid w:val="000C1688"/>
    <w:rsid w:val="000C1904"/>
    <w:rsid w:val="000C38E5"/>
    <w:rsid w:val="000C3F08"/>
    <w:rsid w:val="000C4394"/>
    <w:rsid w:val="000C52BE"/>
    <w:rsid w:val="000C640A"/>
    <w:rsid w:val="000C6F22"/>
    <w:rsid w:val="000C7D74"/>
    <w:rsid w:val="000D0BC2"/>
    <w:rsid w:val="000D309F"/>
    <w:rsid w:val="000D3A23"/>
    <w:rsid w:val="000D41BD"/>
    <w:rsid w:val="000D4719"/>
    <w:rsid w:val="000D4DA7"/>
    <w:rsid w:val="000D5882"/>
    <w:rsid w:val="000D5922"/>
    <w:rsid w:val="000D7187"/>
    <w:rsid w:val="000E3235"/>
    <w:rsid w:val="000E32FF"/>
    <w:rsid w:val="000E43EB"/>
    <w:rsid w:val="000E48D5"/>
    <w:rsid w:val="000E5005"/>
    <w:rsid w:val="000E55F8"/>
    <w:rsid w:val="000E5E42"/>
    <w:rsid w:val="000E6810"/>
    <w:rsid w:val="000E6F92"/>
    <w:rsid w:val="000E7147"/>
    <w:rsid w:val="000F07E4"/>
    <w:rsid w:val="000F1BF0"/>
    <w:rsid w:val="000F1DE3"/>
    <w:rsid w:val="000F3C30"/>
    <w:rsid w:val="000F60DB"/>
    <w:rsid w:val="000F6B93"/>
    <w:rsid w:val="00100E88"/>
    <w:rsid w:val="00101161"/>
    <w:rsid w:val="00101CC0"/>
    <w:rsid w:val="00101D55"/>
    <w:rsid w:val="00102994"/>
    <w:rsid w:val="00104A74"/>
    <w:rsid w:val="00104E1C"/>
    <w:rsid w:val="00105833"/>
    <w:rsid w:val="001077A7"/>
    <w:rsid w:val="00107A7B"/>
    <w:rsid w:val="00107C02"/>
    <w:rsid w:val="0011035F"/>
    <w:rsid w:val="00110D0D"/>
    <w:rsid w:val="00110EB2"/>
    <w:rsid w:val="00111B22"/>
    <w:rsid w:val="00111C21"/>
    <w:rsid w:val="00112580"/>
    <w:rsid w:val="0011346B"/>
    <w:rsid w:val="00113E1C"/>
    <w:rsid w:val="00113F42"/>
    <w:rsid w:val="001144B3"/>
    <w:rsid w:val="0011516E"/>
    <w:rsid w:val="0011589E"/>
    <w:rsid w:val="00117E31"/>
    <w:rsid w:val="00117EC1"/>
    <w:rsid w:val="0012094C"/>
    <w:rsid w:val="001221EA"/>
    <w:rsid w:val="001239DB"/>
    <w:rsid w:val="001247CF"/>
    <w:rsid w:val="00124A8A"/>
    <w:rsid w:val="00124D6E"/>
    <w:rsid w:val="0012584C"/>
    <w:rsid w:val="0012724D"/>
    <w:rsid w:val="00127B9D"/>
    <w:rsid w:val="00127E63"/>
    <w:rsid w:val="00130849"/>
    <w:rsid w:val="00130AF5"/>
    <w:rsid w:val="0013160F"/>
    <w:rsid w:val="00131846"/>
    <w:rsid w:val="00131F35"/>
    <w:rsid w:val="00132C36"/>
    <w:rsid w:val="00133029"/>
    <w:rsid w:val="00133B92"/>
    <w:rsid w:val="00133CE0"/>
    <w:rsid w:val="00134F70"/>
    <w:rsid w:val="00135C0C"/>
    <w:rsid w:val="00137593"/>
    <w:rsid w:val="00137DF6"/>
    <w:rsid w:val="00141009"/>
    <w:rsid w:val="001414DC"/>
    <w:rsid w:val="00141FD6"/>
    <w:rsid w:val="0014330F"/>
    <w:rsid w:val="0014387A"/>
    <w:rsid w:val="001438B1"/>
    <w:rsid w:val="0014448E"/>
    <w:rsid w:val="00144CFC"/>
    <w:rsid w:val="00144D4C"/>
    <w:rsid w:val="00145998"/>
    <w:rsid w:val="00145B83"/>
    <w:rsid w:val="0014676C"/>
    <w:rsid w:val="00146CCE"/>
    <w:rsid w:val="001507CE"/>
    <w:rsid w:val="00150C3F"/>
    <w:rsid w:val="00152ACE"/>
    <w:rsid w:val="00152CDD"/>
    <w:rsid w:val="00153201"/>
    <w:rsid w:val="00155D3D"/>
    <w:rsid w:val="001562D7"/>
    <w:rsid w:val="001565FB"/>
    <w:rsid w:val="00157FA2"/>
    <w:rsid w:val="001601E5"/>
    <w:rsid w:val="00160D7D"/>
    <w:rsid w:val="00161C84"/>
    <w:rsid w:val="00164A88"/>
    <w:rsid w:val="00165AB1"/>
    <w:rsid w:val="00165F9D"/>
    <w:rsid w:val="00166903"/>
    <w:rsid w:val="0016699F"/>
    <w:rsid w:val="00167BF7"/>
    <w:rsid w:val="00167C1C"/>
    <w:rsid w:val="00170202"/>
    <w:rsid w:val="001706E0"/>
    <w:rsid w:val="00170792"/>
    <w:rsid w:val="00170E1B"/>
    <w:rsid w:val="00171B7E"/>
    <w:rsid w:val="00171CA9"/>
    <w:rsid w:val="00171E3D"/>
    <w:rsid w:val="00172A41"/>
    <w:rsid w:val="001732D3"/>
    <w:rsid w:val="0017382F"/>
    <w:rsid w:val="00173CD5"/>
    <w:rsid w:val="00173E18"/>
    <w:rsid w:val="001754D0"/>
    <w:rsid w:val="00175F6A"/>
    <w:rsid w:val="0017692E"/>
    <w:rsid w:val="00177141"/>
    <w:rsid w:val="0017724B"/>
    <w:rsid w:val="00180C31"/>
    <w:rsid w:val="001817A3"/>
    <w:rsid w:val="0018182F"/>
    <w:rsid w:val="00181EF7"/>
    <w:rsid w:val="0018227D"/>
    <w:rsid w:val="00182ECD"/>
    <w:rsid w:val="001833EF"/>
    <w:rsid w:val="00184014"/>
    <w:rsid w:val="00184678"/>
    <w:rsid w:val="00184E82"/>
    <w:rsid w:val="00185638"/>
    <w:rsid w:val="00185A98"/>
    <w:rsid w:val="00185ACF"/>
    <w:rsid w:val="001877AC"/>
    <w:rsid w:val="00187927"/>
    <w:rsid w:val="00187CE6"/>
    <w:rsid w:val="00187E3C"/>
    <w:rsid w:val="0019070A"/>
    <w:rsid w:val="00190790"/>
    <w:rsid w:val="0019198B"/>
    <w:rsid w:val="001927B3"/>
    <w:rsid w:val="00193758"/>
    <w:rsid w:val="00194451"/>
    <w:rsid w:val="00194B9E"/>
    <w:rsid w:val="00194E31"/>
    <w:rsid w:val="001951E5"/>
    <w:rsid w:val="001954BD"/>
    <w:rsid w:val="00196215"/>
    <w:rsid w:val="00196680"/>
    <w:rsid w:val="00197042"/>
    <w:rsid w:val="001974DF"/>
    <w:rsid w:val="00197E27"/>
    <w:rsid w:val="001A1132"/>
    <w:rsid w:val="001A2DBC"/>
    <w:rsid w:val="001A2F64"/>
    <w:rsid w:val="001A566C"/>
    <w:rsid w:val="001A5B39"/>
    <w:rsid w:val="001A6865"/>
    <w:rsid w:val="001A7466"/>
    <w:rsid w:val="001A7799"/>
    <w:rsid w:val="001A7924"/>
    <w:rsid w:val="001A7AA4"/>
    <w:rsid w:val="001B036B"/>
    <w:rsid w:val="001B1D84"/>
    <w:rsid w:val="001B2054"/>
    <w:rsid w:val="001B22B7"/>
    <w:rsid w:val="001B3154"/>
    <w:rsid w:val="001B460C"/>
    <w:rsid w:val="001B49F6"/>
    <w:rsid w:val="001B518C"/>
    <w:rsid w:val="001B60AF"/>
    <w:rsid w:val="001B60B1"/>
    <w:rsid w:val="001C18DE"/>
    <w:rsid w:val="001C25B4"/>
    <w:rsid w:val="001C44D8"/>
    <w:rsid w:val="001C4A8C"/>
    <w:rsid w:val="001C4B88"/>
    <w:rsid w:val="001C4B99"/>
    <w:rsid w:val="001C561A"/>
    <w:rsid w:val="001C6262"/>
    <w:rsid w:val="001C67B5"/>
    <w:rsid w:val="001D112C"/>
    <w:rsid w:val="001D1138"/>
    <w:rsid w:val="001D16B0"/>
    <w:rsid w:val="001D377D"/>
    <w:rsid w:val="001D413F"/>
    <w:rsid w:val="001D51A2"/>
    <w:rsid w:val="001D6AC4"/>
    <w:rsid w:val="001D6E00"/>
    <w:rsid w:val="001D7D58"/>
    <w:rsid w:val="001E4442"/>
    <w:rsid w:val="001E4659"/>
    <w:rsid w:val="001E4916"/>
    <w:rsid w:val="001E4B69"/>
    <w:rsid w:val="001E55DC"/>
    <w:rsid w:val="001E574A"/>
    <w:rsid w:val="001E5BA5"/>
    <w:rsid w:val="001E73DC"/>
    <w:rsid w:val="001E7D5D"/>
    <w:rsid w:val="001F05C4"/>
    <w:rsid w:val="001F068D"/>
    <w:rsid w:val="001F117C"/>
    <w:rsid w:val="001F1254"/>
    <w:rsid w:val="001F27FA"/>
    <w:rsid w:val="001F2BF9"/>
    <w:rsid w:val="001F34B2"/>
    <w:rsid w:val="001F440C"/>
    <w:rsid w:val="001F443F"/>
    <w:rsid w:val="001F44BD"/>
    <w:rsid w:val="001F48F8"/>
    <w:rsid w:val="00200DDC"/>
    <w:rsid w:val="00200E48"/>
    <w:rsid w:val="00202CE8"/>
    <w:rsid w:val="0020314C"/>
    <w:rsid w:val="00203CC4"/>
    <w:rsid w:val="002042FF"/>
    <w:rsid w:val="00205456"/>
    <w:rsid w:val="0020603A"/>
    <w:rsid w:val="002065A8"/>
    <w:rsid w:val="00206863"/>
    <w:rsid w:val="00207A12"/>
    <w:rsid w:val="00207A37"/>
    <w:rsid w:val="00207C6F"/>
    <w:rsid w:val="00210ACF"/>
    <w:rsid w:val="00211BAE"/>
    <w:rsid w:val="00213CAC"/>
    <w:rsid w:val="00215BDF"/>
    <w:rsid w:val="00215D36"/>
    <w:rsid w:val="00215DB3"/>
    <w:rsid w:val="00216704"/>
    <w:rsid w:val="0022327E"/>
    <w:rsid w:val="00223C9A"/>
    <w:rsid w:val="00224CA2"/>
    <w:rsid w:val="00225F15"/>
    <w:rsid w:val="002260F8"/>
    <w:rsid w:val="002268B0"/>
    <w:rsid w:val="00226D5B"/>
    <w:rsid w:val="002311BD"/>
    <w:rsid w:val="00231FE5"/>
    <w:rsid w:val="002328AB"/>
    <w:rsid w:val="00233493"/>
    <w:rsid w:val="00233790"/>
    <w:rsid w:val="00233FDF"/>
    <w:rsid w:val="00234249"/>
    <w:rsid w:val="00236498"/>
    <w:rsid w:val="002368A1"/>
    <w:rsid w:val="00236E28"/>
    <w:rsid w:val="0023706E"/>
    <w:rsid w:val="00237447"/>
    <w:rsid w:val="00237C44"/>
    <w:rsid w:val="0024039C"/>
    <w:rsid w:val="00241177"/>
    <w:rsid w:val="00241AC7"/>
    <w:rsid w:val="0024301D"/>
    <w:rsid w:val="0024306A"/>
    <w:rsid w:val="00243674"/>
    <w:rsid w:val="00243972"/>
    <w:rsid w:val="0024420F"/>
    <w:rsid w:val="00244800"/>
    <w:rsid w:val="002448D3"/>
    <w:rsid w:val="0024494C"/>
    <w:rsid w:val="00245378"/>
    <w:rsid w:val="00251192"/>
    <w:rsid w:val="0025133B"/>
    <w:rsid w:val="002608F1"/>
    <w:rsid w:val="002635E0"/>
    <w:rsid w:val="002665C7"/>
    <w:rsid w:val="00266A7B"/>
    <w:rsid w:val="00272D58"/>
    <w:rsid w:val="00273362"/>
    <w:rsid w:val="00274765"/>
    <w:rsid w:val="002763FC"/>
    <w:rsid w:val="0027642B"/>
    <w:rsid w:val="0027651D"/>
    <w:rsid w:val="002774A8"/>
    <w:rsid w:val="002812B4"/>
    <w:rsid w:val="002813B4"/>
    <w:rsid w:val="002815A2"/>
    <w:rsid w:val="002825D4"/>
    <w:rsid w:val="00282B15"/>
    <w:rsid w:val="00282D93"/>
    <w:rsid w:val="00283934"/>
    <w:rsid w:val="00287984"/>
    <w:rsid w:val="00287AD7"/>
    <w:rsid w:val="002908AB"/>
    <w:rsid w:val="00291B79"/>
    <w:rsid w:val="00291E35"/>
    <w:rsid w:val="002932EC"/>
    <w:rsid w:val="002935CA"/>
    <w:rsid w:val="00293D83"/>
    <w:rsid w:val="00294CA2"/>
    <w:rsid w:val="00295BC3"/>
    <w:rsid w:val="00296C1B"/>
    <w:rsid w:val="0029708F"/>
    <w:rsid w:val="002974A8"/>
    <w:rsid w:val="002A2301"/>
    <w:rsid w:val="002A261C"/>
    <w:rsid w:val="002A32C3"/>
    <w:rsid w:val="002A364E"/>
    <w:rsid w:val="002A3CDF"/>
    <w:rsid w:val="002A41BF"/>
    <w:rsid w:val="002A6C42"/>
    <w:rsid w:val="002B044C"/>
    <w:rsid w:val="002B0945"/>
    <w:rsid w:val="002B0E1D"/>
    <w:rsid w:val="002B150F"/>
    <w:rsid w:val="002B2251"/>
    <w:rsid w:val="002B417B"/>
    <w:rsid w:val="002B4C72"/>
    <w:rsid w:val="002B53D9"/>
    <w:rsid w:val="002B5ADF"/>
    <w:rsid w:val="002B7E0F"/>
    <w:rsid w:val="002C1345"/>
    <w:rsid w:val="002C1583"/>
    <w:rsid w:val="002C2514"/>
    <w:rsid w:val="002C3857"/>
    <w:rsid w:val="002C4F0E"/>
    <w:rsid w:val="002C5680"/>
    <w:rsid w:val="002C580C"/>
    <w:rsid w:val="002C73FD"/>
    <w:rsid w:val="002D0004"/>
    <w:rsid w:val="002D065C"/>
    <w:rsid w:val="002D074E"/>
    <w:rsid w:val="002D34FF"/>
    <w:rsid w:val="002D3A47"/>
    <w:rsid w:val="002D4FC2"/>
    <w:rsid w:val="002D59D6"/>
    <w:rsid w:val="002D5E8E"/>
    <w:rsid w:val="002D78EF"/>
    <w:rsid w:val="002E0145"/>
    <w:rsid w:val="002E05CD"/>
    <w:rsid w:val="002E13BD"/>
    <w:rsid w:val="002E18CF"/>
    <w:rsid w:val="002E1F16"/>
    <w:rsid w:val="002E25F4"/>
    <w:rsid w:val="002E5270"/>
    <w:rsid w:val="002E528C"/>
    <w:rsid w:val="002E5447"/>
    <w:rsid w:val="002E54C5"/>
    <w:rsid w:val="002E5760"/>
    <w:rsid w:val="002E5995"/>
    <w:rsid w:val="002E5B7F"/>
    <w:rsid w:val="002E6C10"/>
    <w:rsid w:val="002E7C06"/>
    <w:rsid w:val="002F1BFB"/>
    <w:rsid w:val="002F1F2F"/>
    <w:rsid w:val="002F266F"/>
    <w:rsid w:val="002F2F7D"/>
    <w:rsid w:val="002F376E"/>
    <w:rsid w:val="002F3F21"/>
    <w:rsid w:val="002F4A04"/>
    <w:rsid w:val="002F5174"/>
    <w:rsid w:val="002F5B61"/>
    <w:rsid w:val="002F669F"/>
    <w:rsid w:val="002F6AE5"/>
    <w:rsid w:val="002F7029"/>
    <w:rsid w:val="002F710F"/>
    <w:rsid w:val="002F74C7"/>
    <w:rsid w:val="002F761D"/>
    <w:rsid w:val="0030077C"/>
    <w:rsid w:val="00300804"/>
    <w:rsid w:val="00301223"/>
    <w:rsid w:val="00301684"/>
    <w:rsid w:val="00302122"/>
    <w:rsid w:val="003022E2"/>
    <w:rsid w:val="00302B6E"/>
    <w:rsid w:val="00303831"/>
    <w:rsid w:val="0030427F"/>
    <w:rsid w:val="0030673E"/>
    <w:rsid w:val="00306E1A"/>
    <w:rsid w:val="00307A4C"/>
    <w:rsid w:val="00307D05"/>
    <w:rsid w:val="00311279"/>
    <w:rsid w:val="00312624"/>
    <w:rsid w:val="003144E1"/>
    <w:rsid w:val="0031450F"/>
    <w:rsid w:val="00315B3B"/>
    <w:rsid w:val="003162CD"/>
    <w:rsid w:val="00317796"/>
    <w:rsid w:val="00317871"/>
    <w:rsid w:val="0032165E"/>
    <w:rsid w:val="0032177B"/>
    <w:rsid w:val="00322646"/>
    <w:rsid w:val="0032352D"/>
    <w:rsid w:val="00324EC8"/>
    <w:rsid w:val="0032516D"/>
    <w:rsid w:val="0032568B"/>
    <w:rsid w:val="00325F3E"/>
    <w:rsid w:val="003260FF"/>
    <w:rsid w:val="00326E3C"/>
    <w:rsid w:val="00326F56"/>
    <w:rsid w:val="00330354"/>
    <w:rsid w:val="00331AE4"/>
    <w:rsid w:val="00331AF0"/>
    <w:rsid w:val="00332B85"/>
    <w:rsid w:val="00333FCE"/>
    <w:rsid w:val="0033490D"/>
    <w:rsid w:val="00334EA9"/>
    <w:rsid w:val="00334EFF"/>
    <w:rsid w:val="003356EF"/>
    <w:rsid w:val="0033652E"/>
    <w:rsid w:val="00337026"/>
    <w:rsid w:val="00340A4A"/>
    <w:rsid w:val="00340B60"/>
    <w:rsid w:val="0034166F"/>
    <w:rsid w:val="00342E1F"/>
    <w:rsid w:val="00344BD1"/>
    <w:rsid w:val="00345636"/>
    <w:rsid w:val="00345CAD"/>
    <w:rsid w:val="00345E73"/>
    <w:rsid w:val="00346D9D"/>
    <w:rsid w:val="003475A3"/>
    <w:rsid w:val="003507BB"/>
    <w:rsid w:val="00352270"/>
    <w:rsid w:val="00352C1A"/>
    <w:rsid w:val="0035610D"/>
    <w:rsid w:val="0035629E"/>
    <w:rsid w:val="00357692"/>
    <w:rsid w:val="00357A38"/>
    <w:rsid w:val="0036023D"/>
    <w:rsid w:val="00361B83"/>
    <w:rsid w:val="00361F1C"/>
    <w:rsid w:val="00362786"/>
    <w:rsid w:val="00362A7A"/>
    <w:rsid w:val="00362A87"/>
    <w:rsid w:val="00366267"/>
    <w:rsid w:val="003670A2"/>
    <w:rsid w:val="00367D9C"/>
    <w:rsid w:val="003706C6"/>
    <w:rsid w:val="003707CB"/>
    <w:rsid w:val="00370D16"/>
    <w:rsid w:val="00370D97"/>
    <w:rsid w:val="003711E5"/>
    <w:rsid w:val="00371647"/>
    <w:rsid w:val="00372EE7"/>
    <w:rsid w:val="003734B8"/>
    <w:rsid w:val="00374459"/>
    <w:rsid w:val="00375012"/>
    <w:rsid w:val="00375102"/>
    <w:rsid w:val="003751DC"/>
    <w:rsid w:val="00375950"/>
    <w:rsid w:val="00376ACC"/>
    <w:rsid w:val="00377E18"/>
    <w:rsid w:val="00380073"/>
    <w:rsid w:val="0038054F"/>
    <w:rsid w:val="00380727"/>
    <w:rsid w:val="003809FB"/>
    <w:rsid w:val="00380C5A"/>
    <w:rsid w:val="00380EB2"/>
    <w:rsid w:val="0038207A"/>
    <w:rsid w:val="003837C1"/>
    <w:rsid w:val="00383CFE"/>
    <w:rsid w:val="00383FE7"/>
    <w:rsid w:val="00385DA4"/>
    <w:rsid w:val="00386A19"/>
    <w:rsid w:val="00386AE1"/>
    <w:rsid w:val="00386F96"/>
    <w:rsid w:val="00387465"/>
    <w:rsid w:val="00387827"/>
    <w:rsid w:val="003906E5"/>
    <w:rsid w:val="00390C2A"/>
    <w:rsid w:val="0039101A"/>
    <w:rsid w:val="0039129D"/>
    <w:rsid w:val="0039365E"/>
    <w:rsid w:val="00393A44"/>
    <w:rsid w:val="00393B57"/>
    <w:rsid w:val="00394AB9"/>
    <w:rsid w:val="0039524C"/>
    <w:rsid w:val="003952B3"/>
    <w:rsid w:val="003955E4"/>
    <w:rsid w:val="003964CA"/>
    <w:rsid w:val="003964E8"/>
    <w:rsid w:val="00397419"/>
    <w:rsid w:val="00397569"/>
    <w:rsid w:val="00397724"/>
    <w:rsid w:val="003978B6"/>
    <w:rsid w:val="00397989"/>
    <w:rsid w:val="003979D0"/>
    <w:rsid w:val="003A0027"/>
    <w:rsid w:val="003A10F1"/>
    <w:rsid w:val="003A174D"/>
    <w:rsid w:val="003A1EDF"/>
    <w:rsid w:val="003A1FF0"/>
    <w:rsid w:val="003A2073"/>
    <w:rsid w:val="003A26B1"/>
    <w:rsid w:val="003A2CA8"/>
    <w:rsid w:val="003A32F2"/>
    <w:rsid w:val="003A3600"/>
    <w:rsid w:val="003A491B"/>
    <w:rsid w:val="003A5578"/>
    <w:rsid w:val="003A7630"/>
    <w:rsid w:val="003A7D5E"/>
    <w:rsid w:val="003B014C"/>
    <w:rsid w:val="003B090F"/>
    <w:rsid w:val="003B3065"/>
    <w:rsid w:val="003B3771"/>
    <w:rsid w:val="003B5874"/>
    <w:rsid w:val="003B6BD4"/>
    <w:rsid w:val="003B717C"/>
    <w:rsid w:val="003B795D"/>
    <w:rsid w:val="003C0215"/>
    <w:rsid w:val="003C077A"/>
    <w:rsid w:val="003C32BA"/>
    <w:rsid w:val="003C3F11"/>
    <w:rsid w:val="003C4603"/>
    <w:rsid w:val="003C5012"/>
    <w:rsid w:val="003C5B83"/>
    <w:rsid w:val="003C5C4B"/>
    <w:rsid w:val="003C5F0B"/>
    <w:rsid w:val="003C6AA3"/>
    <w:rsid w:val="003D19EC"/>
    <w:rsid w:val="003D1E3E"/>
    <w:rsid w:val="003D1F65"/>
    <w:rsid w:val="003D22D2"/>
    <w:rsid w:val="003D233B"/>
    <w:rsid w:val="003D4756"/>
    <w:rsid w:val="003D4772"/>
    <w:rsid w:val="003D49B8"/>
    <w:rsid w:val="003D538A"/>
    <w:rsid w:val="003D551D"/>
    <w:rsid w:val="003D57A3"/>
    <w:rsid w:val="003D5833"/>
    <w:rsid w:val="003D5CF4"/>
    <w:rsid w:val="003D65BE"/>
    <w:rsid w:val="003D6A7E"/>
    <w:rsid w:val="003D6FCA"/>
    <w:rsid w:val="003D7184"/>
    <w:rsid w:val="003D7D3B"/>
    <w:rsid w:val="003D7F4D"/>
    <w:rsid w:val="003E0168"/>
    <w:rsid w:val="003E0413"/>
    <w:rsid w:val="003E0AD1"/>
    <w:rsid w:val="003E0E64"/>
    <w:rsid w:val="003E1748"/>
    <w:rsid w:val="003E1EFC"/>
    <w:rsid w:val="003E2211"/>
    <w:rsid w:val="003E3ADB"/>
    <w:rsid w:val="003E4CE7"/>
    <w:rsid w:val="003E52A8"/>
    <w:rsid w:val="003E5A31"/>
    <w:rsid w:val="003E60B6"/>
    <w:rsid w:val="003E6A8A"/>
    <w:rsid w:val="003E766A"/>
    <w:rsid w:val="003E79D1"/>
    <w:rsid w:val="003E7F10"/>
    <w:rsid w:val="003F07F5"/>
    <w:rsid w:val="003F0EFD"/>
    <w:rsid w:val="003F11C4"/>
    <w:rsid w:val="003F21F3"/>
    <w:rsid w:val="003F38E0"/>
    <w:rsid w:val="003F4340"/>
    <w:rsid w:val="003F53EB"/>
    <w:rsid w:val="003F54B1"/>
    <w:rsid w:val="003F55C7"/>
    <w:rsid w:val="003F5929"/>
    <w:rsid w:val="003F6571"/>
    <w:rsid w:val="003F6F80"/>
    <w:rsid w:val="004000F0"/>
    <w:rsid w:val="004005B8"/>
    <w:rsid w:val="004013C9"/>
    <w:rsid w:val="004023ED"/>
    <w:rsid w:val="00403D8A"/>
    <w:rsid w:val="0040662C"/>
    <w:rsid w:val="0040678F"/>
    <w:rsid w:val="00406FCB"/>
    <w:rsid w:val="00407CDF"/>
    <w:rsid w:val="00411636"/>
    <w:rsid w:val="0041180F"/>
    <w:rsid w:val="004138D2"/>
    <w:rsid w:val="00414C55"/>
    <w:rsid w:val="00416DF2"/>
    <w:rsid w:val="004203D9"/>
    <w:rsid w:val="00420EA4"/>
    <w:rsid w:val="00420FF0"/>
    <w:rsid w:val="0042182A"/>
    <w:rsid w:val="00421A33"/>
    <w:rsid w:val="00421AF0"/>
    <w:rsid w:val="00421BBD"/>
    <w:rsid w:val="004221B4"/>
    <w:rsid w:val="004223FF"/>
    <w:rsid w:val="00423990"/>
    <w:rsid w:val="00423DBD"/>
    <w:rsid w:val="00424985"/>
    <w:rsid w:val="00424AFA"/>
    <w:rsid w:val="004257AB"/>
    <w:rsid w:val="00425B2B"/>
    <w:rsid w:val="004261D5"/>
    <w:rsid w:val="0043010B"/>
    <w:rsid w:val="0043021F"/>
    <w:rsid w:val="0043030A"/>
    <w:rsid w:val="0043112C"/>
    <w:rsid w:val="0043116F"/>
    <w:rsid w:val="00431C8E"/>
    <w:rsid w:val="00431D61"/>
    <w:rsid w:val="00432645"/>
    <w:rsid w:val="0043268D"/>
    <w:rsid w:val="00432758"/>
    <w:rsid w:val="004347AB"/>
    <w:rsid w:val="00434C65"/>
    <w:rsid w:val="00434F9B"/>
    <w:rsid w:val="0043539C"/>
    <w:rsid w:val="00435B49"/>
    <w:rsid w:val="00435FC0"/>
    <w:rsid w:val="00435FC9"/>
    <w:rsid w:val="0043664C"/>
    <w:rsid w:val="00437987"/>
    <w:rsid w:val="00440AEA"/>
    <w:rsid w:val="00441094"/>
    <w:rsid w:val="00441637"/>
    <w:rsid w:val="004422E7"/>
    <w:rsid w:val="00442C10"/>
    <w:rsid w:val="00442D5D"/>
    <w:rsid w:val="00442E31"/>
    <w:rsid w:val="0044314D"/>
    <w:rsid w:val="00443240"/>
    <w:rsid w:val="00443726"/>
    <w:rsid w:val="00443BB9"/>
    <w:rsid w:val="00444226"/>
    <w:rsid w:val="00447F60"/>
    <w:rsid w:val="00450459"/>
    <w:rsid w:val="00450A96"/>
    <w:rsid w:val="0045263A"/>
    <w:rsid w:val="00453A78"/>
    <w:rsid w:val="0045405F"/>
    <w:rsid w:val="00455365"/>
    <w:rsid w:val="00457037"/>
    <w:rsid w:val="0045726A"/>
    <w:rsid w:val="004579E3"/>
    <w:rsid w:val="00457ECA"/>
    <w:rsid w:val="0046108D"/>
    <w:rsid w:val="00462293"/>
    <w:rsid w:val="0046367A"/>
    <w:rsid w:val="00464071"/>
    <w:rsid w:val="004642A5"/>
    <w:rsid w:val="00464F69"/>
    <w:rsid w:val="00465AA5"/>
    <w:rsid w:val="0046686C"/>
    <w:rsid w:val="004668C3"/>
    <w:rsid w:val="00466A2D"/>
    <w:rsid w:val="00467917"/>
    <w:rsid w:val="0047059F"/>
    <w:rsid w:val="00470767"/>
    <w:rsid w:val="00470A58"/>
    <w:rsid w:val="00471108"/>
    <w:rsid w:val="00471328"/>
    <w:rsid w:val="00472E60"/>
    <w:rsid w:val="00473AE2"/>
    <w:rsid w:val="004741D4"/>
    <w:rsid w:val="0047468F"/>
    <w:rsid w:val="00474743"/>
    <w:rsid w:val="004748C6"/>
    <w:rsid w:val="00474A49"/>
    <w:rsid w:val="00475CD1"/>
    <w:rsid w:val="0047749D"/>
    <w:rsid w:val="00480432"/>
    <w:rsid w:val="00480D40"/>
    <w:rsid w:val="00482DDE"/>
    <w:rsid w:val="00482F5A"/>
    <w:rsid w:val="00486018"/>
    <w:rsid w:val="00486BC1"/>
    <w:rsid w:val="00490645"/>
    <w:rsid w:val="00490847"/>
    <w:rsid w:val="004919F2"/>
    <w:rsid w:val="0049205C"/>
    <w:rsid w:val="0049338E"/>
    <w:rsid w:val="00493620"/>
    <w:rsid w:val="004940A0"/>
    <w:rsid w:val="00494BAA"/>
    <w:rsid w:val="0049603E"/>
    <w:rsid w:val="00496979"/>
    <w:rsid w:val="004A026D"/>
    <w:rsid w:val="004A072F"/>
    <w:rsid w:val="004A095A"/>
    <w:rsid w:val="004A0D31"/>
    <w:rsid w:val="004A151E"/>
    <w:rsid w:val="004A17C7"/>
    <w:rsid w:val="004A1FD5"/>
    <w:rsid w:val="004A2C03"/>
    <w:rsid w:val="004A2FFF"/>
    <w:rsid w:val="004A37EA"/>
    <w:rsid w:val="004A4AB9"/>
    <w:rsid w:val="004A61BD"/>
    <w:rsid w:val="004A61DB"/>
    <w:rsid w:val="004B0CF5"/>
    <w:rsid w:val="004B11DF"/>
    <w:rsid w:val="004B1F16"/>
    <w:rsid w:val="004B2D39"/>
    <w:rsid w:val="004B3080"/>
    <w:rsid w:val="004B3534"/>
    <w:rsid w:val="004B504C"/>
    <w:rsid w:val="004B55C7"/>
    <w:rsid w:val="004B6B18"/>
    <w:rsid w:val="004B7DAC"/>
    <w:rsid w:val="004C0A30"/>
    <w:rsid w:val="004C132B"/>
    <w:rsid w:val="004C1A10"/>
    <w:rsid w:val="004C2CB3"/>
    <w:rsid w:val="004C31F1"/>
    <w:rsid w:val="004C381B"/>
    <w:rsid w:val="004C3B63"/>
    <w:rsid w:val="004C410E"/>
    <w:rsid w:val="004C50E6"/>
    <w:rsid w:val="004C5984"/>
    <w:rsid w:val="004C5B59"/>
    <w:rsid w:val="004C6AF5"/>
    <w:rsid w:val="004C6D09"/>
    <w:rsid w:val="004D0575"/>
    <w:rsid w:val="004D0DF3"/>
    <w:rsid w:val="004D13D1"/>
    <w:rsid w:val="004D1766"/>
    <w:rsid w:val="004D2001"/>
    <w:rsid w:val="004D2C1A"/>
    <w:rsid w:val="004D3E3F"/>
    <w:rsid w:val="004D494E"/>
    <w:rsid w:val="004D6AA2"/>
    <w:rsid w:val="004D77CB"/>
    <w:rsid w:val="004D7837"/>
    <w:rsid w:val="004D78A8"/>
    <w:rsid w:val="004D7DE7"/>
    <w:rsid w:val="004D7E85"/>
    <w:rsid w:val="004E0D50"/>
    <w:rsid w:val="004E1005"/>
    <w:rsid w:val="004E1D62"/>
    <w:rsid w:val="004E243A"/>
    <w:rsid w:val="004E2B45"/>
    <w:rsid w:val="004E2C1F"/>
    <w:rsid w:val="004E560C"/>
    <w:rsid w:val="004E5C63"/>
    <w:rsid w:val="004E5DF4"/>
    <w:rsid w:val="004E65FC"/>
    <w:rsid w:val="004F036C"/>
    <w:rsid w:val="004F1361"/>
    <w:rsid w:val="004F27E7"/>
    <w:rsid w:val="004F2B95"/>
    <w:rsid w:val="004F33F0"/>
    <w:rsid w:val="004F3770"/>
    <w:rsid w:val="004F49F1"/>
    <w:rsid w:val="004F4A84"/>
    <w:rsid w:val="004F5887"/>
    <w:rsid w:val="00500D20"/>
    <w:rsid w:val="005013E5"/>
    <w:rsid w:val="00501786"/>
    <w:rsid w:val="00502434"/>
    <w:rsid w:val="00502837"/>
    <w:rsid w:val="00502AF1"/>
    <w:rsid w:val="00502CA8"/>
    <w:rsid w:val="0050307F"/>
    <w:rsid w:val="0050336F"/>
    <w:rsid w:val="00504CEC"/>
    <w:rsid w:val="005057D1"/>
    <w:rsid w:val="00505CB5"/>
    <w:rsid w:val="0051020B"/>
    <w:rsid w:val="005102DE"/>
    <w:rsid w:val="00510F7F"/>
    <w:rsid w:val="00511C12"/>
    <w:rsid w:val="00512678"/>
    <w:rsid w:val="005141FA"/>
    <w:rsid w:val="005153B4"/>
    <w:rsid w:val="00515414"/>
    <w:rsid w:val="00515A45"/>
    <w:rsid w:val="005169F3"/>
    <w:rsid w:val="005173D0"/>
    <w:rsid w:val="00517AD7"/>
    <w:rsid w:val="00517B1B"/>
    <w:rsid w:val="00517F53"/>
    <w:rsid w:val="005201A7"/>
    <w:rsid w:val="00521B6C"/>
    <w:rsid w:val="00522899"/>
    <w:rsid w:val="005228C8"/>
    <w:rsid w:val="00522FBC"/>
    <w:rsid w:val="0052411C"/>
    <w:rsid w:val="00524B2D"/>
    <w:rsid w:val="00525BD6"/>
    <w:rsid w:val="00525D70"/>
    <w:rsid w:val="00527927"/>
    <w:rsid w:val="00527AA5"/>
    <w:rsid w:val="00530868"/>
    <w:rsid w:val="00530DEA"/>
    <w:rsid w:val="005310F1"/>
    <w:rsid w:val="005329A4"/>
    <w:rsid w:val="00533A1E"/>
    <w:rsid w:val="00533E05"/>
    <w:rsid w:val="005342DB"/>
    <w:rsid w:val="005348C5"/>
    <w:rsid w:val="00534F32"/>
    <w:rsid w:val="00536A3B"/>
    <w:rsid w:val="00537089"/>
    <w:rsid w:val="00540194"/>
    <w:rsid w:val="0054067B"/>
    <w:rsid w:val="00540BD6"/>
    <w:rsid w:val="0054134E"/>
    <w:rsid w:val="005417DA"/>
    <w:rsid w:val="00542F3E"/>
    <w:rsid w:val="0054383E"/>
    <w:rsid w:val="00543D2C"/>
    <w:rsid w:val="00544809"/>
    <w:rsid w:val="005449E8"/>
    <w:rsid w:val="00546679"/>
    <w:rsid w:val="0054708A"/>
    <w:rsid w:val="0054749B"/>
    <w:rsid w:val="0054760E"/>
    <w:rsid w:val="005477C1"/>
    <w:rsid w:val="005507D7"/>
    <w:rsid w:val="00550C8F"/>
    <w:rsid w:val="00550EF0"/>
    <w:rsid w:val="005510A0"/>
    <w:rsid w:val="005519FE"/>
    <w:rsid w:val="00551D30"/>
    <w:rsid w:val="00551DF0"/>
    <w:rsid w:val="005542B4"/>
    <w:rsid w:val="00554927"/>
    <w:rsid w:val="005554D1"/>
    <w:rsid w:val="00556CA3"/>
    <w:rsid w:val="005572DE"/>
    <w:rsid w:val="005573C7"/>
    <w:rsid w:val="0055785C"/>
    <w:rsid w:val="00557893"/>
    <w:rsid w:val="005606CE"/>
    <w:rsid w:val="00560716"/>
    <w:rsid w:val="00560ABD"/>
    <w:rsid w:val="00560B32"/>
    <w:rsid w:val="005618E5"/>
    <w:rsid w:val="0056240E"/>
    <w:rsid w:val="00562F81"/>
    <w:rsid w:val="00563261"/>
    <w:rsid w:val="00564E95"/>
    <w:rsid w:val="0056512B"/>
    <w:rsid w:val="00567330"/>
    <w:rsid w:val="00567D12"/>
    <w:rsid w:val="00567D27"/>
    <w:rsid w:val="00571C82"/>
    <w:rsid w:val="00572461"/>
    <w:rsid w:val="0057328A"/>
    <w:rsid w:val="00574B81"/>
    <w:rsid w:val="0057572D"/>
    <w:rsid w:val="00575912"/>
    <w:rsid w:val="00580E6C"/>
    <w:rsid w:val="00582684"/>
    <w:rsid w:val="0058274F"/>
    <w:rsid w:val="005830E2"/>
    <w:rsid w:val="005833EB"/>
    <w:rsid w:val="00583B22"/>
    <w:rsid w:val="00585068"/>
    <w:rsid w:val="00585147"/>
    <w:rsid w:val="0058515D"/>
    <w:rsid w:val="0058522C"/>
    <w:rsid w:val="005906F1"/>
    <w:rsid w:val="00591C49"/>
    <w:rsid w:val="0059211E"/>
    <w:rsid w:val="00593538"/>
    <w:rsid w:val="005944A7"/>
    <w:rsid w:val="005947F2"/>
    <w:rsid w:val="0059574C"/>
    <w:rsid w:val="005961CC"/>
    <w:rsid w:val="00597C0F"/>
    <w:rsid w:val="005A0171"/>
    <w:rsid w:val="005A0424"/>
    <w:rsid w:val="005A0E5D"/>
    <w:rsid w:val="005A136F"/>
    <w:rsid w:val="005A1A34"/>
    <w:rsid w:val="005A3D98"/>
    <w:rsid w:val="005A3D9B"/>
    <w:rsid w:val="005A43C0"/>
    <w:rsid w:val="005A4620"/>
    <w:rsid w:val="005A68FC"/>
    <w:rsid w:val="005A71B1"/>
    <w:rsid w:val="005A74ED"/>
    <w:rsid w:val="005B00D6"/>
    <w:rsid w:val="005B13C1"/>
    <w:rsid w:val="005B1F45"/>
    <w:rsid w:val="005B2E21"/>
    <w:rsid w:val="005B39F8"/>
    <w:rsid w:val="005B3C3E"/>
    <w:rsid w:val="005B3DC0"/>
    <w:rsid w:val="005B5566"/>
    <w:rsid w:val="005B57BA"/>
    <w:rsid w:val="005B6220"/>
    <w:rsid w:val="005B78AF"/>
    <w:rsid w:val="005C0B05"/>
    <w:rsid w:val="005C190B"/>
    <w:rsid w:val="005C1EE5"/>
    <w:rsid w:val="005C239F"/>
    <w:rsid w:val="005C2A9E"/>
    <w:rsid w:val="005C349E"/>
    <w:rsid w:val="005C3C55"/>
    <w:rsid w:val="005C4329"/>
    <w:rsid w:val="005C6130"/>
    <w:rsid w:val="005C64FC"/>
    <w:rsid w:val="005C74BB"/>
    <w:rsid w:val="005C7C7D"/>
    <w:rsid w:val="005D01BB"/>
    <w:rsid w:val="005D171D"/>
    <w:rsid w:val="005D18F3"/>
    <w:rsid w:val="005D1AEA"/>
    <w:rsid w:val="005D21DB"/>
    <w:rsid w:val="005D35BA"/>
    <w:rsid w:val="005D36EE"/>
    <w:rsid w:val="005D4068"/>
    <w:rsid w:val="005D60C1"/>
    <w:rsid w:val="005D7945"/>
    <w:rsid w:val="005E0ABE"/>
    <w:rsid w:val="005E1A3E"/>
    <w:rsid w:val="005E2EDC"/>
    <w:rsid w:val="005E3882"/>
    <w:rsid w:val="005E4EE1"/>
    <w:rsid w:val="005E57B2"/>
    <w:rsid w:val="005E5EC7"/>
    <w:rsid w:val="005E757A"/>
    <w:rsid w:val="005F02BA"/>
    <w:rsid w:val="005F13EE"/>
    <w:rsid w:val="005F1F92"/>
    <w:rsid w:val="005F2E94"/>
    <w:rsid w:val="005F3E0A"/>
    <w:rsid w:val="005F3EC0"/>
    <w:rsid w:val="005F4F1C"/>
    <w:rsid w:val="005F68E2"/>
    <w:rsid w:val="005F73EF"/>
    <w:rsid w:val="005F7BD4"/>
    <w:rsid w:val="005F7E8C"/>
    <w:rsid w:val="005F7F4B"/>
    <w:rsid w:val="00601DDC"/>
    <w:rsid w:val="006024E1"/>
    <w:rsid w:val="006038B0"/>
    <w:rsid w:val="00603A43"/>
    <w:rsid w:val="00604693"/>
    <w:rsid w:val="00604AFF"/>
    <w:rsid w:val="006057AE"/>
    <w:rsid w:val="00606162"/>
    <w:rsid w:val="006063D4"/>
    <w:rsid w:val="00606A6A"/>
    <w:rsid w:val="006073CE"/>
    <w:rsid w:val="00607BCD"/>
    <w:rsid w:val="00610059"/>
    <w:rsid w:val="00612ECC"/>
    <w:rsid w:val="0061322B"/>
    <w:rsid w:val="0061432A"/>
    <w:rsid w:val="00615247"/>
    <w:rsid w:val="00617BCB"/>
    <w:rsid w:val="00617E71"/>
    <w:rsid w:val="00620422"/>
    <w:rsid w:val="0062132D"/>
    <w:rsid w:val="00622AED"/>
    <w:rsid w:val="00625A1B"/>
    <w:rsid w:val="00626716"/>
    <w:rsid w:val="0062697B"/>
    <w:rsid w:val="00626D59"/>
    <w:rsid w:val="0063099C"/>
    <w:rsid w:val="0063192A"/>
    <w:rsid w:val="00634747"/>
    <w:rsid w:val="00637AC4"/>
    <w:rsid w:val="0064064F"/>
    <w:rsid w:val="00640BA8"/>
    <w:rsid w:val="00640EC3"/>
    <w:rsid w:val="00641882"/>
    <w:rsid w:val="00641D0D"/>
    <w:rsid w:val="0064240B"/>
    <w:rsid w:val="00642C37"/>
    <w:rsid w:val="00643AE0"/>
    <w:rsid w:val="00645F4A"/>
    <w:rsid w:val="006460C0"/>
    <w:rsid w:val="00646114"/>
    <w:rsid w:val="006476F7"/>
    <w:rsid w:val="00647F4A"/>
    <w:rsid w:val="00650D2E"/>
    <w:rsid w:val="00650FDD"/>
    <w:rsid w:val="00651016"/>
    <w:rsid w:val="006519CF"/>
    <w:rsid w:val="006529C8"/>
    <w:rsid w:val="0065555B"/>
    <w:rsid w:val="006557E4"/>
    <w:rsid w:val="006560B7"/>
    <w:rsid w:val="006571DF"/>
    <w:rsid w:val="006572D2"/>
    <w:rsid w:val="00660609"/>
    <w:rsid w:val="006608BD"/>
    <w:rsid w:val="00660D45"/>
    <w:rsid w:val="00661B1A"/>
    <w:rsid w:val="00663429"/>
    <w:rsid w:val="00663813"/>
    <w:rsid w:val="0066385F"/>
    <w:rsid w:val="006676CF"/>
    <w:rsid w:val="00670637"/>
    <w:rsid w:val="00671353"/>
    <w:rsid w:val="006717D6"/>
    <w:rsid w:val="0067186D"/>
    <w:rsid w:val="00671E6B"/>
    <w:rsid w:val="00675223"/>
    <w:rsid w:val="00675276"/>
    <w:rsid w:val="00675477"/>
    <w:rsid w:val="00675628"/>
    <w:rsid w:val="00675774"/>
    <w:rsid w:val="00675DDE"/>
    <w:rsid w:val="006768A7"/>
    <w:rsid w:val="00676CE4"/>
    <w:rsid w:val="00680863"/>
    <w:rsid w:val="006812B1"/>
    <w:rsid w:val="00681370"/>
    <w:rsid w:val="00682A8B"/>
    <w:rsid w:val="00682F3C"/>
    <w:rsid w:val="00683025"/>
    <w:rsid w:val="006869AE"/>
    <w:rsid w:val="0068717C"/>
    <w:rsid w:val="006879AF"/>
    <w:rsid w:val="006915FF"/>
    <w:rsid w:val="00691C60"/>
    <w:rsid w:val="006931B2"/>
    <w:rsid w:val="0069435A"/>
    <w:rsid w:val="006948D2"/>
    <w:rsid w:val="00695391"/>
    <w:rsid w:val="00696179"/>
    <w:rsid w:val="006974A7"/>
    <w:rsid w:val="006A0C92"/>
    <w:rsid w:val="006A1CF4"/>
    <w:rsid w:val="006A490B"/>
    <w:rsid w:val="006A60EC"/>
    <w:rsid w:val="006A6272"/>
    <w:rsid w:val="006A652D"/>
    <w:rsid w:val="006A689C"/>
    <w:rsid w:val="006B00E8"/>
    <w:rsid w:val="006B010B"/>
    <w:rsid w:val="006B0720"/>
    <w:rsid w:val="006B0800"/>
    <w:rsid w:val="006B097E"/>
    <w:rsid w:val="006B0A7E"/>
    <w:rsid w:val="006B129F"/>
    <w:rsid w:val="006B1871"/>
    <w:rsid w:val="006B1CF5"/>
    <w:rsid w:val="006B227B"/>
    <w:rsid w:val="006B45FF"/>
    <w:rsid w:val="006B53D0"/>
    <w:rsid w:val="006B653C"/>
    <w:rsid w:val="006B7246"/>
    <w:rsid w:val="006B7C48"/>
    <w:rsid w:val="006C03E0"/>
    <w:rsid w:val="006C0585"/>
    <w:rsid w:val="006C05E7"/>
    <w:rsid w:val="006C1318"/>
    <w:rsid w:val="006C1DF9"/>
    <w:rsid w:val="006C209F"/>
    <w:rsid w:val="006C2ABC"/>
    <w:rsid w:val="006C3067"/>
    <w:rsid w:val="006C3A24"/>
    <w:rsid w:val="006C4DAC"/>
    <w:rsid w:val="006C52C1"/>
    <w:rsid w:val="006C54A5"/>
    <w:rsid w:val="006C6E2F"/>
    <w:rsid w:val="006C7EDD"/>
    <w:rsid w:val="006C7F2B"/>
    <w:rsid w:val="006D0092"/>
    <w:rsid w:val="006D00C7"/>
    <w:rsid w:val="006D2286"/>
    <w:rsid w:val="006D303A"/>
    <w:rsid w:val="006D3B35"/>
    <w:rsid w:val="006D3EFA"/>
    <w:rsid w:val="006D4383"/>
    <w:rsid w:val="006D5565"/>
    <w:rsid w:val="006D628F"/>
    <w:rsid w:val="006D78E8"/>
    <w:rsid w:val="006E04E4"/>
    <w:rsid w:val="006E0856"/>
    <w:rsid w:val="006E1402"/>
    <w:rsid w:val="006E2DBA"/>
    <w:rsid w:val="006E42C7"/>
    <w:rsid w:val="006E4ED9"/>
    <w:rsid w:val="006E56D8"/>
    <w:rsid w:val="006E5924"/>
    <w:rsid w:val="006E605F"/>
    <w:rsid w:val="006E6EAC"/>
    <w:rsid w:val="006E6F34"/>
    <w:rsid w:val="006F04A9"/>
    <w:rsid w:val="006F1E76"/>
    <w:rsid w:val="006F629B"/>
    <w:rsid w:val="006F74DE"/>
    <w:rsid w:val="006F7836"/>
    <w:rsid w:val="006F7A41"/>
    <w:rsid w:val="00700FCC"/>
    <w:rsid w:val="007012AD"/>
    <w:rsid w:val="00701497"/>
    <w:rsid w:val="00702EC3"/>
    <w:rsid w:val="00703356"/>
    <w:rsid w:val="00703962"/>
    <w:rsid w:val="00703DFF"/>
    <w:rsid w:val="00703FDB"/>
    <w:rsid w:val="00704369"/>
    <w:rsid w:val="00704D10"/>
    <w:rsid w:val="00705BDF"/>
    <w:rsid w:val="007073DD"/>
    <w:rsid w:val="0070758C"/>
    <w:rsid w:val="00707861"/>
    <w:rsid w:val="0071004E"/>
    <w:rsid w:val="00710DA5"/>
    <w:rsid w:val="00711348"/>
    <w:rsid w:val="00712347"/>
    <w:rsid w:val="00712AD1"/>
    <w:rsid w:val="00714B5C"/>
    <w:rsid w:val="00714DA4"/>
    <w:rsid w:val="007155FA"/>
    <w:rsid w:val="00716203"/>
    <w:rsid w:val="0071682E"/>
    <w:rsid w:val="00716EBE"/>
    <w:rsid w:val="00717DB6"/>
    <w:rsid w:val="00717F57"/>
    <w:rsid w:val="00720418"/>
    <w:rsid w:val="0072147D"/>
    <w:rsid w:val="00721765"/>
    <w:rsid w:val="00722984"/>
    <w:rsid w:val="00723006"/>
    <w:rsid w:val="007233D7"/>
    <w:rsid w:val="00724909"/>
    <w:rsid w:val="00724FA7"/>
    <w:rsid w:val="0072544A"/>
    <w:rsid w:val="00725723"/>
    <w:rsid w:val="00726293"/>
    <w:rsid w:val="00726561"/>
    <w:rsid w:val="007267E1"/>
    <w:rsid w:val="00727145"/>
    <w:rsid w:val="007271C1"/>
    <w:rsid w:val="00727E7C"/>
    <w:rsid w:val="00734039"/>
    <w:rsid w:val="00734C44"/>
    <w:rsid w:val="007352A2"/>
    <w:rsid w:val="00735D75"/>
    <w:rsid w:val="00736034"/>
    <w:rsid w:val="00736841"/>
    <w:rsid w:val="007377D5"/>
    <w:rsid w:val="00737862"/>
    <w:rsid w:val="0073788A"/>
    <w:rsid w:val="00737C15"/>
    <w:rsid w:val="0074161C"/>
    <w:rsid w:val="007419A1"/>
    <w:rsid w:val="0074239D"/>
    <w:rsid w:val="00744B18"/>
    <w:rsid w:val="0074571B"/>
    <w:rsid w:val="00745FB5"/>
    <w:rsid w:val="007465A9"/>
    <w:rsid w:val="00747525"/>
    <w:rsid w:val="00750176"/>
    <w:rsid w:val="0075080C"/>
    <w:rsid w:val="00750962"/>
    <w:rsid w:val="00751EE5"/>
    <w:rsid w:val="00752422"/>
    <w:rsid w:val="00752E22"/>
    <w:rsid w:val="00754BB6"/>
    <w:rsid w:val="00755642"/>
    <w:rsid w:val="0075658B"/>
    <w:rsid w:val="00756B22"/>
    <w:rsid w:val="0075749F"/>
    <w:rsid w:val="0075763A"/>
    <w:rsid w:val="00757B0E"/>
    <w:rsid w:val="007611EE"/>
    <w:rsid w:val="007614C9"/>
    <w:rsid w:val="007615A1"/>
    <w:rsid w:val="007615CE"/>
    <w:rsid w:val="00761A74"/>
    <w:rsid w:val="0076357A"/>
    <w:rsid w:val="007636E9"/>
    <w:rsid w:val="007639EB"/>
    <w:rsid w:val="00765E81"/>
    <w:rsid w:val="00765F3C"/>
    <w:rsid w:val="00766FBB"/>
    <w:rsid w:val="0077193E"/>
    <w:rsid w:val="007729ED"/>
    <w:rsid w:val="00772D4A"/>
    <w:rsid w:val="0077373E"/>
    <w:rsid w:val="007746E6"/>
    <w:rsid w:val="007747F9"/>
    <w:rsid w:val="00774836"/>
    <w:rsid w:val="00776324"/>
    <w:rsid w:val="0077743B"/>
    <w:rsid w:val="007774FB"/>
    <w:rsid w:val="00777C94"/>
    <w:rsid w:val="00780024"/>
    <w:rsid w:val="007800C2"/>
    <w:rsid w:val="007804F4"/>
    <w:rsid w:val="00781508"/>
    <w:rsid w:val="007819CA"/>
    <w:rsid w:val="007830C7"/>
    <w:rsid w:val="00783E04"/>
    <w:rsid w:val="00783EF1"/>
    <w:rsid w:val="00785F05"/>
    <w:rsid w:val="00786843"/>
    <w:rsid w:val="007869CB"/>
    <w:rsid w:val="00786FD0"/>
    <w:rsid w:val="00787606"/>
    <w:rsid w:val="007876DD"/>
    <w:rsid w:val="007877A4"/>
    <w:rsid w:val="00790493"/>
    <w:rsid w:val="0079134F"/>
    <w:rsid w:val="00792B5E"/>
    <w:rsid w:val="00792F5F"/>
    <w:rsid w:val="0079476F"/>
    <w:rsid w:val="00795298"/>
    <w:rsid w:val="00795683"/>
    <w:rsid w:val="00795A87"/>
    <w:rsid w:val="007966D9"/>
    <w:rsid w:val="007969A4"/>
    <w:rsid w:val="00797AD9"/>
    <w:rsid w:val="007A0099"/>
    <w:rsid w:val="007A01CC"/>
    <w:rsid w:val="007A1349"/>
    <w:rsid w:val="007A1D56"/>
    <w:rsid w:val="007A25F1"/>
    <w:rsid w:val="007A2602"/>
    <w:rsid w:val="007A4A76"/>
    <w:rsid w:val="007A4BE0"/>
    <w:rsid w:val="007A53BA"/>
    <w:rsid w:val="007A5690"/>
    <w:rsid w:val="007A5F9B"/>
    <w:rsid w:val="007A7564"/>
    <w:rsid w:val="007A76B2"/>
    <w:rsid w:val="007A76DB"/>
    <w:rsid w:val="007A7B67"/>
    <w:rsid w:val="007B016C"/>
    <w:rsid w:val="007B040C"/>
    <w:rsid w:val="007B060A"/>
    <w:rsid w:val="007B146A"/>
    <w:rsid w:val="007B17C7"/>
    <w:rsid w:val="007B4541"/>
    <w:rsid w:val="007B45F2"/>
    <w:rsid w:val="007B5BC7"/>
    <w:rsid w:val="007B64D7"/>
    <w:rsid w:val="007B6D58"/>
    <w:rsid w:val="007B7351"/>
    <w:rsid w:val="007B7AEF"/>
    <w:rsid w:val="007C0DCA"/>
    <w:rsid w:val="007C0F1F"/>
    <w:rsid w:val="007C170F"/>
    <w:rsid w:val="007C1947"/>
    <w:rsid w:val="007C21DB"/>
    <w:rsid w:val="007C2CCA"/>
    <w:rsid w:val="007C2E0A"/>
    <w:rsid w:val="007C32C1"/>
    <w:rsid w:val="007C47E2"/>
    <w:rsid w:val="007C4B64"/>
    <w:rsid w:val="007C5758"/>
    <w:rsid w:val="007C57F6"/>
    <w:rsid w:val="007C5857"/>
    <w:rsid w:val="007C5EC0"/>
    <w:rsid w:val="007C5EF0"/>
    <w:rsid w:val="007C6D45"/>
    <w:rsid w:val="007C725E"/>
    <w:rsid w:val="007C7DC2"/>
    <w:rsid w:val="007D0112"/>
    <w:rsid w:val="007D2159"/>
    <w:rsid w:val="007D299D"/>
    <w:rsid w:val="007D2E31"/>
    <w:rsid w:val="007D3BF2"/>
    <w:rsid w:val="007D5E9B"/>
    <w:rsid w:val="007D795D"/>
    <w:rsid w:val="007E0480"/>
    <w:rsid w:val="007E0DE1"/>
    <w:rsid w:val="007E1A87"/>
    <w:rsid w:val="007E1AD5"/>
    <w:rsid w:val="007E28E9"/>
    <w:rsid w:val="007E3D7A"/>
    <w:rsid w:val="007E4F4C"/>
    <w:rsid w:val="007E4FB9"/>
    <w:rsid w:val="007E572E"/>
    <w:rsid w:val="007E5E24"/>
    <w:rsid w:val="007F010A"/>
    <w:rsid w:val="007F01CC"/>
    <w:rsid w:val="007F0A13"/>
    <w:rsid w:val="007F1ED9"/>
    <w:rsid w:val="007F2791"/>
    <w:rsid w:val="007F3F5D"/>
    <w:rsid w:val="007F4C09"/>
    <w:rsid w:val="007F4FFB"/>
    <w:rsid w:val="007F5375"/>
    <w:rsid w:val="007F53A5"/>
    <w:rsid w:val="007F5846"/>
    <w:rsid w:val="007F6EEC"/>
    <w:rsid w:val="007F70E3"/>
    <w:rsid w:val="007F77C2"/>
    <w:rsid w:val="007F78CE"/>
    <w:rsid w:val="007F7A28"/>
    <w:rsid w:val="007F7AA0"/>
    <w:rsid w:val="00800276"/>
    <w:rsid w:val="00800B2B"/>
    <w:rsid w:val="00800F39"/>
    <w:rsid w:val="0080162C"/>
    <w:rsid w:val="00803F69"/>
    <w:rsid w:val="008046D2"/>
    <w:rsid w:val="00804846"/>
    <w:rsid w:val="008059FD"/>
    <w:rsid w:val="00805CD6"/>
    <w:rsid w:val="00807AF9"/>
    <w:rsid w:val="00811328"/>
    <w:rsid w:val="0081281C"/>
    <w:rsid w:val="008136B3"/>
    <w:rsid w:val="008139AE"/>
    <w:rsid w:val="0081428F"/>
    <w:rsid w:val="00815446"/>
    <w:rsid w:val="00816B10"/>
    <w:rsid w:val="00817353"/>
    <w:rsid w:val="0082010B"/>
    <w:rsid w:val="008206EC"/>
    <w:rsid w:val="0082165B"/>
    <w:rsid w:val="00821670"/>
    <w:rsid w:val="008216D9"/>
    <w:rsid w:val="00823B20"/>
    <w:rsid w:val="00823B95"/>
    <w:rsid w:val="00824E12"/>
    <w:rsid w:val="00825C42"/>
    <w:rsid w:val="0082614F"/>
    <w:rsid w:val="0082635D"/>
    <w:rsid w:val="0082671F"/>
    <w:rsid w:val="008271BE"/>
    <w:rsid w:val="00827201"/>
    <w:rsid w:val="00827A84"/>
    <w:rsid w:val="008315D8"/>
    <w:rsid w:val="008317DB"/>
    <w:rsid w:val="00831D2C"/>
    <w:rsid w:val="00833055"/>
    <w:rsid w:val="008342A6"/>
    <w:rsid w:val="0083564F"/>
    <w:rsid w:val="00836D77"/>
    <w:rsid w:val="008373FD"/>
    <w:rsid w:val="008423EA"/>
    <w:rsid w:val="008435A4"/>
    <w:rsid w:val="008456B7"/>
    <w:rsid w:val="00845A34"/>
    <w:rsid w:val="00845DB1"/>
    <w:rsid w:val="00846219"/>
    <w:rsid w:val="008464EB"/>
    <w:rsid w:val="0084660A"/>
    <w:rsid w:val="0084791C"/>
    <w:rsid w:val="00847B53"/>
    <w:rsid w:val="00847E3D"/>
    <w:rsid w:val="00851177"/>
    <w:rsid w:val="008521DF"/>
    <w:rsid w:val="008533E5"/>
    <w:rsid w:val="0085394E"/>
    <w:rsid w:val="00854564"/>
    <w:rsid w:val="00854AD6"/>
    <w:rsid w:val="00854EE7"/>
    <w:rsid w:val="00855C15"/>
    <w:rsid w:val="00856DEC"/>
    <w:rsid w:val="008570C7"/>
    <w:rsid w:val="008572B4"/>
    <w:rsid w:val="008602B1"/>
    <w:rsid w:val="008604A6"/>
    <w:rsid w:val="00860BBF"/>
    <w:rsid w:val="008614E1"/>
    <w:rsid w:val="00861D0D"/>
    <w:rsid w:val="00862752"/>
    <w:rsid w:val="008654A8"/>
    <w:rsid w:val="00866AE5"/>
    <w:rsid w:val="0086713E"/>
    <w:rsid w:val="00867F66"/>
    <w:rsid w:val="00871BFF"/>
    <w:rsid w:val="00872387"/>
    <w:rsid w:val="008740F7"/>
    <w:rsid w:val="008758F4"/>
    <w:rsid w:val="008765AF"/>
    <w:rsid w:val="00877055"/>
    <w:rsid w:val="0087793E"/>
    <w:rsid w:val="00881427"/>
    <w:rsid w:val="00881CFE"/>
    <w:rsid w:val="008826FA"/>
    <w:rsid w:val="0088282F"/>
    <w:rsid w:val="0088629B"/>
    <w:rsid w:val="00886E93"/>
    <w:rsid w:val="00887722"/>
    <w:rsid w:val="008878E8"/>
    <w:rsid w:val="00890A87"/>
    <w:rsid w:val="00890FF8"/>
    <w:rsid w:val="0089119E"/>
    <w:rsid w:val="00891523"/>
    <w:rsid w:val="00891A7A"/>
    <w:rsid w:val="00893073"/>
    <w:rsid w:val="00893A3B"/>
    <w:rsid w:val="00893A76"/>
    <w:rsid w:val="00893D0B"/>
    <w:rsid w:val="00895F4C"/>
    <w:rsid w:val="00896472"/>
    <w:rsid w:val="00897567"/>
    <w:rsid w:val="00897582"/>
    <w:rsid w:val="008A06BA"/>
    <w:rsid w:val="008A1E85"/>
    <w:rsid w:val="008A23CE"/>
    <w:rsid w:val="008A25FF"/>
    <w:rsid w:val="008A29D4"/>
    <w:rsid w:val="008A2B58"/>
    <w:rsid w:val="008A376F"/>
    <w:rsid w:val="008A4291"/>
    <w:rsid w:val="008A4E71"/>
    <w:rsid w:val="008A579C"/>
    <w:rsid w:val="008A5FB2"/>
    <w:rsid w:val="008A630D"/>
    <w:rsid w:val="008A6919"/>
    <w:rsid w:val="008A6F13"/>
    <w:rsid w:val="008A7869"/>
    <w:rsid w:val="008B0013"/>
    <w:rsid w:val="008B0085"/>
    <w:rsid w:val="008B1521"/>
    <w:rsid w:val="008B1954"/>
    <w:rsid w:val="008B1F01"/>
    <w:rsid w:val="008B25FB"/>
    <w:rsid w:val="008B27D6"/>
    <w:rsid w:val="008B2F73"/>
    <w:rsid w:val="008B41A1"/>
    <w:rsid w:val="008B42F0"/>
    <w:rsid w:val="008B4B05"/>
    <w:rsid w:val="008B5353"/>
    <w:rsid w:val="008B543C"/>
    <w:rsid w:val="008B58E1"/>
    <w:rsid w:val="008B6FF4"/>
    <w:rsid w:val="008C09B9"/>
    <w:rsid w:val="008C17E4"/>
    <w:rsid w:val="008C1BFF"/>
    <w:rsid w:val="008C267C"/>
    <w:rsid w:val="008C3AE1"/>
    <w:rsid w:val="008C46CE"/>
    <w:rsid w:val="008C53E2"/>
    <w:rsid w:val="008C54C4"/>
    <w:rsid w:val="008C582B"/>
    <w:rsid w:val="008C5AAC"/>
    <w:rsid w:val="008C7FCE"/>
    <w:rsid w:val="008D0C9C"/>
    <w:rsid w:val="008D0DDE"/>
    <w:rsid w:val="008D1052"/>
    <w:rsid w:val="008D15FD"/>
    <w:rsid w:val="008D21AD"/>
    <w:rsid w:val="008D34F4"/>
    <w:rsid w:val="008D40B2"/>
    <w:rsid w:val="008D522B"/>
    <w:rsid w:val="008D5F33"/>
    <w:rsid w:val="008D7757"/>
    <w:rsid w:val="008D786D"/>
    <w:rsid w:val="008D7918"/>
    <w:rsid w:val="008D79E1"/>
    <w:rsid w:val="008E02FD"/>
    <w:rsid w:val="008E083B"/>
    <w:rsid w:val="008E146A"/>
    <w:rsid w:val="008E2509"/>
    <w:rsid w:val="008E2BA3"/>
    <w:rsid w:val="008E497C"/>
    <w:rsid w:val="008F0E4A"/>
    <w:rsid w:val="008F1ECB"/>
    <w:rsid w:val="008F2557"/>
    <w:rsid w:val="008F4285"/>
    <w:rsid w:val="008F4EF5"/>
    <w:rsid w:val="008F509B"/>
    <w:rsid w:val="008F56D0"/>
    <w:rsid w:val="008F5E3D"/>
    <w:rsid w:val="00900ED9"/>
    <w:rsid w:val="00901147"/>
    <w:rsid w:val="00901CDE"/>
    <w:rsid w:val="009024A2"/>
    <w:rsid w:val="00902637"/>
    <w:rsid w:val="00903535"/>
    <w:rsid w:val="009039FF"/>
    <w:rsid w:val="00903C8F"/>
    <w:rsid w:val="009047EC"/>
    <w:rsid w:val="0090497A"/>
    <w:rsid w:val="0090566A"/>
    <w:rsid w:val="00905D28"/>
    <w:rsid w:val="009061B2"/>
    <w:rsid w:val="00906524"/>
    <w:rsid w:val="00906CB3"/>
    <w:rsid w:val="00910532"/>
    <w:rsid w:val="00911551"/>
    <w:rsid w:val="009122B3"/>
    <w:rsid w:val="00912993"/>
    <w:rsid w:val="00912A10"/>
    <w:rsid w:val="009133BE"/>
    <w:rsid w:val="00913EEB"/>
    <w:rsid w:val="00914750"/>
    <w:rsid w:val="00914F2C"/>
    <w:rsid w:val="00915765"/>
    <w:rsid w:val="00915C87"/>
    <w:rsid w:val="00916562"/>
    <w:rsid w:val="00917C96"/>
    <w:rsid w:val="009217D9"/>
    <w:rsid w:val="00921CD7"/>
    <w:rsid w:val="0092242C"/>
    <w:rsid w:val="00922B14"/>
    <w:rsid w:val="009247B1"/>
    <w:rsid w:val="0092483A"/>
    <w:rsid w:val="00924EE1"/>
    <w:rsid w:val="00924F62"/>
    <w:rsid w:val="00925841"/>
    <w:rsid w:val="00925F37"/>
    <w:rsid w:val="00930103"/>
    <w:rsid w:val="00930863"/>
    <w:rsid w:val="00931A40"/>
    <w:rsid w:val="00932C9C"/>
    <w:rsid w:val="009330F4"/>
    <w:rsid w:val="009330FE"/>
    <w:rsid w:val="00933544"/>
    <w:rsid w:val="009341AC"/>
    <w:rsid w:val="009347A0"/>
    <w:rsid w:val="009353B0"/>
    <w:rsid w:val="009360E4"/>
    <w:rsid w:val="00936613"/>
    <w:rsid w:val="009371D6"/>
    <w:rsid w:val="009372F2"/>
    <w:rsid w:val="00937CFF"/>
    <w:rsid w:val="0094125B"/>
    <w:rsid w:val="00941D7B"/>
    <w:rsid w:val="00941DD0"/>
    <w:rsid w:val="009429A1"/>
    <w:rsid w:val="00942D64"/>
    <w:rsid w:val="00943D70"/>
    <w:rsid w:val="009458F1"/>
    <w:rsid w:val="00945C4B"/>
    <w:rsid w:val="0094723A"/>
    <w:rsid w:val="0094766E"/>
    <w:rsid w:val="009479C1"/>
    <w:rsid w:val="00947AF3"/>
    <w:rsid w:val="00950680"/>
    <w:rsid w:val="00950929"/>
    <w:rsid w:val="00950C0B"/>
    <w:rsid w:val="009515D4"/>
    <w:rsid w:val="00951B1D"/>
    <w:rsid w:val="00952004"/>
    <w:rsid w:val="00952518"/>
    <w:rsid w:val="00952553"/>
    <w:rsid w:val="00952BAF"/>
    <w:rsid w:val="00953A5F"/>
    <w:rsid w:val="00956305"/>
    <w:rsid w:val="009609AA"/>
    <w:rsid w:val="00960B32"/>
    <w:rsid w:val="00960E5D"/>
    <w:rsid w:val="00961831"/>
    <w:rsid w:val="00962976"/>
    <w:rsid w:val="00963299"/>
    <w:rsid w:val="00965764"/>
    <w:rsid w:val="009658B4"/>
    <w:rsid w:val="00965FE0"/>
    <w:rsid w:val="00966A49"/>
    <w:rsid w:val="00966EAE"/>
    <w:rsid w:val="00970412"/>
    <w:rsid w:val="009709BB"/>
    <w:rsid w:val="00970E69"/>
    <w:rsid w:val="00971011"/>
    <w:rsid w:val="0097125E"/>
    <w:rsid w:val="0097201F"/>
    <w:rsid w:val="009728A6"/>
    <w:rsid w:val="00972A56"/>
    <w:rsid w:val="0097324F"/>
    <w:rsid w:val="0097494E"/>
    <w:rsid w:val="00974F24"/>
    <w:rsid w:val="00974FF2"/>
    <w:rsid w:val="009757A8"/>
    <w:rsid w:val="00976AEC"/>
    <w:rsid w:val="0097770E"/>
    <w:rsid w:val="00977963"/>
    <w:rsid w:val="00980040"/>
    <w:rsid w:val="00980EFB"/>
    <w:rsid w:val="00981322"/>
    <w:rsid w:val="009835B8"/>
    <w:rsid w:val="0098405C"/>
    <w:rsid w:val="0098517A"/>
    <w:rsid w:val="0098610D"/>
    <w:rsid w:val="00986737"/>
    <w:rsid w:val="00987A29"/>
    <w:rsid w:val="009905B3"/>
    <w:rsid w:val="0099065B"/>
    <w:rsid w:val="00990CD9"/>
    <w:rsid w:val="00991720"/>
    <w:rsid w:val="00991A8D"/>
    <w:rsid w:val="00992ACC"/>
    <w:rsid w:val="009935A3"/>
    <w:rsid w:val="00993917"/>
    <w:rsid w:val="0099411F"/>
    <w:rsid w:val="00994F66"/>
    <w:rsid w:val="0099512E"/>
    <w:rsid w:val="0099668C"/>
    <w:rsid w:val="00997086"/>
    <w:rsid w:val="009A120D"/>
    <w:rsid w:val="009A1484"/>
    <w:rsid w:val="009A2233"/>
    <w:rsid w:val="009A24FE"/>
    <w:rsid w:val="009A2695"/>
    <w:rsid w:val="009A2923"/>
    <w:rsid w:val="009A4769"/>
    <w:rsid w:val="009A497D"/>
    <w:rsid w:val="009A49AB"/>
    <w:rsid w:val="009A4E81"/>
    <w:rsid w:val="009A5097"/>
    <w:rsid w:val="009A60BA"/>
    <w:rsid w:val="009A6245"/>
    <w:rsid w:val="009A670C"/>
    <w:rsid w:val="009A73BC"/>
    <w:rsid w:val="009A7E3A"/>
    <w:rsid w:val="009B282B"/>
    <w:rsid w:val="009B5536"/>
    <w:rsid w:val="009B6A27"/>
    <w:rsid w:val="009B7291"/>
    <w:rsid w:val="009B76FA"/>
    <w:rsid w:val="009C05B8"/>
    <w:rsid w:val="009C0877"/>
    <w:rsid w:val="009C0C35"/>
    <w:rsid w:val="009C0CDD"/>
    <w:rsid w:val="009C0EFD"/>
    <w:rsid w:val="009C19EC"/>
    <w:rsid w:val="009C3612"/>
    <w:rsid w:val="009C3B0C"/>
    <w:rsid w:val="009C3E93"/>
    <w:rsid w:val="009C524E"/>
    <w:rsid w:val="009C5845"/>
    <w:rsid w:val="009C5889"/>
    <w:rsid w:val="009C70EC"/>
    <w:rsid w:val="009D01BA"/>
    <w:rsid w:val="009D04CC"/>
    <w:rsid w:val="009D06CA"/>
    <w:rsid w:val="009D188A"/>
    <w:rsid w:val="009D1BB4"/>
    <w:rsid w:val="009D255A"/>
    <w:rsid w:val="009D26BE"/>
    <w:rsid w:val="009D2906"/>
    <w:rsid w:val="009D439B"/>
    <w:rsid w:val="009D507E"/>
    <w:rsid w:val="009D5B47"/>
    <w:rsid w:val="009D606C"/>
    <w:rsid w:val="009D686C"/>
    <w:rsid w:val="009D7567"/>
    <w:rsid w:val="009E0372"/>
    <w:rsid w:val="009E0909"/>
    <w:rsid w:val="009E1175"/>
    <w:rsid w:val="009E1517"/>
    <w:rsid w:val="009E2412"/>
    <w:rsid w:val="009E2ECC"/>
    <w:rsid w:val="009E3926"/>
    <w:rsid w:val="009E3F70"/>
    <w:rsid w:val="009E4BAA"/>
    <w:rsid w:val="009E4BBA"/>
    <w:rsid w:val="009E4C62"/>
    <w:rsid w:val="009E6677"/>
    <w:rsid w:val="009E6DF8"/>
    <w:rsid w:val="009E70B8"/>
    <w:rsid w:val="009E72F1"/>
    <w:rsid w:val="009E77CC"/>
    <w:rsid w:val="009E78E8"/>
    <w:rsid w:val="009F09E4"/>
    <w:rsid w:val="009F3136"/>
    <w:rsid w:val="009F3F8C"/>
    <w:rsid w:val="009F4711"/>
    <w:rsid w:val="009F5629"/>
    <w:rsid w:val="009F6911"/>
    <w:rsid w:val="009F6B6E"/>
    <w:rsid w:val="009F7679"/>
    <w:rsid w:val="00A0024C"/>
    <w:rsid w:val="00A003D9"/>
    <w:rsid w:val="00A021BB"/>
    <w:rsid w:val="00A022E3"/>
    <w:rsid w:val="00A0323A"/>
    <w:rsid w:val="00A0330A"/>
    <w:rsid w:val="00A0468A"/>
    <w:rsid w:val="00A04960"/>
    <w:rsid w:val="00A04B66"/>
    <w:rsid w:val="00A04FF9"/>
    <w:rsid w:val="00A05F11"/>
    <w:rsid w:val="00A068BF"/>
    <w:rsid w:val="00A06D3D"/>
    <w:rsid w:val="00A0749B"/>
    <w:rsid w:val="00A106DD"/>
    <w:rsid w:val="00A10AA1"/>
    <w:rsid w:val="00A10D29"/>
    <w:rsid w:val="00A120F9"/>
    <w:rsid w:val="00A1218C"/>
    <w:rsid w:val="00A131B2"/>
    <w:rsid w:val="00A13D8D"/>
    <w:rsid w:val="00A14380"/>
    <w:rsid w:val="00A155C1"/>
    <w:rsid w:val="00A15899"/>
    <w:rsid w:val="00A1768F"/>
    <w:rsid w:val="00A17DA6"/>
    <w:rsid w:val="00A208F1"/>
    <w:rsid w:val="00A20BDB"/>
    <w:rsid w:val="00A20D09"/>
    <w:rsid w:val="00A21F0B"/>
    <w:rsid w:val="00A22B21"/>
    <w:rsid w:val="00A230AE"/>
    <w:rsid w:val="00A2365D"/>
    <w:rsid w:val="00A23715"/>
    <w:rsid w:val="00A23D62"/>
    <w:rsid w:val="00A24549"/>
    <w:rsid w:val="00A24B31"/>
    <w:rsid w:val="00A258A7"/>
    <w:rsid w:val="00A2605E"/>
    <w:rsid w:val="00A26C56"/>
    <w:rsid w:val="00A2702D"/>
    <w:rsid w:val="00A270C5"/>
    <w:rsid w:val="00A272F9"/>
    <w:rsid w:val="00A27711"/>
    <w:rsid w:val="00A27719"/>
    <w:rsid w:val="00A27D57"/>
    <w:rsid w:val="00A30EFD"/>
    <w:rsid w:val="00A31AE6"/>
    <w:rsid w:val="00A31DB1"/>
    <w:rsid w:val="00A323EF"/>
    <w:rsid w:val="00A3410E"/>
    <w:rsid w:val="00A341E0"/>
    <w:rsid w:val="00A348C2"/>
    <w:rsid w:val="00A34CD9"/>
    <w:rsid w:val="00A35C7E"/>
    <w:rsid w:val="00A36B9D"/>
    <w:rsid w:val="00A36E96"/>
    <w:rsid w:val="00A37409"/>
    <w:rsid w:val="00A37CC3"/>
    <w:rsid w:val="00A402AE"/>
    <w:rsid w:val="00A40538"/>
    <w:rsid w:val="00A410F3"/>
    <w:rsid w:val="00A42650"/>
    <w:rsid w:val="00A42A25"/>
    <w:rsid w:val="00A42AED"/>
    <w:rsid w:val="00A44477"/>
    <w:rsid w:val="00A44954"/>
    <w:rsid w:val="00A4502B"/>
    <w:rsid w:val="00A4506D"/>
    <w:rsid w:val="00A46546"/>
    <w:rsid w:val="00A4664C"/>
    <w:rsid w:val="00A468B8"/>
    <w:rsid w:val="00A471CE"/>
    <w:rsid w:val="00A47CB8"/>
    <w:rsid w:val="00A50263"/>
    <w:rsid w:val="00A503C5"/>
    <w:rsid w:val="00A504B8"/>
    <w:rsid w:val="00A50D44"/>
    <w:rsid w:val="00A50DBA"/>
    <w:rsid w:val="00A52D63"/>
    <w:rsid w:val="00A53319"/>
    <w:rsid w:val="00A5398E"/>
    <w:rsid w:val="00A539A8"/>
    <w:rsid w:val="00A54BB6"/>
    <w:rsid w:val="00A5509F"/>
    <w:rsid w:val="00A55E0B"/>
    <w:rsid w:val="00A55EFA"/>
    <w:rsid w:val="00A55F35"/>
    <w:rsid w:val="00A57896"/>
    <w:rsid w:val="00A60625"/>
    <w:rsid w:val="00A6224E"/>
    <w:rsid w:val="00A62436"/>
    <w:rsid w:val="00A64578"/>
    <w:rsid w:val="00A64694"/>
    <w:rsid w:val="00A657D5"/>
    <w:rsid w:val="00A657F8"/>
    <w:rsid w:val="00A65B1E"/>
    <w:rsid w:val="00A67A89"/>
    <w:rsid w:val="00A719D2"/>
    <w:rsid w:val="00A72ED1"/>
    <w:rsid w:val="00A7308E"/>
    <w:rsid w:val="00A732BB"/>
    <w:rsid w:val="00A737DD"/>
    <w:rsid w:val="00A73BBF"/>
    <w:rsid w:val="00A741AF"/>
    <w:rsid w:val="00A74AA7"/>
    <w:rsid w:val="00A75386"/>
    <w:rsid w:val="00A7657A"/>
    <w:rsid w:val="00A76C2F"/>
    <w:rsid w:val="00A76D91"/>
    <w:rsid w:val="00A777A9"/>
    <w:rsid w:val="00A77BCC"/>
    <w:rsid w:val="00A77E01"/>
    <w:rsid w:val="00A80191"/>
    <w:rsid w:val="00A803D9"/>
    <w:rsid w:val="00A80A9D"/>
    <w:rsid w:val="00A813EF"/>
    <w:rsid w:val="00A81700"/>
    <w:rsid w:val="00A8185F"/>
    <w:rsid w:val="00A81BE6"/>
    <w:rsid w:val="00A8250E"/>
    <w:rsid w:val="00A8302C"/>
    <w:rsid w:val="00A83056"/>
    <w:rsid w:val="00A83DD2"/>
    <w:rsid w:val="00A86F09"/>
    <w:rsid w:val="00A8718A"/>
    <w:rsid w:val="00A9094F"/>
    <w:rsid w:val="00A9116D"/>
    <w:rsid w:val="00A91855"/>
    <w:rsid w:val="00A91D8B"/>
    <w:rsid w:val="00A928DA"/>
    <w:rsid w:val="00A92B96"/>
    <w:rsid w:val="00A9326E"/>
    <w:rsid w:val="00A937CA"/>
    <w:rsid w:val="00A93CB2"/>
    <w:rsid w:val="00A93E9A"/>
    <w:rsid w:val="00A95370"/>
    <w:rsid w:val="00A96653"/>
    <w:rsid w:val="00A9685E"/>
    <w:rsid w:val="00A96978"/>
    <w:rsid w:val="00A96E88"/>
    <w:rsid w:val="00A97140"/>
    <w:rsid w:val="00AA074F"/>
    <w:rsid w:val="00AA1483"/>
    <w:rsid w:val="00AA15AF"/>
    <w:rsid w:val="00AA186E"/>
    <w:rsid w:val="00AA1B9B"/>
    <w:rsid w:val="00AA31D3"/>
    <w:rsid w:val="00AA35E0"/>
    <w:rsid w:val="00AA37F1"/>
    <w:rsid w:val="00AA46A3"/>
    <w:rsid w:val="00AA4AFC"/>
    <w:rsid w:val="00AA7731"/>
    <w:rsid w:val="00AA798E"/>
    <w:rsid w:val="00AA7D26"/>
    <w:rsid w:val="00AB179E"/>
    <w:rsid w:val="00AB19BB"/>
    <w:rsid w:val="00AB1E63"/>
    <w:rsid w:val="00AB1F6F"/>
    <w:rsid w:val="00AB2570"/>
    <w:rsid w:val="00AB2C6B"/>
    <w:rsid w:val="00AB2F02"/>
    <w:rsid w:val="00AB34D2"/>
    <w:rsid w:val="00AB3700"/>
    <w:rsid w:val="00AB3955"/>
    <w:rsid w:val="00AB42E8"/>
    <w:rsid w:val="00AB457B"/>
    <w:rsid w:val="00AB4B2F"/>
    <w:rsid w:val="00AB5DA1"/>
    <w:rsid w:val="00AB745C"/>
    <w:rsid w:val="00AC03C5"/>
    <w:rsid w:val="00AC1307"/>
    <w:rsid w:val="00AC172B"/>
    <w:rsid w:val="00AC2863"/>
    <w:rsid w:val="00AC2BA8"/>
    <w:rsid w:val="00AC4164"/>
    <w:rsid w:val="00AC63C3"/>
    <w:rsid w:val="00AD029D"/>
    <w:rsid w:val="00AD06EF"/>
    <w:rsid w:val="00AD0A12"/>
    <w:rsid w:val="00AD0B8E"/>
    <w:rsid w:val="00AD0DD1"/>
    <w:rsid w:val="00AD2982"/>
    <w:rsid w:val="00AD2CFE"/>
    <w:rsid w:val="00AD4565"/>
    <w:rsid w:val="00AD5213"/>
    <w:rsid w:val="00AD5D18"/>
    <w:rsid w:val="00AD62DF"/>
    <w:rsid w:val="00AD6CA3"/>
    <w:rsid w:val="00AD71F4"/>
    <w:rsid w:val="00AD77A4"/>
    <w:rsid w:val="00AD7982"/>
    <w:rsid w:val="00AD7FC3"/>
    <w:rsid w:val="00AE136B"/>
    <w:rsid w:val="00AE1645"/>
    <w:rsid w:val="00AE1BE1"/>
    <w:rsid w:val="00AE2F33"/>
    <w:rsid w:val="00AE30BE"/>
    <w:rsid w:val="00AE31F2"/>
    <w:rsid w:val="00AE3805"/>
    <w:rsid w:val="00AE3AC3"/>
    <w:rsid w:val="00AE63D4"/>
    <w:rsid w:val="00AE6E6C"/>
    <w:rsid w:val="00AE7059"/>
    <w:rsid w:val="00AE7F41"/>
    <w:rsid w:val="00AF0E7D"/>
    <w:rsid w:val="00AF1F2B"/>
    <w:rsid w:val="00AF2396"/>
    <w:rsid w:val="00AF2B54"/>
    <w:rsid w:val="00AF3617"/>
    <w:rsid w:val="00AF3666"/>
    <w:rsid w:val="00AF371E"/>
    <w:rsid w:val="00AF4BE6"/>
    <w:rsid w:val="00AF5537"/>
    <w:rsid w:val="00AF56A8"/>
    <w:rsid w:val="00AF634C"/>
    <w:rsid w:val="00AF6C5E"/>
    <w:rsid w:val="00AF7657"/>
    <w:rsid w:val="00AF7B95"/>
    <w:rsid w:val="00B00294"/>
    <w:rsid w:val="00B01494"/>
    <w:rsid w:val="00B0162C"/>
    <w:rsid w:val="00B01839"/>
    <w:rsid w:val="00B01C69"/>
    <w:rsid w:val="00B01C84"/>
    <w:rsid w:val="00B03C9B"/>
    <w:rsid w:val="00B044B8"/>
    <w:rsid w:val="00B05184"/>
    <w:rsid w:val="00B055E9"/>
    <w:rsid w:val="00B11664"/>
    <w:rsid w:val="00B1170A"/>
    <w:rsid w:val="00B121F4"/>
    <w:rsid w:val="00B12204"/>
    <w:rsid w:val="00B12CCC"/>
    <w:rsid w:val="00B145AB"/>
    <w:rsid w:val="00B15345"/>
    <w:rsid w:val="00B16799"/>
    <w:rsid w:val="00B1710E"/>
    <w:rsid w:val="00B175AE"/>
    <w:rsid w:val="00B17D71"/>
    <w:rsid w:val="00B200D0"/>
    <w:rsid w:val="00B2043F"/>
    <w:rsid w:val="00B210EF"/>
    <w:rsid w:val="00B21F2F"/>
    <w:rsid w:val="00B21FFE"/>
    <w:rsid w:val="00B2219E"/>
    <w:rsid w:val="00B22999"/>
    <w:rsid w:val="00B23B5C"/>
    <w:rsid w:val="00B23C14"/>
    <w:rsid w:val="00B24FBF"/>
    <w:rsid w:val="00B25766"/>
    <w:rsid w:val="00B261F5"/>
    <w:rsid w:val="00B2651D"/>
    <w:rsid w:val="00B26868"/>
    <w:rsid w:val="00B27006"/>
    <w:rsid w:val="00B274C3"/>
    <w:rsid w:val="00B300A1"/>
    <w:rsid w:val="00B30A01"/>
    <w:rsid w:val="00B3139B"/>
    <w:rsid w:val="00B313A8"/>
    <w:rsid w:val="00B325D5"/>
    <w:rsid w:val="00B32C0B"/>
    <w:rsid w:val="00B33455"/>
    <w:rsid w:val="00B346C4"/>
    <w:rsid w:val="00B347F9"/>
    <w:rsid w:val="00B34A1F"/>
    <w:rsid w:val="00B350D9"/>
    <w:rsid w:val="00B35200"/>
    <w:rsid w:val="00B367A7"/>
    <w:rsid w:val="00B36A9B"/>
    <w:rsid w:val="00B37C6D"/>
    <w:rsid w:val="00B410EF"/>
    <w:rsid w:val="00B41321"/>
    <w:rsid w:val="00B414F2"/>
    <w:rsid w:val="00B41CB8"/>
    <w:rsid w:val="00B42A46"/>
    <w:rsid w:val="00B43810"/>
    <w:rsid w:val="00B44F34"/>
    <w:rsid w:val="00B4549D"/>
    <w:rsid w:val="00B4586F"/>
    <w:rsid w:val="00B46D33"/>
    <w:rsid w:val="00B47C00"/>
    <w:rsid w:val="00B50609"/>
    <w:rsid w:val="00B50DBE"/>
    <w:rsid w:val="00B51EB0"/>
    <w:rsid w:val="00B53618"/>
    <w:rsid w:val="00B541D8"/>
    <w:rsid w:val="00B54262"/>
    <w:rsid w:val="00B543ED"/>
    <w:rsid w:val="00B5494C"/>
    <w:rsid w:val="00B54C07"/>
    <w:rsid w:val="00B5519B"/>
    <w:rsid w:val="00B5639E"/>
    <w:rsid w:val="00B56DAB"/>
    <w:rsid w:val="00B57AF9"/>
    <w:rsid w:val="00B57F4B"/>
    <w:rsid w:val="00B60959"/>
    <w:rsid w:val="00B612E9"/>
    <w:rsid w:val="00B6223F"/>
    <w:rsid w:val="00B628C9"/>
    <w:rsid w:val="00B633B0"/>
    <w:rsid w:val="00B6481E"/>
    <w:rsid w:val="00B64820"/>
    <w:rsid w:val="00B64F37"/>
    <w:rsid w:val="00B65859"/>
    <w:rsid w:val="00B6676B"/>
    <w:rsid w:val="00B66E72"/>
    <w:rsid w:val="00B70690"/>
    <w:rsid w:val="00B709DD"/>
    <w:rsid w:val="00B711D5"/>
    <w:rsid w:val="00B721AD"/>
    <w:rsid w:val="00B72F52"/>
    <w:rsid w:val="00B73014"/>
    <w:rsid w:val="00B731CE"/>
    <w:rsid w:val="00B73CD5"/>
    <w:rsid w:val="00B74C39"/>
    <w:rsid w:val="00B768CC"/>
    <w:rsid w:val="00B77311"/>
    <w:rsid w:val="00B77CC8"/>
    <w:rsid w:val="00B80415"/>
    <w:rsid w:val="00B81FC4"/>
    <w:rsid w:val="00B823FF"/>
    <w:rsid w:val="00B83F1E"/>
    <w:rsid w:val="00B83FAD"/>
    <w:rsid w:val="00B85B9D"/>
    <w:rsid w:val="00B85E00"/>
    <w:rsid w:val="00B86759"/>
    <w:rsid w:val="00B87ADB"/>
    <w:rsid w:val="00B908E3"/>
    <w:rsid w:val="00B9186E"/>
    <w:rsid w:val="00B91879"/>
    <w:rsid w:val="00B92459"/>
    <w:rsid w:val="00B92F40"/>
    <w:rsid w:val="00B93635"/>
    <w:rsid w:val="00B936BC"/>
    <w:rsid w:val="00B949C0"/>
    <w:rsid w:val="00B95FB7"/>
    <w:rsid w:val="00BA0CEC"/>
    <w:rsid w:val="00BA239E"/>
    <w:rsid w:val="00BA2D2D"/>
    <w:rsid w:val="00BA4538"/>
    <w:rsid w:val="00BA51D2"/>
    <w:rsid w:val="00BA5570"/>
    <w:rsid w:val="00BA6453"/>
    <w:rsid w:val="00BA65CD"/>
    <w:rsid w:val="00BA755C"/>
    <w:rsid w:val="00BA7FF0"/>
    <w:rsid w:val="00BB0FA6"/>
    <w:rsid w:val="00BB25D4"/>
    <w:rsid w:val="00BB359E"/>
    <w:rsid w:val="00BB419C"/>
    <w:rsid w:val="00BB4604"/>
    <w:rsid w:val="00BB69DA"/>
    <w:rsid w:val="00BB6F6A"/>
    <w:rsid w:val="00BB75A0"/>
    <w:rsid w:val="00BC048A"/>
    <w:rsid w:val="00BC0F34"/>
    <w:rsid w:val="00BC135F"/>
    <w:rsid w:val="00BC1E2D"/>
    <w:rsid w:val="00BC2FB8"/>
    <w:rsid w:val="00BC3895"/>
    <w:rsid w:val="00BC3F3B"/>
    <w:rsid w:val="00BC5C24"/>
    <w:rsid w:val="00BC5CFC"/>
    <w:rsid w:val="00BC62A9"/>
    <w:rsid w:val="00BC75AE"/>
    <w:rsid w:val="00BC7858"/>
    <w:rsid w:val="00BD02ED"/>
    <w:rsid w:val="00BD2C97"/>
    <w:rsid w:val="00BD2F0E"/>
    <w:rsid w:val="00BD7876"/>
    <w:rsid w:val="00BD7EF1"/>
    <w:rsid w:val="00BE08A9"/>
    <w:rsid w:val="00BE15F0"/>
    <w:rsid w:val="00BE1701"/>
    <w:rsid w:val="00BE1941"/>
    <w:rsid w:val="00BE1CB7"/>
    <w:rsid w:val="00BE266E"/>
    <w:rsid w:val="00BE2769"/>
    <w:rsid w:val="00BE2D0A"/>
    <w:rsid w:val="00BE462A"/>
    <w:rsid w:val="00BE573C"/>
    <w:rsid w:val="00BE6560"/>
    <w:rsid w:val="00BE6763"/>
    <w:rsid w:val="00BE7BAB"/>
    <w:rsid w:val="00BF009A"/>
    <w:rsid w:val="00BF08DB"/>
    <w:rsid w:val="00BF0907"/>
    <w:rsid w:val="00BF0C67"/>
    <w:rsid w:val="00BF0F23"/>
    <w:rsid w:val="00BF1C67"/>
    <w:rsid w:val="00BF1DA4"/>
    <w:rsid w:val="00BF23A8"/>
    <w:rsid w:val="00BF278E"/>
    <w:rsid w:val="00BF2CFB"/>
    <w:rsid w:val="00BF41E7"/>
    <w:rsid w:val="00BF48CE"/>
    <w:rsid w:val="00BF4C8D"/>
    <w:rsid w:val="00BF4F5E"/>
    <w:rsid w:val="00BF6FE9"/>
    <w:rsid w:val="00BF72E7"/>
    <w:rsid w:val="00BF7377"/>
    <w:rsid w:val="00BF781C"/>
    <w:rsid w:val="00BF7AFC"/>
    <w:rsid w:val="00C00739"/>
    <w:rsid w:val="00C00D2A"/>
    <w:rsid w:val="00C03077"/>
    <w:rsid w:val="00C0361A"/>
    <w:rsid w:val="00C037E6"/>
    <w:rsid w:val="00C0507B"/>
    <w:rsid w:val="00C0588B"/>
    <w:rsid w:val="00C06561"/>
    <w:rsid w:val="00C06DFD"/>
    <w:rsid w:val="00C076AA"/>
    <w:rsid w:val="00C07795"/>
    <w:rsid w:val="00C11EB8"/>
    <w:rsid w:val="00C12107"/>
    <w:rsid w:val="00C12865"/>
    <w:rsid w:val="00C14EAF"/>
    <w:rsid w:val="00C15518"/>
    <w:rsid w:val="00C16A33"/>
    <w:rsid w:val="00C16C7D"/>
    <w:rsid w:val="00C173C2"/>
    <w:rsid w:val="00C17CDB"/>
    <w:rsid w:val="00C17F92"/>
    <w:rsid w:val="00C2192C"/>
    <w:rsid w:val="00C21CD6"/>
    <w:rsid w:val="00C22FC5"/>
    <w:rsid w:val="00C2311A"/>
    <w:rsid w:val="00C23543"/>
    <w:rsid w:val="00C23599"/>
    <w:rsid w:val="00C240D7"/>
    <w:rsid w:val="00C24B7E"/>
    <w:rsid w:val="00C2542C"/>
    <w:rsid w:val="00C2677D"/>
    <w:rsid w:val="00C2710B"/>
    <w:rsid w:val="00C3065F"/>
    <w:rsid w:val="00C3279E"/>
    <w:rsid w:val="00C332AC"/>
    <w:rsid w:val="00C3424C"/>
    <w:rsid w:val="00C34993"/>
    <w:rsid w:val="00C350FB"/>
    <w:rsid w:val="00C36062"/>
    <w:rsid w:val="00C36B02"/>
    <w:rsid w:val="00C3785F"/>
    <w:rsid w:val="00C40ABC"/>
    <w:rsid w:val="00C4285E"/>
    <w:rsid w:val="00C43287"/>
    <w:rsid w:val="00C43864"/>
    <w:rsid w:val="00C43F94"/>
    <w:rsid w:val="00C441E6"/>
    <w:rsid w:val="00C44D24"/>
    <w:rsid w:val="00C45DD0"/>
    <w:rsid w:val="00C4648B"/>
    <w:rsid w:val="00C4670A"/>
    <w:rsid w:val="00C476E9"/>
    <w:rsid w:val="00C5028A"/>
    <w:rsid w:val="00C51A6B"/>
    <w:rsid w:val="00C51E85"/>
    <w:rsid w:val="00C527D0"/>
    <w:rsid w:val="00C52BB8"/>
    <w:rsid w:val="00C54F48"/>
    <w:rsid w:val="00C55D94"/>
    <w:rsid w:val="00C56397"/>
    <w:rsid w:val="00C566A5"/>
    <w:rsid w:val="00C56A7A"/>
    <w:rsid w:val="00C56F74"/>
    <w:rsid w:val="00C571CF"/>
    <w:rsid w:val="00C57D5D"/>
    <w:rsid w:val="00C604E5"/>
    <w:rsid w:val="00C60A57"/>
    <w:rsid w:val="00C60EB5"/>
    <w:rsid w:val="00C614DC"/>
    <w:rsid w:val="00C61A78"/>
    <w:rsid w:val="00C61BA9"/>
    <w:rsid w:val="00C63D75"/>
    <w:rsid w:val="00C64184"/>
    <w:rsid w:val="00C64280"/>
    <w:rsid w:val="00C64F50"/>
    <w:rsid w:val="00C650D1"/>
    <w:rsid w:val="00C65F75"/>
    <w:rsid w:val="00C65FBB"/>
    <w:rsid w:val="00C665F8"/>
    <w:rsid w:val="00C70310"/>
    <w:rsid w:val="00C706B5"/>
    <w:rsid w:val="00C7084A"/>
    <w:rsid w:val="00C70D67"/>
    <w:rsid w:val="00C70FEA"/>
    <w:rsid w:val="00C71205"/>
    <w:rsid w:val="00C71608"/>
    <w:rsid w:val="00C7191C"/>
    <w:rsid w:val="00C72EDC"/>
    <w:rsid w:val="00C76435"/>
    <w:rsid w:val="00C766AE"/>
    <w:rsid w:val="00C76C78"/>
    <w:rsid w:val="00C774CA"/>
    <w:rsid w:val="00C77E8F"/>
    <w:rsid w:val="00C80387"/>
    <w:rsid w:val="00C808F6"/>
    <w:rsid w:val="00C80FB2"/>
    <w:rsid w:val="00C8114D"/>
    <w:rsid w:val="00C82758"/>
    <w:rsid w:val="00C831E5"/>
    <w:rsid w:val="00C845E9"/>
    <w:rsid w:val="00C85397"/>
    <w:rsid w:val="00C85DF2"/>
    <w:rsid w:val="00C875BC"/>
    <w:rsid w:val="00C87831"/>
    <w:rsid w:val="00C90D2B"/>
    <w:rsid w:val="00C91C63"/>
    <w:rsid w:val="00C93CEC"/>
    <w:rsid w:val="00C94080"/>
    <w:rsid w:val="00C95088"/>
    <w:rsid w:val="00C973B2"/>
    <w:rsid w:val="00C97E1E"/>
    <w:rsid w:val="00CA0213"/>
    <w:rsid w:val="00CA0F5C"/>
    <w:rsid w:val="00CA271B"/>
    <w:rsid w:val="00CA27E9"/>
    <w:rsid w:val="00CA3810"/>
    <w:rsid w:val="00CA39D4"/>
    <w:rsid w:val="00CA42F5"/>
    <w:rsid w:val="00CA50A8"/>
    <w:rsid w:val="00CA55CC"/>
    <w:rsid w:val="00CA5A1C"/>
    <w:rsid w:val="00CA5B19"/>
    <w:rsid w:val="00CA6DF6"/>
    <w:rsid w:val="00CB04A3"/>
    <w:rsid w:val="00CB0AC2"/>
    <w:rsid w:val="00CB14F6"/>
    <w:rsid w:val="00CB1E64"/>
    <w:rsid w:val="00CB2DA2"/>
    <w:rsid w:val="00CB38F5"/>
    <w:rsid w:val="00CB3AC0"/>
    <w:rsid w:val="00CB459F"/>
    <w:rsid w:val="00CB4760"/>
    <w:rsid w:val="00CB523F"/>
    <w:rsid w:val="00CB65F4"/>
    <w:rsid w:val="00CB6785"/>
    <w:rsid w:val="00CB6E20"/>
    <w:rsid w:val="00CB72A3"/>
    <w:rsid w:val="00CB7675"/>
    <w:rsid w:val="00CB772E"/>
    <w:rsid w:val="00CB79A6"/>
    <w:rsid w:val="00CB7C01"/>
    <w:rsid w:val="00CB7E00"/>
    <w:rsid w:val="00CC1BEE"/>
    <w:rsid w:val="00CC1F90"/>
    <w:rsid w:val="00CC2CFD"/>
    <w:rsid w:val="00CC4E23"/>
    <w:rsid w:val="00CC5404"/>
    <w:rsid w:val="00CC58CC"/>
    <w:rsid w:val="00CC5B42"/>
    <w:rsid w:val="00CC6141"/>
    <w:rsid w:val="00CC629D"/>
    <w:rsid w:val="00CC6533"/>
    <w:rsid w:val="00CC6A69"/>
    <w:rsid w:val="00CC6DF2"/>
    <w:rsid w:val="00CC718D"/>
    <w:rsid w:val="00CC7E30"/>
    <w:rsid w:val="00CD01B5"/>
    <w:rsid w:val="00CD1AAF"/>
    <w:rsid w:val="00CD1B49"/>
    <w:rsid w:val="00CD21C0"/>
    <w:rsid w:val="00CD2D06"/>
    <w:rsid w:val="00CD3205"/>
    <w:rsid w:val="00CD3C51"/>
    <w:rsid w:val="00CD4DE6"/>
    <w:rsid w:val="00CD5805"/>
    <w:rsid w:val="00CD5AC8"/>
    <w:rsid w:val="00CD6634"/>
    <w:rsid w:val="00CD6835"/>
    <w:rsid w:val="00CD7497"/>
    <w:rsid w:val="00CD75A7"/>
    <w:rsid w:val="00CE0ACB"/>
    <w:rsid w:val="00CE1B4A"/>
    <w:rsid w:val="00CE2816"/>
    <w:rsid w:val="00CE2D9E"/>
    <w:rsid w:val="00CE2EE2"/>
    <w:rsid w:val="00CE33BA"/>
    <w:rsid w:val="00CE4627"/>
    <w:rsid w:val="00CE49AC"/>
    <w:rsid w:val="00CE4E90"/>
    <w:rsid w:val="00CF067F"/>
    <w:rsid w:val="00CF11EE"/>
    <w:rsid w:val="00CF1AC6"/>
    <w:rsid w:val="00CF272E"/>
    <w:rsid w:val="00CF2ABF"/>
    <w:rsid w:val="00CF32F8"/>
    <w:rsid w:val="00CF3BF2"/>
    <w:rsid w:val="00CF4DC1"/>
    <w:rsid w:val="00CF4F32"/>
    <w:rsid w:val="00CF5761"/>
    <w:rsid w:val="00CF658E"/>
    <w:rsid w:val="00CF7CD0"/>
    <w:rsid w:val="00D016CC"/>
    <w:rsid w:val="00D019B1"/>
    <w:rsid w:val="00D01F3E"/>
    <w:rsid w:val="00D021E7"/>
    <w:rsid w:val="00D0306E"/>
    <w:rsid w:val="00D03593"/>
    <w:rsid w:val="00D044AA"/>
    <w:rsid w:val="00D04E20"/>
    <w:rsid w:val="00D06980"/>
    <w:rsid w:val="00D07184"/>
    <w:rsid w:val="00D071C1"/>
    <w:rsid w:val="00D074B8"/>
    <w:rsid w:val="00D07588"/>
    <w:rsid w:val="00D10C64"/>
    <w:rsid w:val="00D119FE"/>
    <w:rsid w:val="00D11AEE"/>
    <w:rsid w:val="00D11ED5"/>
    <w:rsid w:val="00D12651"/>
    <w:rsid w:val="00D12A38"/>
    <w:rsid w:val="00D13222"/>
    <w:rsid w:val="00D13248"/>
    <w:rsid w:val="00D15745"/>
    <w:rsid w:val="00D17768"/>
    <w:rsid w:val="00D20782"/>
    <w:rsid w:val="00D20B67"/>
    <w:rsid w:val="00D21191"/>
    <w:rsid w:val="00D223DD"/>
    <w:rsid w:val="00D24305"/>
    <w:rsid w:val="00D2520C"/>
    <w:rsid w:val="00D25814"/>
    <w:rsid w:val="00D26E8E"/>
    <w:rsid w:val="00D27481"/>
    <w:rsid w:val="00D275CB"/>
    <w:rsid w:val="00D27B01"/>
    <w:rsid w:val="00D30433"/>
    <w:rsid w:val="00D310FB"/>
    <w:rsid w:val="00D31BFF"/>
    <w:rsid w:val="00D32AC8"/>
    <w:rsid w:val="00D331C3"/>
    <w:rsid w:val="00D3341A"/>
    <w:rsid w:val="00D33538"/>
    <w:rsid w:val="00D34D2A"/>
    <w:rsid w:val="00D34EBA"/>
    <w:rsid w:val="00D363C8"/>
    <w:rsid w:val="00D3717B"/>
    <w:rsid w:val="00D378F0"/>
    <w:rsid w:val="00D412E6"/>
    <w:rsid w:val="00D418B7"/>
    <w:rsid w:val="00D42832"/>
    <w:rsid w:val="00D42873"/>
    <w:rsid w:val="00D428C0"/>
    <w:rsid w:val="00D43489"/>
    <w:rsid w:val="00D46731"/>
    <w:rsid w:val="00D4674C"/>
    <w:rsid w:val="00D4799D"/>
    <w:rsid w:val="00D51D09"/>
    <w:rsid w:val="00D52148"/>
    <w:rsid w:val="00D529B3"/>
    <w:rsid w:val="00D529D5"/>
    <w:rsid w:val="00D52AFD"/>
    <w:rsid w:val="00D53152"/>
    <w:rsid w:val="00D53411"/>
    <w:rsid w:val="00D54580"/>
    <w:rsid w:val="00D54D8B"/>
    <w:rsid w:val="00D54DB8"/>
    <w:rsid w:val="00D556B9"/>
    <w:rsid w:val="00D55F56"/>
    <w:rsid w:val="00D56060"/>
    <w:rsid w:val="00D566BD"/>
    <w:rsid w:val="00D56C2F"/>
    <w:rsid w:val="00D62508"/>
    <w:rsid w:val="00D639AC"/>
    <w:rsid w:val="00D640C8"/>
    <w:rsid w:val="00D66039"/>
    <w:rsid w:val="00D6621B"/>
    <w:rsid w:val="00D7190E"/>
    <w:rsid w:val="00D71D59"/>
    <w:rsid w:val="00D72DCB"/>
    <w:rsid w:val="00D76787"/>
    <w:rsid w:val="00D76E6E"/>
    <w:rsid w:val="00D7727E"/>
    <w:rsid w:val="00D779EB"/>
    <w:rsid w:val="00D82096"/>
    <w:rsid w:val="00D8382A"/>
    <w:rsid w:val="00D83C0F"/>
    <w:rsid w:val="00D84D3D"/>
    <w:rsid w:val="00D8608B"/>
    <w:rsid w:val="00D8731A"/>
    <w:rsid w:val="00D909BE"/>
    <w:rsid w:val="00D91D28"/>
    <w:rsid w:val="00D91DF9"/>
    <w:rsid w:val="00D92F35"/>
    <w:rsid w:val="00D933F8"/>
    <w:rsid w:val="00D93C65"/>
    <w:rsid w:val="00D94880"/>
    <w:rsid w:val="00D9720E"/>
    <w:rsid w:val="00D97B49"/>
    <w:rsid w:val="00DA0718"/>
    <w:rsid w:val="00DA0FEA"/>
    <w:rsid w:val="00DA12EE"/>
    <w:rsid w:val="00DA27DE"/>
    <w:rsid w:val="00DA2882"/>
    <w:rsid w:val="00DA2CE9"/>
    <w:rsid w:val="00DA345B"/>
    <w:rsid w:val="00DA3556"/>
    <w:rsid w:val="00DA443F"/>
    <w:rsid w:val="00DA4FC2"/>
    <w:rsid w:val="00DA6B8D"/>
    <w:rsid w:val="00DA78F4"/>
    <w:rsid w:val="00DB08DF"/>
    <w:rsid w:val="00DB0E1A"/>
    <w:rsid w:val="00DB1793"/>
    <w:rsid w:val="00DB1E60"/>
    <w:rsid w:val="00DB2DFC"/>
    <w:rsid w:val="00DB302E"/>
    <w:rsid w:val="00DB4BC6"/>
    <w:rsid w:val="00DB5134"/>
    <w:rsid w:val="00DB5816"/>
    <w:rsid w:val="00DB5991"/>
    <w:rsid w:val="00DB761B"/>
    <w:rsid w:val="00DB78FA"/>
    <w:rsid w:val="00DC0254"/>
    <w:rsid w:val="00DC0BE6"/>
    <w:rsid w:val="00DC0C87"/>
    <w:rsid w:val="00DC0DC1"/>
    <w:rsid w:val="00DC2335"/>
    <w:rsid w:val="00DC23E4"/>
    <w:rsid w:val="00DC299B"/>
    <w:rsid w:val="00DC2D3C"/>
    <w:rsid w:val="00DC405E"/>
    <w:rsid w:val="00DC44EF"/>
    <w:rsid w:val="00DC4626"/>
    <w:rsid w:val="00DC50D1"/>
    <w:rsid w:val="00DC536B"/>
    <w:rsid w:val="00DC6DCC"/>
    <w:rsid w:val="00DC770C"/>
    <w:rsid w:val="00DD0126"/>
    <w:rsid w:val="00DD0EBC"/>
    <w:rsid w:val="00DD2091"/>
    <w:rsid w:val="00DD2248"/>
    <w:rsid w:val="00DD2F3D"/>
    <w:rsid w:val="00DD3EDF"/>
    <w:rsid w:val="00DD3F68"/>
    <w:rsid w:val="00DD5074"/>
    <w:rsid w:val="00DD5BFD"/>
    <w:rsid w:val="00DD6501"/>
    <w:rsid w:val="00DD704D"/>
    <w:rsid w:val="00DD7712"/>
    <w:rsid w:val="00DE10E6"/>
    <w:rsid w:val="00DE1E82"/>
    <w:rsid w:val="00DE1F09"/>
    <w:rsid w:val="00DE2742"/>
    <w:rsid w:val="00DE30C8"/>
    <w:rsid w:val="00DE3DDA"/>
    <w:rsid w:val="00DE5911"/>
    <w:rsid w:val="00DE66CE"/>
    <w:rsid w:val="00DE7005"/>
    <w:rsid w:val="00DE72F5"/>
    <w:rsid w:val="00DE7529"/>
    <w:rsid w:val="00DE792E"/>
    <w:rsid w:val="00DF0C0C"/>
    <w:rsid w:val="00DF0D38"/>
    <w:rsid w:val="00DF173E"/>
    <w:rsid w:val="00DF1809"/>
    <w:rsid w:val="00DF19A5"/>
    <w:rsid w:val="00DF2F28"/>
    <w:rsid w:val="00DF4B3D"/>
    <w:rsid w:val="00DF4E7B"/>
    <w:rsid w:val="00DF4FFF"/>
    <w:rsid w:val="00DF5BFF"/>
    <w:rsid w:val="00DF672D"/>
    <w:rsid w:val="00DF6835"/>
    <w:rsid w:val="00DF6BD8"/>
    <w:rsid w:val="00E022CD"/>
    <w:rsid w:val="00E028B9"/>
    <w:rsid w:val="00E037D0"/>
    <w:rsid w:val="00E03E86"/>
    <w:rsid w:val="00E047D9"/>
    <w:rsid w:val="00E061B4"/>
    <w:rsid w:val="00E06B2F"/>
    <w:rsid w:val="00E0737B"/>
    <w:rsid w:val="00E07536"/>
    <w:rsid w:val="00E0793A"/>
    <w:rsid w:val="00E1021D"/>
    <w:rsid w:val="00E11265"/>
    <w:rsid w:val="00E11838"/>
    <w:rsid w:val="00E12718"/>
    <w:rsid w:val="00E12D9F"/>
    <w:rsid w:val="00E13DF6"/>
    <w:rsid w:val="00E14FCE"/>
    <w:rsid w:val="00E1641C"/>
    <w:rsid w:val="00E164CE"/>
    <w:rsid w:val="00E202B4"/>
    <w:rsid w:val="00E203A1"/>
    <w:rsid w:val="00E20CA1"/>
    <w:rsid w:val="00E2151F"/>
    <w:rsid w:val="00E21BA7"/>
    <w:rsid w:val="00E21DFC"/>
    <w:rsid w:val="00E22E88"/>
    <w:rsid w:val="00E23236"/>
    <w:rsid w:val="00E237C7"/>
    <w:rsid w:val="00E23BC7"/>
    <w:rsid w:val="00E24355"/>
    <w:rsid w:val="00E24EB2"/>
    <w:rsid w:val="00E25721"/>
    <w:rsid w:val="00E264F2"/>
    <w:rsid w:val="00E26873"/>
    <w:rsid w:val="00E270BE"/>
    <w:rsid w:val="00E272E1"/>
    <w:rsid w:val="00E2797A"/>
    <w:rsid w:val="00E32EA9"/>
    <w:rsid w:val="00E34357"/>
    <w:rsid w:val="00E3523F"/>
    <w:rsid w:val="00E35F86"/>
    <w:rsid w:val="00E36471"/>
    <w:rsid w:val="00E37B8E"/>
    <w:rsid w:val="00E37BF2"/>
    <w:rsid w:val="00E405F1"/>
    <w:rsid w:val="00E40D8B"/>
    <w:rsid w:val="00E41157"/>
    <w:rsid w:val="00E41424"/>
    <w:rsid w:val="00E444B2"/>
    <w:rsid w:val="00E44B20"/>
    <w:rsid w:val="00E452C5"/>
    <w:rsid w:val="00E455E6"/>
    <w:rsid w:val="00E4575F"/>
    <w:rsid w:val="00E47500"/>
    <w:rsid w:val="00E47B67"/>
    <w:rsid w:val="00E47BB2"/>
    <w:rsid w:val="00E50EB9"/>
    <w:rsid w:val="00E52E43"/>
    <w:rsid w:val="00E54506"/>
    <w:rsid w:val="00E54899"/>
    <w:rsid w:val="00E55663"/>
    <w:rsid w:val="00E55985"/>
    <w:rsid w:val="00E56F97"/>
    <w:rsid w:val="00E57D0C"/>
    <w:rsid w:val="00E60DBD"/>
    <w:rsid w:val="00E61860"/>
    <w:rsid w:val="00E61A95"/>
    <w:rsid w:val="00E63115"/>
    <w:rsid w:val="00E64107"/>
    <w:rsid w:val="00E6603E"/>
    <w:rsid w:val="00E67533"/>
    <w:rsid w:val="00E67944"/>
    <w:rsid w:val="00E70E3A"/>
    <w:rsid w:val="00E72E98"/>
    <w:rsid w:val="00E73BEB"/>
    <w:rsid w:val="00E74E42"/>
    <w:rsid w:val="00E75127"/>
    <w:rsid w:val="00E800A3"/>
    <w:rsid w:val="00E8560E"/>
    <w:rsid w:val="00E8653F"/>
    <w:rsid w:val="00E869BB"/>
    <w:rsid w:val="00E86AD8"/>
    <w:rsid w:val="00E86C65"/>
    <w:rsid w:val="00E874DE"/>
    <w:rsid w:val="00E9288D"/>
    <w:rsid w:val="00E94A13"/>
    <w:rsid w:val="00E967C2"/>
    <w:rsid w:val="00E96BB7"/>
    <w:rsid w:val="00E978B8"/>
    <w:rsid w:val="00E979AE"/>
    <w:rsid w:val="00E97B65"/>
    <w:rsid w:val="00EA0282"/>
    <w:rsid w:val="00EA0431"/>
    <w:rsid w:val="00EA17BF"/>
    <w:rsid w:val="00EA1EB0"/>
    <w:rsid w:val="00EA1ED3"/>
    <w:rsid w:val="00EA40BF"/>
    <w:rsid w:val="00EA4917"/>
    <w:rsid w:val="00EA5B09"/>
    <w:rsid w:val="00EA612F"/>
    <w:rsid w:val="00EA7200"/>
    <w:rsid w:val="00EA7F4D"/>
    <w:rsid w:val="00EB0844"/>
    <w:rsid w:val="00EB0972"/>
    <w:rsid w:val="00EB1477"/>
    <w:rsid w:val="00EB159B"/>
    <w:rsid w:val="00EB2078"/>
    <w:rsid w:val="00EB3813"/>
    <w:rsid w:val="00EB3FF6"/>
    <w:rsid w:val="00EB4D83"/>
    <w:rsid w:val="00EB4FD6"/>
    <w:rsid w:val="00EB6C64"/>
    <w:rsid w:val="00EB7183"/>
    <w:rsid w:val="00EC00B3"/>
    <w:rsid w:val="00EC062C"/>
    <w:rsid w:val="00EC0D05"/>
    <w:rsid w:val="00EC18F3"/>
    <w:rsid w:val="00EC1C80"/>
    <w:rsid w:val="00EC2C84"/>
    <w:rsid w:val="00EC6209"/>
    <w:rsid w:val="00EC66D6"/>
    <w:rsid w:val="00EC7BFC"/>
    <w:rsid w:val="00ED028E"/>
    <w:rsid w:val="00ED1301"/>
    <w:rsid w:val="00ED138C"/>
    <w:rsid w:val="00ED1D6E"/>
    <w:rsid w:val="00ED2568"/>
    <w:rsid w:val="00ED3A26"/>
    <w:rsid w:val="00ED43D1"/>
    <w:rsid w:val="00ED519A"/>
    <w:rsid w:val="00ED5EF4"/>
    <w:rsid w:val="00ED5FAE"/>
    <w:rsid w:val="00ED6AD7"/>
    <w:rsid w:val="00ED7C7F"/>
    <w:rsid w:val="00ED7DCE"/>
    <w:rsid w:val="00EE0840"/>
    <w:rsid w:val="00EE0B0E"/>
    <w:rsid w:val="00EE2574"/>
    <w:rsid w:val="00EE3397"/>
    <w:rsid w:val="00EE37DB"/>
    <w:rsid w:val="00EE3ECC"/>
    <w:rsid w:val="00EE4040"/>
    <w:rsid w:val="00EE5EDD"/>
    <w:rsid w:val="00EE7559"/>
    <w:rsid w:val="00EE7925"/>
    <w:rsid w:val="00EE7C48"/>
    <w:rsid w:val="00EF0E30"/>
    <w:rsid w:val="00EF10BF"/>
    <w:rsid w:val="00EF2A9F"/>
    <w:rsid w:val="00EF45D4"/>
    <w:rsid w:val="00EF68B7"/>
    <w:rsid w:val="00EF6ACD"/>
    <w:rsid w:val="00F00091"/>
    <w:rsid w:val="00F0077A"/>
    <w:rsid w:val="00F00BCC"/>
    <w:rsid w:val="00F00C3B"/>
    <w:rsid w:val="00F01430"/>
    <w:rsid w:val="00F01BEC"/>
    <w:rsid w:val="00F01C57"/>
    <w:rsid w:val="00F02296"/>
    <w:rsid w:val="00F0304F"/>
    <w:rsid w:val="00F03086"/>
    <w:rsid w:val="00F03634"/>
    <w:rsid w:val="00F0427E"/>
    <w:rsid w:val="00F04C82"/>
    <w:rsid w:val="00F04F3A"/>
    <w:rsid w:val="00F05CBA"/>
    <w:rsid w:val="00F061BE"/>
    <w:rsid w:val="00F06616"/>
    <w:rsid w:val="00F06FBF"/>
    <w:rsid w:val="00F073AF"/>
    <w:rsid w:val="00F115DC"/>
    <w:rsid w:val="00F129EA"/>
    <w:rsid w:val="00F13D8A"/>
    <w:rsid w:val="00F1405B"/>
    <w:rsid w:val="00F14A3F"/>
    <w:rsid w:val="00F150E1"/>
    <w:rsid w:val="00F15586"/>
    <w:rsid w:val="00F16481"/>
    <w:rsid w:val="00F16DAB"/>
    <w:rsid w:val="00F2090A"/>
    <w:rsid w:val="00F20B1D"/>
    <w:rsid w:val="00F21397"/>
    <w:rsid w:val="00F214DD"/>
    <w:rsid w:val="00F21DC5"/>
    <w:rsid w:val="00F21DE0"/>
    <w:rsid w:val="00F22D3A"/>
    <w:rsid w:val="00F23E99"/>
    <w:rsid w:val="00F249D0"/>
    <w:rsid w:val="00F259E8"/>
    <w:rsid w:val="00F272DB"/>
    <w:rsid w:val="00F3053D"/>
    <w:rsid w:val="00F30A34"/>
    <w:rsid w:val="00F30D0B"/>
    <w:rsid w:val="00F30F1C"/>
    <w:rsid w:val="00F3132F"/>
    <w:rsid w:val="00F31F9C"/>
    <w:rsid w:val="00F328A3"/>
    <w:rsid w:val="00F330B1"/>
    <w:rsid w:val="00F3347C"/>
    <w:rsid w:val="00F339B3"/>
    <w:rsid w:val="00F34173"/>
    <w:rsid w:val="00F34618"/>
    <w:rsid w:val="00F34F39"/>
    <w:rsid w:val="00F35400"/>
    <w:rsid w:val="00F36DB3"/>
    <w:rsid w:val="00F405C8"/>
    <w:rsid w:val="00F41EFD"/>
    <w:rsid w:val="00F42833"/>
    <w:rsid w:val="00F43773"/>
    <w:rsid w:val="00F43C29"/>
    <w:rsid w:val="00F449BB"/>
    <w:rsid w:val="00F44DB3"/>
    <w:rsid w:val="00F45B00"/>
    <w:rsid w:val="00F45B54"/>
    <w:rsid w:val="00F46F8A"/>
    <w:rsid w:val="00F508FF"/>
    <w:rsid w:val="00F52B18"/>
    <w:rsid w:val="00F52CE9"/>
    <w:rsid w:val="00F52FEF"/>
    <w:rsid w:val="00F54ED2"/>
    <w:rsid w:val="00F55283"/>
    <w:rsid w:val="00F55D0E"/>
    <w:rsid w:val="00F562F4"/>
    <w:rsid w:val="00F575F4"/>
    <w:rsid w:val="00F60472"/>
    <w:rsid w:val="00F60482"/>
    <w:rsid w:val="00F60FBC"/>
    <w:rsid w:val="00F62161"/>
    <w:rsid w:val="00F623AC"/>
    <w:rsid w:val="00F625C8"/>
    <w:rsid w:val="00F63ABF"/>
    <w:rsid w:val="00F63F64"/>
    <w:rsid w:val="00F642DD"/>
    <w:rsid w:val="00F67A4E"/>
    <w:rsid w:val="00F67A5C"/>
    <w:rsid w:val="00F67D07"/>
    <w:rsid w:val="00F7043E"/>
    <w:rsid w:val="00F705D8"/>
    <w:rsid w:val="00F7073E"/>
    <w:rsid w:val="00F70DBF"/>
    <w:rsid w:val="00F71CB6"/>
    <w:rsid w:val="00F72BF3"/>
    <w:rsid w:val="00F73656"/>
    <w:rsid w:val="00F738B6"/>
    <w:rsid w:val="00F73A7B"/>
    <w:rsid w:val="00F73B69"/>
    <w:rsid w:val="00F7493B"/>
    <w:rsid w:val="00F8113D"/>
    <w:rsid w:val="00F813AC"/>
    <w:rsid w:val="00F81423"/>
    <w:rsid w:val="00F8148B"/>
    <w:rsid w:val="00F82EC1"/>
    <w:rsid w:val="00F842BB"/>
    <w:rsid w:val="00F8608F"/>
    <w:rsid w:val="00F90440"/>
    <w:rsid w:val="00F905BE"/>
    <w:rsid w:val="00F90D9A"/>
    <w:rsid w:val="00F90E04"/>
    <w:rsid w:val="00F90E73"/>
    <w:rsid w:val="00F90FA9"/>
    <w:rsid w:val="00F91B63"/>
    <w:rsid w:val="00F9222F"/>
    <w:rsid w:val="00F93915"/>
    <w:rsid w:val="00F9430B"/>
    <w:rsid w:val="00F94706"/>
    <w:rsid w:val="00F94992"/>
    <w:rsid w:val="00F95B73"/>
    <w:rsid w:val="00F960B7"/>
    <w:rsid w:val="00F962FA"/>
    <w:rsid w:val="00F96E25"/>
    <w:rsid w:val="00F96FB2"/>
    <w:rsid w:val="00F97487"/>
    <w:rsid w:val="00F97A22"/>
    <w:rsid w:val="00FA0EDF"/>
    <w:rsid w:val="00FA13F5"/>
    <w:rsid w:val="00FA15A8"/>
    <w:rsid w:val="00FA260E"/>
    <w:rsid w:val="00FA3307"/>
    <w:rsid w:val="00FA3F56"/>
    <w:rsid w:val="00FA5F3B"/>
    <w:rsid w:val="00FA66DC"/>
    <w:rsid w:val="00FB0CB4"/>
    <w:rsid w:val="00FB1548"/>
    <w:rsid w:val="00FB1E52"/>
    <w:rsid w:val="00FB30B8"/>
    <w:rsid w:val="00FB4ABE"/>
    <w:rsid w:val="00FB4AC0"/>
    <w:rsid w:val="00FB73D6"/>
    <w:rsid w:val="00FB7D84"/>
    <w:rsid w:val="00FC1CCC"/>
    <w:rsid w:val="00FC2114"/>
    <w:rsid w:val="00FC2289"/>
    <w:rsid w:val="00FC3900"/>
    <w:rsid w:val="00FC46D8"/>
    <w:rsid w:val="00FC4E9B"/>
    <w:rsid w:val="00FC5864"/>
    <w:rsid w:val="00FC797C"/>
    <w:rsid w:val="00FD03C8"/>
    <w:rsid w:val="00FD0DD0"/>
    <w:rsid w:val="00FD117F"/>
    <w:rsid w:val="00FD1C75"/>
    <w:rsid w:val="00FD1F99"/>
    <w:rsid w:val="00FD29D5"/>
    <w:rsid w:val="00FD30C7"/>
    <w:rsid w:val="00FD41DF"/>
    <w:rsid w:val="00FD7C91"/>
    <w:rsid w:val="00FE01C4"/>
    <w:rsid w:val="00FE198D"/>
    <w:rsid w:val="00FE1CBE"/>
    <w:rsid w:val="00FE1D98"/>
    <w:rsid w:val="00FE390C"/>
    <w:rsid w:val="00FE50F9"/>
    <w:rsid w:val="00FE5270"/>
    <w:rsid w:val="00FE5286"/>
    <w:rsid w:val="00FE55B6"/>
    <w:rsid w:val="00FE6618"/>
    <w:rsid w:val="00FE6824"/>
    <w:rsid w:val="00FE69E7"/>
    <w:rsid w:val="00FE707E"/>
    <w:rsid w:val="00FF1151"/>
    <w:rsid w:val="00FF1ADE"/>
    <w:rsid w:val="00FF2315"/>
    <w:rsid w:val="00FF2830"/>
    <w:rsid w:val="00FF2FEC"/>
    <w:rsid w:val="00FF4914"/>
    <w:rsid w:val="00FF4AD3"/>
    <w:rsid w:val="00FF51D7"/>
    <w:rsid w:val="00FF6030"/>
    <w:rsid w:val="00FF63DB"/>
    <w:rsid w:val="00FF6849"/>
    <w:rsid w:val="00FF6D39"/>
    <w:rsid w:val="00FF74B6"/>
    <w:rsid w:val="00FF761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223C46"/>
  <w15:docId w15:val="{ED7B154B-5F21-453B-84F1-6393E112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lang w:val="en-US" w:eastAsia="zh-TW" w:bidi="ar-SA"/>
      </w:rPr>
    </w:rPrDefault>
    <w:pPrDefault>
      <w:pPr>
        <w:spacing w:after="432" w:line="33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117F"/>
    <w:pPr>
      <w:spacing w:after="0"/>
      <w:jc w:val="both"/>
    </w:pPr>
    <w:rPr>
      <w:rFonts w:ascii="Microsoft JhengHei UI" w:eastAsia="Microsoft JhengHei UI" w:hAnsi="Microsoft JhengHei UI"/>
      <w:color w:val="auto"/>
    </w:rPr>
  </w:style>
  <w:style w:type="paragraph" w:styleId="1">
    <w:name w:val="heading 1"/>
    <w:basedOn w:val="a"/>
    <w:next w:val="a"/>
    <w:link w:val="11"/>
    <w:qFormat/>
    <w:rsid w:val="00F03086"/>
    <w:pPr>
      <w:pageBreakBefore/>
      <w:numPr>
        <w:numId w:val="1"/>
      </w:numPr>
      <w:pBdr>
        <w:bottom w:val="single" w:sz="8" w:space="1" w:color="auto"/>
      </w:pBdr>
      <w:tabs>
        <w:tab w:val="left" w:pos="709"/>
      </w:tabs>
      <w:spacing w:before="480" w:after="120" w:line="240" w:lineRule="auto"/>
      <w:ind w:left="709" w:hanging="709"/>
      <w:outlineLvl w:val="0"/>
    </w:pPr>
    <w:rPr>
      <w:rFonts w:cstheme="majorBidi"/>
      <w:b/>
      <w:bCs/>
      <w:caps/>
      <w:color w:val="B10F0F"/>
      <w:sz w:val="36"/>
    </w:rPr>
  </w:style>
  <w:style w:type="paragraph" w:styleId="2">
    <w:name w:val="heading 2"/>
    <w:basedOn w:val="a"/>
    <w:next w:val="a"/>
    <w:link w:val="21"/>
    <w:unhideWhenUsed/>
    <w:qFormat/>
    <w:rsid w:val="00F03086"/>
    <w:pPr>
      <w:keepNext/>
      <w:keepLines/>
      <w:numPr>
        <w:ilvl w:val="1"/>
        <w:numId w:val="1"/>
      </w:numPr>
      <w:tabs>
        <w:tab w:val="left" w:pos="709"/>
      </w:tabs>
      <w:spacing w:before="240"/>
      <w:outlineLvl w:val="1"/>
    </w:pPr>
    <w:rPr>
      <w:rFonts w:cstheme="majorBidi"/>
      <w:b/>
      <w:bCs/>
      <w:color w:val="B10F0F"/>
      <w:sz w:val="28"/>
    </w:rPr>
  </w:style>
  <w:style w:type="paragraph" w:styleId="3">
    <w:name w:val="heading 3"/>
    <w:basedOn w:val="a"/>
    <w:next w:val="a"/>
    <w:link w:val="32"/>
    <w:unhideWhenUsed/>
    <w:qFormat/>
    <w:rsid w:val="00F03086"/>
    <w:pPr>
      <w:keepNext/>
      <w:numPr>
        <w:ilvl w:val="2"/>
        <w:numId w:val="1"/>
      </w:numPr>
      <w:tabs>
        <w:tab w:val="left" w:pos="993"/>
      </w:tabs>
      <w:spacing w:before="240"/>
      <w:outlineLvl w:val="2"/>
    </w:pPr>
    <w:rPr>
      <w:rFonts w:cstheme="majorBidi"/>
      <w:b/>
      <w:bCs/>
      <w:color w:val="B10F0F"/>
      <w:sz w:val="24"/>
      <w:szCs w:val="36"/>
    </w:rPr>
  </w:style>
  <w:style w:type="paragraph" w:styleId="4">
    <w:name w:val="heading 4"/>
    <w:basedOn w:val="a"/>
    <w:next w:val="a"/>
    <w:link w:val="41"/>
    <w:unhideWhenUsed/>
    <w:qFormat/>
    <w:rsid w:val="00B313A8"/>
    <w:pPr>
      <w:keepNext/>
      <w:numPr>
        <w:ilvl w:val="3"/>
        <w:numId w:val="1"/>
      </w:numPr>
      <w:tabs>
        <w:tab w:val="left" w:pos="993"/>
      </w:tabs>
      <w:spacing w:before="240"/>
      <w:ind w:left="993" w:hanging="993"/>
      <w:outlineLvl w:val="3"/>
    </w:pPr>
    <w:rPr>
      <w:rFonts w:cstheme="majorBidi"/>
      <w:color w:val="B10F0F"/>
      <w:sz w:val="22"/>
      <w:szCs w:val="36"/>
    </w:rPr>
  </w:style>
  <w:style w:type="paragraph" w:styleId="5">
    <w:name w:val="heading 5"/>
    <w:basedOn w:val="a"/>
    <w:next w:val="a"/>
    <w:link w:val="50"/>
    <w:qFormat/>
    <w:rsid w:val="003D538A"/>
    <w:pPr>
      <w:tabs>
        <w:tab w:val="left" w:pos="360"/>
        <w:tab w:val="num" w:pos="1544"/>
      </w:tabs>
      <w:snapToGrid w:val="0"/>
      <w:spacing w:before="240" w:line="312" w:lineRule="auto"/>
      <w:ind w:right="360"/>
      <w:jc w:val="left"/>
      <w:outlineLvl w:val="4"/>
    </w:pPr>
    <w:rPr>
      <w:rFonts w:ascii="Arial" w:eastAsia="Times New Roman" w:hAnsi="Arial" w:cs="Times New Roman"/>
      <w:b/>
      <w:color w:val="000000"/>
      <w:lang w:eastAsia="en-US"/>
    </w:rPr>
  </w:style>
  <w:style w:type="paragraph" w:styleId="6">
    <w:name w:val="heading 6"/>
    <w:basedOn w:val="a"/>
    <w:next w:val="a"/>
    <w:link w:val="60"/>
    <w:qFormat/>
    <w:rsid w:val="003D538A"/>
    <w:pPr>
      <w:tabs>
        <w:tab w:val="num" w:pos="-76"/>
        <w:tab w:val="left" w:pos="360"/>
      </w:tabs>
      <w:snapToGrid w:val="0"/>
      <w:spacing w:before="240" w:after="60" w:line="312" w:lineRule="auto"/>
      <w:ind w:left="-76" w:right="360"/>
      <w:jc w:val="left"/>
      <w:outlineLvl w:val="5"/>
    </w:pPr>
    <w:rPr>
      <w:rFonts w:ascii="Times New Roman" w:eastAsia="Times New Roman" w:hAnsi="Times New Roman" w:cs="Times New Roman"/>
      <w:i/>
      <w:color w:val="000000"/>
      <w:sz w:val="22"/>
      <w:lang w:eastAsia="en-US"/>
    </w:rPr>
  </w:style>
  <w:style w:type="paragraph" w:styleId="7">
    <w:name w:val="heading 7"/>
    <w:basedOn w:val="a"/>
    <w:next w:val="a"/>
    <w:link w:val="70"/>
    <w:qFormat/>
    <w:rsid w:val="003D538A"/>
    <w:pPr>
      <w:tabs>
        <w:tab w:val="num" w:pos="-76"/>
        <w:tab w:val="left" w:pos="360"/>
      </w:tabs>
      <w:snapToGrid w:val="0"/>
      <w:spacing w:before="240" w:after="60" w:line="312" w:lineRule="auto"/>
      <w:ind w:left="-76" w:right="360"/>
      <w:jc w:val="left"/>
      <w:outlineLvl w:val="6"/>
    </w:pPr>
    <w:rPr>
      <w:rFonts w:ascii="Arial" w:eastAsia="Times New Roman" w:hAnsi="Arial" w:cs="Times New Roman"/>
      <w:color w:val="000000"/>
      <w:lang w:eastAsia="en-US"/>
    </w:rPr>
  </w:style>
  <w:style w:type="paragraph" w:styleId="8">
    <w:name w:val="heading 8"/>
    <w:basedOn w:val="a"/>
    <w:next w:val="a"/>
    <w:link w:val="80"/>
    <w:qFormat/>
    <w:rsid w:val="003D538A"/>
    <w:pPr>
      <w:tabs>
        <w:tab w:val="num" w:pos="-76"/>
        <w:tab w:val="left" w:pos="360"/>
      </w:tabs>
      <w:snapToGrid w:val="0"/>
      <w:spacing w:before="240" w:after="60" w:line="312" w:lineRule="auto"/>
      <w:ind w:left="-76" w:right="360"/>
      <w:jc w:val="left"/>
      <w:outlineLvl w:val="7"/>
    </w:pPr>
    <w:rPr>
      <w:rFonts w:ascii="Arial" w:eastAsia="Times New Roman" w:hAnsi="Arial" w:cs="Times New Roman"/>
      <w:i/>
      <w:color w:val="00000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basedOn w:val="a0"/>
    <w:link w:val="1"/>
    <w:rsid w:val="00F03086"/>
    <w:rPr>
      <w:rFonts w:ascii="Microsoft JhengHei UI" w:eastAsia="Microsoft JhengHei UI" w:hAnsi="Microsoft JhengHei UI" w:cstheme="majorBidi"/>
      <w:b/>
      <w:bCs/>
      <w:caps/>
      <w:color w:val="B10F0F"/>
      <w:sz w:val="36"/>
    </w:rPr>
  </w:style>
  <w:style w:type="character" w:customStyle="1" w:styleId="21">
    <w:name w:val="標題 2 字元"/>
    <w:basedOn w:val="a0"/>
    <w:link w:val="2"/>
    <w:rsid w:val="00F03086"/>
    <w:rPr>
      <w:rFonts w:ascii="Microsoft JhengHei UI" w:eastAsia="Microsoft JhengHei UI" w:hAnsi="Microsoft JhengHei UI" w:cstheme="majorBidi"/>
      <w:b/>
      <w:bCs/>
      <w:color w:val="B10F0F"/>
      <w:sz w:val="28"/>
    </w:rPr>
  </w:style>
  <w:style w:type="character" w:customStyle="1" w:styleId="32">
    <w:name w:val="標題 3 字元"/>
    <w:basedOn w:val="a0"/>
    <w:link w:val="3"/>
    <w:rsid w:val="00F03086"/>
    <w:rPr>
      <w:rFonts w:ascii="Microsoft JhengHei UI" w:eastAsia="Microsoft JhengHei UI" w:hAnsi="Microsoft JhengHei UI" w:cstheme="majorBidi"/>
      <w:b/>
      <w:bCs/>
      <w:color w:val="B10F0F"/>
      <w:sz w:val="24"/>
      <w:szCs w:val="36"/>
    </w:rPr>
  </w:style>
  <w:style w:type="character" w:customStyle="1" w:styleId="41">
    <w:name w:val="標題 4 字元"/>
    <w:basedOn w:val="a0"/>
    <w:link w:val="4"/>
    <w:rsid w:val="00B313A8"/>
    <w:rPr>
      <w:rFonts w:ascii="Microsoft JhengHei UI" w:eastAsia="Microsoft JhengHei UI" w:hAnsi="Microsoft JhengHei UI" w:cstheme="majorBidi"/>
      <w:color w:val="B10F0F"/>
      <w:sz w:val="22"/>
      <w:szCs w:val="36"/>
    </w:rPr>
  </w:style>
  <w:style w:type="paragraph" w:styleId="a3">
    <w:name w:val="footer"/>
    <w:basedOn w:val="a"/>
    <w:link w:val="a4"/>
    <w:uiPriority w:val="99"/>
    <w:unhideWhenUsed/>
    <w:qFormat/>
    <w:rsid w:val="00B313A8"/>
    <w:pPr>
      <w:spacing w:line="240" w:lineRule="auto"/>
      <w:ind w:left="29" w:right="144"/>
    </w:pPr>
    <w:rPr>
      <w:b/>
      <w:color w:val="B10F0F"/>
      <w:sz w:val="16"/>
    </w:rPr>
  </w:style>
  <w:style w:type="character" w:customStyle="1" w:styleId="a4">
    <w:name w:val="頁尾 字元"/>
    <w:basedOn w:val="a0"/>
    <w:link w:val="a3"/>
    <w:uiPriority w:val="99"/>
    <w:rsid w:val="00B313A8"/>
    <w:rPr>
      <w:rFonts w:ascii="Microsoft JhengHei UI" w:eastAsia="Microsoft JhengHei UI" w:hAnsi="Microsoft JhengHei UI"/>
      <w:b/>
      <w:color w:val="B10F0F"/>
      <w:sz w:val="16"/>
    </w:rPr>
  </w:style>
  <w:style w:type="paragraph" w:styleId="a5">
    <w:name w:val="Subtitle"/>
    <w:basedOn w:val="a"/>
    <w:next w:val="a"/>
    <w:link w:val="a6"/>
    <w:uiPriority w:val="3"/>
    <w:unhideWhenUsed/>
    <w:qFormat/>
    <w:rsid w:val="00583B22"/>
    <w:pPr>
      <w:numPr>
        <w:ilvl w:val="1"/>
      </w:numPr>
      <w:spacing w:before="40" w:after="160" w:line="288" w:lineRule="auto"/>
      <w:ind w:left="72"/>
      <w:jc w:val="right"/>
    </w:pPr>
    <w:rPr>
      <w:rFonts w:cstheme="majorBidi"/>
      <w:b/>
      <w:bCs/>
      <w:kern w:val="20"/>
      <w:sz w:val="56"/>
    </w:rPr>
  </w:style>
  <w:style w:type="character" w:customStyle="1" w:styleId="a6">
    <w:name w:val="副標題 字元"/>
    <w:basedOn w:val="a0"/>
    <w:link w:val="a5"/>
    <w:uiPriority w:val="3"/>
    <w:rsid w:val="00583B22"/>
    <w:rPr>
      <w:rFonts w:ascii="Microsoft JhengHei UI" w:eastAsia="Microsoft JhengHei UI" w:hAnsi="Microsoft JhengHei UI" w:cstheme="majorBidi"/>
      <w:b/>
      <w:bCs/>
      <w:color w:val="auto"/>
      <w:kern w:val="20"/>
      <w:sz w:val="56"/>
    </w:rPr>
  </w:style>
  <w:style w:type="table" w:styleId="a7">
    <w:name w:val="Table Grid"/>
    <w:basedOn w:val="a1"/>
    <w:uiPriority w:val="39"/>
    <w:qFormat/>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a8">
    <w:name w:val="資訊標題"/>
    <w:basedOn w:val="a"/>
    <w:uiPriority w:val="2"/>
    <w:qFormat/>
    <w:rsid w:val="00B313A8"/>
    <w:pPr>
      <w:wordWrap w:val="0"/>
      <w:spacing w:afterLines="150" w:after="360" w:line="240" w:lineRule="auto"/>
      <w:ind w:left="28" w:right="28"/>
      <w:jc w:val="right"/>
    </w:pPr>
    <w:rPr>
      <w:b/>
      <w:bCs/>
      <w:smallCaps/>
      <w:color w:val="B10F0F"/>
      <w:sz w:val="48"/>
      <w:szCs w:val="48"/>
    </w:rPr>
  </w:style>
  <w:style w:type="paragraph" w:styleId="a9">
    <w:name w:val="Title"/>
    <w:basedOn w:val="a"/>
    <w:next w:val="a"/>
    <w:link w:val="aa"/>
    <w:uiPriority w:val="2"/>
    <w:qFormat/>
    <w:rsid w:val="00B313A8"/>
    <w:pPr>
      <w:spacing w:after="40" w:line="240" w:lineRule="auto"/>
      <w:jc w:val="right"/>
    </w:pPr>
    <w:rPr>
      <w:rFonts w:asciiTheme="majorHAnsi" w:hAnsiTheme="majorHAnsi" w:cstheme="majorBidi"/>
      <w:b/>
      <w:bCs/>
      <w:color w:val="B10F0F"/>
      <w:sz w:val="144"/>
    </w:rPr>
  </w:style>
  <w:style w:type="character" w:customStyle="1" w:styleId="aa">
    <w:name w:val="標題 字元"/>
    <w:basedOn w:val="a0"/>
    <w:link w:val="a9"/>
    <w:uiPriority w:val="2"/>
    <w:rsid w:val="00B313A8"/>
    <w:rPr>
      <w:rFonts w:asciiTheme="majorHAnsi" w:eastAsia="Microsoft JhengHei UI" w:hAnsiTheme="majorHAnsi" w:cstheme="majorBidi"/>
      <w:b/>
      <w:bCs/>
      <w:color w:val="B10F0F"/>
      <w:sz w:val="144"/>
    </w:rPr>
  </w:style>
  <w:style w:type="character" w:styleId="ab">
    <w:name w:val="Placeholder Text"/>
    <w:basedOn w:val="a0"/>
    <w:uiPriority w:val="99"/>
    <w:semiHidden/>
    <w:rPr>
      <w:color w:val="808080"/>
    </w:rPr>
  </w:style>
  <w:style w:type="paragraph" w:styleId="ac">
    <w:name w:val="Balloon Text"/>
    <w:basedOn w:val="a"/>
    <w:link w:val="ad"/>
    <w:uiPriority w:val="99"/>
    <w:semiHidden/>
    <w:unhideWhenUsed/>
    <w:pPr>
      <w:spacing w:line="240" w:lineRule="auto"/>
    </w:pPr>
    <w:rPr>
      <w:rFonts w:ascii="Tahoma" w:eastAsia="Tahoma" w:hAnsi="Tahoma" w:cs="Tahoma"/>
      <w:sz w:val="16"/>
    </w:rPr>
  </w:style>
  <w:style w:type="character" w:customStyle="1" w:styleId="ad">
    <w:name w:val="註解方塊文字 字元"/>
    <w:basedOn w:val="a0"/>
    <w:link w:val="ac"/>
    <w:uiPriority w:val="99"/>
    <w:semiHidden/>
    <w:rPr>
      <w:rFonts w:ascii="Tahoma" w:eastAsia="Tahoma" w:hAnsi="Tahoma" w:cs="Tahoma"/>
      <w:sz w:val="16"/>
    </w:rPr>
  </w:style>
  <w:style w:type="paragraph" w:customStyle="1" w:styleId="ae">
    <w:name w:val="摘要"/>
    <w:basedOn w:val="a"/>
    <w:uiPriority w:val="3"/>
    <w:qFormat/>
    <w:rsid w:val="00583B22"/>
    <w:pPr>
      <w:spacing w:before="360" w:after="600" w:line="360" w:lineRule="auto"/>
      <w:ind w:rightChars="41" w:right="82"/>
      <w:jc w:val="right"/>
    </w:pPr>
    <w:rPr>
      <w:iCs/>
      <w:smallCaps/>
      <w:color w:val="404040" w:themeColor="text1" w:themeTint="BF"/>
      <w:kern w:val="20"/>
      <w:sz w:val="28"/>
    </w:rPr>
  </w:style>
  <w:style w:type="character" w:styleId="af">
    <w:name w:val="Hyperlink"/>
    <w:basedOn w:val="a0"/>
    <w:uiPriority w:val="99"/>
    <w:unhideWhenUsed/>
    <w:rPr>
      <w:color w:val="5F5F5F" w:themeColor="hyperlink"/>
      <w:u w:val="single"/>
    </w:rPr>
  </w:style>
  <w:style w:type="paragraph" w:styleId="12">
    <w:name w:val="toc 1"/>
    <w:basedOn w:val="a"/>
    <w:next w:val="a"/>
    <w:uiPriority w:val="39"/>
    <w:unhideWhenUsed/>
    <w:rsid w:val="00610059"/>
    <w:pPr>
      <w:tabs>
        <w:tab w:val="left" w:pos="426"/>
        <w:tab w:val="right" w:leader="underscore" w:pos="9099"/>
      </w:tabs>
      <w:spacing w:line="300" w:lineRule="atLeast"/>
    </w:pPr>
    <w:rPr>
      <w:b/>
      <w:noProof/>
      <w:kern w:val="20"/>
    </w:rPr>
  </w:style>
  <w:style w:type="paragraph" w:styleId="af0">
    <w:name w:val="TOC Heading"/>
    <w:basedOn w:val="1"/>
    <w:next w:val="a"/>
    <w:uiPriority w:val="39"/>
    <w:unhideWhenUsed/>
    <w:qFormat/>
    <w:rsid w:val="00B313A8"/>
    <w:pPr>
      <w:numPr>
        <w:numId w:val="0"/>
      </w:numPr>
      <w:pBdr>
        <w:bottom w:val="none" w:sz="0" w:space="0" w:color="auto"/>
      </w:pBdr>
      <w:spacing w:before="0" w:after="360"/>
      <w:outlineLvl w:val="9"/>
    </w:pPr>
    <w:rPr>
      <w:rFonts w:cstheme="minorBidi"/>
      <w:bCs w:val="0"/>
      <w:caps w:val="0"/>
      <w:smallCaps/>
      <w:noProof/>
      <w:kern w:val="20"/>
      <w:sz w:val="40"/>
    </w:rPr>
  </w:style>
  <w:style w:type="paragraph" w:styleId="af1">
    <w:name w:val="Quote"/>
    <w:basedOn w:val="a"/>
    <w:next w:val="a"/>
    <w:link w:val="af2"/>
    <w:uiPriority w:val="1"/>
    <w:unhideWhenUsed/>
    <w:qFormat/>
    <w:pPr>
      <w:spacing w:before="240" w:after="240" w:line="288" w:lineRule="auto"/>
    </w:pPr>
    <w:rPr>
      <w:i/>
      <w:iCs/>
      <w:color w:val="EF4623" w:themeColor="accent1"/>
      <w:kern w:val="20"/>
      <w:sz w:val="24"/>
    </w:rPr>
  </w:style>
  <w:style w:type="character" w:customStyle="1" w:styleId="af2">
    <w:name w:val="引文 字元"/>
    <w:basedOn w:val="a0"/>
    <w:link w:val="af1"/>
    <w:uiPriority w:val="1"/>
    <w:rPr>
      <w:i/>
      <w:iCs/>
      <w:color w:val="EF4623" w:themeColor="accent1"/>
      <w:kern w:val="20"/>
      <w:sz w:val="24"/>
    </w:rPr>
  </w:style>
  <w:style w:type="paragraph" w:styleId="af3">
    <w:name w:val="Signature"/>
    <w:basedOn w:val="a"/>
    <w:link w:val="af4"/>
    <w:uiPriority w:val="9"/>
    <w:unhideWhenUsed/>
    <w:qFormat/>
    <w:pPr>
      <w:spacing w:before="720" w:line="312" w:lineRule="auto"/>
      <w:contextualSpacing/>
    </w:pPr>
    <w:rPr>
      <w:color w:val="595959" w:themeColor="text1" w:themeTint="A6"/>
      <w:kern w:val="20"/>
    </w:rPr>
  </w:style>
  <w:style w:type="character" w:customStyle="1" w:styleId="af4">
    <w:name w:val="簽名 字元"/>
    <w:basedOn w:val="a0"/>
    <w:link w:val="af3"/>
    <w:uiPriority w:val="9"/>
    <w:rPr>
      <w:color w:val="595959" w:themeColor="text1" w:themeTint="A6"/>
      <w:kern w:val="20"/>
    </w:rPr>
  </w:style>
  <w:style w:type="table" w:customStyle="1" w:styleId="af5">
    <w:name w:val="表格"/>
    <w:basedOn w:val="a1"/>
    <w:uiPriority w:val="99"/>
    <w:rsid w:val="00FD117F"/>
    <w:pPr>
      <w:spacing w:before="60" w:after="0" w:line="240" w:lineRule="auto"/>
    </w:pPr>
    <w:rPr>
      <w:rFonts w:ascii="Microsoft JhengHei UI" w:eastAsia="Microsoft JhengHei UI" w:hAnsi="Microsoft JhengHei UI"/>
      <w:color w:val="auto"/>
    </w:rPr>
    <w:tblPr>
      <w:tblBorders>
        <w:top w:val="single" w:sz="8" w:space="0" w:color="auto"/>
        <w:bottom w:val="single" w:sz="8" w:space="0" w:color="auto"/>
        <w:insideH w:val="single" w:sz="8" w:space="0" w:color="auto"/>
      </w:tblBorders>
      <w:tblCellMar>
        <w:left w:w="72" w:type="dxa"/>
        <w:right w:w="72" w:type="dxa"/>
      </w:tblCellMar>
    </w:tblPr>
    <w:tblStylePr w:type="firstRow">
      <w:pPr>
        <w:wordWrap/>
        <w:spacing w:beforeLines="0" w:before="40" w:beforeAutospacing="0" w:afterLines="0" w:after="40" w:afterAutospacing="0"/>
        <w:jc w:val="left"/>
      </w:pPr>
      <w:rPr>
        <w:rFonts w:asciiTheme="majorHAnsi" w:eastAsia="Microsoft JhengHei" w:hAnsiTheme="majorHAnsi"/>
        <w:b/>
        <w:i w:val="0"/>
        <w:caps w:val="0"/>
        <w:smallCaps w:val="0"/>
        <w:color w:val="C00000"/>
        <w:sz w:val="20"/>
      </w:rPr>
      <w:tblPr/>
      <w:trPr>
        <w:tblHeader/>
      </w:trPr>
      <w:tcPr>
        <w:tcBorders>
          <w:top w:val="single" w:sz="18" w:space="0" w:color="C00000"/>
          <w:left w:val="nil"/>
          <w:bottom w:val="single" w:sz="18" w:space="0" w:color="C00000"/>
          <w:right w:val="nil"/>
          <w:insideH w:val="nil"/>
          <w:insideV w:val="nil"/>
          <w:tl2br w:val="nil"/>
          <w:tr2bl w:val="nil"/>
        </w:tcBorders>
      </w:tcPr>
    </w:tblStylePr>
    <w:tblStylePr w:type="firstCol">
      <w:pPr>
        <w:wordWrap/>
        <w:jc w:val="left"/>
      </w:pPr>
      <w:rPr>
        <w:b/>
        <w:color w:val="000000" w:themeColor="text1"/>
      </w:rPr>
    </w:tblStylePr>
  </w:style>
  <w:style w:type="character" w:customStyle="1" w:styleId="af6">
    <w:name w:val="註釋參照"/>
    <w:basedOn w:val="a0"/>
    <w:uiPriority w:val="99"/>
    <w:semiHidden/>
    <w:unhideWhenUsed/>
    <w:rPr>
      <w:sz w:val="16"/>
    </w:rPr>
  </w:style>
  <w:style w:type="paragraph" w:customStyle="1" w:styleId="af7">
    <w:name w:val="註釋文字"/>
    <w:basedOn w:val="a"/>
    <w:link w:val="af8"/>
    <w:uiPriority w:val="99"/>
    <w:semiHidden/>
    <w:unhideWhenUsed/>
    <w:pPr>
      <w:spacing w:line="240" w:lineRule="auto"/>
    </w:pPr>
  </w:style>
  <w:style w:type="character" w:customStyle="1" w:styleId="af8">
    <w:name w:val="註解文字字元"/>
    <w:basedOn w:val="a0"/>
    <w:link w:val="af7"/>
    <w:uiPriority w:val="99"/>
    <w:semiHidden/>
  </w:style>
  <w:style w:type="paragraph" w:customStyle="1" w:styleId="af9">
    <w:name w:val="註釋主旨"/>
    <w:basedOn w:val="af7"/>
    <w:next w:val="af7"/>
    <w:link w:val="afa"/>
    <w:uiPriority w:val="99"/>
    <w:semiHidden/>
    <w:unhideWhenUsed/>
    <w:rPr>
      <w:b/>
      <w:bCs/>
    </w:rPr>
  </w:style>
  <w:style w:type="character" w:customStyle="1" w:styleId="afa">
    <w:name w:val="註解主旨字元"/>
    <w:basedOn w:val="af8"/>
    <w:link w:val="af9"/>
    <w:uiPriority w:val="99"/>
    <w:semiHidden/>
    <w:rPr>
      <w:b/>
      <w:bCs/>
    </w:rPr>
  </w:style>
  <w:style w:type="table" w:styleId="afb">
    <w:name w:val="Light Shading"/>
    <w:basedOn w:val="a1"/>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fc">
    <w:name w:val="組織"/>
    <w:basedOn w:val="a"/>
    <w:uiPriority w:val="2"/>
    <w:qFormat/>
    <w:rsid w:val="00B313A8"/>
    <w:pPr>
      <w:spacing w:before="40" w:after="60" w:line="240" w:lineRule="auto"/>
      <w:ind w:left="29" w:right="29"/>
    </w:pPr>
    <w:rPr>
      <w:b/>
      <w:bCs/>
      <w:color w:val="B10F0F"/>
      <w:sz w:val="36"/>
    </w:rPr>
  </w:style>
  <w:style w:type="character" w:customStyle="1" w:styleId="13">
    <w:name w:val="未处理的提及1"/>
    <w:basedOn w:val="a0"/>
    <w:uiPriority w:val="99"/>
    <w:semiHidden/>
    <w:unhideWhenUsed/>
    <w:rsid w:val="00B50DBE"/>
    <w:rPr>
      <w:color w:val="808080"/>
      <w:shd w:val="clear" w:color="auto" w:fill="E6E6E6"/>
    </w:rPr>
  </w:style>
  <w:style w:type="table" w:styleId="2-2">
    <w:name w:val="List Table 2 Accent 2"/>
    <w:basedOn w:val="a1"/>
    <w:uiPriority w:val="47"/>
    <w:rsid w:val="00330354"/>
    <w:pPr>
      <w:spacing w:after="0"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7-2">
    <w:name w:val="List Table 7 Colorful Accent 2"/>
    <w:basedOn w:val="a1"/>
    <w:uiPriority w:val="52"/>
    <w:rsid w:val="00330354"/>
    <w:pPr>
      <w:spacing w:after="0"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6">
    <w:name w:val="List Table 6 Colorful Accent 6"/>
    <w:basedOn w:val="a1"/>
    <w:uiPriority w:val="51"/>
    <w:rsid w:val="00330354"/>
    <w:pPr>
      <w:spacing w:after="0"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paragraph" w:styleId="afd">
    <w:name w:val="caption"/>
    <w:basedOn w:val="a"/>
    <w:next w:val="a"/>
    <w:link w:val="afe"/>
    <w:unhideWhenUsed/>
    <w:qFormat/>
    <w:rsid w:val="00E264F2"/>
    <w:rPr>
      <w:color w:val="B10F0F"/>
    </w:rPr>
  </w:style>
  <w:style w:type="table" w:customStyle="1" w:styleId="aff">
    <w:name w:val="財務表格"/>
    <w:basedOn w:val="a1"/>
    <w:uiPriority w:val="99"/>
    <w:rsid w:val="00346D9D"/>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eastAsiaTheme="majorEastAsia" w:hAnsiTheme="majorHAnsi"/>
        <w:b/>
        <w:i w:val="0"/>
        <w:caps w:val="0"/>
        <w:smallCaps w:val="0"/>
        <w:color w:val="000000" w:themeColor="text1"/>
        <w:sz w:val="22"/>
      </w:rPr>
    </w:tblStylePr>
    <w:tblStylePr w:type="firstCol">
      <w:rPr>
        <w:b/>
        <w:color w:val="000000" w:themeColor="text1"/>
      </w:rPr>
    </w:tblStylePr>
  </w:style>
  <w:style w:type="paragraph" w:styleId="22">
    <w:name w:val="toc 2"/>
    <w:basedOn w:val="a"/>
    <w:next w:val="a"/>
    <w:uiPriority w:val="39"/>
    <w:unhideWhenUsed/>
    <w:rsid w:val="00610059"/>
    <w:pPr>
      <w:tabs>
        <w:tab w:val="left" w:pos="993"/>
        <w:tab w:val="right" w:leader="underscore" w:pos="9099"/>
      </w:tabs>
      <w:spacing w:line="300" w:lineRule="atLeast"/>
      <w:ind w:leftChars="213" w:left="426"/>
    </w:pPr>
  </w:style>
  <w:style w:type="paragraph" w:styleId="33">
    <w:name w:val="toc 3"/>
    <w:basedOn w:val="a"/>
    <w:next w:val="a"/>
    <w:uiPriority w:val="39"/>
    <w:unhideWhenUsed/>
    <w:rsid w:val="00610059"/>
    <w:pPr>
      <w:tabs>
        <w:tab w:val="left" w:pos="1843"/>
        <w:tab w:val="right" w:leader="underscore" w:pos="9099"/>
      </w:tabs>
      <w:spacing w:line="300" w:lineRule="atLeast"/>
      <w:ind w:left="992"/>
    </w:pPr>
    <w:rPr>
      <w:rFonts w:cs="Times New Roman"/>
      <w:noProof/>
    </w:rPr>
  </w:style>
  <w:style w:type="paragraph" w:customStyle="1" w:styleId="Figure">
    <w:name w:val="Figure"/>
    <w:basedOn w:val="afd"/>
    <w:qFormat/>
    <w:rsid w:val="00F03086"/>
  </w:style>
  <w:style w:type="paragraph" w:customStyle="1" w:styleId="Table">
    <w:name w:val="Table"/>
    <w:basedOn w:val="afd"/>
    <w:qFormat/>
    <w:rsid w:val="00F03086"/>
  </w:style>
  <w:style w:type="paragraph" w:customStyle="1" w:styleId="PageNum">
    <w:name w:val="PageNum"/>
    <w:basedOn w:val="af1"/>
    <w:qFormat/>
    <w:rsid w:val="00F03086"/>
    <w:pPr>
      <w:jc w:val="center"/>
    </w:pPr>
    <w:rPr>
      <w:rFonts w:ascii="Century Gothic" w:hAnsi="Century Gothic"/>
      <w:i w:val="0"/>
      <w:color w:val="B10F0F"/>
      <w:sz w:val="52"/>
      <w:szCs w:val="52"/>
      <w:lang w:val="zh-TW"/>
    </w:rPr>
  </w:style>
  <w:style w:type="paragraph" w:styleId="aff0">
    <w:name w:val="header"/>
    <w:basedOn w:val="a"/>
    <w:link w:val="aff1"/>
    <w:uiPriority w:val="99"/>
    <w:unhideWhenUsed/>
    <w:qFormat/>
    <w:rsid w:val="00D044AA"/>
    <w:pPr>
      <w:tabs>
        <w:tab w:val="center" w:pos="4153"/>
        <w:tab w:val="right" w:pos="8306"/>
      </w:tabs>
      <w:snapToGrid w:val="0"/>
    </w:pPr>
  </w:style>
  <w:style w:type="character" w:customStyle="1" w:styleId="aff1">
    <w:name w:val="頁首 字元"/>
    <w:basedOn w:val="a0"/>
    <w:link w:val="aff0"/>
    <w:uiPriority w:val="99"/>
    <w:rsid w:val="00D044AA"/>
    <w:rPr>
      <w:rFonts w:ascii="Microsoft JhengHei UI" w:hAnsi="Microsoft JhengHei UI"/>
      <w:color w:val="auto"/>
    </w:rPr>
  </w:style>
  <w:style w:type="paragraph" w:styleId="aff2">
    <w:name w:val="List Paragraph"/>
    <w:basedOn w:val="a"/>
    <w:uiPriority w:val="34"/>
    <w:qFormat/>
    <w:rsid w:val="001C6262"/>
    <w:pPr>
      <w:spacing w:after="160" w:line="259" w:lineRule="auto"/>
      <w:ind w:left="720"/>
      <w:contextualSpacing/>
    </w:pPr>
    <w:rPr>
      <w:rFonts w:asciiTheme="minorHAnsi" w:hAnsiTheme="minorHAnsi"/>
      <w:sz w:val="22"/>
      <w:szCs w:val="22"/>
      <w:lang w:eastAsia="ja-JP"/>
    </w:rPr>
  </w:style>
  <w:style w:type="paragraph" w:customStyle="1" w:styleId="10">
    <w:name w:val="清單1"/>
    <w:basedOn w:val="a"/>
    <w:qFormat/>
    <w:rsid w:val="008B543C"/>
    <w:pPr>
      <w:numPr>
        <w:numId w:val="2"/>
      </w:numPr>
      <w:spacing w:line="300" w:lineRule="atLeast"/>
      <w:ind w:left="284" w:hanging="284"/>
    </w:pPr>
  </w:style>
  <w:style w:type="paragraph" w:styleId="aff3">
    <w:name w:val="List"/>
    <w:basedOn w:val="a"/>
    <w:uiPriority w:val="99"/>
    <w:unhideWhenUsed/>
    <w:rsid w:val="001E55DC"/>
    <w:pPr>
      <w:ind w:leftChars="200" w:left="100" w:hangingChars="200" w:hanging="200"/>
      <w:contextualSpacing/>
    </w:pPr>
  </w:style>
  <w:style w:type="paragraph" w:customStyle="1" w:styleId="20">
    <w:name w:val="清單2"/>
    <w:basedOn w:val="a"/>
    <w:qFormat/>
    <w:rsid w:val="001833EF"/>
    <w:pPr>
      <w:numPr>
        <w:numId w:val="3"/>
      </w:numPr>
      <w:tabs>
        <w:tab w:val="left" w:pos="709"/>
      </w:tabs>
      <w:spacing w:line="300" w:lineRule="atLeast"/>
      <w:ind w:left="568" w:hanging="284"/>
    </w:pPr>
  </w:style>
  <w:style w:type="paragraph" w:customStyle="1" w:styleId="30">
    <w:name w:val="清單3"/>
    <w:basedOn w:val="a"/>
    <w:qFormat/>
    <w:rsid w:val="008B543C"/>
    <w:pPr>
      <w:numPr>
        <w:numId w:val="4"/>
      </w:numPr>
      <w:spacing w:line="300" w:lineRule="atLeast"/>
      <w:ind w:left="851" w:hanging="284"/>
    </w:pPr>
  </w:style>
  <w:style w:type="paragraph" w:customStyle="1" w:styleId="40">
    <w:name w:val="清單4"/>
    <w:basedOn w:val="a"/>
    <w:qFormat/>
    <w:rsid w:val="00CC1BEE"/>
    <w:pPr>
      <w:numPr>
        <w:numId w:val="5"/>
      </w:numPr>
      <w:spacing w:line="300" w:lineRule="atLeast"/>
      <w:ind w:left="1135" w:hanging="284"/>
    </w:pPr>
  </w:style>
  <w:style w:type="paragraph" w:styleId="Web">
    <w:name w:val="Normal (Web)"/>
    <w:basedOn w:val="a"/>
    <w:uiPriority w:val="99"/>
    <w:semiHidden/>
    <w:unhideWhenUsed/>
    <w:rsid w:val="00533E05"/>
    <w:pPr>
      <w:spacing w:before="100" w:beforeAutospacing="1" w:after="100" w:afterAutospacing="1" w:line="240" w:lineRule="auto"/>
    </w:pPr>
    <w:rPr>
      <w:rFonts w:ascii="Times New Roman" w:hAnsi="Times New Roman" w:cs="Times New Roman"/>
      <w:sz w:val="24"/>
      <w:szCs w:val="24"/>
      <w:lang w:eastAsia="zh-CN"/>
    </w:rPr>
  </w:style>
  <w:style w:type="paragraph" w:customStyle="1" w:styleId="Footnote">
    <w:name w:val="Footnote"/>
    <w:basedOn w:val="a"/>
    <w:qFormat/>
    <w:rsid w:val="00915765"/>
    <w:pPr>
      <w:spacing w:line="240" w:lineRule="auto"/>
    </w:pPr>
    <w:rPr>
      <w:b/>
      <w:color w:val="B10F0F"/>
      <w:sz w:val="16"/>
      <w:szCs w:val="16"/>
      <w:vertAlign w:val="superscript"/>
    </w:rPr>
  </w:style>
  <w:style w:type="paragraph" w:styleId="aff4">
    <w:name w:val="endnote text"/>
    <w:basedOn w:val="a"/>
    <w:link w:val="aff5"/>
    <w:uiPriority w:val="99"/>
    <w:semiHidden/>
    <w:unhideWhenUsed/>
    <w:rsid w:val="00380EB2"/>
    <w:pPr>
      <w:snapToGrid w:val="0"/>
    </w:pPr>
  </w:style>
  <w:style w:type="character" w:customStyle="1" w:styleId="aff5">
    <w:name w:val="章節附註文字 字元"/>
    <w:basedOn w:val="a0"/>
    <w:link w:val="aff4"/>
    <w:uiPriority w:val="99"/>
    <w:semiHidden/>
    <w:rsid w:val="00380EB2"/>
    <w:rPr>
      <w:rFonts w:ascii="Microsoft JhengHei UI" w:hAnsi="Microsoft JhengHei UI"/>
      <w:color w:val="auto"/>
    </w:rPr>
  </w:style>
  <w:style w:type="character" w:styleId="aff6">
    <w:name w:val="endnote reference"/>
    <w:basedOn w:val="a0"/>
    <w:uiPriority w:val="99"/>
    <w:semiHidden/>
    <w:unhideWhenUsed/>
    <w:rsid w:val="00380EB2"/>
    <w:rPr>
      <w:vertAlign w:val="superscript"/>
    </w:rPr>
  </w:style>
  <w:style w:type="paragraph" w:customStyle="1" w:styleId="31">
    <w:name w:val="樣式 清單段落 + 套用前:  3 點 行距:  單行間距"/>
    <w:basedOn w:val="aff2"/>
    <w:autoRedefine/>
    <w:rsid w:val="00FD117F"/>
    <w:pPr>
      <w:numPr>
        <w:numId w:val="6"/>
      </w:numPr>
      <w:tabs>
        <w:tab w:val="left" w:pos="1096"/>
      </w:tabs>
      <w:spacing w:before="60" w:after="0" w:line="240" w:lineRule="auto"/>
      <w:ind w:left="284" w:hanging="284"/>
      <w:jc w:val="left"/>
    </w:pPr>
    <w:rPr>
      <w:rFonts w:ascii="Microsoft JhengHei UI" w:hAnsi="Microsoft JhengHei UI" w:cs="PMingLiU"/>
      <w:sz w:val="20"/>
      <w:szCs w:val="20"/>
    </w:rPr>
  </w:style>
  <w:style w:type="paragraph" w:customStyle="1" w:styleId="aff7">
    <w:name w:val="表格內文(靠左)"/>
    <w:basedOn w:val="a"/>
    <w:qFormat/>
    <w:rsid w:val="00C43864"/>
    <w:pPr>
      <w:spacing w:before="60" w:line="240" w:lineRule="auto"/>
      <w:jc w:val="left"/>
    </w:pPr>
  </w:style>
  <w:style w:type="table" w:styleId="aff8">
    <w:name w:val="Table Theme"/>
    <w:basedOn w:val="a1"/>
    <w:uiPriority w:val="99"/>
    <w:semiHidden/>
    <w:unhideWhenUsed/>
    <w:rsid w:val="00CB72A3"/>
    <w:pPr>
      <w:spacing w:after="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標題 5 字元"/>
    <w:basedOn w:val="a0"/>
    <w:link w:val="5"/>
    <w:rsid w:val="003D538A"/>
    <w:rPr>
      <w:rFonts w:ascii="Arial" w:eastAsia="Times New Roman" w:hAnsi="Arial" w:cs="Times New Roman"/>
      <w:b/>
      <w:color w:val="000000"/>
      <w:lang w:eastAsia="en-US"/>
    </w:rPr>
  </w:style>
  <w:style w:type="character" w:customStyle="1" w:styleId="60">
    <w:name w:val="標題 6 字元"/>
    <w:basedOn w:val="a0"/>
    <w:link w:val="6"/>
    <w:rsid w:val="003D538A"/>
    <w:rPr>
      <w:rFonts w:ascii="Times New Roman" w:eastAsia="Times New Roman" w:hAnsi="Times New Roman" w:cs="Times New Roman"/>
      <w:i/>
      <w:color w:val="000000"/>
      <w:sz w:val="22"/>
      <w:lang w:eastAsia="en-US"/>
    </w:rPr>
  </w:style>
  <w:style w:type="character" w:customStyle="1" w:styleId="70">
    <w:name w:val="標題 7 字元"/>
    <w:basedOn w:val="a0"/>
    <w:link w:val="7"/>
    <w:rsid w:val="003D538A"/>
    <w:rPr>
      <w:rFonts w:ascii="Arial" w:eastAsia="Times New Roman" w:hAnsi="Arial" w:cs="Times New Roman"/>
      <w:color w:val="000000"/>
      <w:lang w:eastAsia="en-US"/>
    </w:rPr>
  </w:style>
  <w:style w:type="character" w:customStyle="1" w:styleId="80">
    <w:name w:val="標題 8 字元"/>
    <w:basedOn w:val="a0"/>
    <w:link w:val="8"/>
    <w:rsid w:val="003D538A"/>
    <w:rPr>
      <w:rFonts w:ascii="Arial" w:eastAsia="Times New Roman" w:hAnsi="Arial" w:cs="Times New Roman"/>
      <w:i/>
      <w:color w:val="000000"/>
      <w:lang w:eastAsia="en-US"/>
    </w:rPr>
  </w:style>
  <w:style w:type="character" w:customStyle="1" w:styleId="afe">
    <w:name w:val="標號 字元"/>
    <w:link w:val="afd"/>
    <w:qFormat/>
    <w:rsid w:val="00E264F2"/>
    <w:rPr>
      <w:rFonts w:ascii="Microsoft JhengHei UI" w:eastAsia="Microsoft JhengHei UI" w:hAnsi="Microsoft JhengHei UI"/>
      <w:color w:val="B10F0F"/>
    </w:rPr>
  </w:style>
  <w:style w:type="paragraph" w:customStyle="1" w:styleId="MxLDocumentName">
    <w:name w:val="MxL Document Name"/>
    <w:basedOn w:val="a"/>
    <w:qFormat/>
    <w:rsid w:val="003D538A"/>
    <w:pPr>
      <w:numPr>
        <w:numId w:val="7"/>
      </w:numPr>
      <w:snapToGrid w:val="0"/>
      <w:spacing w:line="312" w:lineRule="auto"/>
      <w:jc w:val="center"/>
    </w:pPr>
    <w:rPr>
      <w:rFonts w:ascii="Maiandra GD" w:eastAsia="Times New Roman" w:hAnsi="Maiandra GD" w:cs="Times New Roman"/>
      <w:color w:val="000000"/>
      <w:sz w:val="40"/>
      <w:lang w:eastAsia="en-US"/>
    </w:rPr>
  </w:style>
  <w:style w:type="character" w:customStyle="1" w:styleId="23">
    <w:name w:val="未处理的提及2"/>
    <w:basedOn w:val="a0"/>
    <w:uiPriority w:val="99"/>
    <w:semiHidden/>
    <w:unhideWhenUsed/>
    <w:rsid w:val="00A468B8"/>
    <w:rPr>
      <w:color w:val="808080"/>
      <w:shd w:val="clear" w:color="auto" w:fill="E6E6E6"/>
    </w:rPr>
  </w:style>
  <w:style w:type="paragraph" w:styleId="aff9">
    <w:name w:val="table of figures"/>
    <w:basedOn w:val="a"/>
    <w:next w:val="a"/>
    <w:uiPriority w:val="99"/>
    <w:unhideWhenUsed/>
    <w:rsid w:val="00C21CD6"/>
    <w:pPr>
      <w:ind w:leftChars="200" w:left="200" w:hangingChars="200" w:hanging="200"/>
    </w:pPr>
  </w:style>
  <w:style w:type="character" w:styleId="affa">
    <w:name w:val="Unresolved Mention"/>
    <w:basedOn w:val="a0"/>
    <w:uiPriority w:val="99"/>
    <w:semiHidden/>
    <w:unhideWhenUsed/>
    <w:rsid w:val="0045405F"/>
    <w:rPr>
      <w:color w:val="605E5C"/>
      <w:shd w:val="clear" w:color="auto" w:fill="E1DFDD"/>
    </w:rPr>
  </w:style>
  <w:style w:type="character" w:styleId="affb">
    <w:name w:val="FollowedHyperlink"/>
    <w:basedOn w:val="a0"/>
    <w:uiPriority w:val="99"/>
    <w:semiHidden/>
    <w:unhideWhenUsed/>
    <w:rsid w:val="004B55C7"/>
    <w:rPr>
      <w:color w:val="919191" w:themeColor="followedHyperlink"/>
      <w:u w:val="single"/>
    </w:rPr>
  </w:style>
  <w:style w:type="paragraph" w:styleId="affc">
    <w:name w:val="Revision"/>
    <w:hidden/>
    <w:uiPriority w:val="99"/>
    <w:semiHidden/>
    <w:rsid w:val="00DD6501"/>
    <w:pPr>
      <w:spacing w:after="0" w:line="240" w:lineRule="auto"/>
    </w:pPr>
    <w:rPr>
      <w:rFonts w:ascii="Microsoft JhengHei UI" w:eastAsia="Microsoft JhengHei UI" w:hAnsi="Microsoft JhengHei UI"/>
      <w:color w:val="auto"/>
    </w:rPr>
  </w:style>
  <w:style w:type="table" w:customStyle="1" w:styleId="14">
    <w:name w:val="表格1"/>
    <w:basedOn w:val="a1"/>
    <w:uiPriority w:val="99"/>
    <w:qFormat/>
    <w:rsid w:val="009C0877"/>
    <w:pPr>
      <w:spacing w:before="60" w:after="0" w:line="240" w:lineRule="auto"/>
    </w:pPr>
    <w:rPr>
      <w:rFonts w:ascii="Microsoft JhengHei UI" w:eastAsia="Microsoft JhengHei UI" w:hAnsi="Microsoft JhengHei UI"/>
    </w:rPr>
    <w:tblPr>
      <w:tblInd w:w="0" w:type="nil"/>
      <w:tblBorders>
        <w:top w:val="single" w:sz="8" w:space="0" w:color="auto"/>
        <w:bottom w:val="single" w:sz="8" w:space="0" w:color="auto"/>
        <w:insideH w:val="single" w:sz="8" w:space="0" w:color="auto"/>
      </w:tblBorders>
      <w:tblCellMar>
        <w:left w:w="72" w:type="dxa"/>
        <w:right w:w="72" w:type="dxa"/>
      </w:tblCellMar>
    </w:tblPr>
    <w:tblStylePr w:type="firstRow">
      <w:pPr>
        <w:wordWrap/>
        <w:spacing w:beforeLines="0" w:before="100" w:beforeAutospacing="1" w:afterLines="0" w:after="100" w:afterAutospacing="1"/>
        <w:jc w:val="left"/>
      </w:pPr>
      <w:rPr>
        <w:rFonts w:ascii="Arial" w:eastAsia="Microsoft JhengHei" w:hAnsi="Arial" w:cs="Arial" w:hint="default"/>
        <w:b/>
        <w:i w:val="0"/>
        <w:caps w:val="0"/>
        <w:smallCaps w:val="0"/>
        <w:color w:val="C00000"/>
        <w:sz w:val="20"/>
        <w:szCs w:val="20"/>
      </w:rPr>
      <w:tblPr/>
      <w:tcPr>
        <w:tcBorders>
          <w:top w:val="single" w:sz="18" w:space="0" w:color="C00000"/>
          <w:left w:val="nil"/>
          <w:bottom w:val="single" w:sz="18" w:space="0" w:color="C00000"/>
          <w:right w:val="nil"/>
          <w:insideH w:val="nil"/>
          <w:insideV w:val="nil"/>
          <w:tl2br w:val="nil"/>
          <w:tr2bl w:val="nil"/>
        </w:tcBorders>
      </w:tcPr>
    </w:tblStylePr>
    <w:tblStylePr w:type="firstCol">
      <w:pPr>
        <w:wordWrap/>
        <w:jc w:val="left"/>
      </w:pPr>
      <w:rPr>
        <w:b/>
        <w:color w:val="000000"/>
      </w:rPr>
    </w:tblStylePr>
  </w:style>
  <w:style w:type="table" w:customStyle="1" w:styleId="110">
    <w:name w:val="表格11"/>
    <w:basedOn w:val="a1"/>
    <w:uiPriority w:val="99"/>
    <w:qFormat/>
    <w:rsid w:val="00BC2FB8"/>
    <w:pPr>
      <w:spacing w:before="60" w:after="0" w:line="240" w:lineRule="auto"/>
    </w:pPr>
    <w:rPr>
      <w:rFonts w:ascii="Microsoft JhengHei UI" w:eastAsia="Microsoft JhengHei UI" w:hAnsi="Microsoft JhengHei UI"/>
    </w:rPr>
    <w:tblPr>
      <w:tblInd w:w="0" w:type="nil"/>
      <w:tblBorders>
        <w:top w:val="single" w:sz="8" w:space="0" w:color="auto"/>
        <w:bottom w:val="single" w:sz="8" w:space="0" w:color="auto"/>
        <w:insideH w:val="single" w:sz="8" w:space="0" w:color="auto"/>
      </w:tblBorders>
      <w:tblCellMar>
        <w:left w:w="72" w:type="dxa"/>
        <w:right w:w="72" w:type="dxa"/>
      </w:tblCellMar>
    </w:tblPr>
    <w:tblStylePr w:type="firstRow">
      <w:pPr>
        <w:wordWrap/>
        <w:spacing w:beforeLines="0" w:before="100" w:beforeAutospacing="1" w:afterLines="0" w:after="100" w:afterAutospacing="1"/>
        <w:jc w:val="left"/>
      </w:pPr>
      <w:rPr>
        <w:rFonts w:ascii="Arial" w:eastAsia="Microsoft JhengHei UI" w:hAnsi="Arial" w:cs="Arial" w:hint="default"/>
        <w:b/>
        <w:i w:val="0"/>
        <w:caps w:val="0"/>
        <w:smallCaps w:val="0"/>
        <w:color w:val="C00000"/>
        <w:sz w:val="20"/>
        <w:szCs w:val="20"/>
      </w:rPr>
      <w:tblPr/>
      <w:tcPr>
        <w:tcBorders>
          <w:top w:val="single" w:sz="18" w:space="0" w:color="C00000"/>
          <w:left w:val="nil"/>
          <w:bottom w:val="single" w:sz="18" w:space="0" w:color="C00000"/>
          <w:right w:val="nil"/>
          <w:insideH w:val="nil"/>
          <w:insideV w:val="nil"/>
          <w:tl2br w:val="nil"/>
          <w:tr2bl w:val="nil"/>
        </w:tcBorders>
      </w:tcPr>
    </w:tblStylePr>
    <w:tblStylePr w:type="firstCol">
      <w:pPr>
        <w:wordWrap/>
        <w:jc w:val="left"/>
      </w:pPr>
      <w:rPr>
        <w:b/>
        <w:color w:val="00000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809594866">
      <w:bodyDiv w:val="1"/>
      <w:marLeft w:val="0"/>
      <w:marRight w:val="0"/>
      <w:marTop w:val="0"/>
      <w:marBottom w:val="0"/>
      <w:divBdr>
        <w:top w:val="none" w:sz="0" w:space="0" w:color="auto"/>
        <w:left w:val="none" w:sz="0" w:space="0" w:color="auto"/>
        <w:bottom w:val="none" w:sz="0" w:space="0" w:color="auto"/>
        <w:right w:val="none" w:sz="0" w:space="0" w:color="auto"/>
      </w:divBdr>
    </w:div>
    <w:div w:id="993073556">
      <w:bodyDiv w:val="1"/>
      <w:marLeft w:val="0"/>
      <w:marRight w:val="0"/>
      <w:marTop w:val="0"/>
      <w:marBottom w:val="0"/>
      <w:divBdr>
        <w:top w:val="none" w:sz="0" w:space="0" w:color="auto"/>
        <w:left w:val="none" w:sz="0" w:space="0" w:color="auto"/>
        <w:bottom w:val="none" w:sz="0" w:space="0" w:color="auto"/>
        <w:right w:val="none" w:sz="0" w:space="0" w:color="auto"/>
      </w:divBdr>
      <w:divsChild>
        <w:div w:id="2110155064">
          <w:marLeft w:val="0"/>
          <w:marRight w:val="0"/>
          <w:marTop w:val="0"/>
          <w:marBottom w:val="0"/>
          <w:divBdr>
            <w:top w:val="none" w:sz="0" w:space="0" w:color="auto"/>
            <w:left w:val="none" w:sz="0" w:space="0" w:color="auto"/>
            <w:bottom w:val="none" w:sz="0" w:space="0" w:color="auto"/>
            <w:right w:val="none" w:sz="0" w:space="0" w:color="auto"/>
          </w:divBdr>
          <w:divsChild>
            <w:div w:id="9593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839549">
      <w:bodyDiv w:val="1"/>
      <w:marLeft w:val="0"/>
      <w:marRight w:val="0"/>
      <w:marTop w:val="0"/>
      <w:marBottom w:val="0"/>
      <w:divBdr>
        <w:top w:val="none" w:sz="0" w:space="0" w:color="auto"/>
        <w:left w:val="none" w:sz="0" w:space="0" w:color="auto"/>
        <w:bottom w:val="none" w:sz="0" w:space="0" w:color="auto"/>
        <w:right w:val="none" w:sz="0" w:space="0" w:color="auto"/>
      </w:divBdr>
      <w:divsChild>
        <w:div w:id="1303577438">
          <w:marLeft w:val="0"/>
          <w:marRight w:val="0"/>
          <w:marTop w:val="0"/>
          <w:marBottom w:val="0"/>
          <w:divBdr>
            <w:top w:val="none" w:sz="0" w:space="0" w:color="auto"/>
            <w:left w:val="none" w:sz="0" w:space="0" w:color="auto"/>
            <w:bottom w:val="none" w:sz="0" w:space="0" w:color="auto"/>
            <w:right w:val="none" w:sz="0" w:space="0" w:color="auto"/>
          </w:divBdr>
          <w:divsChild>
            <w:div w:id="793250482">
              <w:marLeft w:val="0"/>
              <w:marRight w:val="0"/>
              <w:marTop w:val="0"/>
              <w:marBottom w:val="0"/>
              <w:divBdr>
                <w:top w:val="none" w:sz="0" w:space="0" w:color="auto"/>
                <w:left w:val="none" w:sz="0" w:space="0" w:color="auto"/>
                <w:bottom w:val="none" w:sz="0" w:space="0" w:color="auto"/>
                <w:right w:val="none" w:sz="0" w:space="0" w:color="auto"/>
              </w:divBdr>
              <w:divsChild>
                <w:div w:id="1142044780">
                  <w:marLeft w:val="0"/>
                  <w:marRight w:val="0"/>
                  <w:marTop w:val="0"/>
                  <w:marBottom w:val="0"/>
                  <w:divBdr>
                    <w:top w:val="none" w:sz="0" w:space="0" w:color="auto"/>
                    <w:left w:val="none" w:sz="0" w:space="0" w:color="auto"/>
                    <w:bottom w:val="none" w:sz="0" w:space="0" w:color="auto"/>
                    <w:right w:val="none" w:sz="0" w:space="0" w:color="auto"/>
                  </w:divBdr>
                  <w:divsChild>
                    <w:div w:id="509413135">
                      <w:marLeft w:val="0"/>
                      <w:marRight w:val="0"/>
                      <w:marTop w:val="0"/>
                      <w:marBottom w:val="0"/>
                      <w:divBdr>
                        <w:top w:val="none" w:sz="0" w:space="0" w:color="auto"/>
                        <w:left w:val="none" w:sz="0" w:space="0" w:color="auto"/>
                        <w:bottom w:val="none" w:sz="0" w:space="0" w:color="auto"/>
                        <w:right w:val="none" w:sz="0" w:space="0" w:color="auto"/>
                      </w:divBdr>
                      <w:divsChild>
                        <w:div w:id="667295507">
                          <w:marLeft w:val="0"/>
                          <w:marRight w:val="0"/>
                          <w:marTop w:val="0"/>
                          <w:marBottom w:val="0"/>
                          <w:divBdr>
                            <w:top w:val="none" w:sz="0" w:space="0" w:color="auto"/>
                            <w:left w:val="none" w:sz="0" w:space="0" w:color="auto"/>
                            <w:bottom w:val="none" w:sz="0" w:space="0" w:color="auto"/>
                            <w:right w:val="none" w:sz="0" w:space="0" w:color="auto"/>
                          </w:divBdr>
                          <w:divsChild>
                            <w:div w:id="293995481">
                              <w:marLeft w:val="15"/>
                              <w:marRight w:val="195"/>
                              <w:marTop w:val="0"/>
                              <w:marBottom w:val="0"/>
                              <w:divBdr>
                                <w:top w:val="none" w:sz="0" w:space="0" w:color="auto"/>
                                <w:left w:val="none" w:sz="0" w:space="0" w:color="auto"/>
                                <w:bottom w:val="none" w:sz="0" w:space="0" w:color="auto"/>
                                <w:right w:val="none" w:sz="0" w:space="0" w:color="auto"/>
                              </w:divBdr>
                              <w:divsChild>
                                <w:div w:id="891499174">
                                  <w:marLeft w:val="0"/>
                                  <w:marRight w:val="0"/>
                                  <w:marTop w:val="0"/>
                                  <w:marBottom w:val="0"/>
                                  <w:divBdr>
                                    <w:top w:val="none" w:sz="0" w:space="0" w:color="auto"/>
                                    <w:left w:val="none" w:sz="0" w:space="0" w:color="auto"/>
                                    <w:bottom w:val="none" w:sz="0" w:space="0" w:color="auto"/>
                                    <w:right w:val="none" w:sz="0" w:space="0" w:color="auto"/>
                                  </w:divBdr>
                                  <w:divsChild>
                                    <w:div w:id="2113042368">
                                      <w:marLeft w:val="0"/>
                                      <w:marRight w:val="0"/>
                                      <w:marTop w:val="0"/>
                                      <w:marBottom w:val="0"/>
                                      <w:divBdr>
                                        <w:top w:val="none" w:sz="0" w:space="0" w:color="auto"/>
                                        <w:left w:val="none" w:sz="0" w:space="0" w:color="auto"/>
                                        <w:bottom w:val="none" w:sz="0" w:space="0" w:color="auto"/>
                                        <w:right w:val="none" w:sz="0" w:space="0" w:color="auto"/>
                                      </w:divBdr>
                                      <w:divsChild>
                                        <w:div w:id="1697534087">
                                          <w:marLeft w:val="0"/>
                                          <w:marRight w:val="0"/>
                                          <w:marTop w:val="0"/>
                                          <w:marBottom w:val="0"/>
                                          <w:divBdr>
                                            <w:top w:val="none" w:sz="0" w:space="0" w:color="auto"/>
                                            <w:left w:val="none" w:sz="0" w:space="0" w:color="auto"/>
                                            <w:bottom w:val="none" w:sz="0" w:space="0" w:color="auto"/>
                                            <w:right w:val="none" w:sz="0" w:space="0" w:color="auto"/>
                                          </w:divBdr>
                                          <w:divsChild>
                                            <w:div w:id="2015064381">
                                              <w:marLeft w:val="0"/>
                                              <w:marRight w:val="0"/>
                                              <w:marTop w:val="0"/>
                                              <w:marBottom w:val="0"/>
                                              <w:divBdr>
                                                <w:top w:val="none" w:sz="0" w:space="0" w:color="auto"/>
                                                <w:left w:val="none" w:sz="0" w:space="0" w:color="auto"/>
                                                <w:bottom w:val="none" w:sz="0" w:space="0" w:color="auto"/>
                                                <w:right w:val="none" w:sz="0" w:space="0" w:color="auto"/>
                                              </w:divBdr>
                                              <w:divsChild>
                                                <w:div w:id="1504591302">
                                                  <w:marLeft w:val="0"/>
                                                  <w:marRight w:val="0"/>
                                                  <w:marTop w:val="0"/>
                                                  <w:marBottom w:val="0"/>
                                                  <w:divBdr>
                                                    <w:top w:val="none" w:sz="0" w:space="0" w:color="auto"/>
                                                    <w:left w:val="none" w:sz="0" w:space="0" w:color="auto"/>
                                                    <w:bottom w:val="none" w:sz="0" w:space="0" w:color="auto"/>
                                                    <w:right w:val="none" w:sz="0" w:space="0" w:color="auto"/>
                                                  </w:divBdr>
                                                  <w:divsChild>
                                                    <w:div w:id="1438796627">
                                                      <w:marLeft w:val="0"/>
                                                      <w:marRight w:val="0"/>
                                                      <w:marTop w:val="0"/>
                                                      <w:marBottom w:val="0"/>
                                                      <w:divBdr>
                                                        <w:top w:val="none" w:sz="0" w:space="0" w:color="auto"/>
                                                        <w:left w:val="none" w:sz="0" w:space="0" w:color="auto"/>
                                                        <w:bottom w:val="none" w:sz="0" w:space="0" w:color="auto"/>
                                                        <w:right w:val="none" w:sz="0" w:space="0" w:color="auto"/>
                                                      </w:divBdr>
                                                      <w:divsChild>
                                                        <w:div w:id="524102094">
                                                          <w:marLeft w:val="0"/>
                                                          <w:marRight w:val="0"/>
                                                          <w:marTop w:val="0"/>
                                                          <w:marBottom w:val="0"/>
                                                          <w:divBdr>
                                                            <w:top w:val="none" w:sz="0" w:space="0" w:color="auto"/>
                                                            <w:left w:val="none" w:sz="0" w:space="0" w:color="auto"/>
                                                            <w:bottom w:val="none" w:sz="0" w:space="0" w:color="auto"/>
                                                            <w:right w:val="none" w:sz="0" w:space="0" w:color="auto"/>
                                                          </w:divBdr>
                                                          <w:divsChild>
                                                            <w:div w:id="424308087">
                                                              <w:marLeft w:val="0"/>
                                                              <w:marRight w:val="0"/>
                                                              <w:marTop w:val="0"/>
                                                              <w:marBottom w:val="0"/>
                                                              <w:divBdr>
                                                                <w:top w:val="none" w:sz="0" w:space="0" w:color="auto"/>
                                                                <w:left w:val="none" w:sz="0" w:space="0" w:color="auto"/>
                                                                <w:bottom w:val="none" w:sz="0" w:space="0" w:color="auto"/>
                                                                <w:right w:val="none" w:sz="0" w:space="0" w:color="auto"/>
                                                              </w:divBdr>
                                                              <w:divsChild>
                                                                <w:div w:id="482166903">
                                                                  <w:marLeft w:val="0"/>
                                                                  <w:marRight w:val="0"/>
                                                                  <w:marTop w:val="0"/>
                                                                  <w:marBottom w:val="0"/>
                                                                  <w:divBdr>
                                                                    <w:top w:val="none" w:sz="0" w:space="0" w:color="auto"/>
                                                                    <w:left w:val="none" w:sz="0" w:space="0" w:color="auto"/>
                                                                    <w:bottom w:val="none" w:sz="0" w:space="0" w:color="auto"/>
                                                                    <w:right w:val="none" w:sz="0" w:space="0" w:color="auto"/>
                                                                  </w:divBdr>
                                                                  <w:divsChild>
                                                                    <w:div w:id="740181945">
                                                                      <w:marLeft w:val="405"/>
                                                                      <w:marRight w:val="0"/>
                                                                      <w:marTop w:val="0"/>
                                                                      <w:marBottom w:val="0"/>
                                                                      <w:divBdr>
                                                                        <w:top w:val="none" w:sz="0" w:space="0" w:color="auto"/>
                                                                        <w:left w:val="none" w:sz="0" w:space="0" w:color="auto"/>
                                                                        <w:bottom w:val="none" w:sz="0" w:space="0" w:color="auto"/>
                                                                        <w:right w:val="none" w:sz="0" w:space="0" w:color="auto"/>
                                                                      </w:divBdr>
                                                                      <w:divsChild>
                                                                        <w:div w:id="1829593666">
                                                                          <w:marLeft w:val="0"/>
                                                                          <w:marRight w:val="0"/>
                                                                          <w:marTop w:val="0"/>
                                                                          <w:marBottom w:val="0"/>
                                                                          <w:divBdr>
                                                                            <w:top w:val="none" w:sz="0" w:space="0" w:color="auto"/>
                                                                            <w:left w:val="none" w:sz="0" w:space="0" w:color="auto"/>
                                                                            <w:bottom w:val="none" w:sz="0" w:space="0" w:color="auto"/>
                                                                            <w:right w:val="none" w:sz="0" w:space="0" w:color="auto"/>
                                                                          </w:divBdr>
                                                                          <w:divsChild>
                                                                            <w:div w:id="743842845">
                                                                              <w:marLeft w:val="0"/>
                                                                              <w:marRight w:val="0"/>
                                                                              <w:marTop w:val="0"/>
                                                                              <w:marBottom w:val="0"/>
                                                                              <w:divBdr>
                                                                                <w:top w:val="none" w:sz="0" w:space="0" w:color="auto"/>
                                                                                <w:left w:val="none" w:sz="0" w:space="0" w:color="auto"/>
                                                                                <w:bottom w:val="none" w:sz="0" w:space="0" w:color="auto"/>
                                                                                <w:right w:val="none" w:sz="0" w:space="0" w:color="auto"/>
                                                                              </w:divBdr>
                                                                              <w:divsChild>
                                                                                <w:div w:id="528034403">
                                                                                  <w:marLeft w:val="0"/>
                                                                                  <w:marRight w:val="0"/>
                                                                                  <w:marTop w:val="60"/>
                                                                                  <w:marBottom w:val="0"/>
                                                                                  <w:divBdr>
                                                                                    <w:top w:val="none" w:sz="0" w:space="0" w:color="auto"/>
                                                                                    <w:left w:val="none" w:sz="0" w:space="0" w:color="auto"/>
                                                                                    <w:bottom w:val="none" w:sz="0" w:space="0" w:color="auto"/>
                                                                                    <w:right w:val="none" w:sz="0" w:space="0" w:color="auto"/>
                                                                                  </w:divBdr>
                                                                                  <w:divsChild>
                                                                                    <w:div w:id="971133411">
                                                                                      <w:marLeft w:val="0"/>
                                                                                      <w:marRight w:val="0"/>
                                                                                      <w:marTop w:val="0"/>
                                                                                      <w:marBottom w:val="0"/>
                                                                                      <w:divBdr>
                                                                                        <w:top w:val="none" w:sz="0" w:space="0" w:color="auto"/>
                                                                                        <w:left w:val="none" w:sz="0" w:space="0" w:color="auto"/>
                                                                                        <w:bottom w:val="none" w:sz="0" w:space="0" w:color="auto"/>
                                                                                        <w:right w:val="none" w:sz="0" w:space="0" w:color="auto"/>
                                                                                      </w:divBdr>
                                                                                      <w:divsChild>
                                                                                        <w:div w:id="1538346441">
                                                                                          <w:marLeft w:val="0"/>
                                                                                          <w:marRight w:val="0"/>
                                                                                          <w:marTop w:val="0"/>
                                                                                          <w:marBottom w:val="0"/>
                                                                                          <w:divBdr>
                                                                                            <w:top w:val="none" w:sz="0" w:space="0" w:color="auto"/>
                                                                                            <w:left w:val="none" w:sz="0" w:space="0" w:color="auto"/>
                                                                                            <w:bottom w:val="none" w:sz="0" w:space="0" w:color="auto"/>
                                                                                            <w:right w:val="none" w:sz="0" w:space="0" w:color="auto"/>
                                                                                          </w:divBdr>
                                                                                          <w:divsChild>
                                                                                            <w:div w:id="543104788">
                                                                                              <w:marLeft w:val="0"/>
                                                                                              <w:marRight w:val="0"/>
                                                                                              <w:marTop w:val="0"/>
                                                                                              <w:marBottom w:val="0"/>
                                                                                              <w:divBdr>
                                                                                                <w:top w:val="none" w:sz="0" w:space="0" w:color="auto"/>
                                                                                                <w:left w:val="none" w:sz="0" w:space="0" w:color="auto"/>
                                                                                                <w:bottom w:val="none" w:sz="0" w:space="0" w:color="auto"/>
                                                                                                <w:right w:val="none" w:sz="0" w:space="0" w:color="auto"/>
                                                                                              </w:divBdr>
                                                                                              <w:divsChild>
                                                                                                <w:div w:id="1237402266">
                                                                                                  <w:marLeft w:val="0"/>
                                                                                                  <w:marRight w:val="0"/>
                                                                                                  <w:marTop w:val="0"/>
                                                                                                  <w:marBottom w:val="0"/>
                                                                                                  <w:divBdr>
                                                                                                    <w:top w:val="none" w:sz="0" w:space="0" w:color="auto"/>
                                                                                                    <w:left w:val="none" w:sz="0" w:space="0" w:color="auto"/>
                                                                                                    <w:bottom w:val="none" w:sz="0" w:space="0" w:color="auto"/>
                                                                                                    <w:right w:val="none" w:sz="0" w:space="0" w:color="auto"/>
                                                                                                  </w:divBdr>
                                                                                                  <w:divsChild>
                                                                                                    <w:div w:id="350374475">
                                                                                                      <w:marLeft w:val="0"/>
                                                                                                      <w:marRight w:val="0"/>
                                                                                                      <w:marTop w:val="0"/>
                                                                                                      <w:marBottom w:val="0"/>
                                                                                                      <w:divBdr>
                                                                                                        <w:top w:val="none" w:sz="0" w:space="0" w:color="auto"/>
                                                                                                        <w:left w:val="none" w:sz="0" w:space="0" w:color="auto"/>
                                                                                                        <w:bottom w:val="none" w:sz="0" w:space="0" w:color="auto"/>
                                                                                                        <w:right w:val="none" w:sz="0" w:space="0" w:color="auto"/>
                                                                                                      </w:divBdr>
                                                                                                      <w:divsChild>
                                                                                                        <w:div w:id="968899755">
                                                                                                          <w:marLeft w:val="0"/>
                                                                                                          <w:marRight w:val="0"/>
                                                                                                          <w:marTop w:val="0"/>
                                                                                                          <w:marBottom w:val="0"/>
                                                                                                          <w:divBdr>
                                                                                                            <w:top w:val="none" w:sz="0" w:space="0" w:color="auto"/>
                                                                                                            <w:left w:val="none" w:sz="0" w:space="0" w:color="auto"/>
                                                                                                            <w:bottom w:val="none" w:sz="0" w:space="0" w:color="auto"/>
                                                                                                            <w:right w:val="none" w:sz="0" w:space="0" w:color="auto"/>
                                                                                                          </w:divBdr>
                                                                                                          <w:divsChild>
                                                                                                            <w:div w:id="1431663979">
                                                                                                              <w:marLeft w:val="0"/>
                                                                                                              <w:marRight w:val="0"/>
                                                                                                              <w:marTop w:val="0"/>
                                                                                                              <w:marBottom w:val="0"/>
                                                                                                              <w:divBdr>
                                                                                                                <w:top w:val="none" w:sz="0" w:space="0" w:color="auto"/>
                                                                                                                <w:left w:val="none" w:sz="0" w:space="0" w:color="auto"/>
                                                                                                                <w:bottom w:val="none" w:sz="0" w:space="0" w:color="auto"/>
                                                                                                                <w:right w:val="none" w:sz="0" w:space="0" w:color="auto"/>
                                                                                                              </w:divBdr>
                                                                                                              <w:divsChild>
                                                                                                                <w:div w:id="51284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4566764">
      <w:bodyDiv w:val="1"/>
      <w:marLeft w:val="0"/>
      <w:marRight w:val="0"/>
      <w:marTop w:val="0"/>
      <w:marBottom w:val="0"/>
      <w:divBdr>
        <w:top w:val="none" w:sz="0" w:space="0" w:color="auto"/>
        <w:left w:val="none" w:sz="0" w:space="0" w:color="auto"/>
        <w:bottom w:val="none" w:sz="0" w:space="0" w:color="auto"/>
        <w:right w:val="none" w:sz="0" w:space="0" w:color="auto"/>
      </w:divBdr>
      <w:divsChild>
        <w:div w:id="644092761">
          <w:marLeft w:val="0"/>
          <w:marRight w:val="0"/>
          <w:marTop w:val="0"/>
          <w:marBottom w:val="0"/>
          <w:divBdr>
            <w:top w:val="none" w:sz="0" w:space="0" w:color="auto"/>
            <w:left w:val="none" w:sz="0" w:space="0" w:color="auto"/>
            <w:bottom w:val="none" w:sz="0" w:space="0" w:color="auto"/>
            <w:right w:val="none" w:sz="0" w:space="0" w:color="auto"/>
          </w:divBdr>
          <w:divsChild>
            <w:div w:id="117421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9426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195193685">
      <w:bodyDiv w:val="1"/>
      <w:marLeft w:val="0"/>
      <w:marRight w:val="0"/>
      <w:marTop w:val="0"/>
      <w:marBottom w:val="0"/>
      <w:divBdr>
        <w:top w:val="none" w:sz="0" w:space="0" w:color="auto"/>
        <w:left w:val="none" w:sz="0" w:space="0" w:color="auto"/>
        <w:bottom w:val="none" w:sz="0" w:space="0" w:color="auto"/>
        <w:right w:val="none" w:sz="0" w:space="0" w:color="auto"/>
      </w:divBdr>
      <w:divsChild>
        <w:div w:id="614097435">
          <w:marLeft w:val="0"/>
          <w:marRight w:val="0"/>
          <w:marTop w:val="0"/>
          <w:marBottom w:val="0"/>
          <w:divBdr>
            <w:top w:val="none" w:sz="0" w:space="0" w:color="auto"/>
            <w:left w:val="none" w:sz="0" w:space="0" w:color="auto"/>
            <w:bottom w:val="none" w:sz="0" w:space="0" w:color="auto"/>
            <w:right w:val="none" w:sz="0" w:space="0" w:color="auto"/>
          </w:divBdr>
          <w:divsChild>
            <w:div w:id="2049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35673">
      <w:bodyDiv w:val="1"/>
      <w:marLeft w:val="0"/>
      <w:marRight w:val="0"/>
      <w:marTop w:val="0"/>
      <w:marBottom w:val="0"/>
      <w:divBdr>
        <w:top w:val="none" w:sz="0" w:space="0" w:color="auto"/>
        <w:left w:val="none" w:sz="0" w:space="0" w:color="auto"/>
        <w:bottom w:val="none" w:sz="0" w:space="0" w:color="auto"/>
        <w:right w:val="none" w:sz="0" w:space="0" w:color="auto"/>
      </w:divBdr>
    </w:div>
    <w:div w:id="1294479639">
      <w:bodyDiv w:val="1"/>
      <w:marLeft w:val="0"/>
      <w:marRight w:val="0"/>
      <w:marTop w:val="0"/>
      <w:marBottom w:val="0"/>
      <w:divBdr>
        <w:top w:val="none" w:sz="0" w:space="0" w:color="auto"/>
        <w:left w:val="none" w:sz="0" w:space="0" w:color="auto"/>
        <w:bottom w:val="none" w:sz="0" w:space="0" w:color="auto"/>
        <w:right w:val="none" w:sz="0" w:space="0" w:color="auto"/>
      </w:divBdr>
      <w:divsChild>
        <w:div w:id="73747904">
          <w:marLeft w:val="0"/>
          <w:marRight w:val="0"/>
          <w:marTop w:val="0"/>
          <w:marBottom w:val="0"/>
          <w:divBdr>
            <w:top w:val="none" w:sz="0" w:space="0" w:color="auto"/>
            <w:left w:val="none" w:sz="0" w:space="0" w:color="auto"/>
            <w:bottom w:val="none" w:sz="0" w:space="0" w:color="auto"/>
            <w:right w:val="none" w:sz="0" w:space="0" w:color="auto"/>
          </w:divBdr>
          <w:divsChild>
            <w:div w:id="312180351">
              <w:marLeft w:val="0"/>
              <w:marRight w:val="0"/>
              <w:marTop w:val="0"/>
              <w:marBottom w:val="0"/>
              <w:divBdr>
                <w:top w:val="none" w:sz="0" w:space="0" w:color="auto"/>
                <w:left w:val="none" w:sz="0" w:space="0" w:color="auto"/>
                <w:bottom w:val="none" w:sz="0" w:space="0" w:color="auto"/>
                <w:right w:val="none" w:sz="0" w:space="0" w:color="auto"/>
              </w:divBdr>
              <w:divsChild>
                <w:div w:id="898590160">
                  <w:marLeft w:val="0"/>
                  <w:marRight w:val="0"/>
                  <w:marTop w:val="0"/>
                  <w:marBottom w:val="0"/>
                  <w:divBdr>
                    <w:top w:val="none" w:sz="0" w:space="0" w:color="auto"/>
                    <w:left w:val="none" w:sz="0" w:space="0" w:color="auto"/>
                    <w:bottom w:val="none" w:sz="0" w:space="0" w:color="auto"/>
                    <w:right w:val="none" w:sz="0" w:space="0" w:color="auto"/>
                  </w:divBdr>
                  <w:divsChild>
                    <w:div w:id="71970944">
                      <w:marLeft w:val="0"/>
                      <w:marRight w:val="0"/>
                      <w:marTop w:val="0"/>
                      <w:marBottom w:val="0"/>
                      <w:divBdr>
                        <w:top w:val="none" w:sz="0" w:space="0" w:color="auto"/>
                        <w:left w:val="none" w:sz="0" w:space="0" w:color="auto"/>
                        <w:bottom w:val="none" w:sz="0" w:space="0" w:color="auto"/>
                        <w:right w:val="none" w:sz="0" w:space="0" w:color="auto"/>
                      </w:divBdr>
                      <w:divsChild>
                        <w:div w:id="731583433">
                          <w:marLeft w:val="0"/>
                          <w:marRight w:val="0"/>
                          <w:marTop w:val="0"/>
                          <w:marBottom w:val="0"/>
                          <w:divBdr>
                            <w:top w:val="none" w:sz="0" w:space="0" w:color="auto"/>
                            <w:left w:val="none" w:sz="0" w:space="0" w:color="auto"/>
                            <w:bottom w:val="none" w:sz="0" w:space="0" w:color="auto"/>
                            <w:right w:val="none" w:sz="0" w:space="0" w:color="auto"/>
                          </w:divBdr>
                          <w:divsChild>
                            <w:div w:id="1998680640">
                              <w:marLeft w:val="0"/>
                              <w:marRight w:val="0"/>
                              <w:marTop w:val="0"/>
                              <w:marBottom w:val="0"/>
                              <w:divBdr>
                                <w:top w:val="none" w:sz="0" w:space="0" w:color="auto"/>
                                <w:left w:val="none" w:sz="0" w:space="0" w:color="auto"/>
                                <w:bottom w:val="none" w:sz="0" w:space="0" w:color="auto"/>
                                <w:right w:val="none" w:sz="0" w:space="0" w:color="auto"/>
                              </w:divBdr>
                              <w:divsChild>
                                <w:div w:id="90930898">
                                  <w:marLeft w:val="0"/>
                                  <w:marRight w:val="0"/>
                                  <w:marTop w:val="0"/>
                                  <w:marBottom w:val="0"/>
                                  <w:divBdr>
                                    <w:top w:val="none" w:sz="0" w:space="0" w:color="auto"/>
                                    <w:left w:val="none" w:sz="0" w:space="0" w:color="auto"/>
                                    <w:bottom w:val="none" w:sz="0" w:space="0" w:color="auto"/>
                                    <w:right w:val="none" w:sz="0" w:space="0" w:color="auto"/>
                                  </w:divBdr>
                                  <w:divsChild>
                                    <w:div w:id="1286307782">
                                      <w:marLeft w:val="0"/>
                                      <w:marRight w:val="0"/>
                                      <w:marTop w:val="0"/>
                                      <w:marBottom w:val="0"/>
                                      <w:divBdr>
                                        <w:top w:val="none" w:sz="0" w:space="0" w:color="auto"/>
                                        <w:left w:val="none" w:sz="0" w:space="0" w:color="auto"/>
                                        <w:bottom w:val="none" w:sz="0" w:space="0" w:color="auto"/>
                                        <w:right w:val="none" w:sz="0" w:space="0" w:color="auto"/>
                                      </w:divBdr>
                                      <w:divsChild>
                                        <w:div w:id="1368530688">
                                          <w:marLeft w:val="0"/>
                                          <w:marRight w:val="0"/>
                                          <w:marTop w:val="0"/>
                                          <w:marBottom w:val="0"/>
                                          <w:divBdr>
                                            <w:top w:val="none" w:sz="0" w:space="0" w:color="auto"/>
                                            <w:left w:val="none" w:sz="0" w:space="0" w:color="auto"/>
                                            <w:bottom w:val="none" w:sz="0" w:space="0" w:color="auto"/>
                                            <w:right w:val="none" w:sz="0" w:space="0" w:color="auto"/>
                                          </w:divBdr>
                                          <w:divsChild>
                                            <w:div w:id="6239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4812960">
      <w:bodyDiv w:val="1"/>
      <w:marLeft w:val="0"/>
      <w:marRight w:val="0"/>
      <w:marTop w:val="0"/>
      <w:marBottom w:val="0"/>
      <w:divBdr>
        <w:top w:val="none" w:sz="0" w:space="0" w:color="auto"/>
        <w:left w:val="none" w:sz="0" w:space="0" w:color="auto"/>
        <w:bottom w:val="none" w:sz="0" w:space="0" w:color="auto"/>
        <w:right w:val="none" w:sz="0" w:space="0" w:color="auto"/>
      </w:divBdr>
      <w:divsChild>
        <w:div w:id="1355158471">
          <w:marLeft w:val="0"/>
          <w:marRight w:val="0"/>
          <w:marTop w:val="0"/>
          <w:marBottom w:val="0"/>
          <w:divBdr>
            <w:top w:val="none" w:sz="0" w:space="0" w:color="auto"/>
            <w:left w:val="none" w:sz="0" w:space="0" w:color="auto"/>
            <w:bottom w:val="none" w:sz="0" w:space="0" w:color="auto"/>
            <w:right w:val="none" w:sz="0" w:space="0" w:color="auto"/>
          </w:divBdr>
          <w:divsChild>
            <w:div w:id="16485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404258">
      <w:bodyDiv w:val="1"/>
      <w:marLeft w:val="0"/>
      <w:marRight w:val="0"/>
      <w:marTop w:val="0"/>
      <w:marBottom w:val="0"/>
      <w:divBdr>
        <w:top w:val="none" w:sz="0" w:space="0" w:color="auto"/>
        <w:left w:val="none" w:sz="0" w:space="0" w:color="auto"/>
        <w:bottom w:val="none" w:sz="0" w:space="0" w:color="auto"/>
        <w:right w:val="none" w:sz="0" w:space="0" w:color="auto"/>
      </w:divBdr>
      <w:divsChild>
        <w:div w:id="2094280206">
          <w:marLeft w:val="0"/>
          <w:marRight w:val="0"/>
          <w:marTop w:val="0"/>
          <w:marBottom w:val="0"/>
          <w:divBdr>
            <w:top w:val="none" w:sz="0" w:space="0" w:color="auto"/>
            <w:left w:val="none" w:sz="0" w:space="0" w:color="auto"/>
            <w:bottom w:val="none" w:sz="0" w:space="0" w:color="auto"/>
            <w:right w:val="none" w:sz="0" w:space="0" w:color="auto"/>
          </w:divBdr>
          <w:divsChild>
            <w:div w:id="46400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221648">
      <w:bodyDiv w:val="1"/>
      <w:marLeft w:val="0"/>
      <w:marRight w:val="0"/>
      <w:marTop w:val="0"/>
      <w:marBottom w:val="0"/>
      <w:divBdr>
        <w:top w:val="none" w:sz="0" w:space="0" w:color="auto"/>
        <w:left w:val="none" w:sz="0" w:space="0" w:color="auto"/>
        <w:bottom w:val="none" w:sz="0" w:space="0" w:color="auto"/>
        <w:right w:val="none" w:sz="0" w:space="0" w:color="auto"/>
      </w:divBdr>
      <w:divsChild>
        <w:div w:id="103774616">
          <w:marLeft w:val="0"/>
          <w:marRight w:val="0"/>
          <w:marTop w:val="0"/>
          <w:marBottom w:val="0"/>
          <w:divBdr>
            <w:top w:val="none" w:sz="0" w:space="0" w:color="auto"/>
            <w:left w:val="none" w:sz="0" w:space="0" w:color="auto"/>
            <w:bottom w:val="none" w:sz="0" w:space="0" w:color="auto"/>
            <w:right w:val="none" w:sz="0" w:space="0" w:color="auto"/>
          </w:divBdr>
          <w:divsChild>
            <w:div w:id="977733799">
              <w:marLeft w:val="0"/>
              <w:marRight w:val="0"/>
              <w:marTop w:val="0"/>
              <w:marBottom w:val="0"/>
              <w:divBdr>
                <w:top w:val="none" w:sz="0" w:space="0" w:color="auto"/>
                <w:left w:val="none" w:sz="0" w:space="0" w:color="auto"/>
                <w:bottom w:val="none" w:sz="0" w:space="0" w:color="auto"/>
                <w:right w:val="none" w:sz="0" w:space="0" w:color="auto"/>
              </w:divBdr>
              <w:divsChild>
                <w:div w:id="746924860">
                  <w:marLeft w:val="0"/>
                  <w:marRight w:val="0"/>
                  <w:marTop w:val="0"/>
                  <w:marBottom w:val="0"/>
                  <w:divBdr>
                    <w:top w:val="none" w:sz="0" w:space="0" w:color="auto"/>
                    <w:left w:val="none" w:sz="0" w:space="0" w:color="auto"/>
                    <w:bottom w:val="none" w:sz="0" w:space="0" w:color="auto"/>
                    <w:right w:val="none" w:sz="0" w:space="0" w:color="auto"/>
                  </w:divBdr>
                  <w:divsChild>
                    <w:div w:id="249776498">
                      <w:marLeft w:val="0"/>
                      <w:marRight w:val="0"/>
                      <w:marTop w:val="0"/>
                      <w:marBottom w:val="0"/>
                      <w:divBdr>
                        <w:top w:val="none" w:sz="0" w:space="0" w:color="auto"/>
                        <w:left w:val="none" w:sz="0" w:space="0" w:color="auto"/>
                        <w:bottom w:val="none" w:sz="0" w:space="0" w:color="auto"/>
                        <w:right w:val="none" w:sz="0" w:space="0" w:color="auto"/>
                      </w:divBdr>
                      <w:divsChild>
                        <w:div w:id="1213888761">
                          <w:marLeft w:val="0"/>
                          <w:marRight w:val="0"/>
                          <w:marTop w:val="0"/>
                          <w:marBottom w:val="0"/>
                          <w:divBdr>
                            <w:top w:val="none" w:sz="0" w:space="0" w:color="auto"/>
                            <w:left w:val="none" w:sz="0" w:space="0" w:color="auto"/>
                            <w:bottom w:val="none" w:sz="0" w:space="0" w:color="auto"/>
                            <w:right w:val="none" w:sz="0" w:space="0" w:color="auto"/>
                          </w:divBdr>
                          <w:divsChild>
                            <w:div w:id="61296497">
                              <w:marLeft w:val="15"/>
                              <w:marRight w:val="195"/>
                              <w:marTop w:val="0"/>
                              <w:marBottom w:val="0"/>
                              <w:divBdr>
                                <w:top w:val="none" w:sz="0" w:space="0" w:color="auto"/>
                                <w:left w:val="none" w:sz="0" w:space="0" w:color="auto"/>
                                <w:bottom w:val="none" w:sz="0" w:space="0" w:color="auto"/>
                                <w:right w:val="none" w:sz="0" w:space="0" w:color="auto"/>
                              </w:divBdr>
                              <w:divsChild>
                                <w:div w:id="1557816544">
                                  <w:marLeft w:val="0"/>
                                  <w:marRight w:val="0"/>
                                  <w:marTop w:val="0"/>
                                  <w:marBottom w:val="0"/>
                                  <w:divBdr>
                                    <w:top w:val="none" w:sz="0" w:space="0" w:color="auto"/>
                                    <w:left w:val="none" w:sz="0" w:space="0" w:color="auto"/>
                                    <w:bottom w:val="none" w:sz="0" w:space="0" w:color="auto"/>
                                    <w:right w:val="none" w:sz="0" w:space="0" w:color="auto"/>
                                  </w:divBdr>
                                  <w:divsChild>
                                    <w:div w:id="1405567066">
                                      <w:marLeft w:val="0"/>
                                      <w:marRight w:val="0"/>
                                      <w:marTop w:val="0"/>
                                      <w:marBottom w:val="0"/>
                                      <w:divBdr>
                                        <w:top w:val="none" w:sz="0" w:space="0" w:color="auto"/>
                                        <w:left w:val="none" w:sz="0" w:space="0" w:color="auto"/>
                                        <w:bottom w:val="none" w:sz="0" w:space="0" w:color="auto"/>
                                        <w:right w:val="none" w:sz="0" w:space="0" w:color="auto"/>
                                      </w:divBdr>
                                      <w:divsChild>
                                        <w:div w:id="1293512313">
                                          <w:marLeft w:val="0"/>
                                          <w:marRight w:val="0"/>
                                          <w:marTop w:val="0"/>
                                          <w:marBottom w:val="0"/>
                                          <w:divBdr>
                                            <w:top w:val="none" w:sz="0" w:space="0" w:color="auto"/>
                                            <w:left w:val="none" w:sz="0" w:space="0" w:color="auto"/>
                                            <w:bottom w:val="none" w:sz="0" w:space="0" w:color="auto"/>
                                            <w:right w:val="none" w:sz="0" w:space="0" w:color="auto"/>
                                          </w:divBdr>
                                          <w:divsChild>
                                            <w:div w:id="1466581522">
                                              <w:marLeft w:val="0"/>
                                              <w:marRight w:val="0"/>
                                              <w:marTop w:val="0"/>
                                              <w:marBottom w:val="0"/>
                                              <w:divBdr>
                                                <w:top w:val="none" w:sz="0" w:space="0" w:color="auto"/>
                                                <w:left w:val="none" w:sz="0" w:space="0" w:color="auto"/>
                                                <w:bottom w:val="none" w:sz="0" w:space="0" w:color="auto"/>
                                                <w:right w:val="none" w:sz="0" w:space="0" w:color="auto"/>
                                              </w:divBdr>
                                              <w:divsChild>
                                                <w:div w:id="253979064">
                                                  <w:marLeft w:val="0"/>
                                                  <w:marRight w:val="0"/>
                                                  <w:marTop w:val="0"/>
                                                  <w:marBottom w:val="0"/>
                                                  <w:divBdr>
                                                    <w:top w:val="none" w:sz="0" w:space="0" w:color="auto"/>
                                                    <w:left w:val="none" w:sz="0" w:space="0" w:color="auto"/>
                                                    <w:bottom w:val="none" w:sz="0" w:space="0" w:color="auto"/>
                                                    <w:right w:val="none" w:sz="0" w:space="0" w:color="auto"/>
                                                  </w:divBdr>
                                                  <w:divsChild>
                                                    <w:div w:id="190535786">
                                                      <w:marLeft w:val="0"/>
                                                      <w:marRight w:val="0"/>
                                                      <w:marTop w:val="0"/>
                                                      <w:marBottom w:val="0"/>
                                                      <w:divBdr>
                                                        <w:top w:val="none" w:sz="0" w:space="0" w:color="auto"/>
                                                        <w:left w:val="none" w:sz="0" w:space="0" w:color="auto"/>
                                                        <w:bottom w:val="none" w:sz="0" w:space="0" w:color="auto"/>
                                                        <w:right w:val="none" w:sz="0" w:space="0" w:color="auto"/>
                                                      </w:divBdr>
                                                      <w:divsChild>
                                                        <w:div w:id="499196040">
                                                          <w:marLeft w:val="0"/>
                                                          <w:marRight w:val="0"/>
                                                          <w:marTop w:val="0"/>
                                                          <w:marBottom w:val="0"/>
                                                          <w:divBdr>
                                                            <w:top w:val="none" w:sz="0" w:space="0" w:color="auto"/>
                                                            <w:left w:val="none" w:sz="0" w:space="0" w:color="auto"/>
                                                            <w:bottom w:val="none" w:sz="0" w:space="0" w:color="auto"/>
                                                            <w:right w:val="none" w:sz="0" w:space="0" w:color="auto"/>
                                                          </w:divBdr>
                                                          <w:divsChild>
                                                            <w:div w:id="648746990">
                                                              <w:marLeft w:val="0"/>
                                                              <w:marRight w:val="0"/>
                                                              <w:marTop w:val="0"/>
                                                              <w:marBottom w:val="0"/>
                                                              <w:divBdr>
                                                                <w:top w:val="none" w:sz="0" w:space="0" w:color="auto"/>
                                                                <w:left w:val="none" w:sz="0" w:space="0" w:color="auto"/>
                                                                <w:bottom w:val="none" w:sz="0" w:space="0" w:color="auto"/>
                                                                <w:right w:val="none" w:sz="0" w:space="0" w:color="auto"/>
                                                              </w:divBdr>
                                                              <w:divsChild>
                                                                <w:div w:id="1325861870">
                                                                  <w:marLeft w:val="0"/>
                                                                  <w:marRight w:val="0"/>
                                                                  <w:marTop w:val="0"/>
                                                                  <w:marBottom w:val="0"/>
                                                                  <w:divBdr>
                                                                    <w:top w:val="none" w:sz="0" w:space="0" w:color="auto"/>
                                                                    <w:left w:val="none" w:sz="0" w:space="0" w:color="auto"/>
                                                                    <w:bottom w:val="none" w:sz="0" w:space="0" w:color="auto"/>
                                                                    <w:right w:val="none" w:sz="0" w:space="0" w:color="auto"/>
                                                                  </w:divBdr>
                                                                  <w:divsChild>
                                                                    <w:div w:id="1376349003">
                                                                      <w:marLeft w:val="405"/>
                                                                      <w:marRight w:val="0"/>
                                                                      <w:marTop w:val="0"/>
                                                                      <w:marBottom w:val="0"/>
                                                                      <w:divBdr>
                                                                        <w:top w:val="none" w:sz="0" w:space="0" w:color="auto"/>
                                                                        <w:left w:val="none" w:sz="0" w:space="0" w:color="auto"/>
                                                                        <w:bottom w:val="none" w:sz="0" w:space="0" w:color="auto"/>
                                                                        <w:right w:val="none" w:sz="0" w:space="0" w:color="auto"/>
                                                                      </w:divBdr>
                                                                      <w:divsChild>
                                                                        <w:div w:id="1828398278">
                                                                          <w:marLeft w:val="0"/>
                                                                          <w:marRight w:val="0"/>
                                                                          <w:marTop w:val="0"/>
                                                                          <w:marBottom w:val="0"/>
                                                                          <w:divBdr>
                                                                            <w:top w:val="none" w:sz="0" w:space="0" w:color="auto"/>
                                                                            <w:left w:val="none" w:sz="0" w:space="0" w:color="auto"/>
                                                                            <w:bottom w:val="none" w:sz="0" w:space="0" w:color="auto"/>
                                                                            <w:right w:val="none" w:sz="0" w:space="0" w:color="auto"/>
                                                                          </w:divBdr>
                                                                          <w:divsChild>
                                                                            <w:div w:id="476996054">
                                                                              <w:marLeft w:val="0"/>
                                                                              <w:marRight w:val="0"/>
                                                                              <w:marTop w:val="0"/>
                                                                              <w:marBottom w:val="0"/>
                                                                              <w:divBdr>
                                                                                <w:top w:val="none" w:sz="0" w:space="0" w:color="auto"/>
                                                                                <w:left w:val="none" w:sz="0" w:space="0" w:color="auto"/>
                                                                                <w:bottom w:val="none" w:sz="0" w:space="0" w:color="auto"/>
                                                                                <w:right w:val="none" w:sz="0" w:space="0" w:color="auto"/>
                                                                              </w:divBdr>
                                                                              <w:divsChild>
                                                                                <w:div w:id="1668098118">
                                                                                  <w:marLeft w:val="0"/>
                                                                                  <w:marRight w:val="0"/>
                                                                                  <w:marTop w:val="60"/>
                                                                                  <w:marBottom w:val="0"/>
                                                                                  <w:divBdr>
                                                                                    <w:top w:val="none" w:sz="0" w:space="0" w:color="auto"/>
                                                                                    <w:left w:val="none" w:sz="0" w:space="0" w:color="auto"/>
                                                                                    <w:bottom w:val="none" w:sz="0" w:space="0" w:color="auto"/>
                                                                                    <w:right w:val="none" w:sz="0" w:space="0" w:color="auto"/>
                                                                                  </w:divBdr>
                                                                                  <w:divsChild>
                                                                                    <w:div w:id="1511870212">
                                                                                      <w:marLeft w:val="0"/>
                                                                                      <w:marRight w:val="0"/>
                                                                                      <w:marTop w:val="0"/>
                                                                                      <w:marBottom w:val="0"/>
                                                                                      <w:divBdr>
                                                                                        <w:top w:val="none" w:sz="0" w:space="0" w:color="auto"/>
                                                                                        <w:left w:val="none" w:sz="0" w:space="0" w:color="auto"/>
                                                                                        <w:bottom w:val="none" w:sz="0" w:space="0" w:color="auto"/>
                                                                                        <w:right w:val="none" w:sz="0" w:space="0" w:color="auto"/>
                                                                                      </w:divBdr>
                                                                                      <w:divsChild>
                                                                                        <w:div w:id="544801140">
                                                                                          <w:marLeft w:val="0"/>
                                                                                          <w:marRight w:val="0"/>
                                                                                          <w:marTop w:val="0"/>
                                                                                          <w:marBottom w:val="0"/>
                                                                                          <w:divBdr>
                                                                                            <w:top w:val="none" w:sz="0" w:space="0" w:color="auto"/>
                                                                                            <w:left w:val="none" w:sz="0" w:space="0" w:color="auto"/>
                                                                                            <w:bottom w:val="none" w:sz="0" w:space="0" w:color="auto"/>
                                                                                            <w:right w:val="none" w:sz="0" w:space="0" w:color="auto"/>
                                                                                          </w:divBdr>
                                                                                          <w:divsChild>
                                                                                            <w:div w:id="1167551229">
                                                                                              <w:marLeft w:val="0"/>
                                                                                              <w:marRight w:val="0"/>
                                                                                              <w:marTop w:val="0"/>
                                                                                              <w:marBottom w:val="0"/>
                                                                                              <w:divBdr>
                                                                                                <w:top w:val="none" w:sz="0" w:space="0" w:color="auto"/>
                                                                                                <w:left w:val="none" w:sz="0" w:space="0" w:color="auto"/>
                                                                                                <w:bottom w:val="none" w:sz="0" w:space="0" w:color="auto"/>
                                                                                                <w:right w:val="none" w:sz="0" w:space="0" w:color="auto"/>
                                                                                              </w:divBdr>
                                                                                              <w:divsChild>
                                                                                                <w:div w:id="1067846815">
                                                                                                  <w:marLeft w:val="0"/>
                                                                                                  <w:marRight w:val="0"/>
                                                                                                  <w:marTop w:val="0"/>
                                                                                                  <w:marBottom w:val="0"/>
                                                                                                  <w:divBdr>
                                                                                                    <w:top w:val="none" w:sz="0" w:space="0" w:color="auto"/>
                                                                                                    <w:left w:val="none" w:sz="0" w:space="0" w:color="auto"/>
                                                                                                    <w:bottom w:val="none" w:sz="0" w:space="0" w:color="auto"/>
                                                                                                    <w:right w:val="none" w:sz="0" w:space="0" w:color="auto"/>
                                                                                                  </w:divBdr>
                                                                                                  <w:divsChild>
                                                                                                    <w:div w:id="279453690">
                                                                                                      <w:marLeft w:val="0"/>
                                                                                                      <w:marRight w:val="0"/>
                                                                                                      <w:marTop w:val="0"/>
                                                                                                      <w:marBottom w:val="0"/>
                                                                                                      <w:divBdr>
                                                                                                        <w:top w:val="none" w:sz="0" w:space="0" w:color="auto"/>
                                                                                                        <w:left w:val="none" w:sz="0" w:space="0" w:color="auto"/>
                                                                                                        <w:bottom w:val="none" w:sz="0" w:space="0" w:color="auto"/>
                                                                                                        <w:right w:val="none" w:sz="0" w:space="0" w:color="auto"/>
                                                                                                      </w:divBdr>
                                                                                                      <w:divsChild>
                                                                                                        <w:div w:id="180827137">
                                                                                                          <w:marLeft w:val="0"/>
                                                                                                          <w:marRight w:val="0"/>
                                                                                                          <w:marTop w:val="0"/>
                                                                                                          <w:marBottom w:val="0"/>
                                                                                                          <w:divBdr>
                                                                                                            <w:top w:val="none" w:sz="0" w:space="0" w:color="auto"/>
                                                                                                            <w:left w:val="none" w:sz="0" w:space="0" w:color="auto"/>
                                                                                                            <w:bottom w:val="none" w:sz="0" w:space="0" w:color="auto"/>
                                                                                                            <w:right w:val="none" w:sz="0" w:space="0" w:color="auto"/>
                                                                                                          </w:divBdr>
                                                                                                          <w:divsChild>
                                                                                                            <w:div w:id="1403066957">
                                                                                                              <w:marLeft w:val="0"/>
                                                                                                              <w:marRight w:val="0"/>
                                                                                                              <w:marTop w:val="0"/>
                                                                                                              <w:marBottom w:val="0"/>
                                                                                                              <w:divBdr>
                                                                                                                <w:top w:val="none" w:sz="0" w:space="0" w:color="auto"/>
                                                                                                                <w:left w:val="none" w:sz="0" w:space="0" w:color="auto"/>
                                                                                                                <w:bottom w:val="none" w:sz="0" w:space="0" w:color="auto"/>
                                                                                                                <w:right w:val="none" w:sz="0" w:space="0" w:color="auto"/>
                                                                                                              </w:divBdr>
                                                                                                              <w:divsChild>
                                                                                                                <w:div w:id="5585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2962045">
      <w:bodyDiv w:val="1"/>
      <w:marLeft w:val="0"/>
      <w:marRight w:val="0"/>
      <w:marTop w:val="0"/>
      <w:marBottom w:val="0"/>
      <w:divBdr>
        <w:top w:val="none" w:sz="0" w:space="0" w:color="auto"/>
        <w:left w:val="none" w:sz="0" w:space="0" w:color="auto"/>
        <w:bottom w:val="none" w:sz="0" w:space="0" w:color="auto"/>
        <w:right w:val="none" w:sz="0" w:space="0" w:color="auto"/>
      </w:divBdr>
      <w:divsChild>
        <w:div w:id="1386563805">
          <w:marLeft w:val="0"/>
          <w:marRight w:val="0"/>
          <w:marTop w:val="0"/>
          <w:marBottom w:val="0"/>
          <w:divBdr>
            <w:top w:val="none" w:sz="0" w:space="0" w:color="auto"/>
            <w:left w:val="none" w:sz="0" w:space="0" w:color="auto"/>
            <w:bottom w:val="none" w:sz="0" w:space="0" w:color="auto"/>
            <w:right w:val="none" w:sz="0" w:space="0" w:color="auto"/>
          </w:divBdr>
          <w:divsChild>
            <w:div w:id="447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71805">
      <w:bodyDiv w:val="1"/>
      <w:marLeft w:val="0"/>
      <w:marRight w:val="0"/>
      <w:marTop w:val="0"/>
      <w:marBottom w:val="0"/>
      <w:divBdr>
        <w:top w:val="none" w:sz="0" w:space="0" w:color="auto"/>
        <w:left w:val="none" w:sz="0" w:space="0" w:color="auto"/>
        <w:bottom w:val="none" w:sz="0" w:space="0" w:color="auto"/>
        <w:right w:val="none" w:sz="0" w:space="0" w:color="auto"/>
      </w:divBdr>
      <w:divsChild>
        <w:div w:id="1256745197">
          <w:marLeft w:val="0"/>
          <w:marRight w:val="0"/>
          <w:marTop w:val="0"/>
          <w:marBottom w:val="0"/>
          <w:divBdr>
            <w:top w:val="none" w:sz="0" w:space="0" w:color="auto"/>
            <w:left w:val="none" w:sz="0" w:space="0" w:color="auto"/>
            <w:bottom w:val="none" w:sz="0" w:space="0" w:color="auto"/>
            <w:right w:val="none" w:sz="0" w:space="0" w:color="auto"/>
          </w:divBdr>
          <w:divsChild>
            <w:div w:id="62901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97474">
      <w:bodyDiv w:val="1"/>
      <w:marLeft w:val="0"/>
      <w:marRight w:val="0"/>
      <w:marTop w:val="0"/>
      <w:marBottom w:val="0"/>
      <w:divBdr>
        <w:top w:val="none" w:sz="0" w:space="0" w:color="auto"/>
        <w:left w:val="none" w:sz="0" w:space="0" w:color="auto"/>
        <w:bottom w:val="none" w:sz="0" w:space="0" w:color="auto"/>
        <w:right w:val="none" w:sz="0" w:space="0" w:color="auto"/>
      </w:divBdr>
      <w:divsChild>
        <w:div w:id="364253075">
          <w:marLeft w:val="0"/>
          <w:marRight w:val="0"/>
          <w:marTop w:val="0"/>
          <w:marBottom w:val="0"/>
          <w:divBdr>
            <w:top w:val="none" w:sz="0" w:space="0" w:color="auto"/>
            <w:left w:val="none" w:sz="0" w:space="0" w:color="auto"/>
            <w:bottom w:val="none" w:sz="0" w:space="0" w:color="auto"/>
            <w:right w:val="none" w:sz="0" w:space="0" w:color="auto"/>
          </w:divBdr>
          <w:divsChild>
            <w:div w:id="6893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230966">
      <w:bodyDiv w:val="1"/>
      <w:marLeft w:val="0"/>
      <w:marRight w:val="0"/>
      <w:marTop w:val="0"/>
      <w:marBottom w:val="0"/>
      <w:divBdr>
        <w:top w:val="none" w:sz="0" w:space="0" w:color="auto"/>
        <w:left w:val="none" w:sz="0" w:space="0" w:color="auto"/>
        <w:bottom w:val="none" w:sz="0" w:space="0" w:color="auto"/>
        <w:right w:val="none" w:sz="0" w:space="0" w:color="auto"/>
      </w:divBdr>
    </w:div>
    <w:div w:id="2112512019">
      <w:bodyDiv w:val="1"/>
      <w:marLeft w:val="0"/>
      <w:marRight w:val="0"/>
      <w:marTop w:val="0"/>
      <w:marBottom w:val="0"/>
      <w:divBdr>
        <w:top w:val="none" w:sz="0" w:space="0" w:color="auto"/>
        <w:left w:val="none" w:sz="0" w:space="0" w:color="auto"/>
        <w:bottom w:val="none" w:sz="0" w:space="0" w:color="auto"/>
        <w:right w:val="none" w:sz="0" w:space="0" w:color="auto"/>
      </w:divBdr>
      <w:divsChild>
        <w:div w:id="946348231">
          <w:marLeft w:val="0"/>
          <w:marRight w:val="0"/>
          <w:marTop w:val="0"/>
          <w:marBottom w:val="0"/>
          <w:divBdr>
            <w:top w:val="none" w:sz="0" w:space="0" w:color="auto"/>
            <w:left w:val="none" w:sz="0" w:space="0" w:color="auto"/>
            <w:bottom w:val="none" w:sz="0" w:space="0" w:color="auto"/>
            <w:right w:val="none" w:sz="0" w:space="0" w:color="auto"/>
          </w:divBdr>
          <w:divsChild>
            <w:div w:id="87107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eader" Target="header5.xm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png"/><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5" Type="http://schemas.openxmlformats.org/officeDocument/2006/relationships/customXml" Target="../customXml/item5.xml"/><Relationship Id="rId61" Type="http://schemas.openxmlformats.org/officeDocument/2006/relationships/image" Target="media/image40.png"/><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8" Type="http://schemas.openxmlformats.org/officeDocument/2006/relationships/settings" Target="settings.xml"/><Relationship Id="rId51" Type="http://schemas.openxmlformats.org/officeDocument/2006/relationships/image" Target="media/image30.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eader" Target="header6.xml"/><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javascript:;" TargetMode="External"/><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hyperlink" Target="mailto:sales@Opulinks.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styles" Target="styles.xml"/><Relationship Id="rId71" Type="http://schemas.openxmlformats.org/officeDocument/2006/relationships/header" Target="header7.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eaVert"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irectSourceMarket xmlns="c66daf58-3c46-4c48-8560-c485e881f7f9">english</DirectSourceMarket>
    <ThumbnailAssetId xmlns="c66daf58-3c46-4c48-8560-c485e881f7f9" xsi:nil="true"/>
    <AssetType xmlns="c66daf58-3c46-4c48-8560-c485e881f7f9">TP</AssetType>
    <Milestone xmlns="c66daf58-3c46-4c48-8560-c485e881f7f9" xsi:nil="true"/>
    <OriginAsset xmlns="c66daf58-3c46-4c48-8560-c485e881f7f9" xsi:nil="true"/>
    <TPComponent xmlns="c66daf58-3c46-4c48-8560-c485e881f7f9" xsi:nil="true"/>
    <AssetId xmlns="c66daf58-3c46-4c48-8560-c485e881f7f9">TP102835062</AssetId>
    <TPFriendlyName xmlns="c66daf58-3c46-4c48-8560-c485e881f7f9" xsi:nil="true"/>
    <SourceTitle xmlns="c66daf58-3c46-4c48-8560-c485e881f7f9" xsi:nil="true"/>
    <TPApplication xmlns="c66daf58-3c46-4c48-8560-c485e881f7f9" xsi:nil="true"/>
    <TPLaunchHelpLink xmlns="c66daf58-3c46-4c48-8560-c485e881f7f9" xsi:nil="true"/>
    <OpenTemplate xmlns="c66daf58-3c46-4c48-8560-c485e881f7f9">true</OpenTemplate>
    <CrawlForDependencies xmlns="c66daf58-3c46-4c48-8560-c485e881f7f9">false</CrawlForDependencies>
    <ParentAssetId xmlns="c66daf58-3c46-4c48-8560-c485e881f7f9" xsi:nil="true"/>
    <TrustLevel xmlns="c66daf58-3c46-4c48-8560-c485e881f7f9">1 Microsoft Managed Content</TrustLevel>
    <PublishStatusLookup xmlns="c66daf58-3c46-4c48-8560-c485e881f7f9">
      <Value>442611</Value>
      <Value>442612</Value>
    </PublishStatusLookup>
    <LocLastLocAttemptVersionLookup xmlns="c66daf58-3c46-4c48-8560-c485e881f7f9">134516</LocLastLocAttemptVersionLookup>
    <TemplateTemplateType xmlns="c66daf58-3c46-4c48-8560-c485e881f7f9">Word Document Template</TemplateTemplateType>
    <IsSearchable xmlns="c66daf58-3c46-4c48-8560-c485e881f7f9">true</IsSearchable>
    <TPNamespace xmlns="c66daf58-3c46-4c48-8560-c485e881f7f9" xsi:nil="true"/>
    <Markets xmlns="c66daf58-3c46-4c48-8560-c485e881f7f9"/>
    <OriginalSourceMarket xmlns="c66daf58-3c46-4c48-8560-c485e881f7f9">english</OriginalSourceMarket>
    <APDescription xmlns="c66daf58-3c46-4c48-8560-c485e881f7f9">Use this annual report template to create a report for your business. It includes simple instuctional text to assist you in building a good report. Matches the Red and Black design set.
</APDescription>
    <TPInstallLocation xmlns="c66daf58-3c46-4c48-8560-c485e881f7f9" xsi:nil="true"/>
    <TPAppVersion xmlns="c66daf58-3c46-4c48-8560-c485e881f7f9" xsi:nil="true"/>
    <TPCommandLine xmlns="c66daf58-3c46-4c48-8560-c485e881f7f9" xsi:nil="true"/>
    <APAuthor xmlns="c66daf58-3c46-4c48-8560-c485e881f7f9">
      <UserInfo>
        <DisplayName>System Account</DisplayName>
        <AccountId>1073741823</AccountId>
        <AccountType/>
      </UserInfo>
    </APAuthor>
    <EditorialStatus xmlns="c66daf58-3c46-4c48-8560-c485e881f7f9">Complete</EditorialStatus>
    <PublishTargets xmlns="c66daf58-3c46-4c48-8560-c485e881f7f9">OfficeOnlineVNext,OfflineBuild</PublishTargets>
    <TPLaunchHelpLinkType xmlns="c66daf58-3c46-4c48-8560-c485e881f7f9">Template</TPLaunchHelpLinkType>
    <OriginalRelease xmlns="c66daf58-3c46-4c48-8560-c485e881f7f9">15</OriginalRelease>
    <FriendlyTitle xmlns="c66daf58-3c46-4c48-8560-c485e881f7f9" xsi:nil="true"/>
    <TPClientViewer xmlns="c66daf58-3c46-4c48-8560-c485e881f7f9" xsi:nil="true"/>
    <CSXHash xmlns="c66daf58-3c46-4c48-8560-c485e881f7f9" xsi:nil="true"/>
    <IsDeleted xmlns="c66daf58-3c46-4c48-8560-c485e881f7f9">false</IsDeleted>
    <ShowIn xmlns="c66daf58-3c46-4c48-8560-c485e881f7f9">Show everywhere</ShowIn>
    <UANotes xmlns="c66daf58-3c46-4c48-8560-c485e881f7f9" xsi:nil="true"/>
    <TemplateStatus xmlns="c66daf58-3c46-4c48-8560-c485e881f7f9">Complete</TemplateStatus>
    <Downloads xmlns="c66daf58-3c46-4c48-8560-c485e881f7f9">0</Downloads>
    <TPExecutable xmlns="c66daf58-3c46-4c48-8560-c485e881f7f9" xsi:nil="true"/>
    <SubmitterId xmlns="c66daf58-3c46-4c48-8560-c485e881f7f9" xsi:nil="true"/>
    <AssetStart xmlns="c66daf58-3c46-4c48-8560-c485e881f7f9">2012-05-23T07:58:48+00:00</AssetStart>
    <EditorialTags xmlns="c66daf58-3c46-4c48-8560-c485e881f7f9" xsi:nil="true"/>
    <LocComments xmlns="c66daf58-3c46-4c48-8560-c485e881f7f9" xsi:nil="true"/>
    <LocRecommendedHandoff xmlns="c66daf58-3c46-4c48-8560-c485e881f7f9" xsi:nil="true"/>
    <LocalizationTagsTaxHTField0 xmlns="c66daf58-3c46-4c48-8560-c485e881f7f9">
      <Terms xmlns="http://schemas.microsoft.com/office/infopath/2007/PartnerControls"/>
    </LocalizationTagsTaxHTField0>
    <BusinessGroup xmlns="c66daf58-3c46-4c48-8560-c485e881f7f9" xsi:nil="true"/>
    <ScenarioTagsTaxHTField0 xmlns="c66daf58-3c46-4c48-8560-c485e881f7f9">
      <Terms xmlns="http://schemas.microsoft.com/office/infopath/2007/PartnerControls"/>
    </ScenarioTagsTaxHTField0>
    <AcquiredFrom xmlns="c66daf58-3c46-4c48-8560-c485e881f7f9">Internal MS</AcquiredFrom>
    <ArtSampleDocs xmlns="c66daf58-3c46-4c48-8560-c485e881f7f9" xsi:nil="true"/>
    <UACurrentWords xmlns="c66daf58-3c46-4c48-8560-c485e881f7f9" xsi:nil="true"/>
    <NumericId xmlns="c66daf58-3c46-4c48-8560-c485e881f7f9" xsi:nil="true"/>
    <OOCacheId xmlns="c66daf58-3c46-4c48-8560-c485e881f7f9" xsi:nil="true"/>
    <AverageRating xmlns="c66daf58-3c46-4c48-8560-c485e881f7f9" xsi:nil="true"/>
    <CSXUpdate xmlns="c66daf58-3c46-4c48-8560-c485e881f7f9">false</CSXUpdate>
    <UAProjectedTotalWords xmlns="c66daf58-3c46-4c48-8560-c485e881f7f9" xsi:nil="true"/>
    <UALocComments xmlns="c66daf58-3c46-4c48-8560-c485e881f7f9" xsi:nil="true"/>
    <AssetExpire xmlns="c66daf58-3c46-4c48-8560-c485e881f7f9">2029-01-01T00:00:00+00:00</AssetExpire>
    <CampaignTagsTaxHTField0 xmlns="c66daf58-3c46-4c48-8560-c485e881f7f9">
      <Terms xmlns="http://schemas.microsoft.com/office/infopath/2007/PartnerControls"/>
    </CampaignTagsTaxHTField0>
    <IntlLangReviewDate xmlns="c66daf58-3c46-4c48-8560-c485e881f7f9" xsi:nil="true"/>
    <DSATActionTaken xmlns="c66daf58-3c46-4c48-8560-c485e881f7f9" xsi:nil="true"/>
    <PolicheckWords xmlns="c66daf58-3c46-4c48-8560-c485e881f7f9" xsi:nil="true"/>
    <CSXSubmissionDate xmlns="c66daf58-3c46-4c48-8560-c485e881f7f9" xsi:nil="true"/>
    <ApprovalStatus xmlns="c66daf58-3c46-4c48-8560-c485e881f7f9">InProgress</ApprovalStatus>
    <BugNumber xmlns="c66daf58-3c46-4c48-8560-c485e881f7f9" xsi:nil="true"/>
    <LegacyData xmlns="c66daf58-3c46-4c48-8560-c485e881f7f9" xsi:nil="true"/>
    <VoteCount xmlns="c66daf58-3c46-4c48-8560-c485e881f7f9" xsi:nil="true"/>
    <Component xmlns="8e8ea6d1-e150-4704-b47c-0a92d6aed386" xsi:nil="true"/>
    <APEditor xmlns="c66daf58-3c46-4c48-8560-c485e881f7f9">
      <UserInfo>
        <DisplayName/>
        <AccountId xsi:nil="true"/>
        <AccountType/>
      </UserInfo>
    </APEditor>
    <PrimaryImageGen xmlns="c66daf58-3c46-4c48-8560-c485e881f7f9">false</PrimaryImageGen>
    <Description0 xmlns="8e8ea6d1-e150-4704-b47c-0a92d6aed386" xsi:nil="true"/>
    <ClipArtFilename xmlns="c66daf58-3c46-4c48-8560-c485e881f7f9" xsi:nil="true"/>
    <FeatureTagsTaxHTField0 xmlns="c66daf58-3c46-4c48-8560-c485e881f7f9">
      <Terms xmlns="http://schemas.microsoft.com/office/infopath/2007/PartnerControls"/>
    </FeatureTagsTaxHTField0>
    <ApprovalLog xmlns="c66daf58-3c46-4c48-8560-c485e881f7f9" xsi:nil="true"/>
    <BlockPublish xmlns="c66daf58-3c46-4c48-8560-c485e881f7f9">false</BlockPublish>
    <InternalTagsTaxHTField0 xmlns="c66daf58-3c46-4c48-8560-c485e881f7f9">
      <Terms xmlns="http://schemas.microsoft.com/office/infopath/2007/PartnerControls"/>
    </InternalTagsTaxHTField0>
    <MarketSpecific xmlns="c66daf58-3c46-4c48-8560-c485e881f7f9">false</MarketSpecific>
    <LocMarketGroupTiers2 xmlns="c66daf58-3c46-4c48-8560-c485e881f7f9" xsi:nil="true"/>
    <RecommendationsModifier xmlns="c66daf58-3c46-4c48-8560-c485e881f7f9" xsi:nil="true"/>
    <CSXSubmissionMarket xmlns="c66daf58-3c46-4c48-8560-c485e881f7f9" xsi:nil="true"/>
    <HandoffToMSDN xmlns="c66daf58-3c46-4c48-8560-c485e881f7f9" xsi:nil="true"/>
    <IntlLangReview xmlns="c66daf58-3c46-4c48-8560-c485e881f7f9">false</IntlLangReview>
    <IntlLangReviewer xmlns="c66daf58-3c46-4c48-8560-c485e881f7f9" xsi:nil="true"/>
    <LastHandOff xmlns="c66daf58-3c46-4c48-8560-c485e881f7f9" xsi:nil="true"/>
    <LastModifiedDateTime xmlns="c66daf58-3c46-4c48-8560-c485e881f7f9" xsi:nil="true"/>
    <LocManualTestRequired xmlns="c66daf58-3c46-4c48-8560-c485e881f7f9">false</LocManualTestRequired>
    <Providers xmlns="c66daf58-3c46-4c48-8560-c485e881f7f9" xsi:nil="true"/>
    <TimesCloned xmlns="c66daf58-3c46-4c48-8560-c485e881f7f9" xsi:nil="true"/>
    <ContentItem xmlns="c66daf58-3c46-4c48-8560-c485e881f7f9" xsi:nil="true"/>
    <UALocRecommendation xmlns="c66daf58-3c46-4c48-8560-c485e881f7f9">Localize</UALocRecommendation>
    <MachineTranslated xmlns="c66daf58-3c46-4c48-8560-c485e881f7f9">false</MachineTranslated>
    <Manager xmlns="c66daf58-3c46-4c48-8560-c485e881f7f9" xsi:nil="true"/>
    <OutputCachingOn xmlns="c66daf58-3c46-4c48-8560-c485e881f7f9">false</OutputCachingOn>
    <PlannedPubDate xmlns="c66daf58-3c46-4c48-8560-c485e881f7f9" xsi:nil="true"/>
    <IntlLocPriority xmlns="c66daf58-3c46-4c48-8560-c485e881f7f9" xsi:nil="true"/>
    <Provider xmlns="c66daf58-3c46-4c48-8560-c485e881f7f9" xsi:nil="true"/>
    <TaxCatchAll xmlns="c66daf58-3c46-4c48-8560-c485e881f7f9"/>
  </documentManagement>
</p:properties>
</file>

<file path=customXml/item3.xml><?xml version="1.0" encoding="utf-8"?>
<b:Sources xmlns:b="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TemplateFile" ma:contentTypeID="0x0101009D4095AFEE790E42B52CF3AD35B999BF040086E71550AC00CE488731BAE03648ABFB" ma:contentTypeVersion="69" ma:contentTypeDescription="Create a new document." ma:contentTypeScope="" ma:versionID="19c8e0d4ec850202fc84bb6df7d27d5a">
  <xsd:schema xmlns:xsd="http://www.w3.org/2001/XMLSchema" xmlns:xs="http://www.w3.org/2001/XMLSchema" xmlns:p="http://schemas.microsoft.com/office/2006/metadata/properties" xmlns:ns2="c66daf58-3c46-4c48-8560-c485e881f7f9" xmlns:ns3="8e8ea6d1-e150-4704-b47c-0a92d6aed386" targetNamespace="http://schemas.microsoft.com/office/2006/metadata/properties" ma:root="true" ma:fieldsID="61474f05e94678c8e4bfc6326c72eb04" ns2:_="" ns3:_="">
    <xsd:import namespace="c66daf58-3c46-4c48-8560-c485e881f7f9"/>
    <xsd:import namespace="8e8ea6d1-e150-4704-b47c-0a92d6aed386"/>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element ref="ns3:Description0" minOccurs="0"/>
                <xsd:element ref="ns3: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daf58-3c46-4c48-8560-c485e881f7f9"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0:00:00Z"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7395a81f-9577-418e-910a-32f7a61cddb7}"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5EEE958E-8061-4FA6-908C-FF1913BBCE99}" ma:internalName="CSXSubmissionMarket" ma:readOnly="false" ma:showField="MarketName" ma:web="c66daf58-3c46-4c48-8560-c485e881f7f9">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c3aa597f-d352-4d18-b6bb-dd7b199309e2}"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4424DF09-D473-47CB-8F99-CE4C88C30A56}" ma:internalName="InProjectListLookup" ma:readOnly="true" ma:showField="InProjectList"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c392861a-3365-44e0-a108-b907e1530f9f}"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4424DF09-D473-47CB-8F99-CE4C88C30A56}" ma:internalName="LastCompleteVersionLookup" ma:readOnly="true" ma:showField="LastCompleteVersion"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4424DF09-D473-47CB-8F99-CE4C88C30A56}" ma:internalName="LastPreviewErrorLookup" ma:readOnly="true" ma:showField="LastPreviewError"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4424DF09-D473-47CB-8F99-CE4C88C30A56}" ma:internalName="LastPreviewResultLookup" ma:readOnly="true" ma:showField="LastPreviewResult"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4424DF09-D473-47CB-8F99-CE4C88C30A56}" ma:internalName="LastPreviewAttemptDateLookup" ma:readOnly="true" ma:showField="LastPreviewAttemptDate"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4424DF09-D473-47CB-8F99-CE4C88C30A56}" ma:internalName="LastPreviewedByLookup" ma:readOnly="true" ma:showField="LastPreviewedBy"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4424DF09-D473-47CB-8F99-CE4C88C30A56}" ma:internalName="LastPreviewTimeLookup" ma:readOnly="true" ma:showField="LastPreviewTime"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4424DF09-D473-47CB-8F99-CE4C88C30A56}" ma:internalName="LastPreviewVersionLookup" ma:readOnly="true" ma:showField="LastPreviewVersion"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4424DF09-D473-47CB-8F99-CE4C88C30A56}" ma:internalName="LastPublishErrorLookup" ma:readOnly="true" ma:showField="LastPublishError"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4424DF09-D473-47CB-8F99-CE4C88C30A56}" ma:internalName="LastPublishResultLookup" ma:readOnly="true" ma:showField="LastPublishResult"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4424DF09-D473-47CB-8F99-CE4C88C30A56}" ma:internalName="LastPublishAttemptDateLookup" ma:readOnly="true" ma:showField="LastPublishAttemptDate"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4424DF09-D473-47CB-8F99-CE4C88C30A56}" ma:internalName="LastPublishedByLookup" ma:readOnly="true" ma:showField="LastPublishedBy"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4424DF09-D473-47CB-8F99-CE4C88C30A56}" ma:internalName="LastPublishTimeLookup" ma:readOnly="true" ma:showField="LastPublishTime"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4424DF09-D473-47CB-8F99-CE4C88C30A56}" ma:internalName="LastPublishVersionLookup" ma:readOnly="true" ma:showField="LastPublishVersion"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B02123C9-D1B3-425D-A38A-7FDEACDA3FC6}" ma:internalName="LocLastLocAttemptVersionLookup" ma:readOnly="false" ma:showField="LastLocAttemptVersion" ma:web="c66daf58-3c46-4c48-8560-c485e881f7f9">
      <xsd:simpleType>
        <xsd:restriction base="dms:Lookup"/>
      </xsd:simpleType>
    </xsd:element>
    <xsd:element name="LocLastLocAttemptVersionTypeLookup" ma:index="72" nillable="true" ma:displayName="Loc Last Loc Attempt Version Type" ma:default="" ma:list="{B02123C9-D1B3-425D-A38A-7FDEACDA3FC6}" ma:internalName="LocLastLocAttemptVersionTypeLookup" ma:readOnly="true" ma:showField="LastLocAttemptVersionType" ma:web="c66daf58-3c46-4c48-8560-c485e881f7f9">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B02123C9-D1B3-425D-A38A-7FDEACDA3FC6}" ma:internalName="LocNewPublishedVersionLookup" ma:readOnly="true" ma:showField="NewPublishedVersion" ma:web="c66daf58-3c46-4c48-8560-c485e881f7f9">
      <xsd:simpleType>
        <xsd:restriction base="dms:Lookup"/>
      </xsd:simpleType>
    </xsd:element>
    <xsd:element name="LocOverallHandbackStatusLookup" ma:index="76" nillable="true" ma:displayName="Loc Overall Handback Status" ma:default="" ma:list="{B02123C9-D1B3-425D-A38A-7FDEACDA3FC6}" ma:internalName="LocOverallHandbackStatusLookup" ma:readOnly="true" ma:showField="OverallHandbackStatus" ma:web="c66daf58-3c46-4c48-8560-c485e881f7f9">
      <xsd:simpleType>
        <xsd:restriction base="dms:Lookup"/>
      </xsd:simpleType>
    </xsd:element>
    <xsd:element name="LocOverallLocStatusLookup" ma:index="77" nillable="true" ma:displayName="Loc Overall Localize Status" ma:default="" ma:list="{B02123C9-D1B3-425D-A38A-7FDEACDA3FC6}" ma:internalName="LocOverallLocStatusLookup" ma:readOnly="true" ma:showField="OverallLocStatus" ma:web="c66daf58-3c46-4c48-8560-c485e881f7f9">
      <xsd:simpleType>
        <xsd:restriction base="dms:Lookup"/>
      </xsd:simpleType>
    </xsd:element>
    <xsd:element name="LocOverallPreviewStatusLookup" ma:index="78" nillable="true" ma:displayName="Loc Overall Preview Status" ma:default="" ma:list="{B02123C9-D1B3-425D-A38A-7FDEACDA3FC6}" ma:internalName="LocOverallPreviewStatusLookup" ma:readOnly="true" ma:showField="OverallPreviewStatus" ma:web="c66daf58-3c46-4c48-8560-c485e881f7f9">
      <xsd:simpleType>
        <xsd:restriction base="dms:Lookup"/>
      </xsd:simpleType>
    </xsd:element>
    <xsd:element name="LocOverallPublishStatusLookup" ma:index="79" nillable="true" ma:displayName="Loc Overall Publish Status" ma:default="" ma:list="{B02123C9-D1B3-425D-A38A-7FDEACDA3FC6}" ma:internalName="LocOverallPublishStatusLookup" ma:readOnly="true" ma:showField="OverallPublishStatus" ma:web="c66daf58-3c46-4c48-8560-c485e881f7f9">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B02123C9-D1B3-425D-A38A-7FDEACDA3FC6}" ma:internalName="LocProcessedForHandoffsLookup" ma:readOnly="true" ma:showField="ProcessedForHandoffs" ma:web="c66daf58-3c46-4c48-8560-c485e881f7f9">
      <xsd:simpleType>
        <xsd:restriction base="dms:Lookup"/>
      </xsd:simpleType>
    </xsd:element>
    <xsd:element name="LocProcessedForMarketsLookup" ma:index="82" nillable="true" ma:displayName="Loc Processed For Markets" ma:default="" ma:list="{B02123C9-D1B3-425D-A38A-7FDEACDA3FC6}" ma:internalName="LocProcessedForMarketsLookup" ma:readOnly="true" ma:showField="ProcessedForMarkets" ma:web="c66daf58-3c46-4c48-8560-c485e881f7f9">
      <xsd:simpleType>
        <xsd:restriction base="dms:Lookup"/>
      </xsd:simpleType>
    </xsd:element>
    <xsd:element name="LocPublishedDependentAssetsLookup" ma:index="83" nillable="true" ma:displayName="Loc Published Dependent Assets" ma:default="" ma:list="{B02123C9-D1B3-425D-A38A-7FDEACDA3FC6}" ma:internalName="LocPublishedDependentAssetsLookup" ma:readOnly="true" ma:showField="PublishedDependentAssets" ma:web="c66daf58-3c46-4c48-8560-c485e881f7f9">
      <xsd:simpleType>
        <xsd:restriction base="dms:Lookup"/>
      </xsd:simpleType>
    </xsd:element>
    <xsd:element name="LocPublishedLinkedAssetsLookup" ma:index="84" nillable="true" ma:displayName="Loc Published Linked Assets" ma:default="" ma:list="{B02123C9-D1B3-425D-A38A-7FDEACDA3FC6}" ma:internalName="LocPublishedLinkedAssetsLookup" ma:readOnly="true" ma:showField="PublishedLinkedAssets" ma:web="c66daf58-3c46-4c48-8560-c485e881f7f9">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8612d4a4-f894-4474-9fef-d579f90c35e1}"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5EEE958E-8061-4FA6-908C-FF1913BBCE99}" ma:internalName="Markets" ma:readOnly="false" ma:showField="MarketName"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4424DF09-D473-47CB-8F99-CE4C88C30A56}" ma:internalName="NumOfRatingsLookup" ma:readOnly="true" ma:showField="NumOfRatings"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4424DF09-D473-47CB-8F99-CE4C88C30A56}" ma:internalName="PublishStatusLookup" ma:readOnly="false" ma:showField="PublishStatus"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8e26204e-beeb-4929-ac8b-f970debed3f2}"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a0cdb01e-f835-423d-bf84-41ea51f83b24}" ma:internalName="TaxCatchAll" ma:showField="CatchAllData"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a0cdb01e-f835-423d-bf84-41ea51f83b24}" ma:internalName="TaxCatchAllLabel" ma:readOnly="true" ma:showField="CatchAllDataLabel" ma:web="c66daf58-3c46-4c48-8560-c485e881f7f9">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8ea6d1-e150-4704-b47c-0a92d6aed386" elementFormDefault="qualified">
    <xsd:import namespace="http://schemas.microsoft.com/office/2006/documentManagement/types"/>
    <xsd:import namespace="http://schemas.microsoft.com/office/infopath/2007/PartnerControls"/>
    <xsd:element name="Description0" ma:index="134" nillable="true" ma:displayName="Description" ma:internalName="Description0">
      <xsd:simpleType>
        <xsd:restriction base="dms:Note"/>
      </xsd:simpleType>
    </xsd:element>
    <xsd:element name="Component" ma:index="135" nillable="true" ma:displayName="Component" ma:internalName="Compon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28E8D4-6CF2-4108-AD88-BCEEBCD5DBB9}">
  <ds:schemaRefs>
    <ds:schemaRef ds:uri="8e8ea6d1-e150-4704-b47c-0a92d6aed386"/>
    <ds:schemaRef ds:uri="http://schemas.microsoft.com/office/2006/documentManagement/types"/>
    <ds:schemaRef ds:uri="http://schemas.openxmlformats.org/package/2006/metadata/core-properties"/>
    <ds:schemaRef ds:uri="http://purl.org/dc/terms/"/>
    <ds:schemaRef ds:uri="http://www.w3.org/XML/1998/namespace"/>
    <ds:schemaRef ds:uri="http://purl.org/dc/elements/1.1/"/>
    <ds:schemaRef ds:uri="http://purl.org/dc/dcmitype/"/>
    <ds:schemaRef ds:uri="http://schemas.microsoft.com/office/infopath/2007/PartnerControls"/>
    <ds:schemaRef ds:uri="c66daf58-3c46-4c48-8560-c485e881f7f9"/>
    <ds:schemaRef ds:uri="http://schemas.microsoft.com/office/2006/metadata/properties"/>
  </ds:schemaRefs>
</ds:datastoreItem>
</file>

<file path=customXml/itemProps3.xml><?xml version="1.0" encoding="utf-8"?>
<ds:datastoreItem xmlns:ds="http://schemas.openxmlformats.org/officeDocument/2006/customXml" ds:itemID="{BEEF59B5-2D5E-4C5D-BC78-E831836FD01F}">
  <ds:schemaRefs>
    <ds:schemaRef ds:uri="http://schemas.openxmlformats.org/officeDocument/2006/bibliography"/>
  </ds:schemaRefs>
</ds:datastoreItem>
</file>

<file path=customXml/itemProps4.xml><?xml version="1.0" encoding="utf-8"?>
<ds:datastoreItem xmlns:ds="http://schemas.openxmlformats.org/officeDocument/2006/customXml" ds:itemID="{9358B306-E521-4820-B0D6-2112C9EA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daf58-3c46-4c48-8560-c485e881f7f9"/>
    <ds:schemaRef ds:uri="8e8ea6d1-e150-4704-b47c-0a92d6aed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9AAE84-6C4F-4937-BBF2-1EE5832040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2</Pages>
  <Words>3833</Words>
  <Characters>218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user1</dc:creator>
  <cp:keywords/>
  <dc:description/>
  <cp:lastModifiedBy>officeuser10</cp:lastModifiedBy>
  <cp:revision>3</cp:revision>
  <cp:lastPrinted>2022-12-14T03:35:00Z</cp:lastPrinted>
  <dcterms:created xsi:type="dcterms:W3CDTF">2022-12-14T03:32:00Z</dcterms:created>
  <dcterms:modified xsi:type="dcterms:W3CDTF">2022-12-14T03:38:00Z</dcterms:modified>
</cp:coreProperties>
</file>